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FA7546" w14:textId="2FADF5A4" w:rsidR="009223C0" w:rsidRPr="00876F1F" w:rsidRDefault="00AD783D" w:rsidP="008A6F99">
      <w:pPr>
        <w:autoSpaceDE w:val="0"/>
        <w:autoSpaceDN w:val="0"/>
        <w:adjustRightInd w:val="0"/>
        <w:rPr>
          <w:rFonts w:ascii="Arial" w:hAnsi="Arial" w:cs="Arial"/>
          <w:b/>
          <w:bCs/>
          <w:sz w:val="32"/>
          <w:szCs w:val="32"/>
        </w:rPr>
      </w:pPr>
      <w:r w:rsidRPr="00876F1F">
        <w:rPr>
          <w:rFonts w:ascii="Arial" w:hAnsi="Arial" w:cs="Arial"/>
          <w:b/>
          <w:bCs/>
          <w:sz w:val="32"/>
          <w:szCs w:val="32"/>
        </w:rPr>
        <w:t>Queensland Economics Teachers</w:t>
      </w:r>
      <w:r w:rsidR="002C0ED8" w:rsidRPr="00876F1F">
        <w:rPr>
          <w:rFonts w:ascii="Arial" w:hAnsi="Arial" w:cs="Arial"/>
          <w:b/>
          <w:bCs/>
          <w:sz w:val="32"/>
          <w:szCs w:val="32"/>
        </w:rPr>
        <w:t>’</w:t>
      </w:r>
      <w:r w:rsidRPr="00876F1F">
        <w:rPr>
          <w:rFonts w:ascii="Arial" w:hAnsi="Arial" w:cs="Arial"/>
          <w:b/>
          <w:bCs/>
          <w:sz w:val="32"/>
          <w:szCs w:val="32"/>
        </w:rPr>
        <w:t xml:space="preserve"> Association Inc. R</w:t>
      </w:r>
      <w:r w:rsidR="009223C0" w:rsidRPr="00876F1F">
        <w:rPr>
          <w:rFonts w:ascii="Arial" w:hAnsi="Arial" w:cs="Arial"/>
          <w:b/>
          <w:bCs/>
          <w:sz w:val="32"/>
          <w:szCs w:val="32"/>
        </w:rPr>
        <w:t>ules</w:t>
      </w:r>
    </w:p>
    <w:p w14:paraId="3BFA7547" w14:textId="77777777" w:rsidR="00BE12D5" w:rsidRPr="00A82163" w:rsidRDefault="00BE12D5" w:rsidP="008A6F99">
      <w:pPr>
        <w:autoSpaceDE w:val="0"/>
        <w:autoSpaceDN w:val="0"/>
        <w:adjustRightInd w:val="0"/>
        <w:rPr>
          <w:rFonts w:ascii="Arial" w:hAnsi="Arial" w:cs="Arial"/>
          <w:bCs/>
        </w:rPr>
      </w:pPr>
    </w:p>
    <w:p w14:paraId="3BFA7548" w14:textId="054A50DD" w:rsidR="009223C0" w:rsidRPr="00A82163" w:rsidRDefault="009223C0"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Interpretation</w:t>
      </w:r>
    </w:p>
    <w:p w14:paraId="3BFA7549" w14:textId="1308BAFD" w:rsidR="009223C0" w:rsidRPr="008A6F99" w:rsidRDefault="00A1223C" w:rsidP="008A6F99">
      <w:pPr>
        <w:tabs>
          <w:tab w:val="left" w:pos="284"/>
        </w:tabs>
        <w:autoSpaceDE w:val="0"/>
        <w:autoSpaceDN w:val="0"/>
        <w:adjustRightInd w:val="0"/>
        <w:rPr>
          <w:rFonts w:ascii="Arial" w:hAnsi="Arial" w:cs="Arial"/>
        </w:rPr>
      </w:pPr>
      <w:r w:rsidRPr="00A1223C">
        <w:rPr>
          <w:rFonts w:ascii="Arial" w:hAnsi="Arial" w:cs="Arial"/>
        </w:rPr>
        <w:t>(1</w:t>
      </w:r>
      <w:r>
        <w:rPr>
          <w:rFonts w:ascii="Arial" w:hAnsi="Arial" w:cs="Arial"/>
        </w:rPr>
        <w:t>)</w:t>
      </w:r>
      <w:r>
        <w:rPr>
          <w:rFonts w:ascii="Arial" w:hAnsi="Arial" w:cs="Arial"/>
        </w:rPr>
        <w:tab/>
      </w:r>
      <w:r w:rsidR="009223C0" w:rsidRPr="008A6F99">
        <w:rPr>
          <w:rFonts w:ascii="Arial" w:hAnsi="Arial" w:cs="Arial"/>
        </w:rPr>
        <w:t>In these rules—</w:t>
      </w:r>
    </w:p>
    <w:p w14:paraId="3BFA754A" w14:textId="77777777" w:rsidR="009223C0" w:rsidRPr="00A82163" w:rsidRDefault="009223C0" w:rsidP="008A6F99">
      <w:pPr>
        <w:autoSpaceDE w:val="0"/>
        <w:autoSpaceDN w:val="0"/>
        <w:adjustRightInd w:val="0"/>
        <w:ind w:firstLine="426"/>
        <w:rPr>
          <w:rFonts w:ascii="Arial" w:hAnsi="Arial" w:cs="Arial"/>
          <w:i/>
          <w:iCs/>
        </w:rPr>
      </w:pPr>
      <w:r w:rsidRPr="00A82163">
        <w:rPr>
          <w:rFonts w:ascii="Arial" w:hAnsi="Arial" w:cs="Arial"/>
          <w:b/>
          <w:bCs/>
          <w:i/>
          <w:iCs/>
        </w:rPr>
        <w:t xml:space="preserve">Act </w:t>
      </w:r>
      <w:r w:rsidRPr="00A82163">
        <w:rPr>
          <w:rFonts w:ascii="Arial" w:hAnsi="Arial" w:cs="Arial"/>
        </w:rPr>
        <w:t xml:space="preserve">means the </w:t>
      </w:r>
      <w:r w:rsidRPr="00A82163">
        <w:rPr>
          <w:rFonts w:ascii="Arial" w:hAnsi="Arial" w:cs="Arial"/>
          <w:i/>
          <w:iCs/>
        </w:rPr>
        <w:t>Associations Incorporation Act 1981.</w:t>
      </w:r>
    </w:p>
    <w:p w14:paraId="3BFA754B" w14:textId="77777777" w:rsidR="009223C0" w:rsidRPr="00A82163" w:rsidRDefault="009223C0" w:rsidP="008A6F99">
      <w:pPr>
        <w:autoSpaceDE w:val="0"/>
        <w:autoSpaceDN w:val="0"/>
        <w:adjustRightInd w:val="0"/>
        <w:ind w:firstLine="426"/>
        <w:rPr>
          <w:rFonts w:ascii="Arial" w:hAnsi="Arial" w:cs="Arial"/>
        </w:rPr>
      </w:pPr>
      <w:r w:rsidRPr="00A82163">
        <w:rPr>
          <w:rFonts w:ascii="Arial" w:hAnsi="Arial" w:cs="Arial"/>
          <w:b/>
          <w:bCs/>
          <w:i/>
          <w:iCs/>
        </w:rPr>
        <w:t>present</w:t>
      </w:r>
      <w:r w:rsidRPr="00A82163">
        <w:rPr>
          <w:rFonts w:ascii="Arial" w:hAnsi="Arial" w:cs="Arial"/>
        </w:rPr>
        <w:t>—</w:t>
      </w:r>
    </w:p>
    <w:p w14:paraId="3BFA754C" w14:textId="77777777" w:rsidR="009223C0" w:rsidRPr="00A82163" w:rsidRDefault="009223C0" w:rsidP="008A6F99">
      <w:pPr>
        <w:autoSpaceDE w:val="0"/>
        <w:autoSpaceDN w:val="0"/>
        <w:adjustRightInd w:val="0"/>
        <w:ind w:firstLine="360"/>
        <w:rPr>
          <w:rFonts w:ascii="Arial" w:hAnsi="Arial" w:cs="Arial"/>
        </w:rPr>
      </w:pPr>
      <w:r w:rsidRPr="00A82163">
        <w:rPr>
          <w:rFonts w:ascii="Arial" w:hAnsi="Arial" w:cs="Arial"/>
        </w:rPr>
        <w:t>(a) at a management committee meeting, see rule 23(6); or</w:t>
      </w:r>
    </w:p>
    <w:p w14:paraId="3BFA754D" w14:textId="77777777" w:rsidR="009223C0" w:rsidRPr="00A82163" w:rsidRDefault="009223C0" w:rsidP="008A6F99">
      <w:pPr>
        <w:autoSpaceDE w:val="0"/>
        <w:autoSpaceDN w:val="0"/>
        <w:adjustRightInd w:val="0"/>
        <w:ind w:firstLine="360"/>
        <w:rPr>
          <w:rFonts w:ascii="Arial" w:hAnsi="Arial" w:cs="Arial"/>
        </w:rPr>
      </w:pPr>
      <w:r w:rsidRPr="00A82163">
        <w:rPr>
          <w:rFonts w:ascii="Arial" w:hAnsi="Arial" w:cs="Arial"/>
        </w:rPr>
        <w:t>(b) at a general meeting, see rule 37(2).</w:t>
      </w:r>
    </w:p>
    <w:p w14:paraId="32FDF468" w14:textId="77777777" w:rsidR="001923F3" w:rsidRPr="00A82163" w:rsidRDefault="001923F3" w:rsidP="008A6F99">
      <w:pPr>
        <w:autoSpaceDE w:val="0"/>
        <w:autoSpaceDN w:val="0"/>
        <w:adjustRightInd w:val="0"/>
        <w:rPr>
          <w:rFonts w:ascii="Arial" w:hAnsi="Arial" w:cs="Arial"/>
        </w:rPr>
      </w:pPr>
    </w:p>
    <w:p w14:paraId="3BFA754E" w14:textId="50FA4903" w:rsidR="009223C0" w:rsidRPr="00A82163" w:rsidRDefault="009223C0" w:rsidP="008A6F99">
      <w:pPr>
        <w:autoSpaceDE w:val="0"/>
        <w:autoSpaceDN w:val="0"/>
        <w:adjustRightInd w:val="0"/>
        <w:ind w:left="426" w:hanging="426"/>
        <w:rPr>
          <w:rFonts w:ascii="Arial" w:hAnsi="Arial" w:cs="Arial"/>
        </w:rPr>
      </w:pPr>
      <w:r w:rsidRPr="00A82163">
        <w:rPr>
          <w:rFonts w:ascii="Arial" w:hAnsi="Arial" w:cs="Arial"/>
        </w:rPr>
        <w:t>(2)</w:t>
      </w:r>
      <w:r w:rsidR="00A1223C">
        <w:rPr>
          <w:rFonts w:ascii="Arial" w:hAnsi="Arial" w:cs="Arial"/>
        </w:rPr>
        <w:tab/>
      </w:r>
      <w:r w:rsidRPr="00A82163">
        <w:rPr>
          <w:rFonts w:ascii="Arial" w:hAnsi="Arial" w:cs="Arial"/>
        </w:rPr>
        <w:t>A word or expression that is not defined in these model rules</w:t>
      </w:r>
      <w:r w:rsidR="00C30976" w:rsidRPr="00A82163">
        <w:rPr>
          <w:rFonts w:ascii="Arial" w:hAnsi="Arial" w:cs="Arial"/>
        </w:rPr>
        <w:t xml:space="preserve"> </w:t>
      </w:r>
      <w:r w:rsidRPr="00A82163">
        <w:rPr>
          <w:rFonts w:ascii="Arial" w:hAnsi="Arial" w:cs="Arial"/>
        </w:rPr>
        <w:t>but is defined in the Act has, if the context permits, the</w:t>
      </w:r>
      <w:r w:rsidR="00C30976" w:rsidRPr="00A82163">
        <w:rPr>
          <w:rFonts w:ascii="Arial" w:hAnsi="Arial" w:cs="Arial"/>
        </w:rPr>
        <w:t xml:space="preserve"> </w:t>
      </w:r>
      <w:r w:rsidRPr="00A82163">
        <w:rPr>
          <w:rFonts w:ascii="Arial" w:hAnsi="Arial" w:cs="Arial"/>
        </w:rPr>
        <w:t>meaning given by the Act.</w:t>
      </w:r>
    </w:p>
    <w:p w14:paraId="3BFA754F" w14:textId="77777777" w:rsidR="00BE12D5" w:rsidRPr="00A82163" w:rsidRDefault="00BE12D5" w:rsidP="008A6F99">
      <w:pPr>
        <w:autoSpaceDE w:val="0"/>
        <w:autoSpaceDN w:val="0"/>
        <w:adjustRightInd w:val="0"/>
        <w:rPr>
          <w:rFonts w:ascii="Arial" w:hAnsi="Arial" w:cs="Arial"/>
        </w:rPr>
      </w:pPr>
    </w:p>
    <w:p w14:paraId="3BFA7550" w14:textId="7B2C18EB" w:rsidR="009223C0" w:rsidRPr="00A82163" w:rsidRDefault="009223C0"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Name</w:t>
      </w:r>
    </w:p>
    <w:p w14:paraId="3BFA7551" w14:textId="28BC46B0" w:rsidR="009223C0" w:rsidRPr="00A82163" w:rsidRDefault="009223C0" w:rsidP="008A6F99">
      <w:pPr>
        <w:autoSpaceDE w:val="0"/>
        <w:autoSpaceDN w:val="0"/>
        <w:adjustRightInd w:val="0"/>
        <w:rPr>
          <w:rFonts w:ascii="Arial" w:hAnsi="Arial" w:cs="Arial"/>
        </w:rPr>
      </w:pPr>
      <w:r w:rsidRPr="00A82163">
        <w:rPr>
          <w:rFonts w:ascii="Arial" w:hAnsi="Arial" w:cs="Arial"/>
        </w:rPr>
        <w:t xml:space="preserve">The name of the incorporated association is </w:t>
      </w:r>
      <w:r w:rsidR="003462C3" w:rsidRPr="00A82163">
        <w:rPr>
          <w:rFonts w:ascii="Arial" w:hAnsi="Arial" w:cs="Arial"/>
        </w:rPr>
        <w:t>Queensland Economics Teachers’ Association Inc.</w:t>
      </w:r>
      <w:r w:rsidR="009B39B3" w:rsidRPr="00A82163">
        <w:rPr>
          <w:rFonts w:ascii="Arial" w:hAnsi="Arial" w:cs="Arial"/>
        </w:rPr>
        <w:t xml:space="preserve"> (the Association)</w:t>
      </w:r>
      <w:r w:rsidR="002C6F93" w:rsidRPr="00A82163">
        <w:rPr>
          <w:rFonts w:ascii="Arial" w:hAnsi="Arial" w:cs="Arial"/>
        </w:rPr>
        <w:t>.</w:t>
      </w:r>
    </w:p>
    <w:p w14:paraId="3BFA7552" w14:textId="77777777" w:rsidR="00BE12D5" w:rsidRPr="00A82163" w:rsidRDefault="00BE12D5" w:rsidP="008A6F99">
      <w:pPr>
        <w:autoSpaceDE w:val="0"/>
        <w:autoSpaceDN w:val="0"/>
        <w:adjustRightInd w:val="0"/>
        <w:rPr>
          <w:rFonts w:ascii="Arial" w:hAnsi="Arial" w:cs="Arial"/>
        </w:rPr>
      </w:pPr>
    </w:p>
    <w:p w14:paraId="3BFA7553" w14:textId="28C20E1C" w:rsidR="009223C0" w:rsidRPr="00A82163" w:rsidRDefault="009223C0"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Objects</w:t>
      </w:r>
    </w:p>
    <w:p w14:paraId="3BFA7554" w14:textId="3754F66E" w:rsidR="009223C0" w:rsidRPr="00A82163" w:rsidRDefault="009223C0" w:rsidP="008A6F99">
      <w:pPr>
        <w:autoSpaceDE w:val="0"/>
        <w:autoSpaceDN w:val="0"/>
        <w:adjustRightInd w:val="0"/>
        <w:rPr>
          <w:rFonts w:ascii="Arial" w:hAnsi="Arial" w:cs="Arial"/>
        </w:rPr>
      </w:pPr>
      <w:r w:rsidRPr="00A82163">
        <w:rPr>
          <w:rFonts w:ascii="Arial" w:hAnsi="Arial" w:cs="Arial"/>
        </w:rPr>
        <w:t xml:space="preserve">The objects of the association </w:t>
      </w:r>
      <w:proofErr w:type="gramStart"/>
      <w:r w:rsidRPr="00A82163">
        <w:rPr>
          <w:rFonts w:ascii="Arial" w:hAnsi="Arial" w:cs="Arial"/>
        </w:rPr>
        <w:t>are</w:t>
      </w:r>
      <w:r w:rsidR="007D4AB8" w:rsidRPr="00A82163">
        <w:rPr>
          <w:rFonts w:ascii="Arial" w:hAnsi="Arial" w:cs="Arial"/>
        </w:rPr>
        <w:t>:-</w:t>
      </w:r>
      <w:proofErr w:type="gramEnd"/>
    </w:p>
    <w:p w14:paraId="3BFA7555" w14:textId="02C2084C" w:rsidR="009223C0" w:rsidRPr="00A82163" w:rsidRDefault="001649F0" w:rsidP="008A6F99">
      <w:pPr>
        <w:pStyle w:val="ListParagraph"/>
        <w:numPr>
          <w:ilvl w:val="0"/>
          <w:numId w:val="1"/>
        </w:numPr>
        <w:autoSpaceDE w:val="0"/>
        <w:autoSpaceDN w:val="0"/>
        <w:adjustRightInd w:val="0"/>
        <w:rPr>
          <w:rFonts w:ascii="Arial" w:hAnsi="Arial" w:cs="Arial"/>
        </w:rPr>
      </w:pPr>
      <w:r>
        <w:rPr>
          <w:rFonts w:ascii="Arial" w:hAnsi="Arial" w:cs="Arial"/>
        </w:rPr>
        <w:t>T</w:t>
      </w:r>
      <w:r w:rsidR="003462C3" w:rsidRPr="00A82163">
        <w:rPr>
          <w:rFonts w:ascii="Arial" w:hAnsi="Arial" w:cs="Arial"/>
        </w:rPr>
        <w:t>o further the study and teaching of Economics in schools and the dissemination of Economic ideas.</w:t>
      </w:r>
    </w:p>
    <w:p w14:paraId="3BFA7556" w14:textId="71857F1D" w:rsidR="003462C3" w:rsidRPr="00A82163" w:rsidRDefault="001649F0" w:rsidP="008A6F99">
      <w:pPr>
        <w:pStyle w:val="ListParagraph"/>
        <w:numPr>
          <w:ilvl w:val="0"/>
          <w:numId w:val="1"/>
        </w:numPr>
        <w:autoSpaceDE w:val="0"/>
        <w:autoSpaceDN w:val="0"/>
        <w:adjustRightInd w:val="0"/>
        <w:rPr>
          <w:rFonts w:ascii="Arial" w:hAnsi="Arial" w:cs="Arial"/>
        </w:rPr>
      </w:pPr>
      <w:r>
        <w:rPr>
          <w:rFonts w:ascii="Arial" w:hAnsi="Arial" w:cs="Arial"/>
        </w:rPr>
        <w:t>T</w:t>
      </w:r>
      <w:r w:rsidR="003462C3" w:rsidRPr="00A82163">
        <w:rPr>
          <w:rFonts w:ascii="Arial" w:hAnsi="Arial" w:cs="Arial"/>
        </w:rPr>
        <w:t xml:space="preserve">o improve the communication among teachers and the general community </w:t>
      </w:r>
      <w:r w:rsidR="00856C8A">
        <w:rPr>
          <w:rFonts w:ascii="Arial" w:hAnsi="Arial" w:cs="Arial"/>
        </w:rPr>
        <w:t xml:space="preserve">through </w:t>
      </w:r>
      <w:r w:rsidR="003462C3" w:rsidRPr="00A82163">
        <w:rPr>
          <w:rFonts w:ascii="Arial" w:hAnsi="Arial" w:cs="Arial"/>
        </w:rPr>
        <w:t xml:space="preserve">meetings, conferences, </w:t>
      </w:r>
      <w:r w:rsidR="00856C8A">
        <w:rPr>
          <w:rFonts w:ascii="Arial" w:hAnsi="Arial" w:cs="Arial"/>
        </w:rPr>
        <w:t>and</w:t>
      </w:r>
      <w:r w:rsidR="003462C3" w:rsidRPr="00A82163">
        <w:rPr>
          <w:rFonts w:ascii="Arial" w:hAnsi="Arial" w:cs="Arial"/>
        </w:rPr>
        <w:t>.</w:t>
      </w:r>
    </w:p>
    <w:p w14:paraId="3BFA7557" w14:textId="01FAA5D7" w:rsidR="003462C3" w:rsidRPr="00A82163" w:rsidRDefault="001649F0" w:rsidP="008A6F99">
      <w:pPr>
        <w:pStyle w:val="ListParagraph"/>
        <w:numPr>
          <w:ilvl w:val="0"/>
          <w:numId w:val="1"/>
        </w:numPr>
        <w:autoSpaceDE w:val="0"/>
        <w:autoSpaceDN w:val="0"/>
        <w:adjustRightInd w:val="0"/>
        <w:rPr>
          <w:rFonts w:ascii="Arial" w:hAnsi="Arial" w:cs="Arial"/>
        </w:rPr>
      </w:pPr>
      <w:r>
        <w:rPr>
          <w:rFonts w:ascii="Arial" w:hAnsi="Arial" w:cs="Arial"/>
        </w:rPr>
        <w:t>T</w:t>
      </w:r>
      <w:r w:rsidR="003462C3" w:rsidRPr="00A82163">
        <w:rPr>
          <w:rFonts w:ascii="Arial" w:hAnsi="Arial" w:cs="Arial"/>
        </w:rPr>
        <w:t>o share its knowledge of economics with students, teachers and members of the public indiscriminately.</w:t>
      </w:r>
    </w:p>
    <w:p w14:paraId="3BFA7558" w14:textId="77777777" w:rsidR="00BE12D5" w:rsidRPr="00A82163" w:rsidRDefault="00BE12D5" w:rsidP="008A6F99">
      <w:pPr>
        <w:autoSpaceDE w:val="0"/>
        <w:autoSpaceDN w:val="0"/>
        <w:adjustRightInd w:val="0"/>
        <w:rPr>
          <w:rFonts w:ascii="Arial" w:hAnsi="Arial" w:cs="Arial"/>
        </w:rPr>
      </w:pPr>
    </w:p>
    <w:p w14:paraId="3BFA7559" w14:textId="4D864652" w:rsidR="009223C0" w:rsidRPr="00A82163" w:rsidRDefault="009223C0"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Powers</w:t>
      </w:r>
    </w:p>
    <w:p w14:paraId="3BFA755A" w14:textId="77777777" w:rsidR="009223C0" w:rsidRPr="00A82163" w:rsidRDefault="009223C0" w:rsidP="008A6F99">
      <w:pPr>
        <w:autoSpaceDE w:val="0"/>
        <w:autoSpaceDN w:val="0"/>
        <w:adjustRightInd w:val="0"/>
        <w:rPr>
          <w:rFonts w:ascii="Arial" w:hAnsi="Arial" w:cs="Arial"/>
        </w:rPr>
      </w:pPr>
      <w:r w:rsidRPr="00A82163">
        <w:rPr>
          <w:rFonts w:ascii="Arial" w:hAnsi="Arial" w:cs="Arial"/>
        </w:rPr>
        <w:t>(1) The association has the powers of an individual.</w:t>
      </w:r>
    </w:p>
    <w:p w14:paraId="3BFA755B" w14:textId="0E25A784" w:rsidR="009223C0" w:rsidRPr="00A82163" w:rsidRDefault="009223C0" w:rsidP="008A6F99">
      <w:pPr>
        <w:autoSpaceDE w:val="0"/>
        <w:autoSpaceDN w:val="0"/>
        <w:adjustRightInd w:val="0"/>
        <w:rPr>
          <w:rFonts w:ascii="Arial" w:hAnsi="Arial" w:cs="Arial"/>
        </w:rPr>
      </w:pPr>
      <w:r w:rsidRPr="00A82163">
        <w:rPr>
          <w:rFonts w:ascii="Arial" w:hAnsi="Arial" w:cs="Arial"/>
        </w:rPr>
        <w:t>(2) The association may, for example—</w:t>
      </w:r>
    </w:p>
    <w:p w14:paraId="3BFA755C" w14:textId="77777777" w:rsidR="009223C0" w:rsidRPr="00A82163" w:rsidRDefault="009223C0" w:rsidP="008A6F99">
      <w:pPr>
        <w:autoSpaceDE w:val="0"/>
        <w:autoSpaceDN w:val="0"/>
        <w:adjustRightInd w:val="0"/>
        <w:ind w:firstLine="360"/>
        <w:rPr>
          <w:rFonts w:ascii="Arial" w:hAnsi="Arial" w:cs="Arial"/>
        </w:rPr>
      </w:pPr>
      <w:r w:rsidRPr="00A82163">
        <w:rPr>
          <w:rFonts w:ascii="Arial" w:hAnsi="Arial" w:cs="Arial"/>
        </w:rPr>
        <w:t>(a) enter into contracts; and</w:t>
      </w:r>
    </w:p>
    <w:p w14:paraId="3BFA755D" w14:textId="77777777" w:rsidR="009223C0" w:rsidRPr="00A82163" w:rsidRDefault="009223C0" w:rsidP="008A6F99">
      <w:pPr>
        <w:autoSpaceDE w:val="0"/>
        <w:autoSpaceDN w:val="0"/>
        <w:adjustRightInd w:val="0"/>
        <w:ind w:firstLine="360"/>
        <w:rPr>
          <w:rFonts w:ascii="Arial" w:hAnsi="Arial" w:cs="Arial"/>
        </w:rPr>
      </w:pPr>
      <w:r w:rsidRPr="00A82163">
        <w:rPr>
          <w:rFonts w:ascii="Arial" w:hAnsi="Arial" w:cs="Arial"/>
        </w:rPr>
        <w:t>(b) acquire, hold, deal with and dispose of property; and</w:t>
      </w:r>
    </w:p>
    <w:p w14:paraId="3BFA755E" w14:textId="77777777" w:rsidR="009223C0" w:rsidRPr="00A82163" w:rsidRDefault="009223C0" w:rsidP="008A6F99">
      <w:pPr>
        <w:autoSpaceDE w:val="0"/>
        <w:autoSpaceDN w:val="0"/>
        <w:adjustRightInd w:val="0"/>
        <w:ind w:firstLine="360"/>
        <w:rPr>
          <w:rFonts w:ascii="Arial" w:hAnsi="Arial" w:cs="Arial"/>
        </w:rPr>
      </w:pPr>
      <w:r w:rsidRPr="00A82163">
        <w:rPr>
          <w:rFonts w:ascii="Arial" w:hAnsi="Arial" w:cs="Arial"/>
        </w:rPr>
        <w:t>(c) make charges for services and facilities it supplies; and</w:t>
      </w:r>
    </w:p>
    <w:p w14:paraId="3BFA755F" w14:textId="77777777" w:rsidR="009223C0" w:rsidRPr="00A82163" w:rsidRDefault="009223C0" w:rsidP="008A6F99">
      <w:pPr>
        <w:autoSpaceDE w:val="0"/>
        <w:autoSpaceDN w:val="0"/>
        <w:adjustRightInd w:val="0"/>
        <w:ind w:left="360"/>
        <w:rPr>
          <w:rFonts w:ascii="Arial" w:hAnsi="Arial" w:cs="Arial"/>
        </w:rPr>
      </w:pPr>
      <w:r w:rsidRPr="00A82163">
        <w:rPr>
          <w:rFonts w:ascii="Arial" w:hAnsi="Arial" w:cs="Arial"/>
        </w:rPr>
        <w:t>(d) do other things necessary or convenient to be done in</w:t>
      </w:r>
      <w:r w:rsidR="00C30976" w:rsidRPr="00A82163">
        <w:rPr>
          <w:rFonts w:ascii="Arial" w:hAnsi="Arial" w:cs="Arial"/>
        </w:rPr>
        <w:t xml:space="preserve"> </w:t>
      </w:r>
      <w:r w:rsidRPr="00A82163">
        <w:rPr>
          <w:rFonts w:ascii="Arial" w:hAnsi="Arial" w:cs="Arial"/>
        </w:rPr>
        <w:t>carrying out its affairs.</w:t>
      </w:r>
    </w:p>
    <w:p w14:paraId="3BFA7560" w14:textId="77777777" w:rsidR="009223C0" w:rsidRPr="00A82163" w:rsidRDefault="009223C0" w:rsidP="008A6F99">
      <w:pPr>
        <w:autoSpaceDE w:val="0"/>
        <w:autoSpaceDN w:val="0"/>
        <w:adjustRightInd w:val="0"/>
        <w:ind w:left="426" w:hanging="426"/>
        <w:rPr>
          <w:rFonts w:ascii="Arial" w:hAnsi="Arial" w:cs="Arial"/>
        </w:rPr>
      </w:pPr>
      <w:r w:rsidRPr="00A82163">
        <w:rPr>
          <w:rFonts w:ascii="Arial" w:hAnsi="Arial" w:cs="Arial"/>
        </w:rPr>
        <w:t>(</w:t>
      </w:r>
      <w:r w:rsidR="003462C3" w:rsidRPr="00A82163">
        <w:rPr>
          <w:rFonts w:ascii="Arial" w:hAnsi="Arial" w:cs="Arial"/>
        </w:rPr>
        <w:t>3</w:t>
      </w:r>
      <w:r w:rsidRPr="00A82163">
        <w:rPr>
          <w:rFonts w:ascii="Arial" w:hAnsi="Arial" w:cs="Arial"/>
        </w:rPr>
        <w:t>) The association may also issue secured and unsecured notes,</w:t>
      </w:r>
      <w:r w:rsidR="00C30976" w:rsidRPr="00A82163">
        <w:rPr>
          <w:rFonts w:ascii="Arial" w:hAnsi="Arial" w:cs="Arial"/>
        </w:rPr>
        <w:t xml:space="preserve"> </w:t>
      </w:r>
      <w:r w:rsidRPr="00A82163">
        <w:rPr>
          <w:rFonts w:ascii="Arial" w:hAnsi="Arial" w:cs="Arial"/>
        </w:rPr>
        <w:t>debentures and debenture stock for the association.</w:t>
      </w:r>
    </w:p>
    <w:p w14:paraId="3BFA7561" w14:textId="77777777" w:rsidR="00BE12D5" w:rsidRPr="00A82163" w:rsidRDefault="00BE12D5" w:rsidP="008A6F99">
      <w:pPr>
        <w:autoSpaceDE w:val="0"/>
        <w:autoSpaceDN w:val="0"/>
        <w:adjustRightInd w:val="0"/>
        <w:rPr>
          <w:rFonts w:ascii="Arial" w:hAnsi="Arial" w:cs="Arial"/>
        </w:rPr>
      </w:pPr>
    </w:p>
    <w:p w14:paraId="3BFA7562" w14:textId="7E0B2D38" w:rsidR="009223C0" w:rsidRPr="00A82163" w:rsidRDefault="009223C0"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Classes of members</w:t>
      </w:r>
    </w:p>
    <w:p w14:paraId="3BFA7563" w14:textId="37447D4A" w:rsidR="00903DCC" w:rsidRPr="00A82163" w:rsidRDefault="009223C0" w:rsidP="008A6F99">
      <w:pPr>
        <w:autoSpaceDE w:val="0"/>
        <w:autoSpaceDN w:val="0"/>
        <w:adjustRightInd w:val="0"/>
        <w:ind w:left="426" w:hanging="426"/>
        <w:rPr>
          <w:rFonts w:ascii="Arial" w:hAnsi="Arial" w:cs="Arial"/>
        </w:rPr>
      </w:pPr>
      <w:r w:rsidRPr="00A82163">
        <w:rPr>
          <w:rFonts w:ascii="Arial" w:hAnsi="Arial" w:cs="Arial"/>
        </w:rPr>
        <w:t>(1) The membership of the association consists of ordinary</w:t>
      </w:r>
      <w:r w:rsidR="006E179D" w:rsidRPr="00A82163">
        <w:rPr>
          <w:rFonts w:ascii="Arial" w:hAnsi="Arial" w:cs="Arial"/>
        </w:rPr>
        <w:t xml:space="preserve"> </w:t>
      </w:r>
      <w:r w:rsidRPr="00A82163">
        <w:rPr>
          <w:rFonts w:ascii="Arial" w:hAnsi="Arial" w:cs="Arial"/>
        </w:rPr>
        <w:t>members and any of the following classes of members—</w:t>
      </w:r>
      <w:r w:rsidR="006E179D" w:rsidRPr="00A82163">
        <w:rPr>
          <w:rFonts w:ascii="Arial" w:hAnsi="Arial" w:cs="Arial"/>
        </w:rPr>
        <w:t xml:space="preserve"> </w:t>
      </w:r>
    </w:p>
    <w:p w14:paraId="3BFA7564" w14:textId="3AF6D62F" w:rsidR="00903DCC" w:rsidRPr="00506F47" w:rsidRDefault="00903DCC" w:rsidP="008A6F99">
      <w:pPr>
        <w:pStyle w:val="ListParagraph"/>
        <w:numPr>
          <w:ilvl w:val="0"/>
          <w:numId w:val="6"/>
        </w:numPr>
        <w:autoSpaceDE w:val="0"/>
        <w:autoSpaceDN w:val="0"/>
        <w:adjustRightInd w:val="0"/>
        <w:rPr>
          <w:rFonts w:ascii="Arial" w:hAnsi="Arial" w:cs="Arial"/>
        </w:rPr>
      </w:pPr>
      <w:r w:rsidRPr="00506F47">
        <w:rPr>
          <w:rFonts w:ascii="Arial" w:hAnsi="Arial" w:cs="Arial"/>
        </w:rPr>
        <w:t>Pre-service teachers</w:t>
      </w:r>
      <w:r w:rsidR="00E77E37" w:rsidRPr="00506F47">
        <w:rPr>
          <w:rFonts w:ascii="Arial" w:hAnsi="Arial" w:cs="Arial"/>
        </w:rPr>
        <w:t xml:space="preserve"> </w:t>
      </w:r>
      <w:r w:rsidR="004E7CEA" w:rsidRPr="00506F47">
        <w:rPr>
          <w:rFonts w:ascii="Arial" w:hAnsi="Arial" w:cs="Arial"/>
        </w:rPr>
        <w:t>who shall not have voting rights</w:t>
      </w:r>
    </w:p>
    <w:p w14:paraId="3BFA7565" w14:textId="61143CE5" w:rsidR="00903DCC" w:rsidRPr="009B7983" w:rsidRDefault="00903DCC" w:rsidP="008A6F99">
      <w:pPr>
        <w:pStyle w:val="ListParagraph"/>
        <w:numPr>
          <w:ilvl w:val="0"/>
          <w:numId w:val="6"/>
        </w:numPr>
        <w:autoSpaceDE w:val="0"/>
        <w:autoSpaceDN w:val="0"/>
        <w:adjustRightInd w:val="0"/>
        <w:rPr>
          <w:rFonts w:ascii="Arial" w:hAnsi="Arial" w:cs="Arial"/>
        </w:rPr>
      </w:pPr>
      <w:r w:rsidRPr="00506F47">
        <w:rPr>
          <w:rFonts w:ascii="Arial" w:hAnsi="Arial" w:cs="Arial"/>
        </w:rPr>
        <w:t xml:space="preserve">Institutional </w:t>
      </w:r>
      <w:r w:rsidRPr="00B94D2B">
        <w:rPr>
          <w:rFonts w:ascii="Arial" w:hAnsi="Arial" w:cs="Arial"/>
        </w:rPr>
        <w:t>members</w:t>
      </w:r>
      <w:r w:rsidR="00B04BD7" w:rsidRPr="00B94D2B">
        <w:rPr>
          <w:rFonts w:ascii="Arial" w:hAnsi="Arial" w:cs="Arial"/>
        </w:rPr>
        <w:t xml:space="preserve"> who </w:t>
      </w:r>
      <w:r w:rsidR="00AF01BB" w:rsidRPr="00B94D2B">
        <w:rPr>
          <w:rFonts w:ascii="Arial" w:hAnsi="Arial" w:cs="Arial"/>
        </w:rPr>
        <w:t xml:space="preserve">shall be </w:t>
      </w:r>
      <w:r w:rsidR="00B04BD7" w:rsidRPr="00B94D2B">
        <w:rPr>
          <w:rFonts w:ascii="Arial" w:hAnsi="Arial" w:cs="Arial"/>
        </w:rPr>
        <w:t>schools</w:t>
      </w:r>
      <w:r w:rsidR="008A6F99">
        <w:rPr>
          <w:rFonts w:ascii="Arial" w:hAnsi="Arial" w:cs="Arial"/>
        </w:rPr>
        <w:t xml:space="preserve"> </w:t>
      </w:r>
      <w:r w:rsidR="00B04BD7" w:rsidRPr="00B94D2B">
        <w:rPr>
          <w:rFonts w:ascii="Arial" w:hAnsi="Arial" w:cs="Arial"/>
        </w:rPr>
        <w:t>or other bodies</w:t>
      </w:r>
      <w:r w:rsidR="008A6F99">
        <w:rPr>
          <w:rFonts w:ascii="Arial" w:hAnsi="Arial" w:cs="Arial"/>
        </w:rPr>
        <w:t xml:space="preserve"> </w:t>
      </w:r>
      <w:r w:rsidR="00B04BD7" w:rsidRPr="00B94D2B">
        <w:rPr>
          <w:rFonts w:ascii="Arial" w:hAnsi="Arial" w:cs="Arial"/>
        </w:rPr>
        <w:t xml:space="preserve">directly related to </w:t>
      </w:r>
      <w:r w:rsidR="00B04BD7" w:rsidRPr="009B7983">
        <w:rPr>
          <w:rFonts w:ascii="Arial" w:hAnsi="Arial" w:cs="Arial"/>
        </w:rPr>
        <w:t>education</w:t>
      </w:r>
      <w:r w:rsidR="003765D3" w:rsidRPr="009B7983">
        <w:rPr>
          <w:rFonts w:ascii="Arial" w:hAnsi="Arial" w:cs="Arial"/>
        </w:rPr>
        <w:t xml:space="preserve"> and who shall have </w:t>
      </w:r>
      <w:r w:rsidR="003A59C7" w:rsidRPr="009B7983">
        <w:rPr>
          <w:rFonts w:ascii="Arial" w:hAnsi="Arial" w:cs="Arial"/>
        </w:rPr>
        <w:t>one vote</w:t>
      </w:r>
      <w:r w:rsidR="003C42C3">
        <w:rPr>
          <w:rFonts w:ascii="Arial" w:hAnsi="Arial" w:cs="Arial"/>
        </w:rPr>
        <w:t>. School memberships must keep the Association informed of employed teachers</w:t>
      </w:r>
    </w:p>
    <w:p w14:paraId="3BFA7566" w14:textId="60710BEF" w:rsidR="00903DCC" w:rsidRPr="009B7983" w:rsidRDefault="008A6F99" w:rsidP="008A6F99">
      <w:pPr>
        <w:pStyle w:val="ListParagraph"/>
        <w:numPr>
          <w:ilvl w:val="0"/>
          <w:numId w:val="6"/>
        </w:numPr>
        <w:autoSpaceDE w:val="0"/>
        <w:autoSpaceDN w:val="0"/>
        <w:adjustRightInd w:val="0"/>
        <w:rPr>
          <w:rFonts w:ascii="Arial" w:hAnsi="Arial" w:cs="Arial"/>
        </w:rPr>
      </w:pPr>
      <w:r>
        <w:rPr>
          <w:rFonts w:ascii="Arial" w:hAnsi="Arial" w:cs="Arial"/>
        </w:rPr>
        <w:t>Affiliate</w:t>
      </w:r>
      <w:r w:rsidRPr="009B7983">
        <w:rPr>
          <w:rFonts w:ascii="Arial" w:hAnsi="Arial" w:cs="Arial"/>
        </w:rPr>
        <w:t xml:space="preserve"> </w:t>
      </w:r>
      <w:r w:rsidR="00903DCC" w:rsidRPr="009B7983">
        <w:rPr>
          <w:rFonts w:ascii="Arial" w:hAnsi="Arial" w:cs="Arial"/>
        </w:rPr>
        <w:t>members</w:t>
      </w:r>
      <w:r w:rsidR="00B04BD7" w:rsidRPr="009B7983">
        <w:rPr>
          <w:rFonts w:ascii="Arial" w:hAnsi="Arial" w:cs="Arial"/>
        </w:rPr>
        <w:t xml:space="preserve"> who will be commercial</w:t>
      </w:r>
      <w:r>
        <w:rPr>
          <w:rFonts w:ascii="Arial" w:hAnsi="Arial" w:cs="Arial"/>
        </w:rPr>
        <w:t>, university, statutory</w:t>
      </w:r>
      <w:r w:rsidR="00B04BD7" w:rsidRPr="009B7983">
        <w:rPr>
          <w:rFonts w:ascii="Arial" w:hAnsi="Arial" w:cs="Arial"/>
        </w:rPr>
        <w:t xml:space="preserve"> or other bodies</w:t>
      </w:r>
      <w:r w:rsidR="003A59C7" w:rsidRPr="009B7983">
        <w:rPr>
          <w:rFonts w:ascii="Arial" w:hAnsi="Arial" w:cs="Arial"/>
        </w:rPr>
        <w:t xml:space="preserve"> and who shall not have voting rights</w:t>
      </w:r>
    </w:p>
    <w:p w14:paraId="002B5B12" w14:textId="3E14252C" w:rsidR="009B7983" w:rsidRPr="009B7983" w:rsidRDefault="0071767F" w:rsidP="008A6F99">
      <w:pPr>
        <w:pStyle w:val="ListParagraph"/>
        <w:numPr>
          <w:ilvl w:val="0"/>
          <w:numId w:val="6"/>
        </w:numPr>
        <w:autoSpaceDE w:val="0"/>
        <w:autoSpaceDN w:val="0"/>
        <w:adjustRightInd w:val="0"/>
        <w:rPr>
          <w:rFonts w:ascii="Arial" w:hAnsi="Arial" w:cs="Arial"/>
        </w:rPr>
      </w:pPr>
      <w:r w:rsidRPr="009B7983">
        <w:rPr>
          <w:rFonts w:ascii="Arial" w:hAnsi="Arial" w:cs="Arial"/>
        </w:rPr>
        <w:t>Ordinary members who will be individuals</w:t>
      </w:r>
      <w:r w:rsidR="003227DD">
        <w:rPr>
          <w:rFonts w:ascii="Arial" w:hAnsi="Arial" w:cs="Arial"/>
        </w:rPr>
        <w:t xml:space="preserve"> who are registered teachers</w:t>
      </w:r>
      <w:r w:rsidRPr="009B7983">
        <w:rPr>
          <w:rFonts w:ascii="Arial" w:hAnsi="Arial" w:cs="Arial"/>
        </w:rPr>
        <w:t xml:space="preserve"> and who shall have one vote</w:t>
      </w:r>
    </w:p>
    <w:p w14:paraId="3BFA7567" w14:textId="43A72676" w:rsidR="00903DCC" w:rsidRPr="009B7983" w:rsidRDefault="00903DCC" w:rsidP="008A6F99">
      <w:pPr>
        <w:pStyle w:val="ListParagraph"/>
        <w:numPr>
          <w:ilvl w:val="0"/>
          <w:numId w:val="6"/>
        </w:numPr>
        <w:autoSpaceDE w:val="0"/>
        <w:autoSpaceDN w:val="0"/>
        <w:adjustRightInd w:val="0"/>
        <w:rPr>
          <w:rFonts w:ascii="Arial" w:hAnsi="Arial" w:cs="Arial"/>
        </w:rPr>
      </w:pPr>
      <w:r w:rsidRPr="009B7983">
        <w:rPr>
          <w:rFonts w:ascii="Arial" w:hAnsi="Arial" w:cs="Arial"/>
        </w:rPr>
        <w:t>Life members</w:t>
      </w:r>
      <w:r w:rsidR="002C64A1" w:rsidRPr="009B7983">
        <w:rPr>
          <w:rFonts w:ascii="Arial" w:hAnsi="Arial" w:cs="Arial"/>
        </w:rPr>
        <w:t xml:space="preserve"> who have rendered outstanding and exceptional service to the Association for at least </w:t>
      </w:r>
      <w:r w:rsidR="00B54586" w:rsidRPr="009B7983">
        <w:rPr>
          <w:rFonts w:ascii="Arial" w:hAnsi="Arial" w:cs="Arial"/>
        </w:rPr>
        <w:t>eight</w:t>
      </w:r>
      <w:r w:rsidR="002C64A1" w:rsidRPr="009B7983">
        <w:rPr>
          <w:rFonts w:ascii="Arial" w:hAnsi="Arial" w:cs="Arial"/>
        </w:rPr>
        <w:t xml:space="preserve"> years. The Management Committee shall make recommendations to the Annual General Meeting on such membership, and a three-fourths majority shall be required for such membership to be awarded.</w:t>
      </w:r>
    </w:p>
    <w:p w14:paraId="3BFA7568" w14:textId="77777777" w:rsidR="009223C0" w:rsidRPr="00A82163" w:rsidRDefault="009223C0" w:rsidP="008A6F99">
      <w:pPr>
        <w:autoSpaceDE w:val="0"/>
        <w:autoSpaceDN w:val="0"/>
        <w:adjustRightInd w:val="0"/>
        <w:ind w:left="426" w:hanging="426"/>
        <w:rPr>
          <w:rFonts w:ascii="Arial" w:hAnsi="Arial" w:cs="Arial"/>
        </w:rPr>
      </w:pPr>
      <w:r w:rsidRPr="00A82163">
        <w:rPr>
          <w:rFonts w:ascii="Arial" w:hAnsi="Arial" w:cs="Arial"/>
        </w:rPr>
        <w:lastRenderedPageBreak/>
        <w:t>(2) The number of ordinary members</w:t>
      </w:r>
      <w:r w:rsidR="001E382C" w:rsidRPr="00A82163">
        <w:rPr>
          <w:rFonts w:ascii="Arial" w:hAnsi="Arial" w:cs="Arial"/>
        </w:rPr>
        <w:t>, pre-service members, institutional, corporate and life members</w:t>
      </w:r>
      <w:r w:rsidRPr="00A82163">
        <w:rPr>
          <w:rFonts w:ascii="Arial" w:hAnsi="Arial" w:cs="Arial"/>
        </w:rPr>
        <w:t xml:space="preserve"> is unlimited.</w:t>
      </w:r>
    </w:p>
    <w:p w14:paraId="3BFA7569" w14:textId="77777777" w:rsidR="00903DCC" w:rsidRPr="00A82163" w:rsidRDefault="00903DCC" w:rsidP="008A6F99">
      <w:pPr>
        <w:autoSpaceDE w:val="0"/>
        <w:autoSpaceDN w:val="0"/>
        <w:adjustRightInd w:val="0"/>
        <w:rPr>
          <w:rFonts w:ascii="Arial" w:hAnsi="Arial" w:cs="Arial"/>
        </w:rPr>
      </w:pPr>
      <w:r w:rsidRPr="00A82163">
        <w:rPr>
          <w:rFonts w:ascii="Arial" w:hAnsi="Arial" w:cs="Arial"/>
        </w:rPr>
        <w:t>(3) All members shall be at least 18 years of age.</w:t>
      </w:r>
    </w:p>
    <w:p w14:paraId="3BFA756A" w14:textId="77777777" w:rsidR="00BE12D5" w:rsidRPr="00A82163" w:rsidRDefault="00BE12D5" w:rsidP="008A6F99">
      <w:pPr>
        <w:autoSpaceDE w:val="0"/>
        <w:autoSpaceDN w:val="0"/>
        <w:adjustRightInd w:val="0"/>
        <w:rPr>
          <w:rFonts w:ascii="Arial" w:hAnsi="Arial" w:cs="Arial"/>
        </w:rPr>
      </w:pPr>
    </w:p>
    <w:p w14:paraId="3BFA756B" w14:textId="24E60129" w:rsidR="009223C0" w:rsidRPr="00A82163" w:rsidRDefault="009223C0"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New membership</w:t>
      </w:r>
    </w:p>
    <w:p w14:paraId="3BFA756C" w14:textId="17D78C39" w:rsidR="009223C0" w:rsidRPr="00D13FCD" w:rsidRDefault="009223C0" w:rsidP="008A6F99">
      <w:pPr>
        <w:autoSpaceDE w:val="0"/>
        <w:autoSpaceDN w:val="0"/>
        <w:adjustRightInd w:val="0"/>
        <w:ind w:left="426" w:hanging="426"/>
        <w:rPr>
          <w:rFonts w:ascii="Arial" w:hAnsi="Arial" w:cs="Arial"/>
          <w:i/>
          <w:iCs/>
        </w:rPr>
      </w:pPr>
      <w:r w:rsidRPr="00A82163">
        <w:rPr>
          <w:rFonts w:ascii="Arial" w:hAnsi="Arial" w:cs="Arial"/>
        </w:rPr>
        <w:t>(1</w:t>
      </w:r>
      <w:r w:rsidRPr="009B7983">
        <w:rPr>
          <w:rFonts w:ascii="Arial" w:hAnsi="Arial" w:cs="Arial"/>
        </w:rPr>
        <w:t xml:space="preserve">) </w:t>
      </w:r>
      <w:r w:rsidR="003227DD" w:rsidRPr="00D13FCD">
        <w:rPr>
          <w:rFonts w:ascii="Arial" w:hAnsi="Arial" w:cs="Arial"/>
          <w:i/>
          <w:iCs/>
        </w:rPr>
        <w:t>deleted November 2024</w:t>
      </w:r>
    </w:p>
    <w:p w14:paraId="3BFA756D" w14:textId="77777777" w:rsidR="009223C0" w:rsidRPr="009B7983" w:rsidRDefault="009223C0" w:rsidP="008A6F99">
      <w:pPr>
        <w:autoSpaceDE w:val="0"/>
        <w:autoSpaceDN w:val="0"/>
        <w:adjustRightInd w:val="0"/>
        <w:rPr>
          <w:rFonts w:ascii="Arial" w:hAnsi="Arial" w:cs="Arial"/>
        </w:rPr>
      </w:pPr>
      <w:r w:rsidRPr="009B7983">
        <w:rPr>
          <w:rFonts w:ascii="Arial" w:hAnsi="Arial" w:cs="Arial"/>
        </w:rPr>
        <w:t>(2) An application for membership must be—</w:t>
      </w:r>
    </w:p>
    <w:p w14:paraId="3BFA756E" w14:textId="432B35D5" w:rsidR="009223C0" w:rsidRPr="009B7983" w:rsidRDefault="009223C0" w:rsidP="008A6F99">
      <w:pPr>
        <w:autoSpaceDE w:val="0"/>
        <w:autoSpaceDN w:val="0"/>
        <w:adjustRightInd w:val="0"/>
        <w:ind w:firstLine="360"/>
        <w:rPr>
          <w:rFonts w:ascii="Arial" w:hAnsi="Arial" w:cs="Arial"/>
        </w:rPr>
      </w:pPr>
      <w:r w:rsidRPr="009B7983">
        <w:rPr>
          <w:rFonts w:ascii="Arial" w:hAnsi="Arial" w:cs="Arial"/>
        </w:rPr>
        <w:t xml:space="preserve">(a) </w:t>
      </w:r>
      <w:r w:rsidR="008A6F99" w:rsidRPr="00D13FCD">
        <w:rPr>
          <w:rFonts w:ascii="Arial" w:hAnsi="Arial" w:cs="Arial"/>
          <w:i/>
          <w:iCs/>
        </w:rPr>
        <w:t>deleted</w:t>
      </w:r>
      <w:r w:rsidR="008A6F99">
        <w:rPr>
          <w:rFonts w:ascii="Arial" w:hAnsi="Arial" w:cs="Arial"/>
          <w:i/>
          <w:iCs/>
        </w:rPr>
        <w:t xml:space="preserve"> November 2024</w:t>
      </w:r>
    </w:p>
    <w:p w14:paraId="3BFA756F" w14:textId="2662FAC7" w:rsidR="009223C0" w:rsidRPr="009B7983" w:rsidRDefault="009223C0" w:rsidP="008A6F99">
      <w:pPr>
        <w:autoSpaceDE w:val="0"/>
        <w:autoSpaceDN w:val="0"/>
        <w:adjustRightInd w:val="0"/>
        <w:ind w:left="360"/>
        <w:rPr>
          <w:rFonts w:ascii="Arial" w:hAnsi="Arial" w:cs="Arial"/>
        </w:rPr>
      </w:pPr>
      <w:r w:rsidRPr="009B7983">
        <w:rPr>
          <w:rFonts w:ascii="Arial" w:hAnsi="Arial" w:cs="Arial"/>
        </w:rPr>
        <w:t xml:space="preserve">(b) </w:t>
      </w:r>
      <w:r w:rsidR="003C42C3" w:rsidRPr="00D13FCD">
        <w:rPr>
          <w:rFonts w:ascii="Arial" w:hAnsi="Arial" w:cs="Arial"/>
          <w:i/>
          <w:iCs/>
        </w:rPr>
        <w:t>deleted November 2024</w:t>
      </w:r>
    </w:p>
    <w:p w14:paraId="3BFA7570" w14:textId="3E3B603C" w:rsidR="009223C0" w:rsidRPr="00A82163" w:rsidRDefault="009223C0" w:rsidP="00D13FCD">
      <w:pPr>
        <w:autoSpaceDE w:val="0"/>
        <w:autoSpaceDN w:val="0"/>
        <w:adjustRightInd w:val="0"/>
        <w:ind w:left="709" w:hanging="349"/>
        <w:rPr>
          <w:rFonts w:ascii="Arial" w:hAnsi="Arial" w:cs="Arial"/>
        </w:rPr>
      </w:pPr>
      <w:r w:rsidRPr="009B7983">
        <w:rPr>
          <w:rFonts w:ascii="Arial" w:hAnsi="Arial" w:cs="Arial"/>
        </w:rPr>
        <w:t>(c) in the form decided by the management committee</w:t>
      </w:r>
      <w:r w:rsidR="003C42C3">
        <w:rPr>
          <w:rFonts w:ascii="Arial" w:hAnsi="Arial" w:cs="Arial"/>
        </w:rPr>
        <w:t xml:space="preserve"> and confirmed at each Annual General Meeting.</w:t>
      </w:r>
    </w:p>
    <w:p w14:paraId="3BFA7571" w14:textId="77777777" w:rsidR="00BE12D5" w:rsidRPr="00A82163" w:rsidRDefault="00BE12D5" w:rsidP="008A6F99">
      <w:pPr>
        <w:autoSpaceDE w:val="0"/>
        <w:autoSpaceDN w:val="0"/>
        <w:adjustRightInd w:val="0"/>
        <w:rPr>
          <w:rFonts w:ascii="Arial" w:hAnsi="Arial" w:cs="Arial"/>
        </w:rPr>
      </w:pPr>
    </w:p>
    <w:p w14:paraId="3BFA7572" w14:textId="5DB199EB" w:rsidR="009223C0" w:rsidRPr="00A82163" w:rsidRDefault="009223C0"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Membership fees</w:t>
      </w:r>
    </w:p>
    <w:p w14:paraId="3BFA7573" w14:textId="77777777" w:rsidR="009223C0" w:rsidRPr="00A82163" w:rsidRDefault="009223C0" w:rsidP="008A6F99">
      <w:pPr>
        <w:autoSpaceDE w:val="0"/>
        <w:autoSpaceDN w:val="0"/>
        <w:adjustRightInd w:val="0"/>
        <w:ind w:left="426" w:hanging="426"/>
        <w:rPr>
          <w:rFonts w:ascii="Arial" w:hAnsi="Arial" w:cs="Arial"/>
        </w:rPr>
      </w:pPr>
      <w:r w:rsidRPr="00A82163">
        <w:rPr>
          <w:rFonts w:ascii="Arial" w:hAnsi="Arial" w:cs="Arial"/>
        </w:rPr>
        <w:t>(1) The membership fee for each ordinary membership and for</w:t>
      </w:r>
      <w:r w:rsidR="006E179D" w:rsidRPr="00A82163">
        <w:rPr>
          <w:rFonts w:ascii="Arial" w:hAnsi="Arial" w:cs="Arial"/>
        </w:rPr>
        <w:t xml:space="preserve"> </w:t>
      </w:r>
      <w:r w:rsidRPr="00A82163">
        <w:rPr>
          <w:rFonts w:ascii="Arial" w:hAnsi="Arial" w:cs="Arial"/>
        </w:rPr>
        <w:t>each other class of membership (if any)—</w:t>
      </w:r>
    </w:p>
    <w:p w14:paraId="3BFA7574" w14:textId="77777777" w:rsidR="009223C0" w:rsidRPr="00A82163" w:rsidRDefault="009223C0" w:rsidP="008A6F99">
      <w:pPr>
        <w:autoSpaceDE w:val="0"/>
        <w:autoSpaceDN w:val="0"/>
        <w:adjustRightInd w:val="0"/>
        <w:ind w:left="709" w:hanging="349"/>
        <w:rPr>
          <w:rFonts w:ascii="Arial" w:hAnsi="Arial" w:cs="Arial"/>
        </w:rPr>
      </w:pPr>
      <w:r w:rsidRPr="00A82163">
        <w:rPr>
          <w:rFonts w:ascii="Arial" w:hAnsi="Arial" w:cs="Arial"/>
        </w:rPr>
        <w:t xml:space="preserve">(a) is the amount decided by the </w:t>
      </w:r>
      <w:r w:rsidR="00C8150B" w:rsidRPr="00A82163">
        <w:rPr>
          <w:rFonts w:ascii="Arial" w:hAnsi="Arial" w:cs="Arial"/>
        </w:rPr>
        <w:t>Management Committee</w:t>
      </w:r>
      <w:r w:rsidRPr="00A82163">
        <w:rPr>
          <w:rFonts w:ascii="Arial" w:hAnsi="Arial" w:cs="Arial"/>
        </w:rPr>
        <w:t xml:space="preserve"> from time to time</w:t>
      </w:r>
      <w:r w:rsidR="006E179D" w:rsidRPr="00A82163">
        <w:rPr>
          <w:rFonts w:ascii="Arial" w:hAnsi="Arial" w:cs="Arial"/>
        </w:rPr>
        <w:t xml:space="preserve"> </w:t>
      </w:r>
      <w:r w:rsidRPr="00A82163">
        <w:rPr>
          <w:rFonts w:ascii="Arial" w:hAnsi="Arial" w:cs="Arial"/>
        </w:rPr>
        <w:t xml:space="preserve">at a </w:t>
      </w:r>
      <w:r w:rsidR="00C8150B" w:rsidRPr="00A82163">
        <w:rPr>
          <w:rFonts w:ascii="Arial" w:hAnsi="Arial" w:cs="Arial"/>
        </w:rPr>
        <w:t>Management Committee</w:t>
      </w:r>
      <w:r w:rsidRPr="00A82163">
        <w:rPr>
          <w:rFonts w:ascii="Arial" w:hAnsi="Arial" w:cs="Arial"/>
        </w:rPr>
        <w:t xml:space="preserve"> meeting; and</w:t>
      </w:r>
    </w:p>
    <w:p w14:paraId="3BFA7575" w14:textId="1647EE3F" w:rsidR="009223C0" w:rsidRPr="00A82163" w:rsidRDefault="009223C0" w:rsidP="008A6F99">
      <w:pPr>
        <w:autoSpaceDE w:val="0"/>
        <w:autoSpaceDN w:val="0"/>
        <w:adjustRightInd w:val="0"/>
        <w:ind w:left="360"/>
        <w:rPr>
          <w:rFonts w:ascii="Arial" w:hAnsi="Arial" w:cs="Arial"/>
        </w:rPr>
      </w:pPr>
      <w:r w:rsidRPr="00A82163">
        <w:rPr>
          <w:rFonts w:ascii="Arial" w:hAnsi="Arial" w:cs="Arial"/>
        </w:rPr>
        <w:t>(b) is payable when, and in the way, the management</w:t>
      </w:r>
      <w:r w:rsidR="006E179D" w:rsidRPr="00A82163">
        <w:rPr>
          <w:rFonts w:ascii="Arial" w:hAnsi="Arial" w:cs="Arial"/>
        </w:rPr>
        <w:t xml:space="preserve"> </w:t>
      </w:r>
      <w:r w:rsidRPr="00A82163">
        <w:rPr>
          <w:rFonts w:ascii="Arial" w:hAnsi="Arial" w:cs="Arial"/>
        </w:rPr>
        <w:t>committee decides.</w:t>
      </w:r>
    </w:p>
    <w:p w14:paraId="3BFA7576" w14:textId="77777777" w:rsidR="00BE12D5" w:rsidRPr="00A82163" w:rsidRDefault="00BE12D5" w:rsidP="008A6F99">
      <w:pPr>
        <w:autoSpaceDE w:val="0"/>
        <w:autoSpaceDN w:val="0"/>
        <w:adjustRightInd w:val="0"/>
        <w:rPr>
          <w:rFonts w:ascii="Arial" w:hAnsi="Arial" w:cs="Arial"/>
        </w:rPr>
      </w:pPr>
    </w:p>
    <w:p w14:paraId="3BFA7577" w14:textId="5AABDAD0" w:rsidR="00AD55D8" w:rsidRPr="00A82163" w:rsidRDefault="00AD55D8"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Admission and rejection of new members</w:t>
      </w:r>
    </w:p>
    <w:p w14:paraId="3BFA7578" w14:textId="77777777" w:rsidR="00AD55D8" w:rsidRPr="009B7983" w:rsidRDefault="00AD55D8" w:rsidP="008A6F99">
      <w:pPr>
        <w:autoSpaceDE w:val="0"/>
        <w:autoSpaceDN w:val="0"/>
        <w:adjustRightInd w:val="0"/>
        <w:ind w:left="426" w:hanging="426"/>
        <w:rPr>
          <w:rFonts w:ascii="Arial" w:hAnsi="Arial" w:cs="Arial"/>
        </w:rPr>
      </w:pPr>
      <w:r w:rsidRPr="00A82163">
        <w:rPr>
          <w:rFonts w:ascii="Arial" w:hAnsi="Arial" w:cs="Arial"/>
        </w:rPr>
        <w:t xml:space="preserve">(1) </w:t>
      </w:r>
      <w:r w:rsidRPr="009B7983">
        <w:rPr>
          <w:rFonts w:ascii="Arial" w:hAnsi="Arial" w:cs="Arial"/>
        </w:rPr>
        <w:t>The management committee must consider an application for</w:t>
      </w:r>
      <w:r w:rsidR="006E179D" w:rsidRPr="009B7983">
        <w:rPr>
          <w:rFonts w:ascii="Arial" w:hAnsi="Arial" w:cs="Arial"/>
        </w:rPr>
        <w:t xml:space="preserve"> </w:t>
      </w:r>
      <w:r w:rsidRPr="009B7983">
        <w:rPr>
          <w:rFonts w:ascii="Arial" w:hAnsi="Arial" w:cs="Arial"/>
        </w:rPr>
        <w:t>membership at the next committee meeting held after it</w:t>
      </w:r>
      <w:r w:rsidR="006E179D" w:rsidRPr="009B7983">
        <w:rPr>
          <w:rFonts w:ascii="Arial" w:hAnsi="Arial" w:cs="Arial"/>
        </w:rPr>
        <w:t xml:space="preserve"> </w:t>
      </w:r>
      <w:r w:rsidRPr="009B7983">
        <w:rPr>
          <w:rFonts w:ascii="Arial" w:hAnsi="Arial" w:cs="Arial"/>
        </w:rPr>
        <w:t>receives—</w:t>
      </w:r>
    </w:p>
    <w:p w14:paraId="3BFA7579" w14:textId="77777777" w:rsidR="00AD55D8" w:rsidRPr="009B7983" w:rsidRDefault="00AD55D8" w:rsidP="008A6F99">
      <w:pPr>
        <w:autoSpaceDE w:val="0"/>
        <w:autoSpaceDN w:val="0"/>
        <w:adjustRightInd w:val="0"/>
        <w:ind w:firstLine="360"/>
        <w:rPr>
          <w:rFonts w:ascii="Arial" w:hAnsi="Arial" w:cs="Arial"/>
        </w:rPr>
      </w:pPr>
      <w:r w:rsidRPr="009B7983">
        <w:rPr>
          <w:rFonts w:ascii="Arial" w:hAnsi="Arial" w:cs="Arial"/>
        </w:rPr>
        <w:t>(a) the application for membership; and</w:t>
      </w:r>
    </w:p>
    <w:p w14:paraId="3BFA757A" w14:textId="77777777" w:rsidR="00AD55D8" w:rsidRPr="009B7983" w:rsidRDefault="00AD55D8" w:rsidP="008A6F99">
      <w:pPr>
        <w:autoSpaceDE w:val="0"/>
        <w:autoSpaceDN w:val="0"/>
        <w:adjustRightInd w:val="0"/>
        <w:ind w:firstLine="360"/>
        <w:rPr>
          <w:rFonts w:ascii="Arial" w:hAnsi="Arial" w:cs="Arial"/>
        </w:rPr>
      </w:pPr>
      <w:r w:rsidRPr="009B7983">
        <w:rPr>
          <w:rFonts w:ascii="Arial" w:hAnsi="Arial" w:cs="Arial"/>
        </w:rPr>
        <w:t>(b) the appropriate membership fee for the application.</w:t>
      </w:r>
    </w:p>
    <w:p w14:paraId="3BFA757B" w14:textId="71F6415C" w:rsidR="00AD55D8" w:rsidRPr="009B7983" w:rsidRDefault="00AD55D8" w:rsidP="008A6F99">
      <w:pPr>
        <w:autoSpaceDE w:val="0"/>
        <w:autoSpaceDN w:val="0"/>
        <w:adjustRightInd w:val="0"/>
        <w:ind w:left="426" w:hanging="426"/>
        <w:rPr>
          <w:rFonts w:ascii="Arial" w:hAnsi="Arial" w:cs="Arial"/>
        </w:rPr>
      </w:pPr>
      <w:r w:rsidRPr="009B7983">
        <w:rPr>
          <w:rFonts w:ascii="Arial" w:hAnsi="Arial" w:cs="Arial"/>
        </w:rPr>
        <w:t>(2) The management committee must ensure that, as soon as</w:t>
      </w:r>
      <w:r w:rsidR="006E179D" w:rsidRPr="009B7983">
        <w:rPr>
          <w:rFonts w:ascii="Arial" w:hAnsi="Arial" w:cs="Arial"/>
        </w:rPr>
        <w:t xml:space="preserve"> </w:t>
      </w:r>
      <w:r w:rsidRPr="009B7983">
        <w:rPr>
          <w:rFonts w:ascii="Arial" w:hAnsi="Arial" w:cs="Arial"/>
        </w:rPr>
        <w:t xml:space="preserve">possible after the </w:t>
      </w:r>
      <w:r w:rsidR="003C42C3">
        <w:rPr>
          <w:rFonts w:ascii="Arial" w:hAnsi="Arial" w:cs="Arial"/>
        </w:rPr>
        <w:t>applicant (preservice teacher, institution</w:t>
      </w:r>
      <w:r w:rsidR="00CD4607">
        <w:rPr>
          <w:rFonts w:ascii="Arial" w:hAnsi="Arial" w:cs="Arial"/>
        </w:rPr>
        <w:t xml:space="preserve"> </w:t>
      </w:r>
      <w:r w:rsidR="003C42C3">
        <w:rPr>
          <w:rFonts w:ascii="Arial" w:hAnsi="Arial" w:cs="Arial"/>
        </w:rPr>
        <w:t>or ordinary member)</w:t>
      </w:r>
      <w:r w:rsidR="003C42C3" w:rsidRPr="009B7983">
        <w:rPr>
          <w:rFonts w:ascii="Arial" w:hAnsi="Arial" w:cs="Arial"/>
        </w:rPr>
        <w:t xml:space="preserve"> </w:t>
      </w:r>
      <w:r w:rsidRPr="009B7983">
        <w:rPr>
          <w:rFonts w:ascii="Arial" w:hAnsi="Arial" w:cs="Arial"/>
        </w:rPr>
        <w:t>applies to become a member of the</w:t>
      </w:r>
      <w:r w:rsidR="006E179D" w:rsidRPr="009B7983">
        <w:rPr>
          <w:rFonts w:ascii="Arial" w:hAnsi="Arial" w:cs="Arial"/>
        </w:rPr>
        <w:t xml:space="preserve"> </w:t>
      </w:r>
      <w:r w:rsidRPr="009B7983">
        <w:rPr>
          <w:rFonts w:ascii="Arial" w:hAnsi="Arial" w:cs="Arial"/>
        </w:rPr>
        <w:t>association, and before the management committee considers</w:t>
      </w:r>
      <w:r w:rsidR="006E179D" w:rsidRPr="009B7983">
        <w:rPr>
          <w:rFonts w:ascii="Arial" w:hAnsi="Arial" w:cs="Arial"/>
        </w:rPr>
        <w:t xml:space="preserve"> </w:t>
      </w:r>
      <w:r w:rsidRPr="009B7983">
        <w:rPr>
          <w:rFonts w:ascii="Arial" w:hAnsi="Arial" w:cs="Arial"/>
        </w:rPr>
        <w:t xml:space="preserve">the </w:t>
      </w:r>
      <w:r w:rsidR="003C42C3">
        <w:rPr>
          <w:rFonts w:ascii="Arial" w:hAnsi="Arial" w:cs="Arial"/>
        </w:rPr>
        <w:t>applicant’s</w:t>
      </w:r>
      <w:r w:rsidR="003C42C3" w:rsidRPr="009B7983">
        <w:rPr>
          <w:rFonts w:ascii="Arial" w:hAnsi="Arial" w:cs="Arial"/>
        </w:rPr>
        <w:t xml:space="preserve"> </w:t>
      </w:r>
      <w:r w:rsidRPr="009B7983">
        <w:rPr>
          <w:rFonts w:ascii="Arial" w:hAnsi="Arial" w:cs="Arial"/>
        </w:rPr>
        <w:t xml:space="preserve">application, the </w:t>
      </w:r>
      <w:r w:rsidR="003C42C3">
        <w:rPr>
          <w:rFonts w:ascii="Arial" w:hAnsi="Arial" w:cs="Arial"/>
        </w:rPr>
        <w:t>applicant</w:t>
      </w:r>
      <w:r w:rsidR="003C42C3" w:rsidRPr="009B7983">
        <w:rPr>
          <w:rFonts w:ascii="Arial" w:hAnsi="Arial" w:cs="Arial"/>
        </w:rPr>
        <w:t xml:space="preserve"> </w:t>
      </w:r>
      <w:r w:rsidRPr="009B7983">
        <w:rPr>
          <w:rFonts w:ascii="Arial" w:hAnsi="Arial" w:cs="Arial"/>
        </w:rPr>
        <w:t>is advised—</w:t>
      </w:r>
    </w:p>
    <w:p w14:paraId="3BFA757C" w14:textId="6E74F9A2" w:rsidR="00AD55D8" w:rsidRPr="009B7983" w:rsidRDefault="00AD55D8" w:rsidP="008A6F99">
      <w:pPr>
        <w:autoSpaceDE w:val="0"/>
        <w:autoSpaceDN w:val="0"/>
        <w:adjustRightInd w:val="0"/>
        <w:ind w:firstLine="360"/>
        <w:rPr>
          <w:rFonts w:ascii="Arial" w:hAnsi="Arial" w:cs="Arial"/>
        </w:rPr>
      </w:pPr>
      <w:r w:rsidRPr="009B7983">
        <w:rPr>
          <w:rFonts w:ascii="Arial" w:hAnsi="Arial" w:cs="Arial"/>
        </w:rPr>
        <w:t>(a) whether or not the association has public liability</w:t>
      </w:r>
      <w:r w:rsidR="006E179D" w:rsidRPr="009B7983">
        <w:rPr>
          <w:rFonts w:ascii="Arial" w:hAnsi="Arial" w:cs="Arial"/>
        </w:rPr>
        <w:t xml:space="preserve"> </w:t>
      </w:r>
      <w:r w:rsidRPr="009B7983">
        <w:rPr>
          <w:rFonts w:ascii="Arial" w:hAnsi="Arial" w:cs="Arial"/>
        </w:rPr>
        <w:t>insurance; and</w:t>
      </w:r>
    </w:p>
    <w:p w14:paraId="3BFA757D" w14:textId="1ED39D9C" w:rsidR="00AD55D8" w:rsidRPr="009B7983" w:rsidRDefault="00AD55D8" w:rsidP="008A6F99">
      <w:pPr>
        <w:autoSpaceDE w:val="0"/>
        <w:autoSpaceDN w:val="0"/>
        <w:adjustRightInd w:val="0"/>
        <w:ind w:left="360"/>
        <w:rPr>
          <w:rFonts w:ascii="Arial" w:hAnsi="Arial" w:cs="Arial"/>
        </w:rPr>
      </w:pPr>
      <w:r w:rsidRPr="009B7983">
        <w:rPr>
          <w:rFonts w:ascii="Arial" w:hAnsi="Arial" w:cs="Arial"/>
        </w:rPr>
        <w:t>(b) if the association has public liability insurance—the</w:t>
      </w:r>
      <w:r w:rsidR="006E179D" w:rsidRPr="009B7983">
        <w:rPr>
          <w:rFonts w:ascii="Arial" w:hAnsi="Arial" w:cs="Arial"/>
        </w:rPr>
        <w:t xml:space="preserve"> </w:t>
      </w:r>
      <w:r w:rsidRPr="009B7983">
        <w:rPr>
          <w:rFonts w:ascii="Arial" w:hAnsi="Arial" w:cs="Arial"/>
        </w:rPr>
        <w:t>amount of the insurance.</w:t>
      </w:r>
    </w:p>
    <w:p w14:paraId="3BFA757E" w14:textId="77777777" w:rsidR="00AD55D8" w:rsidRPr="009B7983" w:rsidRDefault="00AD55D8" w:rsidP="008A6F99">
      <w:pPr>
        <w:autoSpaceDE w:val="0"/>
        <w:autoSpaceDN w:val="0"/>
        <w:adjustRightInd w:val="0"/>
        <w:ind w:left="426" w:hanging="426"/>
        <w:rPr>
          <w:rFonts w:ascii="Arial" w:hAnsi="Arial" w:cs="Arial"/>
        </w:rPr>
      </w:pPr>
      <w:r w:rsidRPr="009B7983">
        <w:rPr>
          <w:rFonts w:ascii="Arial" w:hAnsi="Arial" w:cs="Arial"/>
        </w:rPr>
        <w:t>(3) The management committee must decide at the meeting</w:t>
      </w:r>
      <w:r w:rsidR="006E179D" w:rsidRPr="009B7983">
        <w:rPr>
          <w:rFonts w:ascii="Arial" w:hAnsi="Arial" w:cs="Arial"/>
        </w:rPr>
        <w:t xml:space="preserve"> </w:t>
      </w:r>
      <w:r w:rsidRPr="009B7983">
        <w:rPr>
          <w:rFonts w:ascii="Arial" w:hAnsi="Arial" w:cs="Arial"/>
        </w:rPr>
        <w:t>whether to accept or reject the application.</w:t>
      </w:r>
    </w:p>
    <w:p w14:paraId="3BFA757F" w14:textId="73551A9C" w:rsidR="00AD55D8" w:rsidRPr="009B7983" w:rsidRDefault="00AD55D8" w:rsidP="008A6F99">
      <w:pPr>
        <w:autoSpaceDE w:val="0"/>
        <w:autoSpaceDN w:val="0"/>
        <w:adjustRightInd w:val="0"/>
        <w:ind w:left="426" w:hanging="426"/>
        <w:rPr>
          <w:rFonts w:ascii="Arial" w:hAnsi="Arial" w:cs="Arial"/>
        </w:rPr>
      </w:pPr>
      <w:r w:rsidRPr="009B7983">
        <w:rPr>
          <w:rFonts w:ascii="Arial" w:hAnsi="Arial" w:cs="Arial"/>
        </w:rPr>
        <w:t>(4) If a majority of the m</w:t>
      </w:r>
      <w:r w:rsidR="00085642" w:rsidRPr="009B7983">
        <w:rPr>
          <w:rFonts w:ascii="Arial" w:hAnsi="Arial" w:cs="Arial"/>
        </w:rPr>
        <w:t>anagement committee members</w:t>
      </w:r>
      <w:r w:rsidR="006E179D" w:rsidRPr="009B7983">
        <w:rPr>
          <w:rFonts w:ascii="Arial" w:hAnsi="Arial" w:cs="Arial"/>
        </w:rPr>
        <w:t xml:space="preserve"> </w:t>
      </w:r>
      <w:r w:rsidRPr="009B7983">
        <w:rPr>
          <w:rFonts w:ascii="Arial" w:hAnsi="Arial" w:cs="Arial"/>
        </w:rPr>
        <w:t>present at the meeting vote to accept the applicant as a</w:t>
      </w:r>
      <w:r w:rsidR="006E179D" w:rsidRPr="009B7983">
        <w:rPr>
          <w:rFonts w:ascii="Arial" w:hAnsi="Arial" w:cs="Arial"/>
        </w:rPr>
        <w:t xml:space="preserve"> </w:t>
      </w:r>
      <w:r w:rsidRPr="009B7983">
        <w:rPr>
          <w:rFonts w:ascii="Arial" w:hAnsi="Arial" w:cs="Arial"/>
        </w:rPr>
        <w:t>member, the applicant must be accepted as a member for the</w:t>
      </w:r>
      <w:r w:rsidR="006E179D" w:rsidRPr="009B7983">
        <w:rPr>
          <w:rFonts w:ascii="Arial" w:hAnsi="Arial" w:cs="Arial"/>
        </w:rPr>
        <w:t xml:space="preserve"> </w:t>
      </w:r>
      <w:r w:rsidRPr="009B7983">
        <w:rPr>
          <w:rFonts w:ascii="Arial" w:hAnsi="Arial" w:cs="Arial"/>
        </w:rPr>
        <w:t>class of membership applied for.</w:t>
      </w:r>
    </w:p>
    <w:p w14:paraId="27990874" w14:textId="61F019BF" w:rsidR="003C42C3" w:rsidRPr="003C42C3" w:rsidRDefault="00AD55D8" w:rsidP="003C42C3">
      <w:pPr>
        <w:autoSpaceDE w:val="0"/>
        <w:autoSpaceDN w:val="0"/>
        <w:adjustRightInd w:val="0"/>
        <w:ind w:left="426" w:hanging="426"/>
        <w:rPr>
          <w:rFonts w:ascii="Arial" w:hAnsi="Arial" w:cs="Arial"/>
        </w:rPr>
      </w:pPr>
      <w:r w:rsidRPr="009B7983">
        <w:rPr>
          <w:rFonts w:ascii="Arial" w:hAnsi="Arial" w:cs="Arial"/>
        </w:rPr>
        <w:t xml:space="preserve">(5) </w:t>
      </w:r>
      <w:r w:rsidR="003C42C3">
        <w:rPr>
          <w:rFonts w:ascii="Arial" w:hAnsi="Arial" w:cs="Arial"/>
          <w:i/>
          <w:iCs/>
        </w:rPr>
        <w:t>Deleted November 2024</w:t>
      </w:r>
      <w:r w:rsidR="003C42C3">
        <w:rPr>
          <w:rFonts w:ascii="Arial" w:hAnsi="Arial" w:cs="Arial"/>
        </w:rPr>
        <w:t xml:space="preserve"> </w:t>
      </w:r>
    </w:p>
    <w:p w14:paraId="3BFA7581" w14:textId="77777777" w:rsidR="00BE12D5" w:rsidRPr="00A82163" w:rsidRDefault="00BE12D5" w:rsidP="008A6F99">
      <w:pPr>
        <w:autoSpaceDE w:val="0"/>
        <w:autoSpaceDN w:val="0"/>
        <w:adjustRightInd w:val="0"/>
        <w:rPr>
          <w:rFonts w:ascii="Arial" w:hAnsi="Arial" w:cs="Arial"/>
        </w:rPr>
      </w:pPr>
    </w:p>
    <w:p w14:paraId="3BFA7582" w14:textId="3A5EF497" w:rsidR="00AD55D8" w:rsidRPr="00A82163" w:rsidRDefault="00AD55D8"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When membership ends</w:t>
      </w:r>
    </w:p>
    <w:p w14:paraId="3BFA7583" w14:textId="6228B7B6"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1) A member may resign from the association by giving written notice of resignation to the secretary</w:t>
      </w:r>
      <w:r w:rsidR="003C42C3">
        <w:rPr>
          <w:rFonts w:ascii="Arial" w:hAnsi="Arial" w:cs="Arial"/>
        </w:rPr>
        <w:t xml:space="preserve"> or by non-payment of the </w:t>
      </w:r>
      <w:r w:rsidR="00161BB3">
        <w:rPr>
          <w:rFonts w:ascii="Arial" w:hAnsi="Arial" w:cs="Arial"/>
        </w:rPr>
        <w:t xml:space="preserve">annual </w:t>
      </w:r>
      <w:r w:rsidR="003C42C3">
        <w:rPr>
          <w:rFonts w:ascii="Arial" w:hAnsi="Arial" w:cs="Arial"/>
        </w:rPr>
        <w:t>membership fee</w:t>
      </w:r>
      <w:r w:rsidRPr="00A82163">
        <w:rPr>
          <w:rFonts w:ascii="Arial" w:hAnsi="Arial" w:cs="Arial"/>
        </w:rPr>
        <w:t>.</w:t>
      </w:r>
    </w:p>
    <w:p w14:paraId="3BFA7584" w14:textId="77777777" w:rsidR="00AD55D8" w:rsidRPr="00A82163" w:rsidRDefault="00AD55D8" w:rsidP="008A6F99">
      <w:pPr>
        <w:autoSpaceDE w:val="0"/>
        <w:autoSpaceDN w:val="0"/>
        <w:adjustRightInd w:val="0"/>
        <w:rPr>
          <w:rFonts w:ascii="Arial" w:hAnsi="Arial" w:cs="Arial"/>
        </w:rPr>
      </w:pPr>
      <w:r w:rsidRPr="00A82163">
        <w:rPr>
          <w:rFonts w:ascii="Arial" w:hAnsi="Arial" w:cs="Arial"/>
        </w:rPr>
        <w:t>(2) The resignation takes effect at—</w:t>
      </w:r>
    </w:p>
    <w:p w14:paraId="3BFA7585" w14:textId="77777777" w:rsidR="00AD55D8" w:rsidRPr="00A82163" w:rsidRDefault="00AD55D8" w:rsidP="008A6F99">
      <w:pPr>
        <w:autoSpaceDE w:val="0"/>
        <w:autoSpaceDN w:val="0"/>
        <w:adjustRightInd w:val="0"/>
        <w:ind w:firstLine="360"/>
        <w:rPr>
          <w:rFonts w:ascii="Arial" w:hAnsi="Arial" w:cs="Arial"/>
        </w:rPr>
      </w:pPr>
      <w:r w:rsidRPr="00A82163">
        <w:rPr>
          <w:rFonts w:ascii="Arial" w:hAnsi="Arial" w:cs="Arial"/>
        </w:rPr>
        <w:t>(a) the time the notice is received by the secretary; or</w:t>
      </w:r>
    </w:p>
    <w:p w14:paraId="3BFA7586" w14:textId="77777777" w:rsidR="00AD55D8" w:rsidRPr="00A82163" w:rsidRDefault="00AD55D8" w:rsidP="008A6F99">
      <w:pPr>
        <w:autoSpaceDE w:val="0"/>
        <w:autoSpaceDN w:val="0"/>
        <w:adjustRightInd w:val="0"/>
        <w:ind w:firstLine="360"/>
        <w:rPr>
          <w:rFonts w:ascii="Arial" w:hAnsi="Arial" w:cs="Arial"/>
        </w:rPr>
      </w:pPr>
      <w:r w:rsidRPr="00A82163">
        <w:rPr>
          <w:rFonts w:ascii="Arial" w:hAnsi="Arial" w:cs="Arial"/>
        </w:rPr>
        <w:t>(b) if a later time is stated in the notice—the later time.</w:t>
      </w:r>
    </w:p>
    <w:p w14:paraId="3BFA7587" w14:textId="7310490D"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 xml:space="preserve">(3) The management committee may terminate a </w:t>
      </w:r>
      <w:r w:rsidR="00252DFB" w:rsidRPr="00A82163">
        <w:rPr>
          <w:rFonts w:ascii="Arial" w:hAnsi="Arial" w:cs="Arial"/>
        </w:rPr>
        <w:t>member’s</w:t>
      </w:r>
      <w:r w:rsidR="006E179D" w:rsidRPr="00A82163">
        <w:rPr>
          <w:rFonts w:ascii="Arial" w:hAnsi="Arial" w:cs="Arial"/>
        </w:rPr>
        <w:t xml:space="preserve"> </w:t>
      </w:r>
      <w:r w:rsidRPr="00A82163">
        <w:rPr>
          <w:rFonts w:ascii="Arial" w:hAnsi="Arial" w:cs="Arial"/>
        </w:rPr>
        <w:t>membership if the member—</w:t>
      </w:r>
    </w:p>
    <w:p w14:paraId="3BFA7588" w14:textId="77777777" w:rsidR="00AD55D8" w:rsidRPr="00A82163" w:rsidRDefault="00AD55D8" w:rsidP="008A6F99">
      <w:pPr>
        <w:autoSpaceDE w:val="0"/>
        <w:autoSpaceDN w:val="0"/>
        <w:adjustRightInd w:val="0"/>
        <w:ind w:firstLine="360"/>
        <w:rPr>
          <w:rFonts w:ascii="Arial" w:hAnsi="Arial" w:cs="Arial"/>
        </w:rPr>
      </w:pPr>
      <w:r w:rsidRPr="00A82163">
        <w:rPr>
          <w:rFonts w:ascii="Arial" w:hAnsi="Arial" w:cs="Arial"/>
        </w:rPr>
        <w:t>(a) is convicted of an indictable offence; or</w:t>
      </w:r>
    </w:p>
    <w:p w14:paraId="3BFA7589" w14:textId="77777777" w:rsidR="00AD55D8" w:rsidRPr="00A82163" w:rsidRDefault="00AD55D8" w:rsidP="008A6F99">
      <w:pPr>
        <w:autoSpaceDE w:val="0"/>
        <w:autoSpaceDN w:val="0"/>
        <w:adjustRightInd w:val="0"/>
        <w:ind w:firstLine="360"/>
        <w:rPr>
          <w:rFonts w:ascii="Arial" w:hAnsi="Arial" w:cs="Arial"/>
        </w:rPr>
      </w:pPr>
      <w:r w:rsidRPr="00A82163">
        <w:rPr>
          <w:rFonts w:ascii="Arial" w:hAnsi="Arial" w:cs="Arial"/>
        </w:rPr>
        <w:t>(b) does not comply with any of the provisions of these</w:t>
      </w:r>
      <w:r w:rsidR="006E179D" w:rsidRPr="00A82163">
        <w:rPr>
          <w:rFonts w:ascii="Arial" w:hAnsi="Arial" w:cs="Arial"/>
        </w:rPr>
        <w:t xml:space="preserve"> </w:t>
      </w:r>
      <w:r w:rsidRPr="00A82163">
        <w:rPr>
          <w:rFonts w:ascii="Arial" w:hAnsi="Arial" w:cs="Arial"/>
        </w:rPr>
        <w:t>rules; or</w:t>
      </w:r>
    </w:p>
    <w:p w14:paraId="3BFA758A" w14:textId="7811B56E" w:rsidR="00AD55D8" w:rsidRPr="00A82163" w:rsidRDefault="00AD55D8" w:rsidP="008A6F99">
      <w:pPr>
        <w:autoSpaceDE w:val="0"/>
        <w:autoSpaceDN w:val="0"/>
        <w:adjustRightInd w:val="0"/>
        <w:ind w:firstLine="360"/>
        <w:rPr>
          <w:rFonts w:ascii="Arial" w:hAnsi="Arial" w:cs="Arial"/>
        </w:rPr>
      </w:pPr>
      <w:r w:rsidRPr="00A82163">
        <w:rPr>
          <w:rFonts w:ascii="Arial" w:hAnsi="Arial" w:cs="Arial"/>
        </w:rPr>
        <w:t xml:space="preserve">(c) has membership fees in arrears for at least </w:t>
      </w:r>
      <w:r w:rsidR="00161BB3">
        <w:rPr>
          <w:rFonts w:ascii="Arial" w:hAnsi="Arial" w:cs="Arial"/>
        </w:rPr>
        <w:t>one</w:t>
      </w:r>
      <w:r w:rsidR="00161BB3" w:rsidRPr="00A82163">
        <w:rPr>
          <w:rFonts w:ascii="Arial" w:hAnsi="Arial" w:cs="Arial"/>
        </w:rPr>
        <w:t xml:space="preserve"> </w:t>
      </w:r>
      <w:r w:rsidRPr="00A82163">
        <w:rPr>
          <w:rFonts w:ascii="Arial" w:hAnsi="Arial" w:cs="Arial"/>
        </w:rPr>
        <w:t>month; or</w:t>
      </w:r>
    </w:p>
    <w:p w14:paraId="3BFA758B" w14:textId="77777777" w:rsidR="00AD55D8" w:rsidRPr="00A82163" w:rsidRDefault="00AD55D8" w:rsidP="008A6F99">
      <w:pPr>
        <w:autoSpaceDE w:val="0"/>
        <w:autoSpaceDN w:val="0"/>
        <w:adjustRightInd w:val="0"/>
        <w:ind w:left="709" w:hanging="349"/>
        <w:rPr>
          <w:rFonts w:ascii="Arial" w:hAnsi="Arial" w:cs="Arial"/>
        </w:rPr>
      </w:pPr>
      <w:r w:rsidRPr="00A82163">
        <w:rPr>
          <w:rFonts w:ascii="Arial" w:hAnsi="Arial" w:cs="Arial"/>
        </w:rPr>
        <w:t>(d) conducts himself or herself in a way considered to be</w:t>
      </w:r>
      <w:r w:rsidR="006E179D" w:rsidRPr="00A82163">
        <w:rPr>
          <w:rFonts w:ascii="Arial" w:hAnsi="Arial" w:cs="Arial"/>
        </w:rPr>
        <w:t xml:space="preserve"> </w:t>
      </w:r>
      <w:r w:rsidRPr="00A82163">
        <w:rPr>
          <w:rFonts w:ascii="Arial" w:hAnsi="Arial" w:cs="Arial"/>
        </w:rPr>
        <w:t>injurious or prejudicial to the character or interests of</w:t>
      </w:r>
      <w:r w:rsidR="006E179D" w:rsidRPr="00A82163">
        <w:rPr>
          <w:rFonts w:ascii="Arial" w:hAnsi="Arial" w:cs="Arial"/>
        </w:rPr>
        <w:t xml:space="preserve"> </w:t>
      </w:r>
      <w:r w:rsidRPr="00A82163">
        <w:rPr>
          <w:rFonts w:ascii="Arial" w:hAnsi="Arial" w:cs="Arial"/>
        </w:rPr>
        <w:t>the association.</w:t>
      </w:r>
    </w:p>
    <w:p w14:paraId="3BFA758C" w14:textId="7D11B8A8"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lastRenderedPageBreak/>
        <w:t xml:space="preserve">(4) Before the management committee terminates a </w:t>
      </w:r>
      <w:r w:rsidR="00252DFB" w:rsidRPr="00A82163">
        <w:rPr>
          <w:rFonts w:ascii="Arial" w:hAnsi="Arial" w:cs="Arial"/>
        </w:rPr>
        <w:t>member’s</w:t>
      </w:r>
      <w:r w:rsidR="006E179D" w:rsidRPr="00A82163">
        <w:rPr>
          <w:rFonts w:ascii="Arial" w:hAnsi="Arial" w:cs="Arial"/>
        </w:rPr>
        <w:t xml:space="preserve"> </w:t>
      </w:r>
      <w:r w:rsidRPr="00A82163">
        <w:rPr>
          <w:rFonts w:ascii="Arial" w:hAnsi="Arial" w:cs="Arial"/>
        </w:rPr>
        <w:t>membership</w:t>
      </w:r>
      <w:r w:rsidR="00161BB3">
        <w:rPr>
          <w:rFonts w:ascii="Arial" w:hAnsi="Arial" w:cs="Arial"/>
        </w:rPr>
        <w:t>, other than for reason of non-payment of fees)</w:t>
      </w:r>
      <w:r w:rsidRPr="00A82163">
        <w:rPr>
          <w:rFonts w:ascii="Arial" w:hAnsi="Arial" w:cs="Arial"/>
        </w:rPr>
        <w:t>, the committee must give the member a full and</w:t>
      </w:r>
      <w:r w:rsidR="006E179D" w:rsidRPr="00A82163">
        <w:rPr>
          <w:rFonts w:ascii="Arial" w:hAnsi="Arial" w:cs="Arial"/>
        </w:rPr>
        <w:t xml:space="preserve"> </w:t>
      </w:r>
      <w:r w:rsidRPr="00A82163">
        <w:rPr>
          <w:rFonts w:ascii="Arial" w:hAnsi="Arial" w:cs="Arial"/>
        </w:rPr>
        <w:t>fair opportunity to show why the membership should not be</w:t>
      </w:r>
      <w:r w:rsidR="006E179D" w:rsidRPr="00A82163">
        <w:rPr>
          <w:rFonts w:ascii="Arial" w:hAnsi="Arial" w:cs="Arial"/>
        </w:rPr>
        <w:t xml:space="preserve"> </w:t>
      </w:r>
      <w:r w:rsidRPr="00A82163">
        <w:rPr>
          <w:rFonts w:ascii="Arial" w:hAnsi="Arial" w:cs="Arial"/>
        </w:rPr>
        <w:t>terminated.</w:t>
      </w:r>
    </w:p>
    <w:p w14:paraId="3BFA758D" w14:textId="77777777"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5) If, after considering all representations made by the member,</w:t>
      </w:r>
      <w:r w:rsidR="006E179D" w:rsidRPr="00A82163">
        <w:rPr>
          <w:rFonts w:ascii="Arial" w:hAnsi="Arial" w:cs="Arial"/>
        </w:rPr>
        <w:t xml:space="preserve"> </w:t>
      </w:r>
      <w:r w:rsidRPr="00A82163">
        <w:rPr>
          <w:rFonts w:ascii="Arial" w:hAnsi="Arial" w:cs="Arial"/>
        </w:rPr>
        <w:t>the management committee decides to terminate the</w:t>
      </w:r>
      <w:r w:rsidR="006E179D" w:rsidRPr="00A82163">
        <w:rPr>
          <w:rFonts w:ascii="Arial" w:hAnsi="Arial" w:cs="Arial"/>
        </w:rPr>
        <w:t xml:space="preserve"> </w:t>
      </w:r>
      <w:r w:rsidRPr="00A82163">
        <w:rPr>
          <w:rFonts w:ascii="Arial" w:hAnsi="Arial" w:cs="Arial"/>
        </w:rPr>
        <w:t>membership, the secretary of the committee must give the</w:t>
      </w:r>
      <w:r w:rsidR="006E179D" w:rsidRPr="00A82163">
        <w:rPr>
          <w:rFonts w:ascii="Arial" w:hAnsi="Arial" w:cs="Arial"/>
        </w:rPr>
        <w:t xml:space="preserve"> </w:t>
      </w:r>
      <w:r w:rsidRPr="00A82163">
        <w:rPr>
          <w:rFonts w:ascii="Arial" w:hAnsi="Arial" w:cs="Arial"/>
        </w:rPr>
        <w:t>member a written notice of the decision.</w:t>
      </w:r>
    </w:p>
    <w:p w14:paraId="3BFA758E" w14:textId="77777777" w:rsidR="00BE12D5" w:rsidRPr="00A82163" w:rsidRDefault="00BE12D5" w:rsidP="008A6F99">
      <w:pPr>
        <w:autoSpaceDE w:val="0"/>
        <w:autoSpaceDN w:val="0"/>
        <w:adjustRightInd w:val="0"/>
        <w:rPr>
          <w:rFonts w:ascii="Arial" w:hAnsi="Arial" w:cs="Arial"/>
        </w:rPr>
      </w:pPr>
    </w:p>
    <w:p w14:paraId="3BFA7590" w14:textId="60EB5EE8" w:rsidR="00AD55D8" w:rsidRPr="00A82163" w:rsidRDefault="00AD55D8"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Appeal against rejection or termination of</w:t>
      </w:r>
      <w:r w:rsidR="006042CD" w:rsidRPr="00A82163">
        <w:rPr>
          <w:rFonts w:ascii="Arial" w:hAnsi="Arial" w:cs="Arial"/>
          <w:b/>
          <w:bCs/>
        </w:rPr>
        <w:t xml:space="preserve"> </w:t>
      </w:r>
      <w:r w:rsidRPr="00A82163">
        <w:rPr>
          <w:rFonts w:ascii="Arial" w:hAnsi="Arial" w:cs="Arial"/>
          <w:b/>
          <w:bCs/>
        </w:rPr>
        <w:t>membership</w:t>
      </w:r>
    </w:p>
    <w:p w14:paraId="3BFA7591" w14:textId="462B11F4"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1) A person whose application for membership has been</w:t>
      </w:r>
      <w:r w:rsidR="006E179D" w:rsidRPr="00A82163">
        <w:rPr>
          <w:rFonts w:ascii="Arial" w:hAnsi="Arial" w:cs="Arial"/>
        </w:rPr>
        <w:t xml:space="preserve"> </w:t>
      </w:r>
      <w:r w:rsidRPr="00A82163">
        <w:rPr>
          <w:rFonts w:ascii="Arial" w:hAnsi="Arial" w:cs="Arial"/>
        </w:rPr>
        <w:t>rejected or whose membership has been terminated may give</w:t>
      </w:r>
      <w:r w:rsidR="006E179D" w:rsidRPr="00A82163">
        <w:rPr>
          <w:rFonts w:ascii="Arial" w:hAnsi="Arial" w:cs="Arial"/>
        </w:rPr>
        <w:t xml:space="preserve"> </w:t>
      </w:r>
      <w:r w:rsidRPr="00A82163">
        <w:rPr>
          <w:rFonts w:ascii="Arial" w:hAnsi="Arial" w:cs="Arial"/>
        </w:rPr>
        <w:t>the secretary written notice of the persons intention to appeal</w:t>
      </w:r>
      <w:r w:rsidR="006E179D" w:rsidRPr="00A82163">
        <w:rPr>
          <w:rFonts w:ascii="Arial" w:hAnsi="Arial" w:cs="Arial"/>
        </w:rPr>
        <w:t xml:space="preserve"> </w:t>
      </w:r>
      <w:r w:rsidRPr="00A82163">
        <w:rPr>
          <w:rFonts w:ascii="Arial" w:hAnsi="Arial" w:cs="Arial"/>
        </w:rPr>
        <w:t>against the decision.</w:t>
      </w:r>
    </w:p>
    <w:p w14:paraId="3BFA7592" w14:textId="65DE27D3"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2) A notice of intention to appeal must be given to the secretary</w:t>
      </w:r>
      <w:r w:rsidR="006E179D" w:rsidRPr="00A82163">
        <w:rPr>
          <w:rFonts w:ascii="Arial" w:hAnsi="Arial" w:cs="Arial"/>
        </w:rPr>
        <w:t xml:space="preserve"> </w:t>
      </w:r>
      <w:r w:rsidRPr="00A82163">
        <w:rPr>
          <w:rFonts w:ascii="Arial" w:hAnsi="Arial" w:cs="Arial"/>
        </w:rPr>
        <w:t xml:space="preserve">within </w:t>
      </w:r>
      <w:r w:rsidR="002C6F6F">
        <w:rPr>
          <w:rFonts w:ascii="Arial" w:hAnsi="Arial" w:cs="Arial"/>
        </w:rPr>
        <w:t>one</w:t>
      </w:r>
      <w:r w:rsidRPr="00A82163">
        <w:rPr>
          <w:rFonts w:ascii="Arial" w:hAnsi="Arial" w:cs="Arial"/>
        </w:rPr>
        <w:t xml:space="preserve"> month after the person receives written notice of the</w:t>
      </w:r>
      <w:r w:rsidR="006E179D" w:rsidRPr="00A82163">
        <w:rPr>
          <w:rFonts w:ascii="Arial" w:hAnsi="Arial" w:cs="Arial"/>
        </w:rPr>
        <w:t xml:space="preserve"> </w:t>
      </w:r>
      <w:r w:rsidRPr="00A82163">
        <w:rPr>
          <w:rFonts w:ascii="Arial" w:hAnsi="Arial" w:cs="Arial"/>
        </w:rPr>
        <w:t>decision.</w:t>
      </w:r>
    </w:p>
    <w:p w14:paraId="3BFA7593" w14:textId="538A4CF3"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3) If the secretary receives a notice of intention to appeal, the</w:t>
      </w:r>
      <w:r w:rsidR="006E179D" w:rsidRPr="00A82163">
        <w:rPr>
          <w:rFonts w:ascii="Arial" w:hAnsi="Arial" w:cs="Arial"/>
        </w:rPr>
        <w:t xml:space="preserve"> </w:t>
      </w:r>
      <w:r w:rsidRPr="00A82163">
        <w:rPr>
          <w:rFonts w:ascii="Arial" w:hAnsi="Arial" w:cs="Arial"/>
        </w:rPr>
        <w:t>secretary must</w:t>
      </w:r>
      <w:r w:rsidR="002C6F6F">
        <w:rPr>
          <w:rFonts w:ascii="Arial" w:hAnsi="Arial" w:cs="Arial"/>
        </w:rPr>
        <w:t xml:space="preserve"> call a general meeting to decide the appeal within one month after receiving the notice</w:t>
      </w:r>
      <w:r w:rsidRPr="00A82163">
        <w:rPr>
          <w:rFonts w:ascii="Arial" w:hAnsi="Arial" w:cs="Arial"/>
        </w:rPr>
        <w:t>.</w:t>
      </w:r>
    </w:p>
    <w:p w14:paraId="3BFA7594" w14:textId="77777777" w:rsidR="00BE12D5" w:rsidRPr="00A82163" w:rsidRDefault="00BE12D5" w:rsidP="008A6F99">
      <w:pPr>
        <w:autoSpaceDE w:val="0"/>
        <w:autoSpaceDN w:val="0"/>
        <w:adjustRightInd w:val="0"/>
        <w:rPr>
          <w:rFonts w:ascii="Arial" w:hAnsi="Arial" w:cs="Arial"/>
        </w:rPr>
      </w:pPr>
    </w:p>
    <w:p w14:paraId="3BFA7595" w14:textId="4A79B65C" w:rsidR="00AD55D8" w:rsidRPr="00A82163" w:rsidRDefault="00AD55D8"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General meeting to decide appeal</w:t>
      </w:r>
    </w:p>
    <w:p w14:paraId="3BFA7596" w14:textId="038238D2"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 xml:space="preserve">(1) The general meeting to decide an appeal must be held within </w:t>
      </w:r>
      <w:r w:rsidR="00062975">
        <w:rPr>
          <w:rFonts w:ascii="Arial" w:hAnsi="Arial" w:cs="Arial"/>
        </w:rPr>
        <w:t>three</w:t>
      </w:r>
      <w:r w:rsidR="006E179D" w:rsidRPr="00A82163">
        <w:rPr>
          <w:rFonts w:ascii="Arial" w:hAnsi="Arial" w:cs="Arial"/>
        </w:rPr>
        <w:t xml:space="preserve"> </w:t>
      </w:r>
      <w:r w:rsidRPr="00A82163">
        <w:rPr>
          <w:rFonts w:ascii="Arial" w:hAnsi="Arial" w:cs="Arial"/>
        </w:rPr>
        <w:t>months after the secretary receives the notice of intention to</w:t>
      </w:r>
      <w:r w:rsidR="006E179D" w:rsidRPr="00A82163">
        <w:rPr>
          <w:rFonts w:ascii="Arial" w:hAnsi="Arial" w:cs="Arial"/>
        </w:rPr>
        <w:t xml:space="preserve"> </w:t>
      </w:r>
      <w:r w:rsidRPr="00A82163">
        <w:rPr>
          <w:rFonts w:ascii="Arial" w:hAnsi="Arial" w:cs="Arial"/>
        </w:rPr>
        <w:t>appeal.</w:t>
      </w:r>
    </w:p>
    <w:p w14:paraId="3BFA7597" w14:textId="35CA7588"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2) At the meeting, the applicant must be given a full and fair</w:t>
      </w:r>
      <w:r w:rsidR="006E179D" w:rsidRPr="00A82163">
        <w:rPr>
          <w:rFonts w:ascii="Arial" w:hAnsi="Arial" w:cs="Arial"/>
        </w:rPr>
        <w:t xml:space="preserve"> </w:t>
      </w:r>
      <w:r w:rsidRPr="00A82163">
        <w:rPr>
          <w:rFonts w:ascii="Arial" w:hAnsi="Arial" w:cs="Arial"/>
        </w:rPr>
        <w:t>opportunity to show why the application should not be</w:t>
      </w:r>
      <w:r w:rsidR="006E179D" w:rsidRPr="00A82163">
        <w:rPr>
          <w:rFonts w:ascii="Arial" w:hAnsi="Arial" w:cs="Arial"/>
        </w:rPr>
        <w:t xml:space="preserve"> </w:t>
      </w:r>
      <w:r w:rsidRPr="00A82163">
        <w:rPr>
          <w:rFonts w:ascii="Arial" w:hAnsi="Arial" w:cs="Arial"/>
        </w:rPr>
        <w:t>rejected</w:t>
      </w:r>
      <w:r w:rsidR="00062975">
        <w:rPr>
          <w:rFonts w:ascii="Arial" w:hAnsi="Arial" w:cs="Arial"/>
        </w:rPr>
        <w:t>,</w:t>
      </w:r>
      <w:r w:rsidRPr="00A82163">
        <w:rPr>
          <w:rFonts w:ascii="Arial" w:hAnsi="Arial" w:cs="Arial"/>
        </w:rPr>
        <w:t xml:space="preserve"> or the membership should not be terminated.</w:t>
      </w:r>
    </w:p>
    <w:p w14:paraId="3BFA7598" w14:textId="330BA073"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3) Also, the management committee and the members of the</w:t>
      </w:r>
      <w:r w:rsidR="006E179D" w:rsidRPr="00A82163">
        <w:rPr>
          <w:rFonts w:ascii="Arial" w:hAnsi="Arial" w:cs="Arial"/>
        </w:rPr>
        <w:t xml:space="preserve"> </w:t>
      </w:r>
      <w:r w:rsidRPr="00A82163">
        <w:rPr>
          <w:rFonts w:ascii="Arial" w:hAnsi="Arial" w:cs="Arial"/>
        </w:rPr>
        <w:t>committee who rejected the application or terminated the</w:t>
      </w:r>
      <w:r w:rsidR="006E179D" w:rsidRPr="00A82163">
        <w:rPr>
          <w:rFonts w:ascii="Arial" w:hAnsi="Arial" w:cs="Arial"/>
        </w:rPr>
        <w:t xml:space="preserve"> </w:t>
      </w:r>
      <w:r w:rsidRPr="00A82163">
        <w:rPr>
          <w:rFonts w:ascii="Arial" w:hAnsi="Arial" w:cs="Arial"/>
        </w:rPr>
        <w:t>membership must be given a full and fair opportunity to show</w:t>
      </w:r>
      <w:r w:rsidR="006E179D" w:rsidRPr="00A82163">
        <w:rPr>
          <w:rFonts w:ascii="Arial" w:hAnsi="Arial" w:cs="Arial"/>
        </w:rPr>
        <w:t xml:space="preserve"> </w:t>
      </w:r>
      <w:r w:rsidRPr="00A82163">
        <w:rPr>
          <w:rFonts w:ascii="Arial" w:hAnsi="Arial" w:cs="Arial"/>
        </w:rPr>
        <w:t>why the application should be rejected</w:t>
      </w:r>
      <w:r w:rsidR="00062975">
        <w:rPr>
          <w:rFonts w:ascii="Arial" w:hAnsi="Arial" w:cs="Arial"/>
        </w:rPr>
        <w:t>,</w:t>
      </w:r>
      <w:r w:rsidRPr="00A82163">
        <w:rPr>
          <w:rFonts w:ascii="Arial" w:hAnsi="Arial" w:cs="Arial"/>
        </w:rPr>
        <w:t xml:space="preserve"> or the membership</w:t>
      </w:r>
      <w:r w:rsidR="006E179D" w:rsidRPr="00A82163">
        <w:rPr>
          <w:rFonts w:ascii="Arial" w:hAnsi="Arial" w:cs="Arial"/>
        </w:rPr>
        <w:t xml:space="preserve"> </w:t>
      </w:r>
      <w:r w:rsidRPr="00A82163">
        <w:rPr>
          <w:rFonts w:ascii="Arial" w:hAnsi="Arial" w:cs="Arial"/>
        </w:rPr>
        <w:t>should be terminated.</w:t>
      </w:r>
    </w:p>
    <w:p w14:paraId="3BFA7599" w14:textId="77777777"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4) An appeal must be decided by a majority vote of the members</w:t>
      </w:r>
      <w:r w:rsidR="006E179D" w:rsidRPr="00A82163">
        <w:rPr>
          <w:rFonts w:ascii="Arial" w:hAnsi="Arial" w:cs="Arial"/>
        </w:rPr>
        <w:t xml:space="preserve"> </w:t>
      </w:r>
      <w:r w:rsidRPr="00A82163">
        <w:rPr>
          <w:rFonts w:ascii="Arial" w:hAnsi="Arial" w:cs="Arial"/>
        </w:rPr>
        <w:t>present and eligible to vote at the meeting.</w:t>
      </w:r>
    </w:p>
    <w:p w14:paraId="3BFA759A" w14:textId="71FB67E6" w:rsidR="00AD55D8" w:rsidRDefault="00AD55D8" w:rsidP="008A6F99">
      <w:pPr>
        <w:autoSpaceDE w:val="0"/>
        <w:autoSpaceDN w:val="0"/>
        <w:adjustRightInd w:val="0"/>
        <w:ind w:left="426" w:hanging="426"/>
        <w:rPr>
          <w:rFonts w:ascii="Arial" w:hAnsi="Arial" w:cs="Arial"/>
        </w:rPr>
      </w:pPr>
      <w:r w:rsidRPr="00A82163">
        <w:rPr>
          <w:rFonts w:ascii="Arial" w:hAnsi="Arial" w:cs="Arial"/>
        </w:rPr>
        <w:t>(5) If a person whose application for membership has been</w:t>
      </w:r>
      <w:r w:rsidR="006E179D" w:rsidRPr="00A82163">
        <w:rPr>
          <w:rFonts w:ascii="Arial" w:hAnsi="Arial" w:cs="Arial"/>
        </w:rPr>
        <w:t xml:space="preserve"> </w:t>
      </w:r>
      <w:r w:rsidRPr="00A82163">
        <w:rPr>
          <w:rFonts w:ascii="Arial" w:hAnsi="Arial" w:cs="Arial"/>
        </w:rPr>
        <w:t xml:space="preserve">rejected does not appeal against the decision within </w:t>
      </w:r>
      <w:r w:rsidR="00062975">
        <w:rPr>
          <w:rFonts w:ascii="Arial" w:hAnsi="Arial" w:cs="Arial"/>
        </w:rPr>
        <w:t>one</w:t>
      </w:r>
      <w:r w:rsidRPr="00A82163">
        <w:rPr>
          <w:rFonts w:ascii="Arial" w:hAnsi="Arial" w:cs="Arial"/>
        </w:rPr>
        <w:t xml:space="preserve"> month</w:t>
      </w:r>
      <w:r w:rsidR="006E179D" w:rsidRPr="00A82163">
        <w:rPr>
          <w:rFonts w:ascii="Arial" w:hAnsi="Arial" w:cs="Arial"/>
        </w:rPr>
        <w:t xml:space="preserve"> </w:t>
      </w:r>
      <w:r w:rsidRPr="00A82163">
        <w:rPr>
          <w:rFonts w:ascii="Arial" w:hAnsi="Arial" w:cs="Arial"/>
        </w:rPr>
        <w:t>after receiving written notice of the decision, or the person</w:t>
      </w:r>
      <w:r w:rsidR="006E179D" w:rsidRPr="00A82163">
        <w:rPr>
          <w:rFonts w:ascii="Arial" w:hAnsi="Arial" w:cs="Arial"/>
        </w:rPr>
        <w:t xml:space="preserve"> </w:t>
      </w:r>
      <w:r w:rsidRPr="00A82163">
        <w:rPr>
          <w:rFonts w:ascii="Arial" w:hAnsi="Arial" w:cs="Arial"/>
        </w:rPr>
        <w:t>appeals but the appeal is unsuccessful, the secretary must, as</w:t>
      </w:r>
      <w:r w:rsidR="006E179D" w:rsidRPr="00A82163">
        <w:rPr>
          <w:rFonts w:ascii="Arial" w:hAnsi="Arial" w:cs="Arial"/>
        </w:rPr>
        <w:t xml:space="preserve"> </w:t>
      </w:r>
      <w:r w:rsidRPr="00A82163">
        <w:rPr>
          <w:rFonts w:ascii="Arial" w:hAnsi="Arial" w:cs="Arial"/>
        </w:rPr>
        <w:t>soon as practicable, refund the membership fee paid by the</w:t>
      </w:r>
      <w:r w:rsidR="006E179D" w:rsidRPr="00A82163">
        <w:rPr>
          <w:rFonts w:ascii="Arial" w:hAnsi="Arial" w:cs="Arial"/>
        </w:rPr>
        <w:t xml:space="preserve"> </w:t>
      </w:r>
      <w:r w:rsidRPr="00A82163">
        <w:rPr>
          <w:rFonts w:ascii="Arial" w:hAnsi="Arial" w:cs="Arial"/>
        </w:rPr>
        <w:t>person.</w:t>
      </w:r>
    </w:p>
    <w:p w14:paraId="43C04247" w14:textId="77777777" w:rsidR="009B7983" w:rsidRDefault="009B7983" w:rsidP="00D13FCD">
      <w:pPr>
        <w:autoSpaceDE w:val="0"/>
        <w:autoSpaceDN w:val="0"/>
        <w:adjustRightInd w:val="0"/>
        <w:rPr>
          <w:rFonts w:ascii="Arial" w:hAnsi="Arial" w:cs="Arial"/>
        </w:rPr>
      </w:pPr>
    </w:p>
    <w:p w14:paraId="5841C575" w14:textId="1D3BA26C" w:rsidR="009B7983" w:rsidRDefault="009B7983" w:rsidP="009B7983">
      <w:pPr>
        <w:autoSpaceDE w:val="0"/>
        <w:autoSpaceDN w:val="0"/>
        <w:adjustRightInd w:val="0"/>
        <w:rPr>
          <w:rFonts w:ascii="Arial" w:hAnsi="Arial" w:cs="Arial"/>
          <w:b/>
          <w:bCs/>
        </w:rPr>
      </w:pPr>
      <w:r w:rsidRPr="00D13FCD">
        <w:rPr>
          <w:rFonts w:ascii="Arial" w:hAnsi="Arial" w:cs="Arial"/>
          <w:b/>
          <w:bCs/>
        </w:rPr>
        <w:t xml:space="preserve">11A Grievance </w:t>
      </w:r>
    </w:p>
    <w:p w14:paraId="42FC91D2" w14:textId="11880D0F" w:rsidR="00A1223C" w:rsidRDefault="00A1223C" w:rsidP="00A1223C">
      <w:pPr>
        <w:autoSpaceDE w:val="0"/>
        <w:autoSpaceDN w:val="0"/>
        <w:adjustRightInd w:val="0"/>
        <w:ind w:left="426" w:hanging="426"/>
        <w:rPr>
          <w:rFonts w:ascii="Arial" w:hAnsi="Arial" w:cs="Arial"/>
        </w:rPr>
      </w:pPr>
      <w:r w:rsidRPr="00D13FCD">
        <w:rPr>
          <w:rFonts w:ascii="Arial" w:hAnsi="Arial" w:cs="Arial"/>
        </w:rPr>
        <w:t>(1)</w:t>
      </w:r>
      <w:r w:rsidRPr="00D13FCD">
        <w:rPr>
          <w:rFonts w:ascii="Arial" w:hAnsi="Arial" w:cs="Arial"/>
        </w:rPr>
        <w:tab/>
        <w:t>This rule sets out a grievance procedure for dealing with a dispute under the rules between parties as mentioned in section 47</w:t>
      </w:r>
      <w:proofErr w:type="gramStart"/>
      <w:r w:rsidRPr="00D13FCD">
        <w:rPr>
          <w:rFonts w:ascii="Arial" w:hAnsi="Arial" w:cs="Arial"/>
        </w:rPr>
        <w:t>A(</w:t>
      </w:r>
      <w:proofErr w:type="gramEnd"/>
      <w:r w:rsidRPr="00D13FCD">
        <w:rPr>
          <w:rFonts w:ascii="Arial" w:hAnsi="Arial" w:cs="Arial"/>
        </w:rPr>
        <w:t xml:space="preserve">1) of the Act. </w:t>
      </w:r>
    </w:p>
    <w:p w14:paraId="559F759C" w14:textId="5A6A3EA9" w:rsidR="00A1223C" w:rsidRDefault="00A1223C" w:rsidP="00A1223C">
      <w:pPr>
        <w:autoSpaceDE w:val="0"/>
        <w:autoSpaceDN w:val="0"/>
        <w:adjustRightInd w:val="0"/>
        <w:ind w:left="426" w:hanging="426"/>
        <w:rPr>
          <w:rFonts w:ascii="Arial" w:hAnsi="Arial" w:cs="Arial"/>
        </w:rPr>
      </w:pPr>
      <w:r>
        <w:rPr>
          <w:rFonts w:ascii="Arial" w:hAnsi="Arial" w:cs="Arial"/>
        </w:rPr>
        <w:t>(</w:t>
      </w:r>
      <w:r w:rsidRPr="00D13FCD">
        <w:rPr>
          <w:rFonts w:ascii="Arial" w:hAnsi="Arial" w:cs="Arial"/>
        </w:rPr>
        <w:t>2</w:t>
      </w:r>
      <w:r>
        <w:rPr>
          <w:rFonts w:ascii="Arial" w:hAnsi="Arial" w:cs="Arial"/>
        </w:rPr>
        <w:t>)</w:t>
      </w:r>
      <w:r>
        <w:rPr>
          <w:rFonts w:ascii="Arial" w:hAnsi="Arial" w:cs="Arial"/>
        </w:rPr>
        <w:tab/>
      </w:r>
      <w:r w:rsidRPr="00D13FCD">
        <w:rPr>
          <w:rFonts w:ascii="Arial" w:hAnsi="Arial" w:cs="Arial"/>
        </w:rPr>
        <w:t xml:space="preserve">To remove any doubt, it is declared that the grievance procedure </w:t>
      </w:r>
      <w:r w:rsidR="003227DD" w:rsidRPr="003227DD">
        <w:rPr>
          <w:rFonts w:ascii="Arial" w:hAnsi="Arial" w:cs="Arial"/>
        </w:rPr>
        <w:t>cannot</w:t>
      </w:r>
      <w:r w:rsidRPr="00D13FCD">
        <w:rPr>
          <w:rFonts w:ascii="Arial" w:hAnsi="Arial" w:cs="Arial"/>
        </w:rPr>
        <w:t xml:space="preserve"> be used by a person whose membership has been terminated if the rules provide for an appeal process against termination. </w:t>
      </w:r>
    </w:p>
    <w:p w14:paraId="54713C90" w14:textId="1B26858A" w:rsidR="00A1223C" w:rsidRDefault="00C87758" w:rsidP="00A1223C">
      <w:pPr>
        <w:autoSpaceDE w:val="0"/>
        <w:autoSpaceDN w:val="0"/>
        <w:adjustRightInd w:val="0"/>
        <w:ind w:left="426" w:hanging="426"/>
        <w:rPr>
          <w:rFonts w:ascii="Arial" w:hAnsi="Arial" w:cs="Arial"/>
        </w:rPr>
      </w:pPr>
      <w:r>
        <w:rPr>
          <w:rFonts w:ascii="Arial" w:hAnsi="Arial" w:cs="Arial"/>
        </w:rPr>
        <w:t>(</w:t>
      </w:r>
      <w:r w:rsidR="00A1223C" w:rsidRPr="00D13FCD">
        <w:rPr>
          <w:rFonts w:ascii="Arial" w:hAnsi="Arial" w:cs="Arial"/>
        </w:rPr>
        <w:t>3</w:t>
      </w:r>
      <w:r>
        <w:rPr>
          <w:rFonts w:ascii="Arial" w:hAnsi="Arial" w:cs="Arial"/>
        </w:rPr>
        <w:t>)</w:t>
      </w:r>
      <w:r w:rsidR="00A1223C">
        <w:rPr>
          <w:rFonts w:ascii="Arial" w:hAnsi="Arial" w:cs="Arial"/>
        </w:rPr>
        <w:tab/>
      </w:r>
      <w:r w:rsidR="00A1223C" w:rsidRPr="00D13FCD">
        <w:rPr>
          <w:rFonts w:ascii="Arial" w:hAnsi="Arial" w:cs="Arial"/>
        </w:rPr>
        <w:t xml:space="preserve">A member (the aggrieved party) initiates the grievance procedure in relation to the dispute by giving a notice in writing of the dispute: </w:t>
      </w:r>
    </w:p>
    <w:p w14:paraId="2AD8D447" w14:textId="77777777" w:rsidR="00A1223C" w:rsidRDefault="00A1223C" w:rsidP="00D13FCD">
      <w:pPr>
        <w:autoSpaceDE w:val="0"/>
        <w:autoSpaceDN w:val="0"/>
        <w:adjustRightInd w:val="0"/>
        <w:ind w:left="709" w:hanging="349"/>
        <w:rPr>
          <w:rFonts w:ascii="Arial" w:hAnsi="Arial" w:cs="Arial"/>
        </w:rPr>
      </w:pPr>
      <w:r w:rsidRPr="00D13FCD">
        <w:rPr>
          <w:rFonts w:ascii="Arial" w:hAnsi="Arial" w:cs="Arial"/>
        </w:rPr>
        <w:t xml:space="preserve">a) </w:t>
      </w:r>
      <w:r>
        <w:rPr>
          <w:rFonts w:ascii="Arial" w:hAnsi="Arial" w:cs="Arial"/>
        </w:rPr>
        <w:tab/>
      </w:r>
      <w:r w:rsidRPr="00D13FCD">
        <w:rPr>
          <w:rFonts w:ascii="Arial" w:hAnsi="Arial" w:cs="Arial"/>
        </w:rPr>
        <w:t xml:space="preserve">to the other party; and </w:t>
      </w:r>
    </w:p>
    <w:p w14:paraId="46BABB74" w14:textId="77777777" w:rsidR="00A1223C" w:rsidRDefault="00A1223C" w:rsidP="00D13FCD">
      <w:pPr>
        <w:autoSpaceDE w:val="0"/>
        <w:autoSpaceDN w:val="0"/>
        <w:adjustRightInd w:val="0"/>
        <w:ind w:left="709" w:hanging="349"/>
        <w:rPr>
          <w:rFonts w:ascii="Arial" w:hAnsi="Arial" w:cs="Arial"/>
        </w:rPr>
      </w:pPr>
      <w:r w:rsidRPr="00D13FCD">
        <w:rPr>
          <w:rFonts w:ascii="Arial" w:hAnsi="Arial" w:cs="Arial"/>
        </w:rPr>
        <w:t>b)</w:t>
      </w:r>
      <w:r>
        <w:rPr>
          <w:rFonts w:ascii="Arial" w:hAnsi="Arial" w:cs="Arial"/>
        </w:rPr>
        <w:tab/>
      </w:r>
      <w:r w:rsidRPr="00D13FCD">
        <w:rPr>
          <w:rFonts w:ascii="Arial" w:hAnsi="Arial" w:cs="Arial"/>
        </w:rPr>
        <w:t xml:space="preserve">if the other party is not the management committee, to the management committee. </w:t>
      </w:r>
    </w:p>
    <w:p w14:paraId="734FAF4D" w14:textId="293591AC" w:rsidR="00A1223C" w:rsidRDefault="00C87758" w:rsidP="00A1223C">
      <w:pPr>
        <w:autoSpaceDE w:val="0"/>
        <w:autoSpaceDN w:val="0"/>
        <w:adjustRightInd w:val="0"/>
        <w:ind w:left="491" w:hanging="491"/>
        <w:rPr>
          <w:rFonts w:ascii="Arial" w:hAnsi="Arial" w:cs="Arial"/>
        </w:rPr>
      </w:pPr>
      <w:r>
        <w:rPr>
          <w:rFonts w:ascii="Arial" w:hAnsi="Arial" w:cs="Arial"/>
        </w:rPr>
        <w:t>(</w:t>
      </w:r>
      <w:r w:rsidR="00A1223C" w:rsidRPr="00D13FCD">
        <w:rPr>
          <w:rFonts w:ascii="Arial" w:hAnsi="Arial" w:cs="Arial"/>
        </w:rPr>
        <w:t>4</w:t>
      </w:r>
      <w:r>
        <w:rPr>
          <w:rFonts w:ascii="Arial" w:hAnsi="Arial" w:cs="Arial"/>
        </w:rPr>
        <w:t>)</w:t>
      </w:r>
      <w:r w:rsidR="00A1223C" w:rsidRPr="00D13FCD">
        <w:rPr>
          <w:rFonts w:ascii="Arial" w:hAnsi="Arial" w:cs="Arial"/>
        </w:rPr>
        <w:t xml:space="preserve"> </w:t>
      </w:r>
      <w:r w:rsidR="00A1223C">
        <w:rPr>
          <w:rFonts w:ascii="Arial" w:hAnsi="Arial" w:cs="Arial"/>
        </w:rPr>
        <w:tab/>
      </w:r>
      <w:r w:rsidR="00A1223C" w:rsidRPr="00D13FCD">
        <w:rPr>
          <w:rFonts w:ascii="Arial" w:hAnsi="Arial" w:cs="Arial"/>
        </w:rPr>
        <w:t xml:space="preserve">If 2 or more members initiate a grievance procedure in relation to the same subject matter, the management committee may deal with the disputes in a single process and the members must choose 1 of the members (also the aggrieved party) to represent the members in the grievance procedure. </w:t>
      </w:r>
    </w:p>
    <w:p w14:paraId="4EF1F2C2" w14:textId="7F92AF3B" w:rsidR="00A1223C" w:rsidRDefault="00C87758" w:rsidP="00A1223C">
      <w:pPr>
        <w:autoSpaceDE w:val="0"/>
        <w:autoSpaceDN w:val="0"/>
        <w:adjustRightInd w:val="0"/>
        <w:ind w:left="491" w:hanging="491"/>
        <w:rPr>
          <w:rFonts w:ascii="Arial" w:hAnsi="Arial" w:cs="Arial"/>
        </w:rPr>
      </w:pPr>
      <w:r>
        <w:rPr>
          <w:rFonts w:ascii="Arial" w:hAnsi="Arial" w:cs="Arial"/>
        </w:rPr>
        <w:t>(</w:t>
      </w:r>
      <w:r w:rsidR="00A1223C" w:rsidRPr="00D13FCD">
        <w:rPr>
          <w:rFonts w:ascii="Arial" w:hAnsi="Arial" w:cs="Arial"/>
        </w:rPr>
        <w:t>5</w:t>
      </w:r>
      <w:r>
        <w:rPr>
          <w:rFonts w:ascii="Arial" w:hAnsi="Arial" w:cs="Arial"/>
        </w:rPr>
        <w:t>)</w:t>
      </w:r>
      <w:r w:rsidR="00A1223C">
        <w:rPr>
          <w:rFonts w:ascii="Arial" w:hAnsi="Arial" w:cs="Arial"/>
        </w:rPr>
        <w:tab/>
      </w:r>
      <w:r w:rsidR="00A1223C" w:rsidRPr="00D13FCD">
        <w:rPr>
          <w:rFonts w:ascii="Arial" w:hAnsi="Arial" w:cs="Arial"/>
        </w:rPr>
        <w:t xml:space="preserve">Subject to rule 12B, the parties to the dispute must, in good faith, attempt to resolve the dispute. </w:t>
      </w:r>
    </w:p>
    <w:p w14:paraId="543868AC" w14:textId="549AA3B3" w:rsidR="00A1223C" w:rsidRDefault="00C87758" w:rsidP="00A1223C">
      <w:pPr>
        <w:autoSpaceDE w:val="0"/>
        <w:autoSpaceDN w:val="0"/>
        <w:adjustRightInd w:val="0"/>
        <w:ind w:left="491" w:hanging="491"/>
        <w:rPr>
          <w:rFonts w:ascii="Arial" w:hAnsi="Arial" w:cs="Arial"/>
        </w:rPr>
      </w:pPr>
      <w:r>
        <w:rPr>
          <w:rFonts w:ascii="Arial" w:hAnsi="Arial" w:cs="Arial"/>
        </w:rPr>
        <w:lastRenderedPageBreak/>
        <w:t>(</w:t>
      </w:r>
      <w:r w:rsidR="00A1223C" w:rsidRPr="00D13FCD">
        <w:rPr>
          <w:rFonts w:ascii="Arial" w:hAnsi="Arial" w:cs="Arial"/>
        </w:rPr>
        <w:t>6</w:t>
      </w:r>
      <w:r>
        <w:rPr>
          <w:rFonts w:ascii="Arial" w:hAnsi="Arial" w:cs="Arial"/>
        </w:rPr>
        <w:t>)</w:t>
      </w:r>
      <w:r w:rsidR="00A1223C">
        <w:rPr>
          <w:rFonts w:ascii="Arial" w:hAnsi="Arial" w:cs="Arial"/>
        </w:rPr>
        <w:tab/>
      </w:r>
      <w:r w:rsidR="00A1223C" w:rsidRPr="00D13FCD">
        <w:rPr>
          <w:rFonts w:ascii="Arial" w:hAnsi="Arial" w:cs="Arial"/>
        </w:rPr>
        <w:t xml:space="preserve">If the parties to the dispute cannot resolve the dispute within 14 days after the aggrieved party initiates the grievance procedure, the aggrieved party may, within a further 21 days, ask the association’s secretary to refer the dispute to mediation. </w:t>
      </w:r>
    </w:p>
    <w:p w14:paraId="23006196" w14:textId="52D15679" w:rsidR="00A1223C" w:rsidRDefault="00C87758" w:rsidP="00A1223C">
      <w:pPr>
        <w:autoSpaceDE w:val="0"/>
        <w:autoSpaceDN w:val="0"/>
        <w:adjustRightInd w:val="0"/>
        <w:ind w:left="491" w:hanging="491"/>
        <w:rPr>
          <w:rFonts w:ascii="Arial" w:hAnsi="Arial" w:cs="Arial"/>
        </w:rPr>
      </w:pPr>
      <w:r>
        <w:rPr>
          <w:rFonts w:ascii="Arial" w:hAnsi="Arial" w:cs="Arial"/>
        </w:rPr>
        <w:t>(</w:t>
      </w:r>
      <w:r w:rsidR="00A1223C" w:rsidRPr="00D13FCD">
        <w:rPr>
          <w:rFonts w:ascii="Arial" w:hAnsi="Arial" w:cs="Arial"/>
        </w:rPr>
        <w:t>7</w:t>
      </w:r>
      <w:r>
        <w:rPr>
          <w:rFonts w:ascii="Arial" w:hAnsi="Arial" w:cs="Arial"/>
        </w:rPr>
        <w:t>)</w:t>
      </w:r>
      <w:r w:rsidR="00A1223C" w:rsidRPr="00D13FCD">
        <w:rPr>
          <w:rFonts w:ascii="Arial" w:hAnsi="Arial" w:cs="Arial"/>
        </w:rPr>
        <w:t xml:space="preserve"> </w:t>
      </w:r>
      <w:r w:rsidR="00A1223C">
        <w:rPr>
          <w:rFonts w:ascii="Arial" w:hAnsi="Arial" w:cs="Arial"/>
        </w:rPr>
        <w:tab/>
      </w:r>
      <w:r w:rsidR="00A1223C" w:rsidRPr="00D13FCD">
        <w:rPr>
          <w:rFonts w:ascii="Arial" w:hAnsi="Arial" w:cs="Arial"/>
        </w:rPr>
        <w:t>Subject to rule 12B, if the aggrieved party asks the association’s secretary to refer the dispute to mediation under subrule (6), the management committee must refer the dispute within 14 days after the request</w:t>
      </w:r>
    </w:p>
    <w:p w14:paraId="25239FB2" w14:textId="77777777" w:rsidR="00A1223C" w:rsidRDefault="00A1223C" w:rsidP="00A1223C">
      <w:pPr>
        <w:autoSpaceDE w:val="0"/>
        <w:autoSpaceDN w:val="0"/>
        <w:adjustRightInd w:val="0"/>
        <w:ind w:left="491" w:hanging="491"/>
        <w:rPr>
          <w:rFonts w:ascii="Arial" w:hAnsi="Arial" w:cs="Arial"/>
          <w:b/>
          <w:bCs/>
        </w:rPr>
      </w:pPr>
    </w:p>
    <w:p w14:paraId="04308FEE" w14:textId="38F2C36B" w:rsidR="00A1223C" w:rsidRDefault="00A1223C" w:rsidP="00A1223C">
      <w:pPr>
        <w:autoSpaceDE w:val="0"/>
        <w:autoSpaceDN w:val="0"/>
        <w:adjustRightInd w:val="0"/>
        <w:ind w:left="491" w:hanging="491"/>
        <w:rPr>
          <w:rFonts w:ascii="Arial" w:hAnsi="Arial" w:cs="Arial"/>
          <w:b/>
          <w:bCs/>
        </w:rPr>
      </w:pPr>
      <w:r w:rsidRPr="00A1223C">
        <w:rPr>
          <w:rFonts w:ascii="Arial" w:hAnsi="Arial" w:cs="Arial"/>
          <w:b/>
          <w:bCs/>
        </w:rPr>
        <w:t>1</w:t>
      </w:r>
      <w:r w:rsidR="00CD4607">
        <w:rPr>
          <w:rFonts w:ascii="Arial" w:hAnsi="Arial" w:cs="Arial"/>
          <w:b/>
          <w:bCs/>
        </w:rPr>
        <w:t>1</w:t>
      </w:r>
      <w:r w:rsidRPr="00A1223C">
        <w:rPr>
          <w:rFonts w:ascii="Arial" w:hAnsi="Arial" w:cs="Arial"/>
          <w:b/>
          <w:bCs/>
        </w:rPr>
        <w:t>B Grievance procedure not continued in</w:t>
      </w:r>
      <w:r>
        <w:rPr>
          <w:rFonts w:ascii="Arial" w:hAnsi="Arial" w:cs="Arial"/>
          <w:b/>
          <w:bCs/>
        </w:rPr>
        <w:t xml:space="preserve"> </w:t>
      </w:r>
      <w:r w:rsidRPr="00A1223C">
        <w:rPr>
          <w:rFonts w:ascii="Arial" w:hAnsi="Arial" w:cs="Arial"/>
          <w:b/>
          <w:bCs/>
        </w:rPr>
        <w:t>particular circumstances</w:t>
      </w:r>
    </w:p>
    <w:p w14:paraId="533D8E8D" w14:textId="77777777" w:rsidR="00C87758" w:rsidRDefault="00C87758" w:rsidP="00D13FCD">
      <w:pPr>
        <w:autoSpaceDE w:val="0"/>
        <w:autoSpaceDN w:val="0"/>
        <w:adjustRightInd w:val="0"/>
        <w:ind w:left="426" w:hanging="426"/>
        <w:rPr>
          <w:rFonts w:ascii="Arial" w:hAnsi="Arial" w:cs="Arial"/>
        </w:rPr>
      </w:pPr>
      <w:r>
        <w:rPr>
          <w:rFonts w:ascii="Arial" w:hAnsi="Arial" w:cs="Arial"/>
        </w:rPr>
        <w:t>(</w:t>
      </w:r>
      <w:r w:rsidRPr="00C87758">
        <w:rPr>
          <w:rFonts w:ascii="Arial" w:hAnsi="Arial" w:cs="Arial"/>
        </w:rPr>
        <w:t>1</w:t>
      </w:r>
      <w:r>
        <w:rPr>
          <w:rFonts w:ascii="Arial" w:hAnsi="Arial" w:cs="Arial"/>
        </w:rPr>
        <w:t>)</w:t>
      </w:r>
      <w:r>
        <w:rPr>
          <w:rFonts w:ascii="Arial" w:hAnsi="Arial" w:cs="Arial"/>
        </w:rPr>
        <w:tab/>
      </w:r>
      <w:r w:rsidRPr="00C87758">
        <w:rPr>
          <w:rFonts w:ascii="Arial" w:hAnsi="Arial" w:cs="Arial"/>
        </w:rPr>
        <w:t xml:space="preserve">This rule applies if— </w:t>
      </w:r>
    </w:p>
    <w:p w14:paraId="2601F43A" w14:textId="77777777" w:rsidR="00C87758" w:rsidRDefault="00C87758" w:rsidP="00D13FCD">
      <w:pPr>
        <w:autoSpaceDE w:val="0"/>
        <w:autoSpaceDN w:val="0"/>
        <w:adjustRightInd w:val="0"/>
        <w:ind w:left="709" w:hanging="283"/>
        <w:rPr>
          <w:rFonts w:ascii="Arial" w:hAnsi="Arial" w:cs="Arial"/>
        </w:rPr>
      </w:pPr>
      <w:r w:rsidRPr="00C87758">
        <w:rPr>
          <w:rFonts w:ascii="Arial" w:hAnsi="Arial" w:cs="Arial"/>
        </w:rPr>
        <w:t xml:space="preserve">a) a member initiates a grievance procedure in relation to a dispute and the association or association’s management committee is the other party to the dispute; or </w:t>
      </w:r>
    </w:p>
    <w:p w14:paraId="58C93450" w14:textId="77777777" w:rsidR="00C87758" w:rsidRDefault="00C87758" w:rsidP="00D13FCD">
      <w:pPr>
        <w:autoSpaceDE w:val="0"/>
        <w:autoSpaceDN w:val="0"/>
        <w:adjustRightInd w:val="0"/>
        <w:ind w:left="709" w:hanging="283"/>
        <w:rPr>
          <w:rFonts w:ascii="Arial" w:hAnsi="Arial" w:cs="Arial"/>
        </w:rPr>
      </w:pPr>
      <w:r w:rsidRPr="00C87758">
        <w:rPr>
          <w:rFonts w:ascii="Arial" w:hAnsi="Arial" w:cs="Arial"/>
        </w:rPr>
        <w:t>b) the aggrieved party asks the association’s secretary to refer the dispute to mediation under rule 12</w:t>
      </w:r>
      <w:proofErr w:type="gramStart"/>
      <w:r w:rsidRPr="00C87758">
        <w:rPr>
          <w:rFonts w:ascii="Arial" w:hAnsi="Arial" w:cs="Arial"/>
        </w:rPr>
        <w:t>A(</w:t>
      </w:r>
      <w:proofErr w:type="gramEnd"/>
      <w:r w:rsidRPr="00C87758">
        <w:rPr>
          <w:rFonts w:ascii="Arial" w:hAnsi="Arial" w:cs="Arial"/>
        </w:rPr>
        <w:t xml:space="preserve">6). </w:t>
      </w:r>
    </w:p>
    <w:p w14:paraId="5C7F430C" w14:textId="77777777" w:rsidR="00C87758" w:rsidRDefault="00C87758" w:rsidP="00C87758">
      <w:pPr>
        <w:autoSpaceDE w:val="0"/>
        <w:autoSpaceDN w:val="0"/>
        <w:adjustRightInd w:val="0"/>
        <w:ind w:left="426" w:hanging="426"/>
        <w:rPr>
          <w:rFonts w:ascii="Arial" w:hAnsi="Arial" w:cs="Arial"/>
        </w:rPr>
      </w:pPr>
      <w:r>
        <w:rPr>
          <w:rFonts w:ascii="Arial" w:hAnsi="Arial" w:cs="Arial"/>
        </w:rPr>
        <w:t>(</w:t>
      </w:r>
      <w:r w:rsidRPr="00C87758">
        <w:rPr>
          <w:rFonts w:ascii="Arial" w:hAnsi="Arial" w:cs="Arial"/>
        </w:rPr>
        <w:t>2</w:t>
      </w:r>
      <w:r>
        <w:rPr>
          <w:rFonts w:ascii="Arial" w:hAnsi="Arial" w:cs="Arial"/>
        </w:rPr>
        <w:t>)</w:t>
      </w:r>
      <w:r w:rsidRPr="00C87758">
        <w:rPr>
          <w:rFonts w:ascii="Arial" w:hAnsi="Arial" w:cs="Arial"/>
        </w:rPr>
        <w:t xml:space="preserve"> The management committee does not have to act under rule 12</w:t>
      </w:r>
      <w:proofErr w:type="gramStart"/>
      <w:r w:rsidRPr="00C87758">
        <w:rPr>
          <w:rFonts w:ascii="Arial" w:hAnsi="Arial" w:cs="Arial"/>
        </w:rPr>
        <w:t>A(</w:t>
      </w:r>
      <w:proofErr w:type="gramEnd"/>
      <w:r w:rsidRPr="00C87758">
        <w:rPr>
          <w:rFonts w:ascii="Arial" w:hAnsi="Arial" w:cs="Arial"/>
        </w:rPr>
        <w:t xml:space="preserve">5) or (7) if— </w:t>
      </w:r>
    </w:p>
    <w:p w14:paraId="7F8BC7D7" w14:textId="77777777" w:rsidR="00C87758" w:rsidRDefault="00C87758" w:rsidP="00C87758">
      <w:pPr>
        <w:autoSpaceDE w:val="0"/>
        <w:autoSpaceDN w:val="0"/>
        <w:adjustRightInd w:val="0"/>
        <w:ind w:left="709" w:hanging="283"/>
        <w:rPr>
          <w:rFonts w:ascii="Arial" w:hAnsi="Arial" w:cs="Arial"/>
        </w:rPr>
      </w:pPr>
      <w:r w:rsidRPr="00C87758">
        <w:rPr>
          <w:rFonts w:ascii="Arial" w:hAnsi="Arial" w:cs="Arial"/>
        </w:rPr>
        <w:t xml:space="preserve">a) the aggrieved party has, within 21 days before initiating the grievance procedure, behaved in a way that would give the management committee grounds for taking disciplinary action under the rules against the aggrieved party in relation to the matter the subject of the grievance </w:t>
      </w:r>
      <w:proofErr w:type="gramStart"/>
      <w:r w:rsidRPr="00C87758">
        <w:rPr>
          <w:rFonts w:ascii="Arial" w:hAnsi="Arial" w:cs="Arial"/>
        </w:rPr>
        <w:t>procedure;</w:t>
      </w:r>
      <w:proofErr w:type="gramEnd"/>
      <w:r w:rsidRPr="00C87758">
        <w:rPr>
          <w:rFonts w:ascii="Arial" w:hAnsi="Arial" w:cs="Arial"/>
        </w:rPr>
        <w:t xml:space="preserve"> or </w:t>
      </w:r>
    </w:p>
    <w:p w14:paraId="75B172F0" w14:textId="77777777" w:rsidR="00C87758" w:rsidRDefault="00C87758" w:rsidP="00C87758">
      <w:pPr>
        <w:autoSpaceDE w:val="0"/>
        <w:autoSpaceDN w:val="0"/>
        <w:adjustRightInd w:val="0"/>
        <w:ind w:left="709" w:hanging="283"/>
        <w:rPr>
          <w:rFonts w:ascii="Arial" w:hAnsi="Arial" w:cs="Arial"/>
        </w:rPr>
      </w:pPr>
      <w:r w:rsidRPr="00C87758">
        <w:rPr>
          <w:rFonts w:ascii="Arial" w:hAnsi="Arial" w:cs="Arial"/>
        </w:rPr>
        <w:t xml:space="preserve">b) before the grievance procedure was initiated, a process had started to take action under the rules against the aggrieved party or terminate the aggrieved party’s membership, as provided for under the rules, and the dispute relates to that process or to a matter relevant to that process; or </w:t>
      </w:r>
    </w:p>
    <w:p w14:paraId="661A2DD1" w14:textId="77777777" w:rsidR="00C87758" w:rsidRDefault="00C87758" w:rsidP="00C87758">
      <w:pPr>
        <w:autoSpaceDE w:val="0"/>
        <w:autoSpaceDN w:val="0"/>
        <w:adjustRightInd w:val="0"/>
        <w:ind w:left="709" w:hanging="283"/>
        <w:rPr>
          <w:rFonts w:ascii="Arial" w:hAnsi="Arial" w:cs="Arial"/>
        </w:rPr>
      </w:pPr>
      <w:r w:rsidRPr="00C87758">
        <w:rPr>
          <w:rFonts w:ascii="Arial" w:hAnsi="Arial" w:cs="Arial"/>
        </w:rPr>
        <w:t xml:space="preserve">c) the dispute relates to an obligation under the Liquor Act 1992 or any other State law to prevent the entry of the aggrieved party to, or to remove the aggrieved party from, premises used by the association, or to refuse to serve liquor to the aggrieved party at the premises; or </w:t>
      </w:r>
    </w:p>
    <w:p w14:paraId="4C39C91B" w14:textId="720FE03B" w:rsidR="00C87758" w:rsidRPr="00D13FCD" w:rsidRDefault="00C87758" w:rsidP="00D13FCD">
      <w:pPr>
        <w:autoSpaceDE w:val="0"/>
        <w:autoSpaceDN w:val="0"/>
        <w:adjustRightInd w:val="0"/>
        <w:ind w:left="709" w:hanging="283"/>
        <w:rPr>
          <w:rFonts w:ascii="Arial" w:hAnsi="Arial" w:cs="Arial"/>
        </w:rPr>
      </w:pPr>
      <w:r w:rsidRPr="00C87758">
        <w:rPr>
          <w:rFonts w:ascii="Arial" w:hAnsi="Arial" w:cs="Arial"/>
        </w:rPr>
        <w:t>d) the dispute could reasonably be considered frivolous, vexatious, misconceived, or lacking in substance or the dispute relates to a matter that has already been subject of the grievance procedure.</w:t>
      </w:r>
    </w:p>
    <w:p w14:paraId="01CC1545" w14:textId="77777777" w:rsidR="00A1223C" w:rsidRDefault="00A1223C" w:rsidP="00A1223C">
      <w:pPr>
        <w:autoSpaceDE w:val="0"/>
        <w:autoSpaceDN w:val="0"/>
        <w:adjustRightInd w:val="0"/>
        <w:ind w:left="491" w:hanging="491"/>
        <w:rPr>
          <w:rFonts w:ascii="Arial" w:hAnsi="Arial" w:cs="Arial"/>
          <w:b/>
          <w:bCs/>
        </w:rPr>
      </w:pPr>
    </w:p>
    <w:p w14:paraId="1654A4E0" w14:textId="543FBA89" w:rsidR="00A1223C" w:rsidRDefault="00A1223C" w:rsidP="00A1223C">
      <w:pPr>
        <w:autoSpaceDE w:val="0"/>
        <w:autoSpaceDN w:val="0"/>
        <w:adjustRightInd w:val="0"/>
        <w:ind w:left="491" w:hanging="491"/>
        <w:rPr>
          <w:rFonts w:ascii="Arial" w:hAnsi="Arial" w:cs="Arial"/>
          <w:b/>
          <w:bCs/>
        </w:rPr>
      </w:pPr>
      <w:r w:rsidRPr="00A1223C">
        <w:rPr>
          <w:rFonts w:ascii="Arial" w:hAnsi="Arial" w:cs="Arial"/>
          <w:b/>
          <w:bCs/>
        </w:rPr>
        <w:t>1</w:t>
      </w:r>
      <w:r w:rsidR="00CD4607">
        <w:rPr>
          <w:rFonts w:ascii="Arial" w:hAnsi="Arial" w:cs="Arial"/>
          <w:b/>
          <w:bCs/>
        </w:rPr>
        <w:t>1</w:t>
      </w:r>
      <w:r w:rsidRPr="00A1223C">
        <w:rPr>
          <w:rFonts w:ascii="Arial" w:hAnsi="Arial" w:cs="Arial"/>
          <w:b/>
          <w:bCs/>
        </w:rPr>
        <w:t>C Appointment of mediator</w:t>
      </w:r>
    </w:p>
    <w:p w14:paraId="6048AEDA" w14:textId="77777777" w:rsidR="00C87758" w:rsidRDefault="00C87758" w:rsidP="00D13FCD">
      <w:pPr>
        <w:autoSpaceDE w:val="0"/>
        <w:autoSpaceDN w:val="0"/>
        <w:adjustRightInd w:val="0"/>
        <w:ind w:left="426" w:hanging="426"/>
        <w:rPr>
          <w:rFonts w:ascii="Arial" w:hAnsi="Arial" w:cs="Arial"/>
        </w:rPr>
      </w:pPr>
      <w:r>
        <w:rPr>
          <w:rFonts w:ascii="Arial" w:hAnsi="Arial" w:cs="Arial"/>
        </w:rPr>
        <w:t>(1)</w:t>
      </w:r>
      <w:r>
        <w:rPr>
          <w:rFonts w:ascii="Arial" w:hAnsi="Arial" w:cs="Arial"/>
        </w:rPr>
        <w:tab/>
      </w:r>
      <w:r w:rsidRPr="00C87758">
        <w:rPr>
          <w:rFonts w:ascii="Arial" w:hAnsi="Arial" w:cs="Arial"/>
        </w:rPr>
        <w:t>If a dispute under rule 12A is referred to mediation</w:t>
      </w:r>
    </w:p>
    <w:p w14:paraId="5495BFFD" w14:textId="77777777" w:rsidR="00C87758" w:rsidRDefault="00C87758" w:rsidP="00C87758">
      <w:pPr>
        <w:autoSpaceDE w:val="0"/>
        <w:autoSpaceDN w:val="0"/>
        <w:adjustRightInd w:val="0"/>
        <w:ind w:left="709" w:hanging="283"/>
        <w:rPr>
          <w:rFonts w:ascii="Arial" w:hAnsi="Arial" w:cs="Arial"/>
        </w:rPr>
      </w:pPr>
      <w:r w:rsidRPr="00C87758">
        <w:rPr>
          <w:rFonts w:ascii="Arial" w:hAnsi="Arial" w:cs="Arial"/>
        </w:rPr>
        <w:t xml:space="preserve">a) the parties to the dispute must choose a mediator to conduct the mediation; or </w:t>
      </w:r>
    </w:p>
    <w:p w14:paraId="04A433BE" w14:textId="77777777" w:rsidR="00C87758" w:rsidRDefault="00C87758" w:rsidP="00C87758">
      <w:pPr>
        <w:autoSpaceDE w:val="0"/>
        <w:autoSpaceDN w:val="0"/>
        <w:adjustRightInd w:val="0"/>
        <w:ind w:left="709" w:hanging="283"/>
        <w:rPr>
          <w:rFonts w:ascii="Arial" w:hAnsi="Arial" w:cs="Arial"/>
        </w:rPr>
      </w:pPr>
      <w:r w:rsidRPr="00C87758">
        <w:rPr>
          <w:rFonts w:ascii="Arial" w:hAnsi="Arial" w:cs="Arial"/>
        </w:rPr>
        <w:t>b) if the parties are unable to agree on the appointment of a mediator within 14 days after the dispute is referred to mediation, the mediator must be</w:t>
      </w:r>
    </w:p>
    <w:p w14:paraId="7EE12DF0" w14:textId="77777777" w:rsidR="00C87758" w:rsidRDefault="00C87758" w:rsidP="00C87758">
      <w:pPr>
        <w:autoSpaceDE w:val="0"/>
        <w:autoSpaceDN w:val="0"/>
        <w:adjustRightInd w:val="0"/>
        <w:ind w:left="993" w:hanging="284"/>
        <w:rPr>
          <w:rFonts w:ascii="Arial" w:hAnsi="Arial" w:cs="Arial"/>
        </w:rPr>
      </w:pPr>
      <w:proofErr w:type="spellStart"/>
      <w:r w:rsidRPr="00C87758">
        <w:rPr>
          <w:rFonts w:ascii="Arial" w:hAnsi="Arial" w:cs="Arial"/>
        </w:rPr>
        <w:t>i</w:t>
      </w:r>
      <w:proofErr w:type="spellEnd"/>
      <w:r w:rsidRPr="00C87758">
        <w:rPr>
          <w:rFonts w:ascii="Arial" w:hAnsi="Arial" w:cs="Arial"/>
        </w:rPr>
        <w:t>)</w:t>
      </w:r>
      <w:r>
        <w:rPr>
          <w:rFonts w:ascii="Arial" w:hAnsi="Arial" w:cs="Arial"/>
        </w:rPr>
        <w:tab/>
      </w:r>
      <w:r w:rsidRPr="00C87758">
        <w:rPr>
          <w:rFonts w:ascii="Arial" w:hAnsi="Arial" w:cs="Arial"/>
        </w:rPr>
        <w:t xml:space="preserve">for a dispute between a member and another member-a person appointed by the management committee; or </w:t>
      </w:r>
    </w:p>
    <w:p w14:paraId="4502E393" w14:textId="396BFD4C" w:rsidR="00C87758" w:rsidRDefault="00C87758" w:rsidP="00D13FCD">
      <w:pPr>
        <w:autoSpaceDE w:val="0"/>
        <w:autoSpaceDN w:val="0"/>
        <w:adjustRightInd w:val="0"/>
        <w:ind w:left="993" w:hanging="284"/>
        <w:rPr>
          <w:rFonts w:ascii="Arial" w:hAnsi="Arial" w:cs="Arial"/>
        </w:rPr>
      </w:pPr>
      <w:r w:rsidRPr="00C87758">
        <w:rPr>
          <w:rFonts w:ascii="Arial" w:hAnsi="Arial" w:cs="Arial"/>
        </w:rPr>
        <w:t xml:space="preserve">ii) for a dispute between a member and the management committee or the association-an accredited mediator or a mediator appointed by the director of the dispute resolution centre. </w:t>
      </w:r>
    </w:p>
    <w:p w14:paraId="34CDC60D" w14:textId="77777777" w:rsidR="00C87758" w:rsidRDefault="00C87758" w:rsidP="00D13FCD">
      <w:pPr>
        <w:autoSpaceDE w:val="0"/>
        <w:autoSpaceDN w:val="0"/>
        <w:adjustRightInd w:val="0"/>
        <w:ind w:left="426" w:hanging="426"/>
        <w:rPr>
          <w:rFonts w:ascii="Arial" w:hAnsi="Arial" w:cs="Arial"/>
        </w:rPr>
      </w:pPr>
      <w:r>
        <w:rPr>
          <w:rFonts w:ascii="Arial" w:hAnsi="Arial" w:cs="Arial"/>
        </w:rPr>
        <w:t>(</w:t>
      </w:r>
      <w:r w:rsidRPr="00C87758">
        <w:rPr>
          <w:rFonts w:ascii="Arial" w:hAnsi="Arial" w:cs="Arial"/>
        </w:rPr>
        <w:t>2</w:t>
      </w:r>
      <w:r>
        <w:rPr>
          <w:rFonts w:ascii="Arial" w:hAnsi="Arial" w:cs="Arial"/>
        </w:rPr>
        <w:t>)</w:t>
      </w:r>
      <w:r>
        <w:rPr>
          <w:rFonts w:ascii="Arial" w:hAnsi="Arial" w:cs="Arial"/>
        </w:rPr>
        <w:tab/>
      </w:r>
      <w:r w:rsidRPr="00C87758">
        <w:rPr>
          <w:rFonts w:ascii="Arial" w:hAnsi="Arial" w:cs="Arial"/>
        </w:rPr>
        <w:t xml:space="preserve">An accredited mediator may refuse to be the mediator, or the director of a dispute resolution centre may refuse to appoint a mediator, to mediate the dispute. </w:t>
      </w:r>
    </w:p>
    <w:p w14:paraId="4429BF7B" w14:textId="2AF42031" w:rsidR="00C87758" w:rsidRPr="00D13FCD" w:rsidRDefault="00C87758" w:rsidP="00D13FCD">
      <w:pPr>
        <w:autoSpaceDE w:val="0"/>
        <w:autoSpaceDN w:val="0"/>
        <w:adjustRightInd w:val="0"/>
        <w:ind w:left="426" w:hanging="426"/>
        <w:rPr>
          <w:rFonts w:ascii="Arial" w:hAnsi="Arial" w:cs="Arial"/>
        </w:rPr>
      </w:pPr>
      <w:r>
        <w:rPr>
          <w:rFonts w:ascii="Arial" w:hAnsi="Arial" w:cs="Arial"/>
        </w:rPr>
        <w:t>(</w:t>
      </w:r>
      <w:r w:rsidRPr="00C87758">
        <w:rPr>
          <w:rFonts w:ascii="Arial" w:hAnsi="Arial" w:cs="Arial"/>
        </w:rPr>
        <w:t>3</w:t>
      </w:r>
      <w:r>
        <w:rPr>
          <w:rFonts w:ascii="Arial" w:hAnsi="Arial" w:cs="Arial"/>
        </w:rPr>
        <w:t>)</w:t>
      </w:r>
      <w:r>
        <w:rPr>
          <w:rFonts w:ascii="Arial" w:hAnsi="Arial" w:cs="Arial"/>
        </w:rPr>
        <w:tab/>
      </w:r>
      <w:r w:rsidRPr="00C87758">
        <w:rPr>
          <w:rFonts w:ascii="Arial" w:hAnsi="Arial" w:cs="Arial"/>
        </w:rPr>
        <w:t>If subrule (2) applies, the parties may seek to resolve the dispute in accordance with the Act or otherwise at law.</w:t>
      </w:r>
    </w:p>
    <w:p w14:paraId="11BBAD89" w14:textId="77777777" w:rsidR="00A1223C" w:rsidRDefault="00A1223C" w:rsidP="00A1223C">
      <w:pPr>
        <w:autoSpaceDE w:val="0"/>
        <w:autoSpaceDN w:val="0"/>
        <w:adjustRightInd w:val="0"/>
        <w:ind w:left="491" w:hanging="491"/>
        <w:rPr>
          <w:rFonts w:ascii="Arial" w:hAnsi="Arial" w:cs="Arial"/>
          <w:b/>
          <w:bCs/>
        </w:rPr>
      </w:pPr>
    </w:p>
    <w:p w14:paraId="71D5E148" w14:textId="2BE3EB5E" w:rsidR="00A1223C" w:rsidRDefault="00A1223C" w:rsidP="00D13FCD">
      <w:pPr>
        <w:keepNext/>
        <w:keepLines/>
        <w:autoSpaceDE w:val="0"/>
        <w:autoSpaceDN w:val="0"/>
        <w:adjustRightInd w:val="0"/>
        <w:ind w:left="491" w:hanging="491"/>
        <w:rPr>
          <w:rFonts w:ascii="Arial" w:hAnsi="Arial" w:cs="Arial"/>
          <w:b/>
          <w:bCs/>
        </w:rPr>
      </w:pPr>
      <w:r w:rsidRPr="00A1223C">
        <w:rPr>
          <w:rFonts w:ascii="Arial" w:hAnsi="Arial" w:cs="Arial"/>
          <w:b/>
          <w:bCs/>
        </w:rPr>
        <w:lastRenderedPageBreak/>
        <w:t>1</w:t>
      </w:r>
      <w:r w:rsidR="00CD4607">
        <w:rPr>
          <w:rFonts w:ascii="Arial" w:hAnsi="Arial" w:cs="Arial"/>
          <w:b/>
          <w:bCs/>
        </w:rPr>
        <w:t>1</w:t>
      </w:r>
      <w:r w:rsidRPr="00A1223C">
        <w:rPr>
          <w:rFonts w:ascii="Arial" w:hAnsi="Arial" w:cs="Arial"/>
          <w:b/>
          <w:bCs/>
        </w:rPr>
        <w:t>D Conduct of mediation</w:t>
      </w:r>
    </w:p>
    <w:p w14:paraId="020E6BB5" w14:textId="77777777" w:rsidR="000D4C9C" w:rsidRDefault="00C87758" w:rsidP="00D13FCD">
      <w:pPr>
        <w:keepNext/>
        <w:keepLines/>
        <w:autoSpaceDE w:val="0"/>
        <w:autoSpaceDN w:val="0"/>
        <w:adjustRightInd w:val="0"/>
        <w:ind w:left="426" w:hanging="426"/>
        <w:rPr>
          <w:rFonts w:ascii="Arial" w:hAnsi="Arial" w:cs="Arial"/>
        </w:rPr>
      </w:pPr>
      <w:r>
        <w:rPr>
          <w:rFonts w:ascii="Arial" w:hAnsi="Arial" w:cs="Arial"/>
        </w:rPr>
        <w:t>(</w:t>
      </w:r>
      <w:r w:rsidRPr="00D13FCD">
        <w:rPr>
          <w:rFonts w:ascii="Arial" w:hAnsi="Arial" w:cs="Arial"/>
        </w:rPr>
        <w:t>1</w:t>
      </w:r>
      <w:r>
        <w:rPr>
          <w:rFonts w:ascii="Arial" w:hAnsi="Arial" w:cs="Arial"/>
        </w:rPr>
        <w:t>)</w:t>
      </w:r>
      <w:r>
        <w:rPr>
          <w:rFonts w:ascii="Arial" w:hAnsi="Arial" w:cs="Arial"/>
        </w:rPr>
        <w:tab/>
      </w:r>
      <w:r w:rsidRPr="00D13FCD">
        <w:rPr>
          <w:rFonts w:ascii="Arial" w:hAnsi="Arial" w:cs="Arial"/>
        </w:rPr>
        <w:t xml:space="preserve">If a mediator is appointed under rule 12A, the mediator must start the mediation as soon as possible after the appointment and try to finish the mediation within 28 days after the appointment. </w:t>
      </w:r>
    </w:p>
    <w:p w14:paraId="1636A6C5" w14:textId="77777777" w:rsidR="000D4C9C" w:rsidRDefault="000D4C9C" w:rsidP="000D4C9C">
      <w:pPr>
        <w:autoSpaceDE w:val="0"/>
        <w:autoSpaceDN w:val="0"/>
        <w:adjustRightInd w:val="0"/>
        <w:ind w:left="426" w:hanging="426"/>
        <w:rPr>
          <w:rFonts w:ascii="Arial" w:hAnsi="Arial" w:cs="Arial"/>
        </w:rPr>
      </w:pPr>
      <w:r>
        <w:rPr>
          <w:rFonts w:ascii="Arial" w:hAnsi="Arial" w:cs="Arial"/>
        </w:rPr>
        <w:t>(</w:t>
      </w:r>
      <w:r w:rsidR="00C87758" w:rsidRPr="00D13FCD">
        <w:rPr>
          <w:rFonts w:ascii="Arial" w:hAnsi="Arial" w:cs="Arial"/>
        </w:rPr>
        <w:t>2</w:t>
      </w:r>
      <w:r>
        <w:rPr>
          <w:rFonts w:ascii="Arial" w:hAnsi="Arial" w:cs="Arial"/>
        </w:rPr>
        <w:t>)</w:t>
      </w:r>
      <w:r>
        <w:rPr>
          <w:rFonts w:ascii="Arial" w:hAnsi="Arial" w:cs="Arial"/>
        </w:rPr>
        <w:tab/>
      </w:r>
      <w:r w:rsidR="00C87758" w:rsidRPr="00D13FCD">
        <w:rPr>
          <w:rFonts w:ascii="Arial" w:hAnsi="Arial" w:cs="Arial"/>
        </w:rPr>
        <w:t xml:space="preserve">Subrule (1) does not apply if the mediator is the director of a dispute resolution centre. </w:t>
      </w:r>
    </w:p>
    <w:p w14:paraId="23DD13F4" w14:textId="77777777" w:rsidR="000D4C9C" w:rsidRDefault="000D4C9C" w:rsidP="000D4C9C">
      <w:pPr>
        <w:autoSpaceDE w:val="0"/>
        <w:autoSpaceDN w:val="0"/>
        <w:adjustRightInd w:val="0"/>
        <w:ind w:left="426" w:hanging="426"/>
        <w:rPr>
          <w:rFonts w:ascii="Arial" w:hAnsi="Arial" w:cs="Arial"/>
        </w:rPr>
      </w:pPr>
      <w:r>
        <w:rPr>
          <w:rFonts w:ascii="Arial" w:hAnsi="Arial" w:cs="Arial"/>
        </w:rPr>
        <w:t>(</w:t>
      </w:r>
      <w:r w:rsidR="00C87758" w:rsidRPr="00D13FCD">
        <w:rPr>
          <w:rFonts w:ascii="Arial" w:hAnsi="Arial" w:cs="Arial"/>
        </w:rPr>
        <w:t>3</w:t>
      </w:r>
      <w:r>
        <w:rPr>
          <w:rFonts w:ascii="Arial" w:hAnsi="Arial" w:cs="Arial"/>
        </w:rPr>
        <w:t>)</w:t>
      </w:r>
      <w:r>
        <w:rPr>
          <w:rFonts w:ascii="Arial" w:hAnsi="Arial" w:cs="Arial"/>
        </w:rPr>
        <w:tab/>
      </w:r>
      <w:r w:rsidR="00C87758" w:rsidRPr="00D13FCD">
        <w:rPr>
          <w:rFonts w:ascii="Arial" w:hAnsi="Arial" w:cs="Arial"/>
        </w:rPr>
        <w:t xml:space="preserve">The mediator— </w:t>
      </w:r>
    </w:p>
    <w:p w14:paraId="4E0245E0" w14:textId="77777777" w:rsidR="000D4C9C" w:rsidRDefault="00C87758" w:rsidP="000D4C9C">
      <w:pPr>
        <w:autoSpaceDE w:val="0"/>
        <w:autoSpaceDN w:val="0"/>
        <w:adjustRightInd w:val="0"/>
        <w:ind w:left="709" w:hanging="283"/>
        <w:rPr>
          <w:rFonts w:ascii="Arial" w:hAnsi="Arial" w:cs="Arial"/>
        </w:rPr>
      </w:pPr>
      <w:r w:rsidRPr="00D13FCD">
        <w:rPr>
          <w:rFonts w:ascii="Arial" w:hAnsi="Arial" w:cs="Arial"/>
        </w:rPr>
        <w:t xml:space="preserve">a) must give each party to the dispute an opportunity to be heard on the matter the subject of the dispute; and </w:t>
      </w:r>
    </w:p>
    <w:p w14:paraId="125CF56A" w14:textId="77777777" w:rsidR="000D4C9C" w:rsidRDefault="00C87758" w:rsidP="000D4C9C">
      <w:pPr>
        <w:autoSpaceDE w:val="0"/>
        <w:autoSpaceDN w:val="0"/>
        <w:adjustRightInd w:val="0"/>
        <w:ind w:left="709" w:hanging="283"/>
        <w:rPr>
          <w:rFonts w:ascii="Arial" w:hAnsi="Arial" w:cs="Arial"/>
        </w:rPr>
      </w:pPr>
      <w:r w:rsidRPr="00D13FCD">
        <w:rPr>
          <w:rFonts w:ascii="Arial" w:hAnsi="Arial" w:cs="Arial"/>
        </w:rPr>
        <w:t xml:space="preserve">b) must comply with natural justice; and </w:t>
      </w:r>
    </w:p>
    <w:p w14:paraId="5907FB58" w14:textId="77777777" w:rsidR="000D4C9C" w:rsidRDefault="00C87758" w:rsidP="000D4C9C">
      <w:pPr>
        <w:autoSpaceDE w:val="0"/>
        <w:autoSpaceDN w:val="0"/>
        <w:adjustRightInd w:val="0"/>
        <w:ind w:left="709" w:hanging="283"/>
        <w:rPr>
          <w:rFonts w:ascii="Arial" w:hAnsi="Arial" w:cs="Arial"/>
        </w:rPr>
      </w:pPr>
      <w:r w:rsidRPr="00D13FCD">
        <w:rPr>
          <w:rFonts w:ascii="Arial" w:hAnsi="Arial" w:cs="Arial"/>
        </w:rPr>
        <w:t xml:space="preserve">c) must not act as an adjudicator or arbitrator; and </w:t>
      </w:r>
    </w:p>
    <w:p w14:paraId="168376DB" w14:textId="2443D325" w:rsidR="000D4C9C" w:rsidRDefault="00C87758" w:rsidP="00D13FCD">
      <w:pPr>
        <w:autoSpaceDE w:val="0"/>
        <w:autoSpaceDN w:val="0"/>
        <w:adjustRightInd w:val="0"/>
        <w:ind w:left="709" w:hanging="283"/>
        <w:rPr>
          <w:rFonts w:ascii="Arial" w:hAnsi="Arial" w:cs="Arial"/>
        </w:rPr>
      </w:pPr>
      <w:r w:rsidRPr="00D13FCD">
        <w:rPr>
          <w:rFonts w:ascii="Arial" w:hAnsi="Arial" w:cs="Arial"/>
        </w:rPr>
        <w:t xml:space="preserve">d) during the mediation, may see the parties, with or without their representatives, together or separately. </w:t>
      </w:r>
    </w:p>
    <w:p w14:paraId="55627E3A" w14:textId="77777777" w:rsidR="000D4C9C" w:rsidRDefault="000D4C9C" w:rsidP="000D4C9C">
      <w:pPr>
        <w:autoSpaceDE w:val="0"/>
        <w:autoSpaceDN w:val="0"/>
        <w:adjustRightInd w:val="0"/>
        <w:ind w:left="426" w:hanging="426"/>
        <w:rPr>
          <w:rFonts w:ascii="Arial" w:hAnsi="Arial" w:cs="Arial"/>
        </w:rPr>
      </w:pPr>
      <w:r>
        <w:rPr>
          <w:rFonts w:ascii="Arial" w:hAnsi="Arial" w:cs="Arial"/>
        </w:rPr>
        <w:t>(</w:t>
      </w:r>
      <w:r w:rsidR="00C87758" w:rsidRPr="00D13FCD">
        <w:rPr>
          <w:rFonts w:ascii="Arial" w:hAnsi="Arial" w:cs="Arial"/>
        </w:rPr>
        <w:t>4</w:t>
      </w:r>
      <w:r>
        <w:rPr>
          <w:rFonts w:ascii="Arial" w:hAnsi="Arial" w:cs="Arial"/>
        </w:rPr>
        <w:t>)</w:t>
      </w:r>
      <w:r>
        <w:rPr>
          <w:rFonts w:ascii="Arial" w:hAnsi="Arial" w:cs="Arial"/>
        </w:rPr>
        <w:tab/>
      </w:r>
      <w:r w:rsidR="00C87758" w:rsidRPr="00D13FCD">
        <w:rPr>
          <w:rFonts w:ascii="Arial" w:hAnsi="Arial" w:cs="Arial"/>
        </w:rPr>
        <w:t xml:space="preserve">The parties to the dispute must act reasonably and genuinely in the mediation and help the mediator to start and finish the mediation within the time required under subrule (1) </w:t>
      </w:r>
    </w:p>
    <w:p w14:paraId="7B700CB7" w14:textId="77777777" w:rsidR="000D4C9C" w:rsidRDefault="000D4C9C" w:rsidP="000D4C9C">
      <w:pPr>
        <w:autoSpaceDE w:val="0"/>
        <w:autoSpaceDN w:val="0"/>
        <w:adjustRightInd w:val="0"/>
        <w:ind w:left="426" w:hanging="426"/>
        <w:rPr>
          <w:rFonts w:ascii="Arial" w:hAnsi="Arial" w:cs="Arial"/>
        </w:rPr>
      </w:pPr>
      <w:r>
        <w:rPr>
          <w:rFonts w:ascii="Arial" w:hAnsi="Arial" w:cs="Arial"/>
        </w:rPr>
        <w:t>(</w:t>
      </w:r>
      <w:r w:rsidR="00C87758" w:rsidRPr="00D13FCD">
        <w:rPr>
          <w:rFonts w:ascii="Arial" w:hAnsi="Arial" w:cs="Arial"/>
        </w:rPr>
        <w:t>5</w:t>
      </w:r>
      <w:r>
        <w:rPr>
          <w:rFonts w:ascii="Arial" w:hAnsi="Arial" w:cs="Arial"/>
        </w:rPr>
        <w:t>)</w:t>
      </w:r>
      <w:r>
        <w:rPr>
          <w:rFonts w:ascii="Arial" w:hAnsi="Arial" w:cs="Arial"/>
        </w:rPr>
        <w:tab/>
      </w:r>
      <w:r w:rsidR="00C87758" w:rsidRPr="00D13FCD">
        <w:rPr>
          <w:rFonts w:ascii="Arial" w:hAnsi="Arial" w:cs="Arial"/>
        </w:rPr>
        <w:t xml:space="preserve">The costs of the mediation, if any, are to be shared equally between the parties unless otherwise agreed. </w:t>
      </w:r>
    </w:p>
    <w:p w14:paraId="6D4FD297" w14:textId="2B2D8D02" w:rsidR="00C87758" w:rsidRPr="00D13FCD" w:rsidRDefault="000D4C9C" w:rsidP="00D13FCD">
      <w:pPr>
        <w:autoSpaceDE w:val="0"/>
        <w:autoSpaceDN w:val="0"/>
        <w:adjustRightInd w:val="0"/>
        <w:ind w:left="426" w:hanging="426"/>
        <w:rPr>
          <w:rFonts w:ascii="Arial" w:hAnsi="Arial" w:cs="Arial"/>
        </w:rPr>
      </w:pPr>
      <w:r>
        <w:rPr>
          <w:rFonts w:ascii="Arial" w:hAnsi="Arial" w:cs="Arial"/>
        </w:rPr>
        <w:t>(</w:t>
      </w:r>
      <w:r w:rsidR="00C87758" w:rsidRPr="00D13FCD">
        <w:rPr>
          <w:rFonts w:ascii="Arial" w:hAnsi="Arial" w:cs="Arial"/>
        </w:rPr>
        <w:t>6</w:t>
      </w:r>
      <w:r>
        <w:rPr>
          <w:rFonts w:ascii="Arial" w:hAnsi="Arial" w:cs="Arial"/>
        </w:rPr>
        <w:t>)</w:t>
      </w:r>
      <w:r>
        <w:rPr>
          <w:rFonts w:ascii="Arial" w:hAnsi="Arial" w:cs="Arial"/>
        </w:rPr>
        <w:tab/>
      </w:r>
      <w:r w:rsidR="00C87758" w:rsidRPr="00D13FCD">
        <w:rPr>
          <w:rFonts w:ascii="Arial" w:hAnsi="Arial" w:cs="Arial"/>
        </w:rPr>
        <w:t xml:space="preserve">If the mediator </w:t>
      </w:r>
      <w:proofErr w:type="spellStart"/>
      <w:r w:rsidR="00C87758" w:rsidRPr="00D13FCD">
        <w:rPr>
          <w:rFonts w:ascii="Arial" w:hAnsi="Arial" w:cs="Arial"/>
        </w:rPr>
        <w:t>can not</w:t>
      </w:r>
      <w:proofErr w:type="spellEnd"/>
      <w:r w:rsidR="00C87758" w:rsidRPr="00D13FCD">
        <w:rPr>
          <w:rFonts w:ascii="Arial" w:hAnsi="Arial" w:cs="Arial"/>
        </w:rPr>
        <w:t xml:space="preserve"> resolve the dispute, the parties may seek to resolve the dispute in accordance with the Act or otherwise at law.</w:t>
      </w:r>
    </w:p>
    <w:p w14:paraId="1710D6A7" w14:textId="77777777" w:rsidR="00A1223C" w:rsidRDefault="00A1223C" w:rsidP="00A1223C">
      <w:pPr>
        <w:autoSpaceDE w:val="0"/>
        <w:autoSpaceDN w:val="0"/>
        <w:adjustRightInd w:val="0"/>
        <w:ind w:left="491" w:hanging="491"/>
        <w:rPr>
          <w:rFonts w:ascii="Arial" w:hAnsi="Arial" w:cs="Arial"/>
          <w:b/>
          <w:bCs/>
        </w:rPr>
      </w:pPr>
    </w:p>
    <w:p w14:paraId="52195BF9" w14:textId="61C94791" w:rsidR="00A1223C" w:rsidRDefault="00A1223C" w:rsidP="00A1223C">
      <w:pPr>
        <w:autoSpaceDE w:val="0"/>
        <w:autoSpaceDN w:val="0"/>
        <w:adjustRightInd w:val="0"/>
        <w:ind w:left="491" w:hanging="491"/>
        <w:rPr>
          <w:rFonts w:ascii="Arial" w:hAnsi="Arial" w:cs="Arial"/>
          <w:b/>
          <w:bCs/>
        </w:rPr>
      </w:pPr>
      <w:r w:rsidRPr="00A1223C">
        <w:rPr>
          <w:rFonts w:ascii="Arial" w:hAnsi="Arial" w:cs="Arial"/>
          <w:b/>
          <w:bCs/>
        </w:rPr>
        <w:t>1</w:t>
      </w:r>
      <w:r w:rsidR="00CD4607">
        <w:rPr>
          <w:rFonts w:ascii="Arial" w:hAnsi="Arial" w:cs="Arial"/>
          <w:b/>
          <w:bCs/>
        </w:rPr>
        <w:t>1</w:t>
      </w:r>
      <w:r w:rsidRPr="00A1223C">
        <w:rPr>
          <w:rFonts w:ascii="Arial" w:hAnsi="Arial" w:cs="Arial"/>
          <w:b/>
          <w:bCs/>
        </w:rPr>
        <w:t>E Representation for grievance procedure</w:t>
      </w:r>
    </w:p>
    <w:p w14:paraId="632E5F7F" w14:textId="716271A9" w:rsidR="00C87758" w:rsidRPr="00C87758" w:rsidRDefault="00C87758" w:rsidP="00D13FCD">
      <w:pPr>
        <w:autoSpaceDE w:val="0"/>
        <w:autoSpaceDN w:val="0"/>
        <w:adjustRightInd w:val="0"/>
        <w:ind w:left="426" w:hanging="426"/>
        <w:rPr>
          <w:rFonts w:ascii="Arial" w:hAnsi="Arial" w:cs="Arial"/>
        </w:rPr>
      </w:pPr>
      <w:r>
        <w:rPr>
          <w:rFonts w:ascii="Arial" w:hAnsi="Arial" w:cs="Arial"/>
        </w:rPr>
        <w:t>(1)</w:t>
      </w:r>
      <w:r>
        <w:rPr>
          <w:rFonts w:ascii="Arial" w:hAnsi="Arial" w:cs="Arial"/>
        </w:rPr>
        <w:tab/>
      </w:r>
      <w:r w:rsidRPr="00C87758">
        <w:rPr>
          <w:rFonts w:ascii="Arial" w:hAnsi="Arial" w:cs="Arial"/>
        </w:rPr>
        <w:t>A party to a dispute may appoint any person to act on</w:t>
      </w:r>
      <w:r>
        <w:rPr>
          <w:rFonts w:ascii="Arial" w:hAnsi="Arial" w:cs="Arial"/>
        </w:rPr>
        <w:t xml:space="preserve"> </w:t>
      </w:r>
      <w:r w:rsidRPr="00C87758">
        <w:rPr>
          <w:rFonts w:ascii="Arial" w:hAnsi="Arial" w:cs="Arial"/>
        </w:rPr>
        <w:t>behalf of the party in the grievance procedure.</w:t>
      </w:r>
    </w:p>
    <w:p w14:paraId="05D21EE7" w14:textId="2F919353" w:rsidR="00C87758" w:rsidRPr="00C87758" w:rsidRDefault="00C87758" w:rsidP="00D13FCD">
      <w:pPr>
        <w:autoSpaceDE w:val="0"/>
        <w:autoSpaceDN w:val="0"/>
        <w:adjustRightInd w:val="0"/>
        <w:ind w:left="426" w:hanging="426"/>
        <w:rPr>
          <w:rFonts w:ascii="Arial" w:hAnsi="Arial" w:cs="Arial"/>
        </w:rPr>
      </w:pPr>
      <w:r>
        <w:rPr>
          <w:rFonts w:ascii="Arial" w:hAnsi="Arial" w:cs="Arial"/>
        </w:rPr>
        <w:t>(</w:t>
      </w:r>
      <w:r w:rsidRPr="00C87758">
        <w:rPr>
          <w:rFonts w:ascii="Arial" w:hAnsi="Arial" w:cs="Arial"/>
        </w:rPr>
        <w:t>2</w:t>
      </w:r>
      <w:r>
        <w:rPr>
          <w:rFonts w:ascii="Arial" w:hAnsi="Arial" w:cs="Arial"/>
        </w:rPr>
        <w:t>)</w:t>
      </w:r>
      <w:r>
        <w:rPr>
          <w:rFonts w:ascii="Arial" w:hAnsi="Arial" w:cs="Arial"/>
        </w:rPr>
        <w:tab/>
      </w:r>
      <w:r w:rsidRPr="00C87758">
        <w:rPr>
          <w:rFonts w:ascii="Arial" w:hAnsi="Arial" w:cs="Arial"/>
        </w:rPr>
        <w:t>If a party appoints a person under subrule (1) to be the</w:t>
      </w:r>
      <w:r>
        <w:rPr>
          <w:rFonts w:ascii="Arial" w:hAnsi="Arial" w:cs="Arial"/>
        </w:rPr>
        <w:t xml:space="preserve"> </w:t>
      </w:r>
      <w:r w:rsidRPr="00C87758">
        <w:rPr>
          <w:rFonts w:ascii="Arial" w:hAnsi="Arial" w:cs="Arial"/>
        </w:rPr>
        <w:t>party’s representative, the party must give written notice</w:t>
      </w:r>
      <w:r>
        <w:rPr>
          <w:rFonts w:ascii="Arial" w:hAnsi="Arial" w:cs="Arial"/>
        </w:rPr>
        <w:t xml:space="preserve"> </w:t>
      </w:r>
      <w:r w:rsidRPr="00C87758">
        <w:rPr>
          <w:rFonts w:ascii="Arial" w:hAnsi="Arial" w:cs="Arial"/>
        </w:rPr>
        <w:t>of the appointment to each of the following entities—</w:t>
      </w:r>
    </w:p>
    <w:p w14:paraId="68F84567" w14:textId="77777777" w:rsidR="00C87758" w:rsidRPr="00C87758" w:rsidRDefault="00C87758" w:rsidP="00D13FCD">
      <w:pPr>
        <w:autoSpaceDE w:val="0"/>
        <w:autoSpaceDN w:val="0"/>
        <w:adjustRightInd w:val="0"/>
        <w:ind w:left="709" w:hanging="283"/>
        <w:rPr>
          <w:rFonts w:ascii="Arial" w:hAnsi="Arial" w:cs="Arial"/>
        </w:rPr>
      </w:pPr>
      <w:r w:rsidRPr="00C87758">
        <w:rPr>
          <w:rFonts w:ascii="Arial" w:hAnsi="Arial" w:cs="Arial"/>
        </w:rPr>
        <w:t xml:space="preserve">a) the other party to the </w:t>
      </w:r>
      <w:proofErr w:type="gramStart"/>
      <w:r w:rsidRPr="00C87758">
        <w:rPr>
          <w:rFonts w:ascii="Arial" w:hAnsi="Arial" w:cs="Arial"/>
        </w:rPr>
        <w:t>dispute;</w:t>
      </w:r>
      <w:proofErr w:type="gramEnd"/>
    </w:p>
    <w:p w14:paraId="178B772F" w14:textId="77777777" w:rsidR="00C87758" w:rsidRPr="00C87758" w:rsidRDefault="00C87758" w:rsidP="00D13FCD">
      <w:pPr>
        <w:autoSpaceDE w:val="0"/>
        <w:autoSpaceDN w:val="0"/>
        <w:adjustRightInd w:val="0"/>
        <w:ind w:left="709" w:hanging="283"/>
        <w:rPr>
          <w:rFonts w:ascii="Arial" w:hAnsi="Arial" w:cs="Arial"/>
        </w:rPr>
      </w:pPr>
      <w:r w:rsidRPr="00C87758">
        <w:rPr>
          <w:rFonts w:ascii="Arial" w:hAnsi="Arial" w:cs="Arial"/>
        </w:rPr>
        <w:t xml:space="preserve">b) the management </w:t>
      </w:r>
      <w:proofErr w:type="gramStart"/>
      <w:r w:rsidRPr="00C87758">
        <w:rPr>
          <w:rFonts w:ascii="Arial" w:hAnsi="Arial" w:cs="Arial"/>
        </w:rPr>
        <w:t>committee;</w:t>
      </w:r>
      <w:proofErr w:type="gramEnd"/>
    </w:p>
    <w:p w14:paraId="1B4ACE7E" w14:textId="1576C5D2" w:rsidR="00C87758" w:rsidRPr="00C87758" w:rsidRDefault="00C87758" w:rsidP="00D13FCD">
      <w:pPr>
        <w:autoSpaceDE w:val="0"/>
        <w:autoSpaceDN w:val="0"/>
        <w:adjustRightInd w:val="0"/>
        <w:ind w:left="709" w:hanging="283"/>
        <w:rPr>
          <w:rFonts w:ascii="Arial" w:hAnsi="Arial" w:cs="Arial"/>
        </w:rPr>
      </w:pPr>
      <w:r w:rsidRPr="00C87758">
        <w:rPr>
          <w:rFonts w:ascii="Arial" w:hAnsi="Arial" w:cs="Arial"/>
        </w:rPr>
        <w:t>c) if a mediator has been appointed before the party</w:t>
      </w:r>
      <w:r>
        <w:rPr>
          <w:rFonts w:ascii="Arial" w:hAnsi="Arial" w:cs="Arial"/>
        </w:rPr>
        <w:t xml:space="preserve"> </w:t>
      </w:r>
      <w:r w:rsidRPr="00C87758">
        <w:rPr>
          <w:rFonts w:ascii="Arial" w:hAnsi="Arial" w:cs="Arial"/>
        </w:rPr>
        <w:t>appoints the</w:t>
      </w:r>
      <w:r w:rsidR="000D4C9C">
        <w:rPr>
          <w:rFonts w:ascii="Arial" w:hAnsi="Arial" w:cs="Arial"/>
        </w:rPr>
        <w:t xml:space="preserve"> </w:t>
      </w:r>
      <w:r w:rsidRPr="00C87758">
        <w:rPr>
          <w:rFonts w:ascii="Arial" w:hAnsi="Arial" w:cs="Arial"/>
        </w:rPr>
        <w:t>representative</w:t>
      </w:r>
      <w:r w:rsidR="000D4C9C">
        <w:rPr>
          <w:rFonts w:ascii="Arial" w:hAnsi="Arial" w:cs="Arial"/>
        </w:rPr>
        <w:t xml:space="preserve"> </w:t>
      </w:r>
      <w:r w:rsidRPr="00C87758">
        <w:rPr>
          <w:rFonts w:ascii="Arial" w:hAnsi="Arial" w:cs="Arial"/>
        </w:rPr>
        <w:t>—the mediator.</w:t>
      </w:r>
    </w:p>
    <w:p w14:paraId="1FE07D29" w14:textId="2D0840E0" w:rsidR="00C87758" w:rsidRPr="00C87758" w:rsidRDefault="00C87758" w:rsidP="00D13FCD">
      <w:pPr>
        <w:autoSpaceDE w:val="0"/>
        <w:autoSpaceDN w:val="0"/>
        <w:adjustRightInd w:val="0"/>
        <w:ind w:left="426" w:hanging="426"/>
        <w:rPr>
          <w:rFonts w:ascii="Arial" w:hAnsi="Arial" w:cs="Arial"/>
        </w:rPr>
      </w:pPr>
      <w:r w:rsidRPr="00C87758">
        <w:rPr>
          <w:rFonts w:ascii="Arial" w:hAnsi="Arial" w:cs="Arial"/>
        </w:rPr>
        <w:t>3.</w:t>
      </w:r>
      <w:r>
        <w:rPr>
          <w:rFonts w:ascii="Arial" w:hAnsi="Arial" w:cs="Arial"/>
        </w:rPr>
        <w:tab/>
      </w:r>
      <w:r w:rsidRPr="00C87758">
        <w:rPr>
          <w:rFonts w:ascii="Arial" w:hAnsi="Arial" w:cs="Arial"/>
        </w:rPr>
        <w:t>A representative who acts for a party at a mediation must—</w:t>
      </w:r>
    </w:p>
    <w:p w14:paraId="43583450" w14:textId="74934C60" w:rsidR="00C87758" w:rsidRPr="00C87758" w:rsidRDefault="00C87758" w:rsidP="00D13FCD">
      <w:pPr>
        <w:autoSpaceDE w:val="0"/>
        <w:autoSpaceDN w:val="0"/>
        <w:adjustRightInd w:val="0"/>
        <w:ind w:left="709" w:hanging="283"/>
        <w:rPr>
          <w:rFonts w:ascii="Arial" w:hAnsi="Arial" w:cs="Arial"/>
        </w:rPr>
      </w:pPr>
      <w:r w:rsidRPr="00C87758">
        <w:rPr>
          <w:rFonts w:ascii="Arial" w:hAnsi="Arial" w:cs="Arial"/>
        </w:rPr>
        <w:t>a) have sufficient knowledge of the matter the subject</w:t>
      </w:r>
      <w:r>
        <w:rPr>
          <w:rFonts w:ascii="Arial" w:hAnsi="Arial" w:cs="Arial"/>
        </w:rPr>
        <w:t xml:space="preserve"> </w:t>
      </w:r>
      <w:r w:rsidRPr="00C87758">
        <w:rPr>
          <w:rFonts w:ascii="Arial" w:hAnsi="Arial" w:cs="Arial"/>
        </w:rPr>
        <w:t>of the dispute to be able to represent the party</w:t>
      </w:r>
      <w:r>
        <w:rPr>
          <w:rFonts w:ascii="Arial" w:hAnsi="Arial" w:cs="Arial"/>
        </w:rPr>
        <w:t xml:space="preserve"> </w:t>
      </w:r>
      <w:r w:rsidRPr="00C87758">
        <w:rPr>
          <w:rFonts w:ascii="Arial" w:hAnsi="Arial" w:cs="Arial"/>
        </w:rPr>
        <w:t>effectively; and</w:t>
      </w:r>
    </w:p>
    <w:p w14:paraId="3B0511EB" w14:textId="4302F269" w:rsidR="00C87758" w:rsidRPr="00D13FCD" w:rsidRDefault="00C87758" w:rsidP="00D13FCD">
      <w:pPr>
        <w:autoSpaceDE w:val="0"/>
        <w:autoSpaceDN w:val="0"/>
        <w:adjustRightInd w:val="0"/>
        <w:ind w:left="709" w:hanging="283"/>
        <w:rPr>
          <w:rFonts w:ascii="Arial" w:hAnsi="Arial" w:cs="Arial"/>
        </w:rPr>
      </w:pPr>
      <w:r w:rsidRPr="00C87758">
        <w:rPr>
          <w:rFonts w:ascii="Arial" w:hAnsi="Arial" w:cs="Arial"/>
        </w:rPr>
        <w:t>b) be authorised to negotiate an agreement for</w:t>
      </w:r>
      <w:r>
        <w:rPr>
          <w:rFonts w:ascii="Arial" w:hAnsi="Arial" w:cs="Arial"/>
        </w:rPr>
        <w:t xml:space="preserve"> </w:t>
      </w:r>
      <w:r w:rsidRPr="00C87758">
        <w:rPr>
          <w:rFonts w:ascii="Arial" w:hAnsi="Arial" w:cs="Arial"/>
        </w:rPr>
        <w:t>the party.</w:t>
      </w:r>
    </w:p>
    <w:p w14:paraId="37F302F7" w14:textId="77777777" w:rsidR="00A1223C" w:rsidRDefault="00A1223C" w:rsidP="00A1223C">
      <w:pPr>
        <w:autoSpaceDE w:val="0"/>
        <w:autoSpaceDN w:val="0"/>
        <w:adjustRightInd w:val="0"/>
        <w:ind w:left="491" w:hanging="491"/>
        <w:rPr>
          <w:rFonts w:ascii="Arial" w:hAnsi="Arial" w:cs="Arial"/>
          <w:b/>
          <w:bCs/>
        </w:rPr>
      </w:pPr>
    </w:p>
    <w:p w14:paraId="5289964B" w14:textId="01CB7E64" w:rsidR="00A1223C" w:rsidRDefault="00A1223C" w:rsidP="00A1223C">
      <w:pPr>
        <w:autoSpaceDE w:val="0"/>
        <w:autoSpaceDN w:val="0"/>
        <w:adjustRightInd w:val="0"/>
        <w:ind w:left="491" w:hanging="491"/>
        <w:rPr>
          <w:rFonts w:ascii="Arial" w:hAnsi="Arial" w:cs="Arial"/>
          <w:b/>
          <w:bCs/>
        </w:rPr>
      </w:pPr>
      <w:r w:rsidRPr="00A1223C">
        <w:rPr>
          <w:rFonts w:ascii="Arial" w:hAnsi="Arial" w:cs="Arial"/>
          <w:b/>
          <w:bCs/>
        </w:rPr>
        <w:t>1</w:t>
      </w:r>
      <w:r w:rsidR="00CD4607">
        <w:rPr>
          <w:rFonts w:ascii="Arial" w:hAnsi="Arial" w:cs="Arial"/>
          <w:b/>
          <w:bCs/>
        </w:rPr>
        <w:t>1</w:t>
      </w:r>
      <w:r w:rsidRPr="00A1223C">
        <w:rPr>
          <w:rFonts w:ascii="Arial" w:hAnsi="Arial" w:cs="Arial"/>
          <w:b/>
          <w:bCs/>
        </w:rPr>
        <w:t>F Electronic communication for</w:t>
      </w:r>
      <w:r>
        <w:rPr>
          <w:rFonts w:ascii="Arial" w:hAnsi="Arial" w:cs="Arial"/>
          <w:b/>
          <w:bCs/>
        </w:rPr>
        <w:t xml:space="preserve"> </w:t>
      </w:r>
      <w:r w:rsidRPr="00A1223C">
        <w:rPr>
          <w:rFonts w:ascii="Arial" w:hAnsi="Arial" w:cs="Arial"/>
          <w:b/>
          <w:bCs/>
        </w:rPr>
        <w:t>grievance procedure</w:t>
      </w:r>
    </w:p>
    <w:p w14:paraId="75BB17F4" w14:textId="32048F02" w:rsidR="00A1223C" w:rsidRPr="00A1223C" w:rsidRDefault="00A1223C" w:rsidP="00D13FCD">
      <w:pPr>
        <w:autoSpaceDE w:val="0"/>
        <w:autoSpaceDN w:val="0"/>
        <w:adjustRightInd w:val="0"/>
        <w:rPr>
          <w:rFonts w:ascii="Arial" w:hAnsi="Arial" w:cs="Arial"/>
        </w:rPr>
      </w:pPr>
      <w:r w:rsidRPr="00D13FCD">
        <w:rPr>
          <w:rFonts w:ascii="Arial" w:hAnsi="Arial" w:cs="Arial"/>
        </w:rPr>
        <w:t>Any meeting or mediation session required under the grievance procedure may be conducted by electronic means if the parties to the dispute and, for a mediation,</w:t>
      </w:r>
      <w:r w:rsidR="000D4C9C">
        <w:rPr>
          <w:rFonts w:ascii="Arial" w:hAnsi="Arial" w:cs="Arial"/>
        </w:rPr>
        <w:t xml:space="preserve"> </w:t>
      </w:r>
      <w:r w:rsidRPr="00D13FCD">
        <w:rPr>
          <w:rFonts w:ascii="Arial" w:hAnsi="Arial" w:cs="Arial"/>
        </w:rPr>
        <w:t>the mediator agrees.</w:t>
      </w:r>
    </w:p>
    <w:p w14:paraId="79AB19B1" w14:textId="77777777" w:rsidR="00A36676" w:rsidRDefault="00A36676" w:rsidP="00D13FCD">
      <w:pPr>
        <w:autoSpaceDE w:val="0"/>
        <w:autoSpaceDN w:val="0"/>
        <w:adjustRightInd w:val="0"/>
        <w:rPr>
          <w:rFonts w:ascii="Arial" w:hAnsi="Arial" w:cs="Arial"/>
        </w:rPr>
      </w:pPr>
    </w:p>
    <w:p w14:paraId="3BFA759C" w14:textId="67B0C009" w:rsidR="00AD55D8" w:rsidRPr="00A82163" w:rsidRDefault="00AD55D8" w:rsidP="00D13FCD">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Register of members</w:t>
      </w:r>
    </w:p>
    <w:p w14:paraId="3BFA759D" w14:textId="77777777" w:rsidR="00AD55D8" w:rsidRPr="00A82163" w:rsidRDefault="00AD55D8" w:rsidP="008A6F99">
      <w:pPr>
        <w:autoSpaceDE w:val="0"/>
        <w:autoSpaceDN w:val="0"/>
        <w:adjustRightInd w:val="0"/>
        <w:rPr>
          <w:rFonts w:ascii="Arial" w:hAnsi="Arial" w:cs="Arial"/>
        </w:rPr>
      </w:pPr>
      <w:r w:rsidRPr="00A82163">
        <w:rPr>
          <w:rFonts w:ascii="Arial" w:hAnsi="Arial" w:cs="Arial"/>
        </w:rPr>
        <w:t>(1) The management committee must keep a register of members</w:t>
      </w:r>
      <w:r w:rsidR="006E179D" w:rsidRPr="00A82163">
        <w:rPr>
          <w:rFonts w:ascii="Arial" w:hAnsi="Arial" w:cs="Arial"/>
        </w:rPr>
        <w:t xml:space="preserve"> </w:t>
      </w:r>
      <w:r w:rsidRPr="00A82163">
        <w:rPr>
          <w:rFonts w:ascii="Arial" w:hAnsi="Arial" w:cs="Arial"/>
        </w:rPr>
        <w:t>of the association.</w:t>
      </w:r>
    </w:p>
    <w:p w14:paraId="3BFA759E" w14:textId="77777777" w:rsidR="00AD55D8" w:rsidRPr="00A82163" w:rsidRDefault="00AD55D8" w:rsidP="008A6F99">
      <w:pPr>
        <w:autoSpaceDE w:val="0"/>
        <w:autoSpaceDN w:val="0"/>
        <w:adjustRightInd w:val="0"/>
        <w:rPr>
          <w:rFonts w:ascii="Arial" w:hAnsi="Arial" w:cs="Arial"/>
        </w:rPr>
      </w:pPr>
      <w:r w:rsidRPr="00A82163">
        <w:rPr>
          <w:rFonts w:ascii="Arial" w:hAnsi="Arial" w:cs="Arial"/>
        </w:rPr>
        <w:t>(2) The register must include the following particulars for each</w:t>
      </w:r>
      <w:r w:rsidR="006E179D" w:rsidRPr="00A82163">
        <w:rPr>
          <w:rFonts w:ascii="Arial" w:hAnsi="Arial" w:cs="Arial"/>
        </w:rPr>
        <w:t xml:space="preserve"> </w:t>
      </w:r>
      <w:r w:rsidRPr="00A82163">
        <w:rPr>
          <w:rFonts w:ascii="Arial" w:hAnsi="Arial" w:cs="Arial"/>
        </w:rPr>
        <w:t>member—</w:t>
      </w:r>
    </w:p>
    <w:p w14:paraId="3BFA759F" w14:textId="77777777" w:rsidR="00AD55D8" w:rsidRPr="00A82163" w:rsidRDefault="00AD55D8" w:rsidP="008A6F99">
      <w:pPr>
        <w:autoSpaceDE w:val="0"/>
        <w:autoSpaceDN w:val="0"/>
        <w:adjustRightInd w:val="0"/>
        <w:ind w:left="360"/>
        <w:rPr>
          <w:rFonts w:ascii="Arial" w:hAnsi="Arial" w:cs="Arial"/>
        </w:rPr>
      </w:pPr>
      <w:r w:rsidRPr="00A82163">
        <w:rPr>
          <w:rFonts w:ascii="Arial" w:hAnsi="Arial" w:cs="Arial"/>
        </w:rPr>
        <w:t xml:space="preserve">(a) the full name of the </w:t>
      </w:r>
      <w:proofErr w:type="gramStart"/>
      <w:r w:rsidRPr="00A82163">
        <w:rPr>
          <w:rFonts w:ascii="Arial" w:hAnsi="Arial" w:cs="Arial"/>
        </w:rPr>
        <w:t>member;</w:t>
      </w:r>
      <w:proofErr w:type="gramEnd"/>
    </w:p>
    <w:p w14:paraId="3BFA75A0" w14:textId="76BC6757" w:rsidR="00AD55D8" w:rsidRPr="00A82163" w:rsidRDefault="00AD55D8" w:rsidP="008A6F99">
      <w:pPr>
        <w:autoSpaceDE w:val="0"/>
        <w:autoSpaceDN w:val="0"/>
        <w:adjustRightInd w:val="0"/>
        <w:ind w:left="709" w:hanging="349"/>
        <w:rPr>
          <w:rFonts w:ascii="Arial" w:hAnsi="Arial" w:cs="Arial"/>
        </w:rPr>
      </w:pPr>
      <w:r w:rsidRPr="00A82163">
        <w:rPr>
          <w:rFonts w:ascii="Arial" w:hAnsi="Arial" w:cs="Arial"/>
        </w:rPr>
        <w:t xml:space="preserve">(b) the postal address of the </w:t>
      </w:r>
      <w:proofErr w:type="gramStart"/>
      <w:r w:rsidRPr="00A82163">
        <w:rPr>
          <w:rFonts w:ascii="Arial" w:hAnsi="Arial" w:cs="Arial"/>
        </w:rPr>
        <w:t>member;</w:t>
      </w:r>
      <w:proofErr w:type="gramEnd"/>
    </w:p>
    <w:p w14:paraId="3BFA75A1" w14:textId="77777777" w:rsidR="00AD55D8" w:rsidRPr="00A82163" w:rsidRDefault="00AD55D8" w:rsidP="008A6F99">
      <w:pPr>
        <w:autoSpaceDE w:val="0"/>
        <w:autoSpaceDN w:val="0"/>
        <w:adjustRightInd w:val="0"/>
        <w:ind w:left="709" w:hanging="349"/>
        <w:rPr>
          <w:rFonts w:ascii="Arial" w:hAnsi="Arial" w:cs="Arial"/>
        </w:rPr>
      </w:pPr>
      <w:r w:rsidRPr="00A82163">
        <w:rPr>
          <w:rFonts w:ascii="Arial" w:hAnsi="Arial" w:cs="Arial"/>
        </w:rPr>
        <w:t xml:space="preserve">(c) the date of admission as a </w:t>
      </w:r>
      <w:proofErr w:type="gramStart"/>
      <w:r w:rsidRPr="00A82163">
        <w:rPr>
          <w:rFonts w:ascii="Arial" w:hAnsi="Arial" w:cs="Arial"/>
        </w:rPr>
        <w:t>member;</w:t>
      </w:r>
      <w:proofErr w:type="gramEnd"/>
    </w:p>
    <w:p w14:paraId="3BFA75A2" w14:textId="77777777" w:rsidR="00AD55D8" w:rsidRPr="00A82163" w:rsidRDefault="00AD55D8" w:rsidP="008A6F99">
      <w:pPr>
        <w:autoSpaceDE w:val="0"/>
        <w:autoSpaceDN w:val="0"/>
        <w:adjustRightInd w:val="0"/>
        <w:ind w:left="709" w:hanging="349"/>
        <w:rPr>
          <w:rFonts w:ascii="Arial" w:hAnsi="Arial" w:cs="Arial"/>
        </w:rPr>
      </w:pPr>
      <w:r w:rsidRPr="00A82163">
        <w:rPr>
          <w:rFonts w:ascii="Arial" w:hAnsi="Arial" w:cs="Arial"/>
        </w:rPr>
        <w:t xml:space="preserve">(d) the date of death or time of resignation of the </w:t>
      </w:r>
      <w:proofErr w:type="gramStart"/>
      <w:r w:rsidRPr="00A82163">
        <w:rPr>
          <w:rFonts w:ascii="Arial" w:hAnsi="Arial" w:cs="Arial"/>
        </w:rPr>
        <w:t>member;</w:t>
      </w:r>
      <w:proofErr w:type="gramEnd"/>
    </w:p>
    <w:p w14:paraId="3BFA75A3" w14:textId="77777777" w:rsidR="00AD55D8" w:rsidRPr="00A82163" w:rsidRDefault="00AD55D8" w:rsidP="008A6F99">
      <w:pPr>
        <w:autoSpaceDE w:val="0"/>
        <w:autoSpaceDN w:val="0"/>
        <w:adjustRightInd w:val="0"/>
        <w:ind w:left="709" w:hanging="349"/>
        <w:rPr>
          <w:rFonts w:ascii="Arial" w:hAnsi="Arial" w:cs="Arial"/>
        </w:rPr>
      </w:pPr>
      <w:r w:rsidRPr="00A82163">
        <w:rPr>
          <w:rFonts w:ascii="Arial" w:hAnsi="Arial" w:cs="Arial"/>
        </w:rPr>
        <w:t>(e) details about the termination or reinstatement of</w:t>
      </w:r>
      <w:r w:rsidR="006E179D" w:rsidRPr="00A82163">
        <w:rPr>
          <w:rFonts w:ascii="Arial" w:hAnsi="Arial" w:cs="Arial"/>
        </w:rPr>
        <w:t xml:space="preserve"> </w:t>
      </w:r>
      <w:proofErr w:type="gramStart"/>
      <w:r w:rsidRPr="00A82163">
        <w:rPr>
          <w:rFonts w:ascii="Arial" w:hAnsi="Arial" w:cs="Arial"/>
        </w:rPr>
        <w:t>membership;</w:t>
      </w:r>
      <w:proofErr w:type="gramEnd"/>
    </w:p>
    <w:p w14:paraId="3BFA75A4" w14:textId="77777777" w:rsidR="00AD55D8" w:rsidRPr="009B7983" w:rsidRDefault="00AD55D8" w:rsidP="008A6F99">
      <w:pPr>
        <w:autoSpaceDE w:val="0"/>
        <w:autoSpaceDN w:val="0"/>
        <w:adjustRightInd w:val="0"/>
        <w:ind w:left="709" w:hanging="349"/>
        <w:rPr>
          <w:rFonts w:ascii="Arial" w:hAnsi="Arial" w:cs="Arial"/>
        </w:rPr>
      </w:pPr>
      <w:r w:rsidRPr="00A82163">
        <w:rPr>
          <w:rFonts w:ascii="Arial" w:hAnsi="Arial" w:cs="Arial"/>
        </w:rPr>
        <w:t xml:space="preserve">(f) </w:t>
      </w:r>
      <w:r w:rsidRPr="009B7983">
        <w:rPr>
          <w:rFonts w:ascii="Arial" w:hAnsi="Arial" w:cs="Arial"/>
        </w:rPr>
        <w:t>any other particulars the management committee or the</w:t>
      </w:r>
      <w:r w:rsidR="006E179D" w:rsidRPr="009B7983">
        <w:rPr>
          <w:rFonts w:ascii="Arial" w:hAnsi="Arial" w:cs="Arial"/>
        </w:rPr>
        <w:t xml:space="preserve"> </w:t>
      </w:r>
      <w:r w:rsidRPr="009B7983">
        <w:rPr>
          <w:rFonts w:ascii="Arial" w:hAnsi="Arial" w:cs="Arial"/>
        </w:rPr>
        <w:t>members at a general meeting decide.</w:t>
      </w:r>
    </w:p>
    <w:p w14:paraId="3BFA75A5" w14:textId="77777777" w:rsidR="00AD55D8" w:rsidRPr="00A82163" w:rsidRDefault="00AD55D8" w:rsidP="008A6F99">
      <w:pPr>
        <w:autoSpaceDE w:val="0"/>
        <w:autoSpaceDN w:val="0"/>
        <w:adjustRightInd w:val="0"/>
        <w:ind w:left="426" w:hanging="426"/>
        <w:rPr>
          <w:rFonts w:ascii="Arial" w:hAnsi="Arial" w:cs="Arial"/>
        </w:rPr>
      </w:pPr>
      <w:r w:rsidRPr="009B7983">
        <w:rPr>
          <w:rFonts w:ascii="Arial" w:hAnsi="Arial" w:cs="Arial"/>
        </w:rPr>
        <w:lastRenderedPageBreak/>
        <w:t>(3) The register must be open for inspection by members of the</w:t>
      </w:r>
      <w:r w:rsidR="006E179D" w:rsidRPr="009B7983">
        <w:rPr>
          <w:rFonts w:ascii="Arial" w:hAnsi="Arial" w:cs="Arial"/>
        </w:rPr>
        <w:t xml:space="preserve"> </w:t>
      </w:r>
      <w:r w:rsidRPr="009B7983">
        <w:rPr>
          <w:rFonts w:ascii="Arial" w:hAnsi="Arial" w:cs="Arial"/>
        </w:rPr>
        <w:t>association at all reasonable times.</w:t>
      </w:r>
    </w:p>
    <w:p w14:paraId="3BFA75A6" w14:textId="77777777"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4) A member must contact the secretary to arrange an inspection</w:t>
      </w:r>
      <w:r w:rsidR="006E179D" w:rsidRPr="00A82163">
        <w:rPr>
          <w:rFonts w:ascii="Arial" w:hAnsi="Arial" w:cs="Arial"/>
        </w:rPr>
        <w:t xml:space="preserve"> </w:t>
      </w:r>
      <w:r w:rsidRPr="00A82163">
        <w:rPr>
          <w:rFonts w:ascii="Arial" w:hAnsi="Arial" w:cs="Arial"/>
        </w:rPr>
        <w:t>of the register.</w:t>
      </w:r>
    </w:p>
    <w:p w14:paraId="3BFA75A7" w14:textId="21380FFA"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5) However, the management committee may, on the application</w:t>
      </w:r>
      <w:r w:rsidR="006E179D" w:rsidRPr="00A82163">
        <w:rPr>
          <w:rFonts w:ascii="Arial" w:hAnsi="Arial" w:cs="Arial"/>
        </w:rPr>
        <w:t xml:space="preserve"> </w:t>
      </w:r>
      <w:r w:rsidRPr="00A82163">
        <w:rPr>
          <w:rFonts w:ascii="Arial" w:hAnsi="Arial" w:cs="Arial"/>
        </w:rPr>
        <w:t>of a member of the association, withhold information about</w:t>
      </w:r>
      <w:r w:rsidR="006E179D" w:rsidRPr="00A82163">
        <w:rPr>
          <w:rFonts w:ascii="Arial" w:hAnsi="Arial" w:cs="Arial"/>
        </w:rPr>
        <w:t xml:space="preserve"> </w:t>
      </w:r>
      <w:r w:rsidRPr="00A82163">
        <w:rPr>
          <w:rFonts w:ascii="Arial" w:hAnsi="Arial" w:cs="Arial"/>
        </w:rPr>
        <w:t>the member (other than the members</w:t>
      </w:r>
      <w:r w:rsidR="00DB2D5E">
        <w:rPr>
          <w:rFonts w:ascii="Arial" w:hAnsi="Arial" w:cs="Arial"/>
        </w:rPr>
        <w:t>’</w:t>
      </w:r>
      <w:r w:rsidRPr="00A82163">
        <w:rPr>
          <w:rFonts w:ascii="Arial" w:hAnsi="Arial" w:cs="Arial"/>
        </w:rPr>
        <w:t xml:space="preserve"> full name) from the</w:t>
      </w:r>
      <w:r w:rsidR="006E179D" w:rsidRPr="00A82163">
        <w:rPr>
          <w:rFonts w:ascii="Arial" w:hAnsi="Arial" w:cs="Arial"/>
        </w:rPr>
        <w:t xml:space="preserve"> </w:t>
      </w:r>
      <w:r w:rsidRPr="00A82163">
        <w:rPr>
          <w:rFonts w:ascii="Arial" w:hAnsi="Arial" w:cs="Arial"/>
        </w:rPr>
        <w:t>register available for inspection if the management committee</w:t>
      </w:r>
      <w:r w:rsidR="006E179D" w:rsidRPr="00A82163">
        <w:rPr>
          <w:rFonts w:ascii="Arial" w:hAnsi="Arial" w:cs="Arial"/>
        </w:rPr>
        <w:t xml:space="preserve"> </w:t>
      </w:r>
      <w:r w:rsidRPr="00A82163">
        <w:rPr>
          <w:rFonts w:ascii="Arial" w:hAnsi="Arial" w:cs="Arial"/>
        </w:rPr>
        <w:t>has reasonable grounds for believing the disclosure of the</w:t>
      </w:r>
      <w:r w:rsidR="006E179D" w:rsidRPr="00A82163">
        <w:rPr>
          <w:rFonts w:ascii="Arial" w:hAnsi="Arial" w:cs="Arial"/>
        </w:rPr>
        <w:t xml:space="preserve"> </w:t>
      </w:r>
      <w:r w:rsidRPr="00A82163">
        <w:rPr>
          <w:rFonts w:ascii="Arial" w:hAnsi="Arial" w:cs="Arial"/>
        </w:rPr>
        <w:t>information would put the member at risk of harm.</w:t>
      </w:r>
    </w:p>
    <w:p w14:paraId="3BFA75A8" w14:textId="77777777" w:rsidR="00BE12D5" w:rsidRPr="00A82163" w:rsidRDefault="00BE12D5" w:rsidP="008A6F99">
      <w:pPr>
        <w:autoSpaceDE w:val="0"/>
        <w:autoSpaceDN w:val="0"/>
        <w:adjustRightInd w:val="0"/>
        <w:rPr>
          <w:rFonts w:ascii="Arial" w:hAnsi="Arial" w:cs="Arial"/>
        </w:rPr>
      </w:pPr>
    </w:p>
    <w:p w14:paraId="3BFA75A9" w14:textId="7EC9ABAE" w:rsidR="00AD55D8" w:rsidRPr="00A82163" w:rsidRDefault="00AD55D8" w:rsidP="009578C1">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Prohibition on use of information on register of</w:t>
      </w:r>
      <w:r w:rsidR="006E179D" w:rsidRPr="00A82163">
        <w:rPr>
          <w:rFonts w:ascii="Arial" w:hAnsi="Arial" w:cs="Arial"/>
          <w:b/>
          <w:bCs/>
        </w:rPr>
        <w:t xml:space="preserve"> </w:t>
      </w:r>
      <w:r w:rsidRPr="00A82163">
        <w:rPr>
          <w:rFonts w:ascii="Arial" w:hAnsi="Arial" w:cs="Arial"/>
          <w:b/>
          <w:bCs/>
        </w:rPr>
        <w:t>members</w:t>
      </w:r>
    </w:p>
    <w:p w14:paraId="3BFA75AA" w14:textId="77777777" w:rsidR="00AD55D8" w:rsidRPr="00A82163" w:rsidRDefault="00AD55D8" w:rsidP="008A6F99">
      <w:pPr>
        <w:autoSpaceDE w:val="0"/>
        <w:autoSpaceDN w:val="0"/>
        <w:adjustRightInd w:val="0"/>
        <w:rPr>
          <w:rFonts w:ascii="Arial" w:hAnsi="Arial" w:cs="Arial"/>
        </w:rPr>
      </w:pPr>
      <w:r w:rsidRPr="00A82163">
        <w:rPr>
          <w:rFonts w:ascii="Arial" w:hAnsi="Arial" w:cs="Arial"/>
        </w:rPr>
        <w:t>(1) A member of the association must not—</w:t>
      </w:r>
    </w:p>
    <w:p w14:paraId="3BFA75AB" w14:textId="77777777" w:rsidR="00AD55D8" w:rsidRPr="00A82163" w:rsidRDefault="00AD55D8" w:rsidP="008A6F99">
      <w:pPr>
        <w:autoSpaceDE w:val="0"/>
        <w:autoSpaceDN w:val="0"/>
        <w:adjustRightInd w:val="0"/>
        <w:ind w:left="709" w:hanging="349"/>
        <w:rPr>
          <w:rFonts w:ascii="Arial" w:hAnsi="Arial" w:cs="Arial"/>
        </w:rPr>
      </w:pPr>
      <w:r w:rsidRPr="00A82163">
        <w:rPr>
          <w:rFonts w:ascii="Arial" w:hAnsi="Arial" w:cs="Arial"/>
        </w:rPr>
        <w:t>(a) use information obtained from the register of members</w:t>
      </w:r>
      <w:r w:rsidR="006E179D" w:rsidRPr="00A82163">
        <w:rPr>
          <w:rFonts w:ascii="Arial" w:hAnsi="Arial" w:cs="Arial"/>
        </w:rPr>
        <w:t xml:space="preserve"> </w:t>
      </w:r>
      <w:r w:rsidRPr="00A82163">
        <w:rPr>
          <w:rFonts w:ascii="Arial" w:hAnsi="Arial" w:cs="Arial"/>
        </w:rPr>
        <w:t>of the association to contact, or send material to, another</w:t>
      </w:r>
      <w:r w:rsidR="006E179D" w:rsidRPr="00A82163">
        <w:rPr>
          <w:rFonts w:ascii="Arial" w:hAnsi="Arial" w:cs="Arial"/>
        </w:rPr>
        <w:t xml:space="preserve"> </w:t>
      </w:r>
      <w:r w:rsidRPr="00A82163">
        <w:rPr>
          <w:rFonts w:ascii="Arial" w:hAnsi="Arial" w:cs="Arial"/>
        </w:rPr>
        <w:t>member of the association for the purpose of advertising</w:t>
      </w:r>
      <w:r w:rsidR="006E179D" w:rsidRPr="00A82163">
        <w:rPr>
          <w:rFonts w:ascii="Arial" w:hAnsi="Arial" w:cs="Arial"/>
        </w:rPr>
        <w:t xml:space="preserve"> </w:t>
      </w:r>
      <w:r w:rsidRPr="00A82163">
        <w:rPr>
          <w:rFonts w:ascii="Arial" w:hAnsi="Arial" w:cs="Arial"/>
        </w:rPr>
        <w:t>for political, religious, charitable or commercial</w:t>
      </w:r>
      <w:r w:rsidR="006E179D" w:rsidRPr="00A82163">
        <w:rPr>
          <w:rFonts w:ascii="Arial" w:hAnsi="Arial" w:cs="Arial"/>
        </w:rPr>
        <w:t xml:space="preserve"> </w:t>
      </w:r>
      <w:r w:rsidRPr="00A82163">
        <w:rPr>
          <w:rFonts w:ascii="Arial" w:hAnsi="Arial" w:cs="Arial"/>
        </w:rPr>
        <w:t>purposes; or</w:t>
      </w:r>
    </w:p>
    <w:p w14:paraId="3BFA75AC" w14:textId="77777777" w:rsidR="00AD55D8" w:rsidRPr="00A82163" w:rsidRDefault="00AD55D8" w:rsidP="008A6F99">
      <w:pPr>
        <w:autoSpaceDE w:val="0"/>
        <w:autoSpaceDN w:val="0"/>
        <w:adjustRightInd w:val="0"/>
        <w:ind w:left="709" w:hanging="349"/>
        <w:rPr>
          <w:rFonts w:ascii="Arial" w:hAnsi="Arial" w:cs="Arial"/>
        </w:rPr>
      </w:pPr>
      <w:r w:rsidRPr="00A82163">
        <w:rPr>
          <w:rFonts w:ascii="Arial" w:hAnsi="Arial" w:cs="Arial"/>
        </w:rPr>
        <w:t>(b) disclose information obtained from the register to</w:t>
      </w:r>
      <w:r w:rsidR="006E179D" w:rsidRPr="00A82163">
        <w:rPr>
          <w:rFonts w:ascii="Arial" w:hAnsi="Arial" w:cs="Arial"/>
        </w:rPr>
        <w:t xml:space="preserve"> </w:t>
      </w:r>
      <w:r w:rsidRPr="00A82163">
        <w:rPr>
          <w:rFonts w:ascii="Arial" w:hAnsi="Arial" w:cs="Arial"/>
        </w:rPr>
        <w:t>someone else, knowing that the information is likely to</w:t>
      </w:r>
      <w:r w:rsidR="006E179D" w:rsidRPr="00A82163">
        <w:rPr>
          <w:rFonts w:ascii="Arial" w:hAnsi="Arial" w:cs="Arial"/>
        </w:rPr>
        <w:t xml:space="preserve"> </w:t>
      </w:r>
      <w:r w:rsidRPr="00A82163">
        <w:rPr>
          <w:rFonts w:ascii="Arial" w:hAnsi="Arial" w:cs="Arial"/>
        </w:rPr>
        <w:t>be used to contact, or send material to, another member</w:t>
      </w:r>
      <w:r w:rsidR="006E179D" w:rsidRPr="00A82163">
        <w:rPr>
          <w:rFonts w:ascii="Arial" w:hAnsi="Arial" w:cs="Arial"/>
        </w:rPr>
        <w:t xml:space="preserve"> </w:t>
      </w:r>
      <w:r w:rsidRPr="00A82163">
        <w:rPr>
          <w:rFonts w:ascii="Arial" w:hAnsi="Arial" w:cs="Arial"/>
        </w:rPr>
        <w:t>of the association for the purpose of advertising for</w:t>
      </w:r>
      <w:r w:rsidR="006E179D" w:rsidRPr="00A82163">
        <w:rPr>
          <w:rFonts w:ascii="Arial" w:hAnsi="Arial" w:cs="Arial"/>
        </w:rPr>
        <w:t xml:space="preserve"> </w:t>
      </w:r>
      <w:r w:rsidRPr="00A82163">
        <w:rPr>
          <w:rFonts w:ascii="Arial" w:hAnsi="Arial" w:cs="Arial"/>
        </w:rPr>
        <w:t>political, religious, charitable or commercial purposes.</w:t>
      </w:r>
    </w:p>
    <w:p w14:paraId="3BFA75AD" w14:textId="77777777"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2) Subrule (1) does not apply if the use or disclosure of the</w:t>
      </w:r>
      <w:r w:rsidR="006E179D" w:rsidRPr="00A82163">
        <w:rPr>
          <w:rFonts w:ascii="Arial" w:hAnsi="Arial" w:cs="Arial"/>
        </w:rPr>
        <w:t xml:space="preserve"> </w:t>
      </w:r>
      <w:r w:rsidRPr="00A82163">
        <w:rPr>
          <w:rFonts w:ascii="Arial" w:hAnsi="Arial" w:cs="Arial"/>
        </w:rPr>
        <w:t>information is approved by the association.</w:t>
      </w:r>
    </w:p>
    <w:p w14:paraId="3BFA75AE" w14:textId="77777777" w:rsidR="00BE12D5" w:rsidRPr="00A82163" w:rsidRDefault="00BE12D5" w:rsidP="008A6F99">
      <w:pPr>
        <w:autoSpaceDE w:val="0"/>
        <w:autoSpaceDN w:val="0"/>
        <w:adjustRightInd w:val="0"/>
        <w:rPr>
          <w:rFonts w:ascii="Arial" w:hAnsi="Arial" w:cs="Arial"/>
        </w:rPr>
      </w:pPr>
    </w:p>
    <w:p w14:paraId="3BFA75AF" w14:textId="4842A446" w:rsidR="00AD55D8"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AD55D8" w:rsidRPr="00A82163">
        <w:rPr>
          <w:rFonts w:ascii="Arial" w:hAnsi="Arial" w:cs="Arial"/>
          <w:b/>
          <w:bCs/>
        </w:rPr>
        <w:t xml:space="preserve">Appointment or election of </w:t>
      </w:r>
      <w:r w:rsidR="002C6D3C">
        <w:rPr>
          <w:rFonts w:ascii="Arial" w:hAnsi="Arial" w:cs="Arial"/>
          <w:b/>
          <w:bCs/>
        </w:rPr>
        <w:t>s</w:t>
      </w:r>
      <w:r w:rsidR="00AD55D8" w:rsidRPr="002C6D3C">
        <w:rPr>
          <w:rFonts w:ascii="Arial" w:hAnsi="Arial" w:cs="Arial"/>
          <w:b/>
          <w:bCs/>
        </w:rPr>
        <w:t>ecretary</w:t>
      </w:r>
      <w:r w:rsidR="00084DDE" w:rsidRPr="002C6D3C">
        <w:rPr>
          <w:rFonts w:ascii="Arial" w:hAnsi="Arial" w:cs="Arial"/>
          <w:b/>
          <w:bCs/>
        </w:rPr>
        <w:t xml:space="preserve"> </w:t>
      </w:r>
      <w:r w:rsidR="00491E8A">
        <w:rPr>
          <w:rFonts w:ascii="Arial" w:hAnsi="Arial" w:cs="Arial"/>
          <w:b/>
          <w:bCs/>
        </w:rPr>
        <w:t>or</w:t>
      </w:r>
      <w:r w:rsidR="00084DDE" w:rsidRPr="002C6D3C">
        <w:rPr>
          <w:rFonts w:ascii="Arial" w:hAnsi="Arial" w:cs="Arial"/>
          <w:b/>
          <w:bCs/>
        </w:rPr>
        <w:t xml:space="preserve"> </w:t>
      </w:r>
      <w:r w:rsidR="002C6D3C">
        <w:rPr>
          <w:rFonts w:ascii="Arial" w:hAnsi="Arial" w:cs="Arial"/>
          <w:b/>
          <w:bCs/>
        </w:rPr>
        <w:t>t</w:t>
      </w:r>
      <w:r w:rsidR="00D728DF" w:rsidRPr="002C6D3C">
        <w:rPr>
          <w:rFonts w:ascii="Arial" w:hAnsi="Arial" w:cs="Arial"/>
          <w:b/>
          <w:bCs/>
        </w:rPr>
        <w:t>reasurer</w:t>
      </w:r>
      <w:r w:rsidR="00491E8A">
        <w:rPr>
          <w:rFonts w:ascii="Arial" w:hAnsi="Arial" w:cs="Arial"/>
          <w:b/>
          <w:bCs/>
        </w:rPr>
        <w:t xml:space="preserve"> or secretary/treasurer</w:t>
      </w:r>
      <w:r w:rsidR="00161BB3">
        <w:rPr>
          <w:rFonts w:ascii="Arial" w:hAnsi="Arial" w:cs="Arial"/>
          <w:b/>
          <w:bCs/>
        </w:rPr>
        <w:t xml:space="preserve"> or vice president</w:t>
      </w:r>
    </w:p>
    <w:p w14:paraId="3BFA75B0" w14:textId="385949F7"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1</w:t>
      </w:r>
      <w:r w:rsidRPr="00A82163">
        <w:rPr>
          <w:rFonts w:ascii="Arial" w:hAnsi="Arial" w:cs="Arial"/>
          <w:b/>
          <w:bCs/>
        </w:rPr>
        <w:t xml:space="preserve">) </w:t>
      </w:r>
      <w:r w:rsidRPr="004772CD">
        <w:rPr>
          <w:rFonts w:ascii="Arial" w:hAnsi="Arial" w:cs="Arial"/>
        </w:rPr>
        <w:t>The secretary</w:t>
      </w:r>
      <w:r w:rsidR="00084DDE" w:rsidRPr="004772CD">
        <w:rPr>
          <w:rFonts w:ascii="Arial" w:hAnsi="Arial" w:cs="Arial"/>
        </w:rPr>
        <w:t xml:space="preserve"> and </w:t>
      </w:r>
      <w:r w:rsidR="00D728DF" w:rsidRPr="004772CD">
        <w:rPr>
          <w:rFonts w:ascii="Arial" w:hAnsi="Arial" w:cs="Arial"/>
        </w:rPr>
        <w:t>treasurer</w:t>
      </w:r>
      <w:r w:rsidRPr="00A82163">
        <w:rPr>
          <w:rFonts w:ascii="Arial" w:hAnsi="Arial" w:cs="Arial"/>
        </w:rPr>
        <w:t xml:space="preserve"> </w:t>
      </w:r>
      <w:r w:rsidR="00161BB3">
        <w:rPr>
          <w:rFonts w:ascii="Arial" w:hAnsi="Arial" w:cs="Arial"/>
        </w:rPr>
        <w:t xml:space="preserve">and vice president </w:t>
      </w:r>
      <w:r w:rsidRPr="00A82163">
        <w:rPr>
          <w:rFonts w:ascii="Arial" w:hAnsi="Arial" w:cs="Arial"/>
        </w:rPr>
        <w:t>must be an individual residing in Queensland,</w:t>
      </w:r>
      <w:r w:rsidR="006E179D" w:rsidRPr="00A82163">
        <w:rPr>
          <w:rFonts w:ascii="Arial" w:hAnsi="Arial" w:cs="Arial"/>
        </w:rPr>
        <w:t xml:space="preserve"> </w:t>
      </w:r>
      <w:r w:rsidRPr="00A82163">
        <w:rPr>
          <w:rFonts w:ascii="Arial" w:hAnsi="Arial" w:cs="Arial"/>
        </w:rPr>
        <w:t>or in another State but not more than 65km from the</w:t>
      </w:r>
      <w:r w:rsidR="006E179D" w:rsidRPr="00A82163">
        <w:rPr>
          <w:rFonts w:ascii="Arial" w:hAnsi="Arial" w:cs="Arial"/>
        </w:rPr>
        <w:t xml:space="preserve"> </w:t>
      </w:r>
      <w:r w:rsidRPr="00A82163">
        <w:rPr>
          <w:rFonts w:ascii="Arial" w:hAnsi="Arial" w:cs="Arial"/>
        </w:rPr>
        <w:t>Queensland border, who is—</w:t>
      </w:r>
    </w:p>
    <w:p w14:paraId="3BFA75B1" w14:textId="30FB290C" w:rsidR="00AD55D8" w:rsidRPr="004772CD" w:rsidRDefault="00AD55D8" w:rsidP="008A6F99">
      <w:pPr>
        <w:autoSpaceDE w:val="0"/>
        <w:autoSpaceDN w:val="0"/>
        <w:adjustRightInd w:val="0"/>
        <w:ind w:left="360"/>
        <w:rPr>
          <w:rFonts w:ascii="Arial" w:hAnsi="Arial" w:cs="Arial"/>
        </w:rPr>
      </w:pPr>
      <w:r w:rsidRPr="00A82163">
        <w:rPr>
          <w:rFonts w:ascii="Arial" w:hAnsi="Arial" w:cs="Arial"/>
        </w:rPr>
        <w:t xml:space="preserve">(a) a member </w:t>
      </w:r>
      <w:r w:rsidR="00CD4607">
        <w:rPr>
          <w:rFonts w:ascii="Arial" w:hAnsi="Arial" w:cs="Arial"/>
        </w:rPr>
        <w:t xml:space="preserve">(or employee of an Institutional member) </w:t>
      </w:r>
      <w:r w:rsidRPr="00A82163">
        <w:rPr>
          <w:rFonts w:ascii="Arial" w:hAnsi="Arial" w:cs="Arial"/>
        </w:rPr>
        <w:t>of the association elected by the association</w:t>
      </w:r>
      <w:r w:rsidR="006E179D" w:rsidRPr="00A82163">
        <w:rPr>
          <w:rFonts w:ascii="Arial" w:hAnsi="Arial" w:cs="Arial"/>
        </w:rPr>
        <w:t xml:space="preserve"> </w:t>
      </w:r>
      <w:r w:rsidRPr="004772CD">
        <w:rPr>
          <w:rFonts w:ascii="Arial" w:hAnsi="Arial" w:cs="Arial"/>
        </w:rPr>
        <w:t>as secretary</w:t>
      </w:r>
      <w:r w:rsidR="00DB4886" w:rsidRPr="004772CD">
        <w:rPr>
          <w:rFonts w:ascii="Arial" w:hAnsi="Arial" w:cs="Arial"/>
        </w:rPr>
        <w:t xml:space="preserve"> or </w:t>
      </w:r>
      <w:r w:rsidR="00D728DF" w:rsidRPr="004772CD">
        <w:rPr>
          <w:rFonts w:ascii="Arial" w:hAnsi="Arial" w:cs="Arial"/>
        </w:rPr>
        <w:t>treasurer</w:t>
      </w:r>
      <w:r w:rsidR="006963DC" w:rsidRPr="004772CD">
        <w:rPr>
          <w:rFonts w:ascii="Arial" w:hAnsi="Arial" w:cs="Arial"/>
        </w:rPr>
        <w:t xml:space="preserve"> or secretary/treasurer</w:t>
      </w:r>
      <w:r w:rsidR="00CD4607">
        <w:rPr>
          <w:rFonts w:ascii="Arial" w:hAnsi="Arial" w:cs="Arial"/>
        </w:rPr>
        <w:t xml:space="preserve"> or vice president</w:t>
      </w:r>
      <w:r w:rsidRPr="004772CD">
        <w:rPr>
          <w:rFonts w:ascii="Arial" w:hAnsi="Arial" w:cs="Arial"/>
        </w:rPr>
        <w:t>; or</w:t>
      </w:r>
    </w:p>
    <w:p w14:paraId="3BFA75B2" w14:textId="056FCC22"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w:t>
      </w:r>
      <w:r w:rsidR="00D728DF" w:rsidRPr="00A82163">
        <w:rPr>
          <w:rFonts w:ascii="Arial" w:hAnsi="Arial" w:cs="Arial"/>
        </w:rPr>
        <w:t>2</w:t>
      </w:r>
      <w:r w:rsidRPr="00A82163">
        <w:rPr>
          <w:rFonts w:ascii="Arial" w:hAnsi="Arial" w:cs="Arial"/>
        </w:rPr>
        <w:t xml:space="preserve">) If a vacancy happens in the office of </w:t>
      </w:r>
      <w:r w:rsidR="003E1184" w:rsidRPr="00157913">
        <w:rPr>
          <w:rFonts w:ascii="Arial" w:hAnsi="Arial" w:cs="Arial"/>
        </w:rPr>
        <w:t>secretary or treasurer or secretary/treasurer</w:t>
      </w:r>
      <w:r w:rsidR="00CD4607">
        <w:rPr>
          <w:rFonts w:ascii="Arial" w:hAnsi="Arial" w:cs="Arial"/>
        </w:rPr>
        <w:t xml:space="preserve"> or vice president</w:t>
      </w:r>
      <w:r w:rsidRPr="00A82163">
        <w:rPr>
          <w:rFonts w:ascii="Arial" w:hAnsi="Arial" w:cs="Arial"/>
        </w:rPr>
        <w:t>, the m</w:t>
      </w:r>
      <w:r w:rsidR="00780989">
        <w:rPr>
          <w:rFonts w:ascii="Arial" w:hAnsi="Arial" w:cs="Arial"/>
        </w:rPr>
        <w:t>anagement committee members</w:t>
      </w:r>
      <w:r w:rsidRPr="00A82163">
        <w:rPr>
          <w:rFonts w:ascii="Arial" w:hAnsi="Arial" w:cs="Arial"/>
        </w:rPr>
        <w:t xml:space="preserve"> must ensure a </w:t>
      </w:r>
      <w:r w:rsidR="00601C20" w:rsidRPr="00157913">
        <w:rPr>
          <w:rFonts w:ascii="Arial" w:hAnsi="Arial" w:cs="Arial"/>
        </w:rPr>
        <w:t xml:space="preserve">secretary or treasurer or secretary/treasurer </w:t>
      </w:r>
      <w:r w:rsidR="00CD4607">
        <w:rPr>
          <w:rFonts w:ascii="Arial" w:hAnsi="Arial" w:cs="Arial"/>
        </w:rPr>
        <w:t xml:space="preserve">or vice president </w:t>
      </w:r>
      <w:r w:rsidRPr="00A82163">
        <w:rPr>
          <w:rFonts w:ascii="Arial" w:hAnsi="Arial" w:cs="Arial"/>
        </w:rPr>
        <w:t>is</w:t>
      </w:r>
      <w:r w:rsidR="006E179D" w:rsidRPr="00A82163">
        <w:rPr>
          <w:rFonts w:ascii="Arial" w:hAnsi="Arial" w:cs="Arial"/>
        </w:rPr>
        <w:t xml:space="preserve"> </w:t>
      </w:r>
      <w:r w:rsidRPr="00A82163">
        <w:rPr>
          <w:rFonts w:ascii="Arial" w:hAnsi="Arial" w:cs="Arial"/>
        </w:rPr>
        <w:t xml:space="preserve">appointed or elected for the association within </w:t>
      </w:r>
      <w:r w:rsidR="00780989">
        <w:rPr>
          <w:rFonts w:ascii="Arial" w:hAnsi="Arial" w:cs="Arial"/>
        </w:rPr>
        <w:t>one</w:t>
      </w:r>
      <w:r w:rsidRPr="00A82163">
        <w:rPr>
          <w:rFonts w:ascii="Arial" w:hAnsi="Arial" w:cs="Arial"/>
        </w:rPr>
        <w:t xml:space="preserve"> month after</w:t>
      </w:r>
      <w:r w:rsidR="006E179D" w:rsidRPr="00A82163">
        <w:rPr>
          <w:rFonts w:ascii="Arial" w:hAnsi="Arial" w:cs="Arial"/>
        </w:rPr>
        <w:t xml:space="preserve"> </w:t>
      </w:r>
      <w:r w:rsidRPr="00A82163">
        <w:rPr>
          <w:rFonts w:ascii="Arial" w:hAnsi="Arial" w:cs="Arial"/>
        </w:rPr>
        <w:t>the vacancy happens.</w:t>
      </w:r>
    </w:p>
    <w:p w14:paraId="3BFA75B3" w14:textId="25702A19" w:rsidR="00AD55D8" w:rsidRPr="00A82163" w:rsidRDefault="00AD55D8" w:rsidP="008A6F99">
      <w:pPr>
        <w:autoSpaceDE w:val="0"/>
        <w:autoSpaceDN w:val="0"/>
        <w:adjustRightInd w:val="0"/>
        <w:ind w:left="426" w:hanging="426"/>
        <w:rPr>
          <w:rFonts w:ascii="Arial" w:hAnsi="Arial" w:cs="Arial"/>
        </w:rPr>
      </w:pPr>
      <w:r w:rsidRPr="00A82163">
        <w:rPr>
          <w:rFonts w:ascii="Arial" w:hAnsi="Arial" w:cs="Arial"/>
        </w:rPr>
        <w:t>(</w:t>
      </w:r>
      <w:r w:rsidR="00D728DF" w:rsidRPr="00A82163">
        <w:rPr>
          <w:rFonts w:ascii="Arial" w:hAnsi="Arial" w:cs="Arial"/>
        </w:rPr>
        <w:t>3</w:t>
      </w:r>
      <w:r w:rsidRPr="00A82163">
        <w:rPr>
          <w:rFonts w:ascii="Arial" w:hAnsi="Arial" w:cs="Arial"/>
        </w:rPr>
        <w:t>) In this rule—</w:t>
      </w:r>
      <w:r w:rsidR="006E179D" w:rsidRPr="00A82163">
        <w:rPr>
          <w:rFonts w:ascii="Arial" w:hAnsi="Arial" w:cs="Arial"/>
        </w:rPr>
        <w:t xml:space="preserve"> </w:t>
      </w:r>
      <w:r w:rsidRPr="00B267B9">
        <w:rPr>
          <w:rFonts w:ascii="Arial" w:hAnsi="Arial" w:cs="Arial"/>
          <w:b/>
          <w:bCs/>
          <w:i/>
          <w:iCs/>
        </w:rPr>
        <w:t>casual vacancy</w:t>
      </w:r>
      <w:r w:rsidRPr="00A82163">
        <w:rPr>
          <w:rFonts w:ascii="Arial" w:hAnsi="Arial" w:cs="Arial"/>
        </w:rPr>
        <w:t xml:space="preserve"> on a management committee means a</w:t>
      </w:r>
      <w:r w:rsidR="006E179D" w:rsidRPr="00A82163">
        <w:rPr>
          <w:rFonts w:ascii="Arial" w:hAnsi="Arial" w:cs="Arial"/>
        </w:rPr>
        <w:t xml:space="preserve"> </w:t>
      </w:r>
      <w:r w:rsidRPr="00A82163">
        <w:rPr>
          <w:rFonts w:ascii="Arial" w:hAnsi="Arial" w:cs="Arial"/>
        </w:rPr>
        <w:t>vacancy that happens when an elected member of the</w:t>
      </w:r>
      <w:r w:rsidR="006E179D" w:rsidRPr="00A82163">
        <w:rPr>
          <w:rFonts w:ascii="Arial" w:hAnsi="Arial" w:cs="Arial"/>
        </w:rPr>
        <w:t xml:space="preserve"> </w:t>
      </w:r>
      <w:r w:rsidRPr="00A82163">
        <w:rPr>
          <w:rFonts w:ascii="Arial" w:hAnsi="Arial" w:cs="Arial"/>
        </w:rPr>
        <w:t>management committee resigns, dies or otherwise stops</w:t>
      </w:r>
      <w:r w:rsidR="006E179D" w:rsidRPr="00A82163">
        <w:rPr>
          <w:rFonts w:ascii="Arial" w:hAnsi="Arial" w:cs="Arial"/>
        </w:rPr>
        <w:t xml:space="preserve"> </w:t>
      </w:r>
      <w:r w:rsidRPr="00A82163">
        <w:rPr>
          <w:rFonts w:ascii="Arial" w:hAnsi="Arial" w:cs="Arial"/>
        </w:rPr>
        <w:t>holding office.</w:t>
      </w:r>
    </w:p>
    <w:p w14:paraId="3BFA75B4" w14:textId="77777777" w:rsidR="00BE12D5" w:rsidRPr="00A82163" w:rsidRDefault="00BE12D5" w:rsidP="008A6F99">
      <w:pPr>
        <w:autoSpaceDE w:val="0"/>
        <w:autoSpaceDN w:val="0"/>
        <w:adjustRightInd w:val="0"/>
        <w:rPr>
          <w:rFonts w:ascii="Arial" w:hAnsi="Arial" w:cs="Arial"/>
        </w:rPr>
      </w:pPr>
    </w:p>
    <w:p w14:paraId="3BFA75B5" w14:textId="34953802" w:rsidR="00805C8F"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F</w:t>
      </w:r>
      <w:r w:rsidR="00805C8F" w:rsidRPr="00A82163">
        <w:rPr>
          <w:rFonts w:ascii="Arial" w:hAnsi="Arial" w:cs="Arial"/>
          <w:b/>
          <w:bCs/>
        </w:rPr>
        <w:t>unctions of secretary</w:t>
      </w:r>
    </w:p>
    <w:p w14:paraId="3BFA75B6" w14:textId="77777777" w:rsidR="00805C8F" w:rsidRPr="00A82163" w:rsidRDefault="00805C8F" w:rsidP="008A6F99">
      <w:pPr>
        <w:autoSpaceDE w:val="0"/>
        <w:autoSpaceDN w:val="0"/>
        <w:adjustRightInd w:val="0"/>
        <w:rPr>
          <w:rFonts w:ascii="Arial" w:hAnsi="Arial" w:cs="Arial"/>
        </w:rPr>
      </w:pPr>
      <w:r w:rsidRPr="00A82163">
        <w:rPr>
          <w:rFonts w:ascii="Arial" w:hAnsi="Arial" w:cs="Arial"/>
        </w:rPr>
        <w:t>The secretary</w:t>
      </w:r>
      <w:r w:rsidR="00FD5094" w:rsidRPr="00A82163">
        <w:rPr>
          <w:rFonts w:ascii="Arial" w:hAnsi="Arial" w:cs="Arial"/>
        </w:rPr>
        <w:t>’</w:t>
      </w:r>
      <w:r w:rsidRPr="00A82163">
        <w:rPr>
          <w:rFonts w:ascii="Arial" w:hAnsi="Arial" w:cs="Arial"/>
        </w:rPr>
        <w:t>s functions include, but are not limited to—</w:t>
      </w:r>
    </w:p>
    <w:p w14:paraId="3BFA75B7" w14:textId="77777777" w:rsidR="00805C8F" w:rsidRPr="0063074C" w:rsidRDefault="00805C8F" w:rsidP="008A6F99">
      <w:pPr>
        <w:autoSpaceDE w:val="0"/>
        <w:autoSpaceDN w:val="0"/>
        <w:adjustRightInd w:val="0"/>
        <w:ind w:left="709" w:hanging="349"/>
        <w:rPr>
          <w:rFonts w:ascii="Arial" w:hAnsi="Arial" w:cs="Arial"/>
        </w:rPr>
      </w:pPr>
      <w:r w:rsidRPr="0063074C">
        <w:rPr>
          <w:rFonts w:ascii="Arial" w:hAnsi="Arial" w:cs="Arial"/>
        </w:rPr>
        <w:t>(a) calling meetings of the association, including preparing</w:t>
      </w:r>
      <w:r w:rsidR="006E179D" w:rsidRPr="0063074C">
        <w:rPr>
          <w:rFonts w:ascii="Arial" w:hAnsi="Arial" w:cs="Arial"/>
        </w:rPr>
        <w:t xml:space="preserve"> </w:t>
      </w:r>
      <w:r w:rsidRPr="0063074C">
        <w:rPr>
          <w:rFonts w:ascii="Arial" w:hAnsi="Arial" w:cs="Arial"/>
        </w:rPr>
        <w:t>notices of a meeting and of the business to be conducted</w:t>
      </w:r>
      <w:r w:rsidR="006E179D" w:rsidRPr="0063074C">
        <w:rPr>
          <w:rFonts w:ascii="Arial" w:hAnsi="Arial" w:cs="Arial"/>
        </w:rPr>
        <w:t xml:space="preserve"> </w:t>
      </w:r>
      <w:r w:rsidRPr="0063074C">
        <w:rPr>
          <w:rFonts w:ascii="Arial" w:hAnsi="Arial" w:cs="Arial"/>
        </w:rPr>
        <w:t>at the meeting in consultation with the president of the</w:t>
      </w:r>
      <w:r w:rsidR="006E179D" w:rsidRPr="0063074C">
        <w:rPr>
          <w:rFonts w:ascii="Arial" w:hAnsi="Arial" w:cs="Arial"/>
        </w:rPr>
        <w:t xml:space="preserve"> </w:t>
      </w:r>
      <w:r w:rsidRPr="0063074C">
        <w:rPr>
          <w:rFonts w:ascii="Arial" w:hAnsi="Arial" w:cs="Arial"/>
        </w:rPr>
        <w:t>association; and</w:t>
      </w:r>
    </w:p>
    <w:p w14:paraId="3BFA75B8" w14:textId="77777777" w:rsidR="00805C8F" w:rsidRPr="0063074C" w:rsidRDefault="00805C8F" w:rsidP="008A6F99">
      <w:pPr>
        <w:autoSpaceDE w:val="0"/>
        <w:autoSpaceDN w:val="0"/>
        <w:adjustRightInd w:val="0"/>
        <w:ind w:left="709" w:hanging="349"/>
        <w:rPr>
          <w:rFonts w:ascii="Arial" w:hAnsi="Arial" w:cs="Arial"/>
        </w:rPr>
      </w:pPr>
      <w:r w:rsidRPr="0063074C">
        <w:rPr>
          <w:rFonts w:ascii="Arial" w:hAnsi="Arial" w:cs="Arial"/>
        </w:rPr>
        <w:t>(b) keeping minutes of each meeting; and</w:t>
      </w:r>
    </w:p>
    <w:p w14:paraId="3BFA75B9" w14:textId="77777777" w:rsidR="00805C8F" w:rsidRPr="009B7983" w:rsidRDefault="00805C8F" w:rsidP="008A6F99">
      <w:pPr>
        <w:autoSpaceDE w:val="0"/>
        <w:autoSpaceDN w:val="0"/>
        <w:adjustRightInd w:val="0"/>
        <w:ind w:left="709" w:hanging="349"/>
        <w:rPr>
          <w:rFonts w:ascii="Arial" w:hAnsi="Arial" w:cs="Arial"/>
        </w:rPr>
      </w:pPr>
      <w:r w:rsidRPr="0063074C">
        <w:rPr>
          <w:rFonts w:ascii="Arial" w:hAnsi="Arial" w:cs="Arial"/>
        </w:rPr>
        <w:t xml:space="preserve">(c) </w:t>
      </w:r>
      <w:r w:rsidRPr="009B7983">
        <w:rPr>
          <w:rFonts w:ascii="Arial" w:hAnsi="Arial" w:cs="Arial"/>
        </w:rPr>
        <w:t>keeping copies of all correspondence and other</w:t>
      </w:r>
      <w:r w:rsidR="006E179D" w:rsidRPr="009B7983">
        <w:rPr>
          <w:rFonts w:ascii="Arial" w:hAnsi="Arial" w:cs="Arial"/>
        </w:rPr>
        <w:t xml:space="preserve"> </w:t>
      </w:r>
      <w:r w:rsidRPr="009B7983">
        <w:rPr>
          <w:rFonts w:ascii="Arial" w:hAnsi="Arial" w:cs="Arial"/>
        </w:rPr>
        <w:t>documents relating to the association; and</w:t>
      </w:r>
    </w:p>
    <w:p w14:paraId="3BFA75BA" w14:textId="77777777" w:rsidR="00805C8F" w:rsidRPr="00A82163" w:rsidRDefault="00805C8F" w:rsidP="008A6F99">
      <w:pPr>
        <w:autoSpaceDE w:val="0"/>
        <w:autoSpaceDN w:val="0"/>
        <w:adjustRightInd w:val="0"/>
        <w:ind w:left="709" w:hanging="349"/>
        <w:rPr>
          <w:rFonts w:ascii="Arial" w:hAnsi="Arial" w:cs="Arial"/>
        </w:rPr>
      </w:pPr>
      <w:r w:rsidRPr="009B7983">
        <w:rPr>
          <w:rFonts w:ascii="Arial" w:hAnsi="Arial" w:cs="Arial"/>
        </w:rPr>
        <w:t>(d) maintaining the register of members of the association.</w:t>
      </w:r>
    </w:p>
    <w:p w14:paraId="3BFA75BB" w14:textId="77777777" w:rsidR="00BE12D5" w:rsidRPr="00A82163" w:rsidRDefault="00BE12D5" w:rsidP="008A6F99">
      <w:pPr>
        <w:autoSpaceDE w:val="0"/>
        <w:autoSpaceDN w:val="0"/>
        <w:adjustRightInd w:val="0"/>
        <w:rPr>
          <w:rFonts w:ascii="Arial" w:hAnsi="Arial" w:cs="Arial"/>
        </w:rPr>
      </w:pPr>
    </w:p>
    <w:p w14:paraId="3BFA75BC" w14:textId="1B1A21F8" w:rsidR="00805C8F"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805C8F" w:rsidRPr="00A82163">
        <w:rPr>
          <w:rFonts w:ascii="Arial" w:hAnsi="Arial" w:cs="Arial"/>
          <w:b/>
          <w:bCs/>
        </w:rPr>
        <w:t>Membership of management committee</w:t>
      </w:r>
    </w:p>
    <w:p w14:paraId="3BFA75BD" w14:textId="6D11D20B"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1) The management committee of the association consists of a</w:t>
      </w:r>
      <w:r w:rsidR="006E179D" w:rsidRPr="00A82163">
        <w:rPr>
          <w:rFonts w:ascii="Arial" w:hAnsi="Arial" w:cs="Arial"/>
        </w:rPr>
        <w:t xml:space="preserve"> </w:t>
      </w:r>
      <w:r w:rsidRPr="00A82163">
        <w:rPr>
          <w:rFonts w:ascii="Arial" w:hAnsi="Arial" w:cs="Arial"/>
        </w:rPr>
        <w:t>president</w:t>
      </w:r>
      <w:r w:rsidRPr="00FB0041">
        <w:rPr>
          <w:rFonts w:ascii="Arial" w:hAnsi="Arial" w:cs="Arial"/>
        </w:rPr>
        <w:t xml:space="preserve">, </w:t>
      </w:r>
      <w:r w:rsidR="00D822A8" w:rsidRPr="00FB0041">
        <w:rPr>
          <w:rFonts w:ascii="Arial" w:hAnsi="Arial" w:cs="Arial"/>
        </w:rPr>
        <w:t xml:space="preserve">and </w:t>
      </w:r>
      <w:r w:rsidR="009A6D44" w:rsidRPr="00FB0041">
        <w:rPr>
          <w:rFonts w:ascii="Arial" w:hAnsi="Arial" w:cs="Arial"/>
        </w:rPr>
        <w:t xml:space="preserve">either </w:t>
      </w:r>
      <w:r w:rsidR="006A3104" w:rsidRPr="00FB0041">
        <w:rPr>
          <w:rFonts w:ascii="Arial" w:hAnsi="Arial" w:cs="Arial"/>
        </w:rPr>
        <w:t>secretary/</w:t>
      </w:r>
      <w:r w:rsidRPr="00FB0041">
        <w:rPr>
          <w:rFonts w:ascii="Arial" w:hAnsi="Arial" w:cs="Arial"/>
        </w:rPr>
        <w:t>treasurer</w:t>
      </w:r>
      <w:r w:rsidR="00A31B5C" w:rsidRPr="00FB0041">
        <w:rPr>
          <w:rFonts w:ascii="Arial" w:hAnsi="Arial" w:cs="Arial"/>
        </w:rPr>
        <w:t xml:space="preserve"> or secretary and treasurer</w:t>
      </w:r>
      <w:r w:rsidR="00161BB3">
        <w:rPr>
          <w:rFonts w:ascii="Arial" w:hAnsi="Arial" w:cs="Arial"/>
        </w:rPr>
        <w:t xml:space="preserve"> and a vice president (if a vice </w:t>
      </w:r>
      <w:r w:rsidR="00161BB3">
        <w:rPr>
          <w:rFonts w:ascii="Arial" w:hAnsi="Arial" w:cs="Arial"/>
        </w:rPr>
        <w:lastRenderedPageBreak/>
        <w:t>president is elected)</w:t>
      </w:r>
      <w:r w:rsidRPr="00A82163">
        <w:rPr>
          <w:rFonts w:ascii="Arial" w:hAnsi="Arial" w:cs="Arial"/>
        </w:rPr>
        <w:t>, and any other members the association</w:t>
      </w:r>
      <w:r w:rsidR="006E179D" w:rsidRPr="00A82163">
        <w:rPr>
          <w:rFonts w:ascii="Arial" w:hAnsi="Arial" w:cs="Arial"/>
        </w:rPr>
        <w:t xml:space="preserve"> </w:t>
      </w:r>
      <w:r w:rsidRPr="00A82163">
        <w:rPr>
          <w:rFonts w:ascii="Arial" w:hAnsi="Arial" w:cs="Arial"/>
        </w:rPr>
        <w:t>members elect at a general meeting.</w:t>
      </w:r>
    </w:p>
    <w:p w14:paraId="3BFA75BE"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2) A memb</w:t>
      </w:r>
      <w:r w:rsidR="006A3104" w:rsidRPr="00A82163">
        <w:rPr>
          <w:rFonts w:ascii="Arial" w:hAnsi="Arial" w:cs="Arial"/>
        </w:rPr>
        <w:t xml:space="preserve">er of the management committee </w:t>
      </w:r>
      <w:r w:rsidRPr="00A82163">
        <w:rPr>
          <w:rFonts w:ascii="Arial" w:hAnsi="Arial" w:cs="Arial"/>
        </w:rPr>
        <w:t>must be a member of the association.</w:t>
      </w:r>
    </w:p>
    <w:p w14:paraId="3BFA75BF" w14:textId="4FEA5BA8"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3) At each annual general meeting of the association, the</w:t>
      </w:r>
      <w:r w:rsidR="006E179D" w:rsidRPr="00A82163">
        <w:rPr>
          <w:rFonts w:ascii="Arial" w:hAnsi="Arial" w:cs="Arial"/>
        </w:rPr>
        <w:t xml:space="preserve"> </w:t>
      </w:r>
      <w:r w:rsidRPr="00A82163">
        <w:rPr>
          <w:rFonts w:ascii="Arial" w:hAnsi="Arial" w:cs="Arial"/>
        </w:rPr>
        <w:t>members of the management committee must retire from</w:t>
      </w:r>
      <w:r w:rsidR="006E179D" w:rsidRPr="00A82163">
        <w:rPr>
          <w:rFonts w:ascii="Arial" w:hAnsi="Arial" w:cs="Arial"/>
        </w:rPr>
        <w:t xml:space="preserve"> </w:t>
      </w:r>
      <w:r w:rsidRPr="00A82163">
        <w:rPr>
          <w:rFonts w:ascii="Arial" w:hAnsi="Arial" w:cs="Arial"/>
        </w:rPr>
        <w:t>office but are eligible, on nomination, for re-election.</w:t>
      </w:r>
    </w:p>
    <w:p w14:paraId="3BFA75C0" w14:textId="48562E69"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4) A member of the association may be appointed to a casual</w:t>
      </w:r>
      <w:r w:rsidR="006E179D" w:rsidRPr="00A82163">
        <w:rPr>
          <w:rFonts w:ascii="Arial" w:hAnsi="Arial" w:cs="Arial"/>
        </w:rPr>
        <w:t xml:space="preserve"> </w:t>
      </w:r>
      <w:r w:rsidRPr="00A82163">
        <w:rPr>
          <w:rFonts w:ascii="Arial" w:hAnsi="Arial" w:cs="Arial"/>
        </w:rPr>
        <w:t>vacancy on the management committee under rule 1</w:t>
      </w:r>
      <w:r w:rsidR="00A17F7B">
        <w:rPr>
          <w:rFonts w:ascii="Arial" w:hAnsi="Arial" w:cs="Arial"/>
        </w:rPr>
        <w:t>9</w:t>
      </w:r>
      <w:r w:rsidRPr="00A82163">
        <w:rPr>
          <w:rFonts w:ascii="Arial" w:hAnsi="Arial" w:cs="Arial"/>
        </w:rPr>
        <w:t>.</w:t>
      </w:r>
    </w:p>
    <w:p w14:paraId="3BFA75C1" w14:textId="77777777" w:rsidR="00BE12D5" w:rsidRPr="00A82163" w:rsidRDefault="00BE12D5" w:rsidP="008A6F99">
      <w:pPr>
        <w:autoSpaceDE w:val="0"/>
        <w:autoSpaceDN w:val="0"/>
        <w:adjustRightInd w:val="0"/>
        <w:rPr>
          <w:rFonts w:ascii="Arial" w:hAnsi="Arial" w:cs="Arial"/>
        </w:rPr>
      </w:pPr>
    </w:p>
    <w:p w14:paraId="3BFA75C2" w14:textId="4FF617BC" w:rsidR="00805C8F" w:rsidRPr="00A82163" w:rsidRDefault="00805C8F" w:rsidP="009578C1">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Electing the management committee</w:t>
      </w:r>
    </w:p>
    <w:p w14:paraId="3BFA75C3" w14:textId="77777777" w:rsidR="00805C8F" w:rsidRPr="00A82163" w:rsidRDefault="00805C8F" w:rsidP="008A6F99">
      <w:pPr>
        <w:autoSpaceDE w:val="0"/>
        <w:autoSpaceDN w:val="0"/>
        <w:adjustRightInd w:val="0"/>
        <w:rPr>
          <w:rFonts w:ascii="Arial" w:hAnsi="Arial" w:cs="Arial"/>
        </w:rPr>
      </w:pPr>
      <w:r w:rsidRPr="00A82163">
        <w:rPr>
          <w:rFonts w:ascii="Arial" w:hAnsi="Arial" w:cs="Arial"/>
        </w:rPr>
        <w:t>(1) A member of the management committee may only be elected</w:t>
      </w:r>
      <w:r w:rsidR="006E179D" w:rsidRPr="00A82163">
        <w:rPr>
          <w:rFonts w:ascii="Arial" w:hAnsi="Arial" w:cs="Arial"/>
        </w:rPr>
        <w:t xml:space="preserve"> </w:t>
      </w:r>
      <w:r w:rsidRPr="00A82163">
        <w:rPr>
          <w:rFonts w:ascii="Arial" w:hAnsi="Arial" w:cs="Arial"/>
        </w:rPr>
        <w:t>as follows—</w:t>
      </w:r>
    </w:p>
    <w:p w14:paraId="3BFA75C4" w14:textId="100972C6" w:rsidR="00805C8F" w:rsidRPr="00A82163" w:rsidRDefault="00805C8F" w:rsidP="008A6F99">
      <w:pPr>
        <w:autoSpaceDE w:val="0"/>
        <w:autoSpaceDN w:val="0"/>
        <w:adjustRightInd w:val="0"/>
        <w:ind w:left="709" w:hanging="349"/>
        <w:rPr>
          <w:rFonts w:ascii="Arial" w:hAnsi="Arial" w:cs="Arial"/>
        </w:rPr>
      </w:pPr>
      <w:r w:rsidRPr="00A82163">
        <w:rPr>
          <w:rFonts w:ascii="Arial" w:hAnsi="Arial" w:cs="Arial"/>
        </w:rPr>
        <w:t xml:space="preserve">(a) any </w:t>
      </w:r>
      <w:r w:rsidR="007F53A0">
        <w:rPr>
          <w:rFonts w:ascii="Arial" w:hAnsi="Arial" w:cs="Arial"/>
        </w:rPr>
        <w:t>two</w:t>
      </w:r>
      <w:r w:rsidRPr="00A82163">
        <w:rPr>
          <w:rFonts w:ascii="Arial" w:hAnsi="Arial" w:cs="Arial"/>
        </w:rPr>
        <w:t xml:space="preserve"> members of the association may nominate another</w:t>
      </w:r>
      <w:r w:rsidR="006E179D" w:rsidRPr="00A82163">
        <w:rPr>
          <w:rFonts w:ascii="Arial" w:hAnsi="Arial" w:cs="Arial"/>
        </w:rPr>
        <w:t xml:space="preserve"> </w:t>
      </w:r>
      <w:r w:rsidRPr="00A82163">
        <w:rPr>
          <w:rFonts w:ascii="Arial" w:hAnsi="Arial" w:cs="Arial"/>
        </w:rPr>
        <w:t xml:space="preserve">member (the </w:t>
      </w:r>
      <w:r w:rsidRPr="00A82163">
        <w:rPr>
          <w:rFonts w:ascii="Arial" w:hAnsi="Arial" w:cs="Arial"/>
          <w:b/>
          <w:bCs/>
          <w:i/>
          <w:iCs/>
        </w:rPr>
        <w:t>candidate</w:t>
      </w:r>
      <w:r w:rsidRPr="00A82163">
        <w:rPr>
          <w:rFonts w:ascii="Arial" w:hAnsi="Arial" w:cs="Arial"/>
        </w:rPr>
        <w:t>) to serve as a member of the</w:t>
      </w:r>
      <w:r w:rsidR="006E179D" w:rsidRPr="00A82163">
        <w:rPr>
          <w:rFonts w:ascii="Arial" w:hAnsi="Arial" w:cs="Arial"/>
        </w:rPr>
        <w:t xml:space="preserve"> </w:t>
      </w:r>
      <w:r w:rsidRPr="00A82163">
        <w:rPr>
          <w:rFonts w:ascii="Arial" w:hAnsi="Arial" w:cs="Arial"/>
        </w:rPr>
        <w:t xml:space="preserve">management </w:t>
      </w:r>
      <w:proofErr w:type="gramStart"/>
      <w:r w:rsidRPr="00A82163">
        <w:rPr>
          <w:rFonts w:ascii="Arial" w:hAnsi="Arial" w:cs="Arial"/>
        </w:rPr>
        <w:t>committee;</w:t>
      </w:r>
      <w:proofErr w:type="gramEnd"/>
    </w:p>
    <w:p w14:paraId="3BFA75C5" w14:textId="77777777" w:rsidR="00805C8F" w:rsidRPr="00A82163" w:rsidRDefault="00805C8F" w:rsidP="008A6F99">
      <w:pPr>
        <w:autoSpaceDE w:val="0"/>
        <w:autoSpaceDN w:val="0"/>
        <w:adjustRightInd w:val="0"/>
        <w:ind w:left="360"/>
        <w:rPr>
          <w:rFonts w:ascii="Arial" w:hAnsi="Arial" w:cs="Arial"/>
        </w:rPr>
      </w:pPr>
      <w:r w:rsidRPr="00A82163">
        <w:rPr>
          <w:rFonts w:ascii="Arial" w:hAnsi="Arial" w:cs="Arial"/>
        </w:rPr>
        <w:t>(b) the nomination must be—</w:t>
      </w:r>
    </w:p>
    <w:p w14:paraId="3BFA75C6" w14:textId="77777777" w:rsidR="00805C8F" w:rsidRPr="00A82163" w:rsidRDefault="00805C8F" w:rsidP="008A6F99">
      <w:pPr>
        <w:autoSpaceDE w:val="0"/>
        <w:autoSpaceDN w:val="0"/>
        <w:adjustRightInd w:val="0"/>
        <w:ind w:left="720"/>
        <w:rPr>
          <w:rFonts w:ascii="Arial" w:hAnsi="Arial" w:cs="Arial"/>
        </w:rPr>
      </w:pPr>
      <w:r w:rsidRPr="00A82163">
        <w:rPr>
          <w:rFonts w:ascii="Arial" w:hAnsi="Arial" w:cs="Arial"/>
        </w:rPr>
        <w:t>(</w:t>
      </w:r>
      <w:proofErr w:type="spellStart"/>
      <w:r w:rsidRPr="00A82163">
        <w:rPr>
          <w:rFonts w:ascii="Arial" w:hAnsi="Arial" w:cs="Arial"/>
        </w:rPr>
        <w:t>i</w:t>
      </w:r>
      <w:proofErr w:type="spellEnd"/>
      <w:r w:rsidRPr="00A82163">
        <w:rPr>
          <w:rFonts w:ascii="Arial" w:hAnsi="Arial" w:cs="Arial"/>
        </w:rPr>
        <w:t>) in writing; and</w:t>
      </w:r>
    </w:p>
    <w:p w14:paraId="3BFA75C7" w14:textId="77777777" w:rsidR="00805C8F" w:rsidRPr="00A82163" w:rsidRDefault="00805C8F" w:rsidP="008A6F99">
      <w:pPr>
        <w:autoSpaceDE w:val="0"/>
        <w:autoSpaceDN w:val="0"/>
        <w:adjustRightInd w:val="0"/>
        <w:ind w:left="720"/>
        <w:rPr>
          <w:rFonts w:ascii="Arial" w:hAnsi="Arial" w:cs="Arial"/>
        </w:rPr>
      </w:pPr>
      <w:r w:rsidRPr="00A82163">
        <w:rPr>
          <w:rFonts w:ascii="Arial" w:hAnsi="Arial" w:cs="Arial"/>
        </w:rPr>
        <w:t>(ii) signed by the candidate and the members who</w:t>
      </w:r>
      <w:r w:rsidR="006E179D" w:rsidRPr="00A82163">
        <w:rPr>
          <w:rFonts w:ascii="Arial" w:hAnsi="Arial" w:cs="Arial"/>
        </w:rPr>
        <w:t xml:space="preserve"> </w:t>
      </w:r>
      <w:r w:rsidRPr="00A82163">
        <w:rPr>
          <w:rFonts w:ascii="Arial" w:hAnsi="Arial" w:cs="Arial"/>
        </w:rPr>
        <w:t>nominated him or her; and</w:t>
      </w:r>
    </w:p>
    <w:p w14:paraId="3BFA75C8" w14:textId="77777777" w:rsidR="00805C8F" w:rsidRPr="00A82163" w:rsidRDefault="00805C8F" w:rsidP="008A6F99">
      <w:pPr>
        <w:autoSpaceDE w:val="0"/>
        <w:autoSpaceDN w:val="0"/>
        <w:adjustRightInd w:val="0"/>
        <w:ind w:left="1134" w:hanging="414"/>
        <w:rPr>
          <w:rFonts w:ascii="Arial" w:hAnsi="Arial" w:cs="Arial"/>
        </w:rPr>
      </w:pPr>
      <w:r w:rsidRPr="00A82163">
        <w:rPr>
          <w:rFonts w:ascii="Arial" w:hAnsi="Arial" w:cs="Arial"/>
        </w:rPr>
        <w:t>(iii) given to the secretary at least 14 days before the</w:t>
      </w:r>
      <w:r w:rsidR="006E179D" w:rsidRPr="00A82163">
        <w:rPr>
          <w:rFonts w:ascii="Arial" w:hAnsi="Arial" w:cs="Arial"/>
        </w:rPr>
        <w:t xml:space="preserve"> </w:t>
      </w:r>
      <w:r w:rsidRPr="00A82163">
        <w:rPr>
          <w:rFonts w:ascii="Arial" w:hAnsi="Arial" w:cs="Arial"/>
        </w:rPr>
        <w:t>annual general meeting at which the election is to</w:t>
      </w:r>
      <w:r w:rsidR="006E179D" w:rsidRPr="00A82163">
        <w:rPr>
          <w:rFonts w:ascii="Arial" w:hAnsi="Arial" w:cs="Arial"/>
        </w:rPr>
        <w:t xml:space="preserve"> </w:t>
      </w:r>
      <w:r w:rsidRPr="00A82163">
        <w:rPr>
          <w:rFonts w:ascii="Arial" w:hAnsi="Arial" w:cs="Arial"/>
        </w:rPr>
        <w:t xml:space="preserve">be </w:t>
      </w:r>
      <w:proofErr w:type="gramStart"/>
      <w:r w:rsidRPr="00A82163">
        <w:rPr>
          <w:rFonts w:ascii="Arial" w:hAnsi="Arial" w:cs="Arial"/>
        </w:rPr>
        <w:t>held;</w:t>
      </w:r>
      <w:proofErr w:type="gramEnd"/>
    </w:p>
    <w:p w14:paraId="3BFA75C9" w14:textId="1880C396" w:rsidR="00805C8F" w:rsidRPr="00A82163" w:rsidRDefault="00805C8F" w:rsidP="008A6F99">
      <w:pPr>
        <w:autoSpaceDE w:val="0"/>
        <w:autoSpaceDN w:val="0"/>
        <w:adjustRightInd w:val="0"/>
        <w:ind w:left="709" w:hanging="349"/>
        <w:rPr>
          <w:rFonts w:ascii="Arial" w:hAnsi="Arial" w:cs="Arial"/>
        </w:rPr>
      </w:pPr>
      <w:r w:rsidRPr="00A82163">
        <w:rPr>
          <w:rFonts w:ascii="Arial" w:hAnsi="Arial" w:cs="Arial"/>
        </w:rPr>
        <w:t>(c) each member of the association present and eligible to</w:t>
      </w:r>
      <w:r w:rsidR="006E179D" w:rsidRPr="00A82163">
        <w:rPr>
          <w:rFonts w:ascii="Arial" w:hAnsi="Arial" w:cs="Arial"/>
        </w:rPr>
        <w:t xml:space="preserve"> </w:t>
      </w:r>
      <w:r w:rsidRPr="00A82163">
        <w:rPr>
          <w:rFonts w:ascii="Arial" w:hAnsi="Arial" w:cs="Arial"/>
        </w:rPr>
        <w:t xml:space="preserve">vote at the annual general meeting may vote for </w:t>
      </w:r>
      <w:r w:rsidR="00363524">
        <w:rPr>
          <w:rFonts w:ascii="Arial" w:hAnsi="Arial" w:cs="Arial"/>
        </w:rPr>
        <w:t>one</w:t>
      </w:r>
      <w:r w:rsidR="006E179D" w:rsidRPr="00A82163">
        <w:rPr>
          <w:rFonts w:ascii="Arial" w:hAnsi="Arial" w:cs="Arial"/>
        </w:rPr>
        <w:t xml:space="preserve"> </w:t>
      </w:r>
      <w:r w:rsidRPr="00A82163">
        <w:rPr>
          <w:rFonts w:ascii="Arial" w:hAnsi="Arial" w:cs="Arial"/>
        </w:rPr>
        <w:t>candidate for each vacant position on the management</w:t>
      </w:r>
      <w:r w:rsidR="006E179D" w:rsidRPr="00A82163">
        <w:rPr>
          <w:rFonts w:ascii="Arial" w:hAnsi="Arial" w:cs="Arial"/>
        </w:rPr>
        <w:t xml:space="preserve"> </w:t>
      </w:r>
      <w:proofErr w:type="gramStart"/>
      <w:r w:rsidRPr="00A82163">
        <w:rPr>
          <w:rFonts w:ascii="Arial" w:hAnsi="Arial" w:cs="Arial"/>
        </w:rPr>
        <w:t>committee;</w:t>
      </w:r>
      <w:proofErr w:type="gramEnd"/>
    </w:p>
    <w:p w14:paraId="3BFA75CA" w14:textId="1EDC1B39" w:rsidR="00805C8F" w:rsidRPr="00A82163" w:rsidRDefault="00805C8F" w:rsidP="008A6F99">
      <w:pPr>
        <w:autoSpaceDE w:val="0"/>
        <w:autoSpaceDN w:val="0"/>
        <w:adjustRightInd w:val="0"/>
        <w:ind w:left="709" w:hanging="349"/>
        <w:rPr>
          <w:rFonts w:ascii="Arial" w:hAnsi="Arial" w:cs="Arial"/>
        </w:rPr>
      </w:pPr>
      <w:r w:rsidRPr="00A82163">
        <w:rPr>
          <w:rFonts w:ascii="Arial" w:hAnsi="Arial" w:cs="Arial"/>
        </w:rPr>
        <w:t>(d) if at the start of the meeting, there are not enough</w:t>
      </w:r>
      <w:r w:rsidR="006E179D" w:rsidRPr="00A82163">
        <w:rPr>
          <w:rFonts w:ascii="Arial" w:hAnsi="Arial" w:cs="Arial"/>
        </w:rPr>
        <w:t xml:space="preserve"> </w:t>
      </w:r>
      <w:r w:rsidRPr="00A82163">
        <w:rPr>
          <w:rFonts w:ascii="Arial" w:hAnsi="Arial" w:cs="Arial"/>
        </w:rPr>
        <w:t>candidates nominated, nominations may be taken from</w:t>
      </w:r>
      <w:r w:rsidR="006E179D" w:rsidRPr="00A82163">
        <w:rPr>
          <w:rFonts w:ascii="Arial" w:hAnsi="Arial" w:cs="Arial"/>
        </w:rPr>
        <w:t xml:space="preserve"> </w:t>
      </w:r>
      <w:r w:rsidRPr="00A82163">
        <w:rPr>
          <w:rFonts w:ascii="Arial" w:hAnsi="Arial" w:cs="Arial"/>
        </w:rPr>
        <w:t>the floor of the meeting.</w:t>
      </w:r>
    </w:p>
    <w:p w14:paraId="3BFA75CB" w14:textId="77777777" w:rsidR="00805C8F" w:rsidRPr="00A82163" w:rsidRDefault="00805C8F" w:rsidP="008A6F99">
      <w:pPr>
        <w:autoSpaceDE w:val="0"/>
        <w:autoSpaceDN w:val="0"/>
        <w:adjustRightInd w:val="0"/>
        <w:rPr>
          <w:rFonts w:ascii="Arial" w:hAnsi="Arial" w:cs="Arial"/>
        </w:rPr>
      </w:pPr>
      <w:r w:rsidRPr="00A82163">
        <w:rPr>
          <w:rFonts w:ascii="Arial" w:hAnsi="Arial" w:cs="Arial"/>
        </w:rPr>
        <w:t>(2) A person may be a candidate only if the person—</w:t>
      </w:r>
    </w:p>
    <w:p w14:paraId="3BFA75CC" w14:textId="77777777" w:rsidR="00805C8F" w:rsidRPr="00A82163" w:rsidRDefault="00805C8F" w:rsidP="008A6F99">
      <w:pPr>
        <w:autoSpaceDE w:val="0"/>
        <w:autoSpaceDN w:val="0"/>
        <w:adjustRightInd w:val="0"/>
        <w:ind w:left="360"/>
        <w:rPr>
          <w:rFonts w:ascii="Arial" w:hAnsi="Arial" w:cs="Arial"/>
        </w:rPr>
      </w:pPr>
      <w:r w:rsidRPr="00A82163">
        <w:rPr>
          <w:rFonts w:ascii="Arial" w:hAnsi="Arial" w:cs="Arial"/>
        </w:rPr>
        <w:t>(a) is an adult; and</w:t>
      </w:r>
    </w:p>
    <w:p w14:paraId="3BFA75CD" w14:textId="77777777" w:rsidR="00805C8F" w:rsidRPr="00A82163" w:rsidRDefault="00805C8F" w:rsidP="008A6F99">
      <w:pPr>
        <w:autoSpaceDE w:val="0"/>
        <w:autoSpaceDN w:val="0"/>
        <w:adjustRightInd w:val="0"/>
        <w:ind w:left="360"/>
        <w:rPr>
          <w:rFonts w:ascii="Arial" w:hAnsi="Arial" w:cs="Arial"/>
        </w:rPr>
      </w:pPr>
      <w:r w:rsidRPr="00A82163">
        <w:rPr>
          <w:rFonts w:ascii="Arial" w:hAnsi="Arial" w:cs="Arial"/>
        </w:rPr>
        <w:t>(b) is not ineligible to be elected as a member under section</w:t>
      </w:r>
      <w:r w:rsidR="006E179D" w:rsidRPr="00A82163">
        <w:rPr>
          <w:rFonts w:ascii="Arial" w:hAnsi="Arial" w:cs="Arial"/>
        </w:rPr>
        <w:t xml:space="preserve"> </w:t>
      </w:r>
      <w:r w:rsidRPr="00A82163">
        <w:rPr>
          <w:rFonts w:ascii="Arial" w:hAnsi="Arial" w:cs="Arial"/>
        </w:rPr>
        <w:t>61A of the Act.</w:t>
      </w:r>
    </w:p>
    <w:p w14:paraId="3BFA75CE" w14:textId="4BE8D898"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 xml:space="preserve">(3) A list of the </w:t>
      </w:r>
      <w:r w:rsidR="00252DFB" w:rsidRPr="00A82163">
        <w:rPr>
          <w:rFonts w:ascii="Arial" w:hAnsi="Arial" w:cs="Arial"/>
        </w:rPr>
        <w:t>candidates’</w:t>
      </w:r>
      <w:r w:rsidRPr="00A82163">
        <w:rPr>
          <w:rFonts w:ascii="Arial" w:hAnsi="Arial" w:cs="Arial"/>
        </w:rPr>
        <w:t xml:space="preserve"> names in alphabetical order, with the</w:t>
      </w:r>
      <w:r w:rsidR="006E179D" w:rsidRPr="00A82163">
        <w:rPr>
          <w:rFonts w:ascii="Arial" w:hAnsi="Arial" w:cs="Arial"/>
        </w:rPr>
        <w:t xml:space="preserve"> </w:t>
      </w:r>
      <w:r w:rsidRPr="00A82163">
        <w:rPr>
          <w:rFonts w:ascii="Arial" w:hAnsi="Arial" w:cs="Arial"/>
        </w:rPr>
        <w:t>names of the members who nominated each candidate, must</w:t>
      </w:r>
      <w:r w:rsidR="006E179D" w:rsidRPr="00A82163">
        <w:rPr>
          <w:rFonts w:ascii="Arial" w:hAnsi="Arial" w:cs="Arial"/>
        </w:rPr>
        <w:t xml:space="preserve"> </w:t>
      </w:r>
      <w:r w:rsidRPr="00A82163">
        <w:rPr>
          <w:rFonts w:ascii="Arial" w:hAnsi="Arial" w:cs="Arial"/>
        </w:rPr>
        <w:t xml:space="preserve">be </w:t>
      </w:r>
      <w:r w:rsidR="005D2096" w:rsidRPr="00A82163">
        <w:rPr>
          <w:rFonts w:ascii="Arial" w:hAnsi="Arial" w:cs="Arial"/>
        </w:rPr>
        <w:t>emailed to all members</w:t>
      </w:r>
      <w:r w:rsidRPr="00A82163">
        <w:rPr>
          <w:rFonts w:ascii="Arial" w:hAnsi="Arial" w:cs="Arial"/>
        </w:rPr>
        <w:t xml:space="preserve"> of the association at least </w:t>
      </w:r>
      <w:r w:rsidR="00C50FCD">
        <w:rPr>
          <w:rFonts w:ascii="Arial" w:hAnsi="Arial" w:cs="Arial"/>
        </w:rPr>
        <w:t>seven</w:t>
      </w:r>
      <w:r w:rsidRPr="00A82163">
        <w:rPr>
          <w:rFonts w:ascii="Arial" w:hAnsi="Arial" w:cs="Arial"/>
        </w:rPr>
        <w:t xml:space="preserve"> days immediately</w:t>
      </w:r>
      <w:r w:rsidR="006E179D" w:rsidRPr="00A82163">
        <w:rPr>
          <w:rFonts w:ascii="Arial" w:hAnsi="Arial" w:cs="Arial"/>
        </w:rPr>
        <w:t xml:space="preserve"> </w:t>
      </w:r>
      <w:r w:rsidRPr="00A82163">
        <w:rPr>
          <w:rFonts w:ascii="Arial" w:hAnsi="Arial" w:cs="Arial"/>
        </w:rPr>
        <w:t>preceding the annual general meeting.</w:t>
      </w:r>
    </w:p>
    <w:p w14:paraId="3BFA75CF"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4) If required by the management committee, balloting lists must</w:t>
      </w:r>
      <w:r w:rsidR="006E179D" w:rsidRPr="00A82163">
        <w:rPr>
          <w:rFonts w:ascii="Arial" w:hAnsi="Arial" w:cs="Arial"/>
        </w:rPr>
        <w:t xml:space="preserve"> </w:t>
      </w:r>
      <w:r w:rsidRPr="00A82163">
        <w:rPr>
          <w:rFonts w:ascii="Arial" w:hAnsi="Arial" w:cs="Arial"/>
        </w:rPr>
        <w:t>be prepared containing the names of the candidates in</w:t>
      </w:r>
      <w:r w:rsidR="006E179D" w:rsidRPr="00A82163">
        <w:rPr>
          <w:rFonts w:ascii="Arial" w:hAnsi="Arial" w:cs="Arial"/>
        </w:rPr>
        <w:t xml:space="preserve"> </w:t>
      </w:r>
      <w:r w:rsidRPr="00A82163">
        <w:rPr>
          <w:rFonts w:ascii="Arial" w:hAnsi="Arial" w:cs="Arial"/>
        </w:rPr>
        <w:t>alphabetical order.</w:t>
      </w:r>
    </w:p>
    <w:p w14:paraId="3BFA75D0"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5) The management committee must ensure that, before a</w:t>
      </w:r>
      <w:r w:rsidR="006E179D" w:rsidRPr="00A82163">
        <w:rPr>
          <w:rFonts w:ascii="Arial" w:hAnsi="Arial" w:cs="Arial"/>
        </w:rPr>
        <w:t xml:space="preserve"> </w:t>
      </w:r>
      <w:r w:rsidRPr="00A82163">
        <w:rPr>
          <w:rFonts w:ascii="Arial" w:hAnsi="Arial" w:cs="Arial"/>
        </w:rPr>
        <w:t>candidate is elected as a member of the management</w:t>
      </w:r>
      <w:r w:rsidR="006E179D" w:rsidRPr="00A82163">
        <w:rPr>
          <w:rFonts w:ascii="Arial" w:hAnsi="Arial" w:cs="Arial"/>
        </w:rPr>
        <w:t xml:space="preserve"> </w:t>
      </w:r>
      <w:r w:rsidRPr="00A82163">
        <w:rPr>
          <w:rFonts w:ascii="Arial" w:hAnsi="Arial" w:cs="Arial"/>
        </w:rPr>
        <w:t>committee, the candidate is advised—</w:t>
      </w:r>
    </w:p>
    <w:p w14:paraId="3BFA75D1" w14:textId="77777777" w:rsidR="00805C8F" w:rsidRPr="00A82163" w:rsidRDefault="00805C8F" w:rsidP="008A6F99">
      <w:pPr>
        <w:autoSpaceDE w:val="0"/>
        <w:autoSpaceDN w:val="0"/>
        <w:adjustRightInd w:val="0"/>
        <w:ind w:left="360"/>
        <w:rPr>
          <w:rFonts w:ascii="Arial" w:hAnsi="Arial" w:cs="Arial"/>
        </w:rPr>
      </w:pPr>
      <w:r w:rsidRPr="00A82163">
        <w:rPr>
          <w:rFonts w:ascii="Arial" w:hAnsi="Arial" w:cs="Arial"/>
        </w:rPr>
        <w:t>(a) whether or not the association has public liability</w:t>
      </w:r>
      <w:r w:rsidR="006E179D" w:rsidRPr="00A82163">
        <w:rPr>
          <w:rFonts w:ascii="Arial" w:hAnsi="Arial" w:cs="Arial"/>
        </w:rPr>
        <w:t xml:space="preserve"> </w:t>
      </w:r>
      <w:r w:rsidRPr="00A82163">
        <w:rPr>
          <w:rFonts w:ascii="Arial" w:hAnsi="Arial" w:cs="Arial"/>
        </w:rPr>
        <w:t>insurance; and</w:t>
      </w:r>
    </w:p>
    <w:p w14:paraId="3BFA75D2" w14:textId="77777777" w:rsidR="00805C8F" w:rsidRPr="00A82163" w:rsidRDefault="00805C8F" w:rsidP="008A6F99">
      <w:pPr>
        <w:autoSpaceDE w:val="0"/>
        <w:autoSpaceDN w:val="0"/>
        <w:adjustRightInd w:val="0"/>
        <w:ind w:left="360"/>
        <w:rPr>
          <w:rFonts w:ascii="Arial" w:hAnsi="Arial" w:cs="Arial"/>
        </w:rPr>
      </w:pPr>
      <w:r w:rsidRPr="00A82163">
        <w:rPr>
          <w:rFonts w:ascii="Arial" w:hAnsi="Arial" w:cs="Arial"/>
        </w:rPr>
        <w:t>(b) if the association has public liability insurance—the</w:t>
      </w:r>
      <w:r w:rsidR="006E179D" w:rsidRPr="00A82163">
        <w:rPr>
          <w:rFonts w:ascii="Arial" w:hAnsi="Arial" w:cs="Arial"/>
        </w:rPr>
        <w:t xml:space="preserve"> </w:t>
      </w:r>
      <w:r w:rsidRPr="00A82163">
        <w:rPr>
          <w:rFonts w:ascii="Arial" w:hAnsi="Arial" w:cs="Arial"/>
        </w:rPr>
        <w:t>amount of the insurance.</w:t>
      </w:r>
    </w:p>
    <w:p w14:paraId="3BFA75D3" w14:textId="77777777" w:rsidR="00BE12D5" w:rsidRPr="00A82163" w:rsidRDefault="00BE12D5" w:rsidP="008A6F99">
      <w:pPr>
        <w:autoSpaceDE w:val="0"/>
        <w:autoSpaceDN w:val="0"/>
        <w:adjustRightInd w:val="0"/>
        <w:rPr>
          <w:rFonts w:ascii="Arial" w:hAnsi="Arial" w:cs="Arial"/>
        </w:rPr>
      </w:pPr>
    </w:p>
    <w:p w14:paraId="3BFA75D4" w14:textId="68A57725" w:rsidR="00805C8F" w:rsidRPr="00A82163" w:rsidRDefault="00805C8F"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Resignation, removal or vacation of office of</w:t>
      </w:r>
      <w:r w:rsidR="006E179D" w:rsidRPr="00A82163">
        <w:rPr>
          <w:rFonts w:ascii="Arial" w:hAnsi="Arial" w:cs="Arial"/>
          <w:b/>
          <w:bCs/>
        </w:rPr>
        <w:t xml:space="preserve"> </w:t>
      </w:r>
      <w:r w:rsidRPr="00A82163">
        <w:rPr>
          <w:rFonts w:ascii="Arial" w:hAnsi="Arial" w:cs="Arial"/>
          <w:b/>
          <w:bCs/>
        </w:rPr>
        <w:t>management committee member</w:t>
      </w:r>
    </w:p>
    <w:p w14:paraId="3BFA75D5"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1) A member of the management committee may resign from the</w:t>
      </w:r>
      <w:r w:rsidR="006E179D" w:rsidRPr="00A82163">
        <w:rPr>
          <w:rFonts w:ascii="Arial" w:hAnsi="Arial" w:cs="Arial"/>
        </w:rPr>
        <w:t xml:space="preserve"> </w:t>
      </w:r>
      <w:r w:rsidRPr="00A82163">
        <w:rPr>
          <w:rFonts w:ascii="Arial" w:hAnsi="Arial" w:cs="Arial"/>
        </w:rPr>
        <w:t>committee by giving written notice of resignation to the</w:t>
      </w:r>
      <w:r w:rsidR="006E179D" w:rsidRPr="00A82163">
        <w:rPr>
          <w:rFonts w:ascii="Arial" w:hAnsi="Arial" w:cs="Arial"/>
        </w:rPr>
        <w:t xml:space="preserve"> </w:t>
      </w:r>
      <w:r w:rsidRPr="00A82163">
        <w:rPr>
          <w:rFonts w:ascii="Arial" w:hAnsi="Arial" w:cs="Arial"/>
        </w:rPr>
        <w:t>secretary.</w:t>
      </w:r>
    </w:p>
    <w:p w14:paraId="3BFA75D6" w14:textId="77777777" w:rsidR="00805C8F" w:rsidRPr="00A82163" w:rsidRDefault="00805C8F" w:rsidP="008A6F99">
      <w:pPr>
        <w:autoSpaceDE w:val="0"/>
        <w:autoSpaceDN w:val="0"/>
        <w:adjustRightInd w:val="0"/>
        <w:rPr>
          <w:rFonts w:ascii="Arial" w:hAnsi="Arial" w:cs="Arial"/>
        </w:rPr>
      </w:pPr>
      <w:r w:rsidRPr="00A82163">
        <w:rPr>
          <w:rFonts w:ascii="Arial" w:hAnsi="Arial" w:cs="Arial"/>
        </w:rPr>
        <w:t>(2) The resignation takes effect at—</w:t>
      </w:r>
    </w:p>
    <w:p w14:paraId="3BFA75D7" w14:textId="77777777" w:rsidR="00805C8F" w:rsidRPr="00A82163" w:rsidRDefault="00805C8F" w:rsidP="008A6F99">
      <w:pPr>
        <w:autoSpaceDE w:val="0"/>
        <w:autoSpaceDN w:val="0"/>
        <w:adjustRightInd w:val="0"/>
        <w:ind w:left="360"/>
        <w:rPr>
          <w:rFonts w:ascii="Arial" w:hAnsi="Arial" w:cs="Arial"/>
        </w:rPr>
      </w:pPr>
      <w:r w:rsidRPr="00A82163">
        <w:rPr>
          <w:rFonts w:ascii="Arial" w:hAnsi="Arial" w:cs="Arial"/>
        </w:rPr>
        <w:t>(a) the time the notice is received by the secretary; or</w:t>
      </w:r>
    </w:p>
    <w:p w14:paraId="3BFA75D8" w14:textId="77777777" w:rsidR="00805C8F" w:rsidRPr="00A82163" w:rsidRDefault="00805C8F" w:rsidP="008A6F99">
      <w:pPr>
        <w:autoSpaceDE w:val="0"/>
        <w:autoSpaceDN w:val="0"/>
        <w:adjustRightInd w:val="0"/>
        <w:ind w:left="360"/>
        <w:rPr>
          <w:rFonts w:ascii="Arial" w:hAnsi="Arial" w:cs="Arial"/>
        </w:rPr>
      </w:pPr>
      <w:r w:rsidRPr="00A82163">
        <w:rPr>
          <w:rFonts w:ascii="Arial" w:hAnsi="Arial" w:cs="Arial"/>
        </w:rPr>
        <w:t>(b) if a later time is stated in the notice—the later time.</w:t>
      </w:r>
    </w:p>
    <w:p w14:paraId="3BFA75D9"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3) A member may be removed from office at a general meeting</w:t>
      </w:r>
      <w:r w:rsidR="006E179D" w:rsidRPr="00A82163">
        <w:rPr>
          <w:rFonts w:ascii="Arial" w:hAnsi="Arial" w:cs="Arial"/>
        </w:rPr>
        <w:t xml:space="preserve"> </w:t>
      </w:r>
      <w:r w:rsidRPr="00A82163">
        <w:rPr>
          <w:rFonts w:ascii="Arial" w:hAnsi="Arial" w:cs="Arial"/>
        </w:rPr>
        <w:t>of the association if a majority of the members present and</w:t>
      </w:r>
      <w:r w:rsidR="006E179D" w:rsidRPr="00A82163">
        <w:rPr>
          <w:rFonts w:ascii="Arial" w:hAnsi="Arial" w:cs="Arial"/>
        </w:rPr>
        <w:t xml:space="preserve"> </w:t>
      </w:r>
      <w:r w:rsidRPr="00A82163">
        <w:rPr>
          <w:rFonts w:ascii="Arial" w:hAnsi="Arial" w:cs="Arial"/>
        </w:rPr>
        <w:t>eligible to vote at the meeting vote in favour of removing the</w:t>
      </w:r>
      <w:r w:rsidR="006E179D" w:rsidRPr="00A82163">
        <w:rPr>
          <w:rFonts w:ascii="Arial" w:hAnsi="Arial" w:cs="Arial"/>
        </w:rPr>
        <w:t xml:space="preserve"> </w:t>
      </w:r>
      <w:r w:rsidRPr="00A82163">
        <w:rPr>
          <w:rFonts w:ascii="Arial" w:hAnsi="Arial" w:cs="Arial"/>
        </w:rPr>
        <w:t>member.</w:t>
      </w:r>
    </w:p>
    <w:p w14:paraId="3BFA75DA"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4) Before a vote of members is taken about removing the</w:t>
      </w:r>
      <w:r w:rsidR="006E179D" w:rsidRPr="00A82163">
        <w:rPr>
          <w:rFonts w:ascii="Arial" w:hAnsi="Arial" w:cs="Arial"/>
        </w:rPr>
        <w:t xml:space="preserve"> </w:t>
      </w:r>
      <w:r w:rsidRPr="00A82163">
        <w:rPr>
          <w:rFonts w:ascii="Arial" w:hAnsi="Arial" w:cs="Arial"/>
        </w:rPr>
        <w:t>member from office, the member must be given a full and fair</w:t>
      </w:r>
      <w:r w:rsidR="006E179D" w:rsidRPr="00A82163">
        <w:rPr>
          <w:rFonts w:ascii="Arial" w:hAnsi="Arial" w:cs="Arial"/>
        </w:rPr>
        <w:t xml:space="preserve"> </w:t>
      </w:r>
      <w:r w:rsidRPr="00A82163">
        <w:rPr>
          <w:rFonts w:ascii="Arial" w:hAnsi="Arial" w:cs="Arial"/>
        </w:rPr>
        <w:t>opportunity to show cause why he or she should not be</w:t>
      </w:r>
      <w:r w:rsidR="006E179D" w:rsidRPr="00A82163">
        <w:rPr>
          <w:rFonts w:ascii="Arial" w:hAnsi="Arial" w:cs="Arial"/>
        </w:rPr>
        <w:t xml:space="preserve"> </w:t>
      </w:r>
      <w:r w:rsidRPr="00A82163">
        <w:rPr>
          <w:rFonts w:ascii="Arial" w:hAnsi="Arial" w:cs="Arial"/>
        </w:rPr>
        <w:t>removed from office.</w:t>
      </w:r>
    </w:p>
    <w:p w14:paraId="3BFA75DB" w14:textId="1416D9AD"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lastRenderedPageBreak/>
        <w:t>(5) A member has no right of appeal against the members</w:t>
      </w:r>
      <w:r w:rsidR="006917BD">
        <w:rPr>
          <w:rFonts w:ascii="Arial" w:hAnsi="Arial" w:cs="Arial"/>
        </w:rPr>
        <w:t>’</w:t>
      </w:r>
      <w:r w:rsidR="006E179D" w:rsidRPr="00A82163">
        <w:rPr>
          <w:rFonts w:ascii="Arial" w:hAnsi="Arial" w:cs="Arial"/>
        </w:rPr>
        <w:t xml:space="preserve"> </w:t>
      </w:r>
      <w:r w:rsidRPr="00A82163">
        <w:rPr>
          <w:rFonts w:ascii="Arial" w:hAnsi="Arial" w:cs="Arial"/>
        </w:rPr>
        <w:t>removal from office under this rule.</w:t>
      </w:r>
    </w:p>
    <w:p w14:paraId="3BFA75DC"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6) A member immediately vacates the office of member in the</w:t>
      </w:r>
      <w:r w:rsidR="006E179D" w:rsidRPr="00A82163">
        <w:rPr>
          <w:rFonts w:ascii="Arial" w:hAnsi="Arial" w:cs="Arial"/>
        </w:rPr>
        <w:t xml:space="preserve"> </w:t>
      </w:r>
      <w:r w:rsidRPr="00A82163">
        <w:rPr>
          <w:rFonts w:ascii="Arial" w:hAnsi="Arial" w:cs="Arial"/>
        </w:rPr>
        <w:t>circumstances mentioned in section 64(2) of the Act.</w:t>
      </w:r>
    </w:p>
    <w:p w14:paraId="3BFA75DD" w14:textId="3D99B340" w:rsidR="00275FE3" w:rsidRPr="00A82163" w:rsidRDefault="00275FE3" w:rsidP="008A6F99">
      <w:pPr>
        <w:autoSpaceDE w:val="0"/>
        <w:autoSpaceDN w:val="0"/>
        <w:adjustRightInd w:val="0"/>
        <w:ind w:left="426" w:hanging="426"/>
        <w:rPr>
          <w:rFonts w:ascii="Arial" w:hAnsi="Arial" w:cs="Arial"/>
        </w:rPr>
      </w:pPr>
      <w:r w:rsidRPr="00A82163">
        <w:rPr>
          <w:rFonts w:ascii="Arial" w:hAnsi="Arial" w:cs="Arial"/>
        </w:rPr>
        <w:t>(7) Any member of the Management Committee who</w:t>
      </w:r>
      <w:r w:rsidR="006917BD">
        <w:rPr>
          <w:rFonts w:ascii="Arial" w:hAnsi="Arial" w:cs="Arial"/>
        </w:rPr>
        <w:t>,</w:t>
      </w:r>
      <w:r w:rsidRPr="00A82163">
        <w:rPr>
          <w:rFonts w:ascii="Arial" w:hAnsi="Arial" w:cs="Arial"/>
        </w:rPr>
        <w:t xml:space="preserve"> without permission from the Committee</w:t>
      </w:r>
      <w:r w:rsidR="006917BD">
        <w:rPr>
          <w:rFonts w:ascii="Arial" w:hAnsi="Arial" w:cs="Arial"/>
        </w:rPr>
        <w:t>,</w:t>
      </w:r>
      <w:r w:rsidRPr="00A82163">
        <w:rPr>
          <w:rFonts w:ascii="Arial" w:hAnsi="Arial" w:cs="Arial"/>
        </w:rPr>
        <w:t xml:space="preserve"> is absent from three consecutive meetings of the Management Committee shall be considered to have vacated office. In the event of this occurring, the Management Committee shall have the power to fill any vacancy.</w:t>
      </w:r>
    </w:p>
    <w:p w14:paraId="3BFA75DE" w14:textId="77777777" w:rsidR="00BE12D5" w:rsidRPr="00A82163" w:rsidRDefault="00BE12D5" w:rsidP="008A6F99">
      <w:pPr>
        <w:autoSpaceDE w:val="0"/>
        <w:autoSpaceDN w:val="0"/>
        <w:adjustRightInd w:val="0"/>
        <w:rPr>
          <w:rFonts w:ascii="Arial" w:hAnsi="Arial" w:cs="Arial"/>
        </w:rPr>
      </w:pPr>
    </w:p>
    <w:p w14:paraId="3BFA75DF" w14:textId="4C7E69ED" w:rsidR="00805C8F" w:rsidRPr="00A82163" w:rsidRDefault="00805C8F" w:rsidP="009578C1">
      <w:pPr>
        <w:pStyle w:val="ListParagraph"/>
        <w:numPr>
          <w:ilvl w:val="0"/>
          <w:numId w:val="3"/>
        </w:numPr>
        <w:autoSpaceDE w:val="0"/>
        <w:autoSpaceDN w:val="0"/>
        <w:adjustRightInd w:val="0"/>
        <w:rPr>
          <w:rFonts w:ascii="Arial" w:hAnsi="Arial" w:cs="Arial"/>
          <w:b/>
          <w:bCs/>
        </w:rPr>
      </w:pPr>
      <w:r w:rsidRPr="00A82163">
        <w:rPr>
          <w:rFonts w:ascii="Arial" w:hAnsi="Arial" w:cs="Arial"/>
          <w:b/>
          <w:bCs/>
        </w:rPr>
        <w:t>Vacancies on management committee</w:t>
      </w:r>
    </w:p>
    <w:p w14:paraId="3BFA75E0"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1) If a casual vacancy happens on the management committee,</w:t>
      </w:r>
      <w:r w:rsidR="006E179D" w:rsidRPr="00A82163">
        <w:rPr>
          <w:rFonts w:ascii="Arial" w:hAnsi="Arial" w:cs="Arial"/>
        </w:rPr>
        <w:t xml:space="preserve"> </w:t>
      </w:r>
      <w:r w:rsidRPr="00A82163">
        <w:rPr>
          <w:rFonts w:ascii="Arial" w:hAnsi="Arial" w:cs="Arial"/>
        </w:rPr>
        <w:t>the continuing members of the committee may appoint</w:t>
      </w:r>
      <w:r w:rsidR="006E179D" w:rsidRPr="00A82163">
        <w:rPr>
          <w:rFonts w:ascii="Arial" w:hAnsi="Arial" w:cs="Arial"/>
        </w:rPr>
        <w:t xml:space="preserve"> </w:t>
      </w:r>
      <w:r w:rsidRPr="00A82163">
        <w:rPr>
          <w:rFonts w:ascii="Arial" w:hAnsi="Arial" w:cs="Arial"/>
        </w:rPr>
        <w:t>another member of the association to fill the vacancy until the</w:t>
      </w:r>
      <w:r w:rsidR="006E179D" w:rsidRPr="00A82163">
        <w:rPr>
          <w:rFonts w:ascii="Arial" w:hAnsi="Arial" w:cs="Arial"/>
        </w:rPr>
        <w:t xml:space="preserve"> </w:t>
      </w:r>
      <w:r w:rsidRPr="00A82163">
        <w:rPr>
          <w:rFonts w:ascii="Arial" w:hAnsi="Arial" w:cs="Arial"/>
        </w:rPr>
        <w:t>next annual general meeting.</w:t>
      </w:r>
    </w:p>
    <w:p w14:paraId="3BFA75E1" w14:textId="77777777"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2) The continuing members of the management committee may</w:t>
      </w:r>
      <w:r w:rsidR="006E179D" w:rsidRPr="00A82163">
        <w:rPr>
          <w:rFonts w:ascii="Arial" w:hAnsi="Arial" w:cs="Arial"/>
        </w:rPr>
        <w:t xml:space="preserve"> </w:t>
      </w:r>
      <w:r w:rsidRPr="00A82163">
        <w:rPr>
          <w:rFonts w:ascii="Arial" w:hAnsi="Arial" w:cs="Arial"/>
        </w:rPr>
        <w:t>act despite a casual vacancy on the management committee.</w:t>
      </w:r>
    </w:p>
    <w:p w14:paraId="3BFA75E2" w14:textId="034FBA12" w:rsidR="00805C8F" w:rsidRPr="00A82163" w:rsidRDefault="00805C8F" w:rsidP="008A6F99">
      <w:pPr>
        <w:autoSpaceDE w:val="0"/>
        <w:autoSpaceDN w:val="0"/>
        <w:adjustRightInd w:val="0"/>
        <w:ind w:left="426" w:hanging="426"/>
        <w:rPr>
          <w:rFonts w:ascii="Arial" w:hAnsi="Arial" w:cs="Arial"/>
        </w:rPr>
      </w:pPr>
      <w:r w:rsidRPr="00A82163">
        <w:rPr>
          <w:rFonts w:ascii="Arial" w:hAnsi="Arial" w:cs="Arial"/>
        </w:rPr>
        <w:t>(3) However, if the number of committee members is less than</w:t>
      </w:r>
      <w:r w:rsidR="006E179D" w:rsidRPr="00A82163">
        <w:rPr>
          <w:rFonts w:ascii="Arial" w:hAnsi="Arial" w:cs="Arial"/>
        </w:rPr>
        <w:t xml:space="preserve"> </w:t>
      </w:r>
      <w:r w:rsidRPr="00A82163">
        <w:rPr>
          <w:rFonts w:ascii="Arial" w:hAnsi="Arial" w:cs="Arial"/>
        </w:rPr>
        <w:t>the number fixed under rule 2</w:t>
      </w:r>
      <w:r w:rsidR="008611C4">
        <w:rPr>
          <w:rFonts w:ascii="Arial" w:hAnsi="Arial" w:cs="Arial"/>
        </w:rPr>
        <w:t>2</w:t>
      </w:r>
      <w:r w:rsidRPr="00A82163">
        <w:rPr>
          <w:rFonts w:ascii="Arial" w:hAnsi="Arial" w:cs="Arial"/>
        </w:rPr>
        <w:t>(1) as a quorum of the</w:t>
      </w:r>
      <w:r w:rsidR="006E179D" w:rsidRPr="00A82163">
        <w:rPr>
          <w:rFonts w:ascii="Arial" w:hAnsi="Arial" w:cs="Arial"/>
        </w:rPr>
        <w:t xml:space="preserve"> </w:t>
      </w:r>
      <w:r w:rsidRPr="00A82163">
        <w:rPr>
          <w:rFonts w:ascii="Arial" w:hAnsi="Arial" w:cs="Arial"/>
        </w:rPr>
        <w:t>management committee, the continuing members may act</w:t>
      </w:r>
      <w:r w:rsidR="006E179D" w:rsidRPr="00A82163">
        <w:rPr>
          <w:rFonts w:ascii="Arial" w:hAnsi="Arial" w:cs="Arial"/>
        </w:rPr>
        <w:t xml:space="preserve"> </w:t>
      </w:r>
      <w:r w:rsidRPr="00A82163">
        <w:rPr>
          <w:rFonts w:ascii="Arial" w:hAnsi="Arial" w:cs="Arial"/>
        </w:rPr>
        <w:t>only to—</w:t>
      </w:r>
    </w:p>
    <w:p w14:paraId="3BFA75E3" w14:textId="77777777" w:rsidR="00805C8F" w:rsidRPr="00A82163" w:rsidRDefault="00805C8F" w:rsidP="008A6F99">
      <w:pPr>
        <w:autoSpaceDE w:val="0"/>
        <w:autoSpaceDN w:val="0"/>
        <w:adjustRightInd w:val="0"/>
        <w:ind w:left="709" w:hanging="349"/>
        <w:rPr>
          <w:rFonts w:ascii="Arial" w:hAnsi="Arial" w:cs="Arial"/>
        </w:rPr>
      </w:pPr>
      <w:r w:rsidRPr="00A82163">
        <w:rPr>
          <w:rFonts w:ascii="Arial" w:hAnsi="Arial" w:cs="Arial"/>
        </w:rPr>
        <w:t>(a) increase the number of management committee</w:t>
      </w:r>
      <w:r w:rsidR="006E179D" w:rsidRPr="00A82163">
        <w:rPr>
          <w:rFonts w:ascii="Arial" w:hAnsi="Arial" w:cs="Arial"/>
        </w:rPr>
        <w:t xml:space="preserve"> </w:t>
      </w:r>
      <w:r w:rsidRPr="00A82163">
        <w:rPr>
          <w:rFonts w:ascii="Arial" w:hAnsi="Arial" w:cs="Arial"/>
        </w:rPr>
        <w:t>members to the number required for a quorum; or</w:t>
      </w:r>
    </w:p>
    <w:p w14:paraId="3BFA75E4" w14:textId="77777777" w:rsidR="00805C8F" w:rsidRPr="00A82163" w:rsidRDefault="00805C8F" w:rsidP="008A6F99">
      <w:pPr>
        <w:autoSpaceDE w:val="0"/>
        <w:autoSpaceDN w:val="0"/>
        <w:adjustRightInd w:val="0"/>
        <w:ind w:left="360"/>
        <w:rPr>
          <w:rFonts w:ascii="Arial" w:hAnsi="Arial" w:cs="Arial"/>
        </w:rPr>
      </w:pPr>
      <w:r w:rsidRPr="00A82163">
        <w:rPr>
          <w:rFonts w:ascii="Arial" w:hAnsi="Arial" w:cs="Arial"/>
        </w:rPr>
        <w:t>(b) call a general meeting of the association.</w:t>
      </w:r>
    </w:p>
    <w:p w14:paraId="3BFA75E5" w14:textId="77777777" w:rsidR="00BE12D5" w:rsidRPr="00A82163" w:rsidRDefault="00BE12D5" w:rsidP="008A6F99">
      <w:pPr>
        <w:autoSpaceDE w:val="0"/>
        <w:autoSpaceDN w:val="0"/>
        <w:adjustRightInd w:val="0"/>
        <w:rPr>
          <w:rFonts w:ascii="Arial" w:hAnsi="Arial" w:cs="Arial"/>
        </w:rPr>
      </w:pPr>
    </w:p>
    <w:p w14:paraId="3BFA75E6" w14:textId="2DBC8173" w:rsidR="00853C9F"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853C9F" w:rsidRPr="00A82163">
        <w:rPr>
          <w:rFonts w:ascii="Arial" w:hAnsi="Arial" w:cs="Arial"/>
          <w:b/>
          <w:bCs/>
        </w:rPr>
        <w:t>Functions of management committee</w:t>
      </w:r>
    </w:p>
    <w:p w14:paraId="3BFA75E7" w14:textId="77777777" w:rsidR="00853C9F" w:rsidRPr="00A82163" w:rsidRDefault="00853C9F" w:rsidP="008A6F99">
      <w:pPr>
        <w:autoSpaceDE w:val="0"/>
        <w:autoSpaceDN w:val="0"/>
        <w:adjustRightInd w:val="0"/>
        <w:ind w:left="426" w:hanging="426"/>
        <w:rPr>
          <w:rFonts w:ascii="Arial" w:hAnsi="Arial" w:cs="Arial"/>
        </w:rPr>
      </w:pPr>
      <w:r w:rsidRPr="00A82163">
        <w:rPr>
          <w:rFonts w:ascii="Arial" w:hAnsi="Arial" w:cs="Arial"/>
        </w:rPr>
        <w:t>(1) Subject to these rules or a resolution of the members of the</w:t>
      </w:r>
      <w:r w:rsidR="006E179D" w:rsidRPr="00A82163">
        <w:rPr>
          <w:rFonts w:ascii="Arial" w:hAnsi="Arial" w:cs="Arial"/>
        </w:rPr>
        <w:t xml:space="preserve"> </w:t>
      </w:r>
      <w:r w:rsidRPr="00A82163">
        <w:rPr>
          <w:rFonts w:ascii="Arial" w:hAnsi="Arial" w:cs="Arial"/>
        </w:rPr>
        <w:t>association carried at a general meeting, the management</w:t>
      </w:r>
      <w:r w:rsidR="006E179D" w:rsidRPr="00A82163">
        <w:rPr>
          <w:rFonts w:ascii="Arial" w:hAnsi="Arial" w:cs="Arial"/>
        </w:rPr>
        <w:t xml:space="preserve"> </w:t>
      </w:r>
      <w:r w:rsidRPr="00A82163">
        <w:rPr>
          <w:rFonts w:ascii="Arial" w:hAnsi="Arial" w:cs="Arial"/>
        </w:rPr>
        <w:t>committee has the general control and management of the</w:t>
      </w:r>
      <w:r w:rsidR="006E179D" w:rsidRPr="00A82163">
        <w:rPr>
          <w:rFonts w:ascii="Arial" w:hAnsi="Arial" w:cs="Arial"/>
        </w:rPr>
        <w:t xml:space="preserve"> </w:t>
      </w:r>
      <w:r w:rsidRPr="00A82163">
        <w:rPr>
          <w:rFonts w:ascii="Arial" w:hAnsi="Arial" w:cs="Arial"/>
        </w:rPr>
        <w:t>administration of the affairs, property and funds of the</w:t>
      </w:r>
      <w:r w:rsidR="006E179D" w:rsidRPr="00A82163">
        <w:rPr>
          <w:rFonts w:ascii="Arial" w:hAnsi="Arial" w:cs="Arial"/>
        </w:rPr>
        <w:t xml:space="preserve"> </w:t>
      </w:r>
      <w:r w:rsidRPr="00A82163">
        <w:rPr>
          <w:rFonts w:ascii="Arial" w:hAnsi="Arial" w:cs="Arial"/>
        </w:rPr>
        <w:t>association.</w:t>
      </w:r>
    </w:p>
    <w:p w14:paraId="3BFA75E8" w14:textId="77777777" w:rsidR="00853C9F" w:rsidRPr="00A82163" w:rsidRDefault="00853C9F" w:rsidP="008A6F99">
      <w:pPr>
        <w:autoSpaceDE w:val="0"/>
        <w:autoSpaceDN w:val="0"/>
        <w:adjustRightInd w:val="0"/>
        <w:ind w:left="426" w:hanging="426"/>
        <w:rPr>
          <w:rFonts w:ascii="Arial" w:hAnsi="Arial" w:cs="Arial"/>
        </w:rPr>
      </w:pPr>
      <w:r w:rsidRPr="00A82163">
        <w:rPr>
          <w:rFonts w:ascii="Arial" w:hAnsi="Arial" w:cs="Arial"/>
        </w:rPr>
        <w:t>(2) The management committee has authority to interpret the</w:t>
      </w:r>
      <w:r w:rsidR="006E179D" w:rsidRPr="00A82163">
        <w:rPr>
          <w:rFonts w:ascii="Arial" w:hAnsi="Arial" w:cs="Arial"/>
        </w:rPr>
        <w:t xml:space="preserve"> </w:t>
      </w:r>
      <w:r w:rsidRPr="00A82163">
        <w:rPr>
          <w:rFonts w:ascii="Arial" w:hAnsi="Arial" w:cs="Arial"/>
        </w:rPr>
        <w:t>meaning of these rules and any matter relating to the</w:t>
      </w:r>
      <w:r w:rsidR="006E179D" w:rsidRPr="00A82163">
        <w:rPr>
          <w:rFonts w:ascii="Arial" w:hAnsi="Arial" w:cs="Arial"/>
        </w:rPr>
        <w:t xml:space="preserve"> </w:t>
      </w:r>
      <w:r w:rsidRPr="00A82163">
        <w:rPr>
          <w:rFonts w:ascii="Arial" w:hAnsi="Arial" w:cs="Arial"/>
        </w:rPr>
        <w:t>association on which the rules are silent, but any interpretation</w:t>
      </w:r>
      <w:r w:rsidR="006E179D" w:rsidRPr="00A82163">
        <w:rPr>
          <w:rFonts w:ascii="Arial" w:hAnsi="Arial" w:cs="Arial"/>
        </w:rPr>
        <w:t xml:space="preserve"> </w:t>
      </w:r>
      <w:r w:rsidRPr="00A82163">
        <w:rPr>
          <w:rFonts w:ascii="Arial" w:hAnsi="Arial" w:cs="Arial"/>
        </w:rPr>
        <w:t>must have regard to the Act, including any regulation made</w:t>
      </w:r>
      <w:r w:rsidR="006E179D" w:rsidRPr="00A82163">
        <w:rPr>
          <w:rFonts w:ascii="Arial" w:hAnsi="Arial" w:cs="Arial"/>
        </w:rPr>
        <w:t xml:space="preserve"> </w:t>
      </w:r>
      <w:r w:rsidRPr="00A82163">
        <w:rPr>
          <w:rFonts w:ascii="Arial" w:hAnsi="Arial" w:cs="Arial"/>
        </w:rPr>
        <w:t>under the Act.</w:t>
      </w:r>
    </w:p>
    <w:p w14:paraId="3BFA75E9" w14:textId="77777777" w:rsidR="00853C9F" w:rsidRPr="00A82163" w:rsidRDefault="00853C9F" w:rsidP="008A6F99">
      <w:pPr>
        <w:autoSpaceDE w:val="0"/>
        <w:autoSpaceDN w:val="0"/>
        <w:adjustRightInd w:val="0"/>
        <w:ind w:left="426" w:hanging="426"/>
        <w:rPr>
          <w:rFonts w:ascii="Arial" w:hAnsi="Arial" w:cs="Arial"/>
        </w:rPr>
      </w:pPr>
      <w:r w:rsidRPr="00A82163">
        <w:rPr>
          <w:rFonts w:ascii="Arial" w:hAnsi="Arial" w:cs="Arial"/>
          <w:i/>
          <w:iCs/>
        </w:rPr>
        <w:t>Note</w:t>
      </w:r>
      <w:r w:rsidRPr="00A82163">
        <w:rPr>
          <w:rFonts w:ascii="Arial" w:hAnsi="Arial" w:cs="Arial"/>
        </w:rPr>
        <w:t>—</w:t>
      </w:r>
    </w:p>
    <w:p w14:paraId="3BFA75EA" w14:textId="71D56346" w:rsidR="00853C9F" w:rsidRPr="00A82163" w:rsidRDefault="00853C9F" w:rsidP="008A6F99">
      <w:pPr>
        <w:autoSpaceDE w:val="0"/>
        <w:autoSpaceDN w:val="0"/>
        <w:adjustRightInd w:val="0"/>
        <w:ind w:left="426" w:hanging="426"/>
        <w:rPr>
          <w:rFonts w:ascii="Arial" w:hAnsi="Arial" w:cs="Arial"/>
        </w:rPr>
      </w:pPr>
      <w:r w:rsidRPr="00A82163">
        <w:rPr>
          <w:rFonts w:ascii="Arial" w:hAnsi="Arial" w:cs="Arial"/>
        </w:rPr>
        <w:t>The Act prevails if the association</w:t>
      </w:r>
      <w:r w:rsidR="00AD685D">
        <w:rPr>
          <w:rFonts w:ascii="Arial" w:hAnsi="Arial" w:cs="Arial"/>
        </w:rPr>
        <w:t>’</w:t>
      </w:r>
      <w:r w:rsidRPr="00A82163">
        <w:rPr>
          <w:rFonts w:ascii="Arial" w:hAnsi="Arial" w:cs="Arial"/>
        </w:rPr>
        <w:t>s rules are inconsistent with the</w:t>
      </w:r>
      <w:r w:rsidR="006E179D" w:rsidRPr="00A82163">
        <w:rPr>
          <w:rFonts w:ascii="Arial" w:hAnsi="Arial" w:cs="Arial"/>
        </w:rPr>
        <w:t xml:space="preserve"> </w:t>
      </w:r>
      <w:r w:rsidRPr="00A82163">
        <w:rPr>
          <w:rFonts w:ascii="Arial" w:hAnsi="Arial" w:cs="Arial"/>
        </w:rPr>
        <w:t>Act—see section 1B of the Act.</w:t>
      </w:r>
    </w:p>
    <w:p w14:paraId="3BFA75EB" w14:textId="77777777" w:rsidR="00853C9F" w:rsidRPr="00A82163" w:rsidRDefault="00853C9F" w:rsidP="008A6F99">
      <w:pPr>
        <w:autoSpaceDE w:val="0"/>
        <w:autoSpaceDN w:val="0"/>
        <w:adjustRightInd w:val="0"/>
        <w:rPr>
          <w:rFonts w:ascii="Arial" w:hAnsi="Arial" w:cs="Arial"/>
        </w:rPr>
      </w:pPr>
      <w:r w:rsidRPr="00A82163">
        <w:rPr>
          <w:rFonts w:ascii="Arial" w:hAnsi="Arial" w:cs="Arial"/>
        </w:rPr>
        <w:t>(3) The management committee may exercise the powers of the</w:t>
      </w:r>
      <w:r w:rsidR="006E179D" w:rsidRPr="00A82163">
        <w:rPr>
          <w:rFonts w:ascii="Arial" w:hAnsi="Arial" w:cs="Arial"/>
        </w:rPr>
        <w:t xml:space="preserve"> </w:t>
      </w:r>
      <w:r w:rsidRPr="00A82163">
        <w:rPr>
          <w:rFonts w:ascii="Arial" w:hAnsi="Arial" w:cs="Arial"/>
        </w:rPr>
        <w:t>association—</w:t>
      </w:r>
    </w:p>
    <w:p w14:paraId="3BFA75EC" w14:textId="77777777" w:rsidR="00853C9F" w:rsidRPr="00A82163" w:rsidRDefault="00853C9F" w:rsidP="008A6F99">
      <w:pPr>
        <w:autoSpaceDE w:val="0"/>
        <w:autoSpaceDN w:val="0"/>
        <w:adjustRightInd w:val="0"/>
        <w:ind w:left="709" w:hanging="349"/>
        <w:rPr>
          <w:rFonts w:ascii="Arial" w:hAnsi="Arial" w:cs="Arial"/>
        </w:rPr>
      </w:pPr>
      <w:r w:rsidRPr="00A82163">
        <w:rPr>
          <w:rFonts w:ascii="Arial" w:hAnsi="Arial" w:cs="Arial"/>
        </w:rPr>
        <w:t>(a) to borrow, raise or secure the payment of amounts in a</w:t>
      </w:r>
      <w:r w:rsidR="006E179D" w:rsidRPr="00A82163">
        <w:rPr>
          <w:rFonts w:ascii="Arial" w:hAnsi="Arial" w:cs="Arial"/>
        </w:rPr>
        <w:t xml:space="preserve"> </w:t>
      </w:r>
      <w:r w:rsidRPr="00A82163">
        <w:rPr>
          <w:rFonts w:ascii="Arial" w:hAnsi="Arial" w:cs="Arial"/>
        </w:rPr>
        <w:t>way the members of the association decide; and</w:t>
      </w:r>
    </w:p>
    <w:p w14:paraId="3BFA75ED" w14:textId="4D41B593" w:rsidR="00853C9F" w:rsidRPr="00A82163" w:rsidRDefault="00853C9F" w:rsidP="008A6F99">
      <w:pPr>
        <w:autoSpaceDE w:val="0"/>
        <w:autoSpaceDN w:val="0"/>
        <w:adjustRightInd w:val="0"/>
        <w:ind w:left="709" w:hanging="349"/>
        <w:rPr>
          <w:rFonts w:ascii="Arial" w:hAnsi="Arial" w:cs="Arial"/>
        </w:rPr>
      </w:pPr>
      <w:r w:rsidRPr="00A82163">
        <w:rPr>
          <w:rFonts w:ascii="Arial" w:hAnsi="Arial" w:cs="Arial"/>
        </w:rPr>
        <w:t>(b) to secure the amounts mentioned in paragraph (a) or the</w:t>
      </w:r>
      <w:r w:rsidR="006E179D" w:rsidRPr="00A82163">
        <w:rPr>
          <w:rFonts w:ascii="Arial" w:hAnsi="Arial" w:cs="Arial"/>
        </w:rPr>
        <w:t xml:space="preserve"> </w:t>
      </w:r>
      <w:r w:rsidRPr="00A82163">
        <w:rPr>
          <w:rFonts w:ascii="Arial" w:hAnsi="Arial" w:cs="Arial"/>
        </w:rPr>
        <w:t>payment or performance of any debt, liability, contract,</w:t>
      </w:r>
      <w:r w:rsidR="006E179D" w:rsidRPr="00A82163">
        <w:rPr>
          <w:rFonts w:ascii="Arial" w:hAnsi="Arial" w:cs="Arial"/>
        </w:rPr>
        <w:t xml:space="preserve"> </w:t>
      </w:r>
      <w:r w:rsidRPr="00A82163">
        <w:rPr>
          <w:rFonts w:ascii="Arial" w:hAnsi="Arial" w:cs="Arial"/>
        </w:rPr>
        <w:t>guarantee or other engagement incurred or to be entered</w:t>
      </w:r>
      <w:r w:rsidR="006E179D" w:rsidRPr="00A82163">
        <w:rPr>
          <w:rFonts w:ascii="Arial" w:hAnsi="Arial" w:cs="Arial"/>
        </w:rPr>
        <w:t xml:space="preserve"> </w:t>
      </w:r>
      <w:r w:rsidRPr="00A82163">
        <w:rPr>
          <w:rFonts w:ascii="Arial" w:hAnsi="Arial" w:cs="Arial"/>
        </w:rPr>
        <w:t>into by the association in any way, including by the issue</w:t>
      </w:r>
      <w:r w:rsidR="006E179D" w:rsidRPr="00A82163">
        <w:rPr>
          <w:rFonts w:ascii="Arial" w:hAnsi="Arial" w:cs="Arial"/>
        </w:rPr>
        <w:t xml:space="preserve"> </w:t>
      </w:r>
      <w:r w:rsidRPr="00A82163">
        <w:rPr>
          <w:rFonts w:ascii="Arial" w:hAnsi="Arial" w:cs="Arial"/>
        </w:rPr>
        <w:t>of debentures (perpetual or otherwise) charged upon the</w:t>
      </w:r>
      <w:r w:rsidR="006E179D" w:rsidRPr="00A82163">
        <w:rPr>
          <w:rFonts w:ascii="Arial" w:hAnsi="Arial" w:cs="Arial"/>
        </w:rPr>
        <w:t xml:space="preserve"> </w:t>
      </w:r>
      <w:r w:rsidRPr="00A82163">
        <w:rPr>
          <w:rFonts w:ascii="Arial" w:hAnsi="Arial" w:cs="Arial"/>
        </w:rPr>
        <w:t>whole or part of the association</w:t>
      </w:r>
      <w:r w:rsidR="007D4941">
        <w:rPr>
          <w:rFonts w:ascii="Arial" w:hAnsi="Arial" w:cs="Arial"/>
        </w:rPr>
        <w:t>’</w:t>
      </w:r>
      <w:r w:rsidRPr="00A82163">
        <w:rPr>
          <w:rFonts w:ascii="Arial" w:hAnsi="Arial" w:cs="Arial"/>
        </w:rPr>
        <w:t>s property, both present</w:t>
      </w:r>
      <w:r w:rsidR="006E179D" w:rsidRPr="00A82163">
        <w:rPr>
          <w:rFonts w:ascii="Arial" w:hAnsi="Arial" w:cs="Arial"/>
        </w:rPr>
        <w:t xml:space="preserve"> </w:t>
      </w:r>
      <w:r w:rsidRPr="00A82163">
        <w:rPr>
          <w:rFonts w:ascii="Arial" w:hAnsi="Arial" w:cs="Arial"/>
        </w:rPr>
        <w:t>and future; and</w:t>
      </w:r>
    </w:p>
    <w:p w14:paraId="3BFA75EE" w14:textId="77777777" w:rsidR="00853C9F" w:rsidRPr="00A82163" w:rsidRDefault="00853C9F" w:rsidP="008A6F99">
      <w:pPr>
        <w:autoSpaceDE w:val="0"/>
        <w:autoSpaceDN w:val="0"/>
        <w:adjustRightInd w:val="0"/>
        <w:ind w:left="709" w:hanging="349"/>
        <w:rPr>
          <w:rFonts w:ascii="Arial" w:hAnsi="Arial" w:cs="Arial"/>
        </w:rPr>
      </w:pPr>
      <w:r w:rsidRPr="00A82163">
        <w:rPr>
          <w:rFonts w:ascii="Arial" w:hAnsi="Arial" w:cs="Arial"/>
        </w:rPr>
        <w:t>(c) to purchase, redeem or pay off any securities issued; and</w:t>
      </w:r>
    </w:p>
    <w:p w14:paraId="3BFA75EF" w14:textId="77777777" w:rsidR="00853C9F" w:rsidRPr="00A82163" w:rsidRDefault="00853C9F" w:rsidP="008A6F99">
      <w:pPr>
        <w:autoSpaceDE w:val="0"/>
        <w:autoSpaceDN w:val="0"/>
        <w:adjustRightInd w:val="0"/>
        <w:ind w:left="709" w:hanging="349"/>
        <w:rPr>
          <w:rFonts w:ascii="Arial" w:hAnsi="Arial" w:cs="Arial"/>
        </w:rPr>
      </w:pPr>
      <w:r w:rsidRPr="00A82163">
        <w:rPr>
          <w:rFonts w:ascii="Arial" w:hAnsi="Arial" w:cs="Arial"/>
        </w:rPr>
        <w:t>(d) to borrow amounts from members and pay interest on</w:t>
      </w:r>
      <w:r w:rsidR="006E179D" w:rsidRPr="00A82163">
        <w:rPr>
          <w:rFonts w:ascii="Arial" w:hAnsi="Arial" w:cs="Arial"/>
        </w:rPr>
        <w:t xml:space="preserve"> </w:t>
      </w:r>
      <w:r w:rsidRPr="00A82163">
        <w:rPr>
          <w:rFonts w:ascii="Arial" w:hAnsi="Arial" w:cs="Arial"/>
        </w:rPr>
        <w:t>the amounts borrowed; and</w:t>
      </w:r>
    </w:p>
    <w:p w14:paraId="3BFA75F0" w14:textId="77777777" w:rsidR="00853C9F" w:rsidRPr="00A82163" w:rsidRDefault="00853C9F" w:rsidP="008A6F99">
      <w:pPr>
        <w:autoSpaceDE w:val="0"/>
        <w:autoSpaceDN w:val="0"/>
        <w:adjustRightInd w:val="0"/>
        <w:ind w:left="709" w:hanging="349"/>
        <w:rPr>
          <w:rFonts w:ascii="Arial" w:hAnsi="Arial" w:cs="Arial"/>
        </w:rPr>
      </w:pPr>
      <w:r w:rsidRPr="00A82163">
        <w:rPr>
          <w:rFonts w:ascii="Arial" w:hAnsi="Arial" w:cs="Arial"/>
        </w:rPr>
        <w:t>(e) to mortgage or charge the whole or part of its property;</w:t>
      </w:r>
      <w:r w:rsidR="006E179D" w:rsidRPr="00A82163">
        <w:rPr>
          <w:rFonts w:ascii="Arial" w:hAnsi="Arial" w:cs="Arial"/>
        </w:rPr>
        <w:t xml:space="preserve"> </w:t>
      </w:r>
      <w:r w:rsidRPr="00A82163">
        <w:rPr>
          <w:rFonts w:ascii="Arial" w:hAnsi="Arial" w:cs="Arial"/>
        </w:rPr>
        <w:t>and</w:t>
      </w:r>
    </w:p>
    <w:p w14:paraId="3BFA75F1" w14:textId="77777777" w:rsidR="00853C9F" w:rsidRPr="00A82163" w:rsidRDefault="00853C9F" w:rsidP="008A6F99">
      <w:pPr>
        <w:autoSpaceDE w:val="0"/>
        <w:autoSpaceDN w:val="0"/>
        <w:adjustRightInd w:val="0"/>
        <w:ind w:left="709" w:hanging="349"/>
        <w:rPr>
          <w:rFonts w:ascii="Arial" w:hAnsi="Arial" w:cs="Arial"/>
        </w:rPr>
      </w:pPr>
      <w:r w:rsidRPr="00A82163">
        <w:rPr>
          <w:rFonts w:ascii="Arial" w:hAnsi="Arial" w:cs="Arial"/>
        </w:rPr>
        <w:t>(f) to issue debentures and other securities, whether</w:t>
      </w:r>
      <w:r w:rsidR="006E179D" w:rsidRPr="00A82163">
        <w:rPr>
          <w:rFonts w:ascii="Arial" w:hAnsi="Arial" w:cs="Arial"/>
        </w:rPr>
        <w:t xml:space="preserve"> </w:t>
      </w:r>
      <w:r w:rsidRPr="00A82163">
        <w:rPr>
          <w:rFonts w:ascii="Arial" w:hAnsi="Arial" w:cs="Arial"/>
        </w:rPr>
        <w:t>outright or as security for any debt, liability or</w:t>
      </w:r>
      <w:r w:rsidR="006E179D" w:rsidRPr="00A82163">
        <w:rPr>
          <w:rFonts w:ascii="Arial" w:hAnsi="Arial" w:cs="Arial"/>
        </w:rPr>
        <w:t xml:space="preserve"> </w:t>
      </w:r>
      <w:r w:rsidRPr="00A82163">
        <w:rPr>
          <w:rFonts w:ascii="Arial" w:hAnsi="Arial" w:cs="Arial"/>
        </w:rPr>
        <w:t>obligation of the association; and</w:t>
      </w:r>
    </w:p>
    <w:p w14:paraId="3BFA75F2" w14:textId="77777777" w:rsidR="00853C9F" w:rsidRPr="00A82163" w:rsidRDefault="00853C9F" w:rsidP="008A6F99">
      <w:pPr>
        <w:autoSpaceDE w:val="0"/>
        <w:autoSpaceDN w:val="0"/>
        <w:adjustRightInd w:val="0"/>
        <w:ind w:left="709" w:hanging="349"/>
        <w:rPr>
          <w:rFonts w:ascii="Arial" w:hAnsi="Arial" w:cs="Arial"/>
        </w:rPr>
      </w:pPr>
      <w:r w:rsidRPr="00A82163">
        <w:rPr>
          <w:rFonts w:ascii="Arial" w:hAnsi="Arial" w:cs="Arial"/>
        </w:rPr>
        <w:t>(g) to provide and pay off any securities issued; and</w:t>
      </w:r>
    </w:p>
    <w:p w14:paraId="3BFA75F3" w14:textId="024D37F9" w:rsidR="00853C9F" w:rsidRPr="00A82163" w:rsidRDefault="00853C9F" w:rsidP="008A6F99">
      <w:pPr>
        <w:autoSpaceDE w:val="0"/>
        <w:autoSpaceDN w:val="0"/>
        <w:adjustRightInd w:val="0"/>
        <w:ind w:left="709" w:hanging="349"/>
        <w:rPr>
          <w:rFonts w:ascii="Arial" w:hAnsi="Arial" w:cs="Arial"/>
        </w:rPr>
      </w:pPr>
      <w:r w:rsidRPr="00A82163">
        <w:rPr>
          <w:rFonts w:ascii="Arial" w:hAnsi="Arial" w:cs="Arial"/>
        </w:rPr>
        <w:t>(h) to invest in a way the members of the association may</w:t>
      </w:r>
      <w:r w:rsidR="00632E15">
        <w:rPr>
          <w:rFonts w:ascii="Arial" w:hAnsi="Arial" w:cs="Arial"/>
        </w:rPr>
        <w:t>,</w:t>
      </w:r>
      <w:r w:rsidR="006E179D" w:rsidRPr="00A82163">
        <w:rPr>
          <w:rFonts w:ascii="Arial" w:hAnsi="Arial" w:cs="Arial"/>
        </w:rPr>
        <w:t xml:space="preserve"> </w:t>
      </w:r>
      <w:r w:rsidRPr="00A82163">
        <w:rPr>
          <w:rFonts w:ascii="Arial" w:hAnsi="Arial" w:cs="Arial"/>
        </w:rPr>
        <w:t>from time to time</w:t>
      </w:r>
      <w:r w:rsidR="00632E15">
        <w:rPr>
          <w:rFonts w:ascii="Arial" w:hAnsi="Arial" w:cs="Arial"/>
        </w:rPr>
        <w:t>,</w:t>
      </w:r>
      <w:r w:rsidRPr="00A82163">
        <w:rPr>
          <w:rFonts w:ascii="Arial" w:hAnsi="Arial" w:cs="Arial"/>
        </w:rPr>
        <w:t xml:space="preserve"> decide.</w:t>
      </w:r>
    </w:p>
    <w:p w14:paraId="3BFA75F4"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lastRenderedPageBreak/>
        <w:t>(4) For subrule (3)(d), the rate of interest must not be more than</w:t>
      </w:r>
      <w:r w:rsidR="006E179D" w:rsidRPr="00A82163">
        <w:rPr>
          <w:rFonts w:ascii="Arial" w:hAnsi="Arial" w:cs="Arial"/>
        </w:rPr>
        <w:t xml:space="preserve"> </w:t>
      </w:r>
      <w:r w:rsidRPr="00A82163">
        <w:rPr>
          <w:rFonts w:ascii="Arial" w:hAnsi="Arial" w:cs="Arial"/>
        </w:rPr>
        <w:t>the current rate being charged for overdrawn accounts on</w:t>
      </w:r>
      <w:r w:rsidR="006E179D" w:rsidRPr="00A82163">
        <w:rPr>
          <w:rFonts w:ascii="Arial" w:hAnsi="Arial" w:cs="Arial"/>
        </w:rPr>
        <w:t xml:space="preserve"> </w:t>
      </w:r>
      <w:r w:rsidRPr="00A82163">
        <w:rPr>
          <w:rFonts w:ascii="Arial" w:hAnsi="Arial" w:cs="Arial"/>
        </w:rPr>
        <w:t>money lent (regardless of the term of the loan) by—</w:t>
      </w:r>
    </w:p>
    <w:p w14:paraId="6C3B0795" w14:textId="3BFC530B" w:rsidR="00EB4E7F" w:rsidRPr="00A82163" w:rsidRDefault="00F94AFE" w:rsidP="008A6F99">
      <w:pPr>
        <w:autoSpaceDE w:val="0"/>
        <w:autoSpaceDN w:val="0"/>
        <w:adjustRightInd w:val="0"/>
        <w:ind w:left="360"/>
        <w:rPr>
          <w:rFonts w:ascii="Arial" w:hAnsi="Arial" w:cs="Arial"/>
        </w:rPr>
      </w:pPr>
      <w:r w:rsidRPr="00A82163">
        <w:rPr>
          <w:rFonts w:ascii="Arial" w:hAnsi="Arial" w:cs="Arial"/>
        </w:rPr>
        <w:t>(a) the financial institution for the association; or</w:t>
      </w:r>
    </w:p>
    <w:p w14:paraId="3BFA75F6" w14:textId="6F76CD03" w:rsidR="00F94AFE" w:rsidRPr="00A82163" w:rsidRDefault="00F94AFE" w:rsidP="008A6F99">
      <w:pPr>
        <w:autoSpaceDE w:val="0"/>
        <w:autoSpaceDN w:val="0"/>
        <w:adjustRightInd w:val="0"/>
        <w:ind w:left="709" w:hanging="283"/>
        <w:rPr>
          <w:rFonts w:ascii="Arial" w:hAnsi="Arial" w:cs="Arial"/>
        </w:rPr>
      </w:pPr>
      <w:r w:rsidRPr="00A82163">
        <w:rPr>
          <w:rFonts w:ascii="Arial" w:hAnsi="Arial" w:cs="Arial"/>
        </w:rPr>
        <w:t xml:space="preserve">(b) if there is more than </w:t>
      </w:r>
      <w:r w:rsidR="00874E6A">
        <w:rPr>
          <w:rFonts w:ascii="Arial" w:hAnsi="Arial" w:cs="Arial"/>
        </w:rPr>
        <w:t>one</w:t>
      </w:r>
      <w:r w:rsidRPr="00A82163">
        <w:rPr>
          <w:rFonts w:ascii="Arial" w:hAnsi="Arial" w:cs="Arial"/>
        </w:rPr>
        <w:t xml:space="preserve"> financial institution for the</w:t>
      </w:r>
      <w:r w:rsidR="006E179D" w:rsidRPr="00A82163">
        <w:rPr>
          <w:rFonts w:ascii="Arial" w:hAnsi="Arial" w:cs="Arial"/>
        </w:rPr>
        <w:t xml:space="preserve"> </w:t>
      </w:r>
      <w:r w:rsidRPr="00A82163">
        <w:rPr>
          <w:rFonts w:ascii="Arial" w:hAnsi="Arial" w:cs="Arial"/>
        </w:rPr>
        <w:t>association—the financial institution nominated by the</w:t>
      </w:r>
      <w:r w:rsidR="006E179D" w:rsidRPr="00A82163">
        <w:rPr>
          <w:rFonts w:ascii="Arial" w:hAnsi="Arial" w:cs="Arial"/>
        </w:rPr>
        <w:t xml:space="preserve"> </w:t>
      </w:r>
      <w:r w:rsidRPr="00A82163">
        <w:rPr>
          <w:rFonts w:ascii="Arial" w:hAnsi="Arial" w:cs="Arial"/>
        </w:rPr>
        <w:t>management committee.</w:t>
      </w:r>
    </w:p>
    <w:p w14:paraId="0CE48C00" w14:textId="1384FC3F" w:rsidR="00F558AA" w:rsidRDefault="00F558AA" w:rsidP="009B7983">
      <w:pPr>
        <w:rPr>
          <w:rFonts w:ascii="Arial" w:hAnsi="Arial" w:cs="Arial"/>
        </w:rPr>
      </w:pPr>
    </w:p>
    <w:p w14:paraId="3BFA75F7" w14:textId="6FCDC9C3" w:rsidR="00BE12D5" w:rsidRPr="00A82163" w:rsidRDefault="00214AAF" w:rsidP="008A6F99">
      <w:pPr>
        <w:autoSpaceDE w:val="0"/>
        <w:autoSpaceDN w:val="0"/>
        <w:adjustRightInd w:val="0"/>
        <w:ind w:left="426" w:hanging="426"/>
        <w:rPr>
          <w:rFonts w:ascii="Arial" w:hAnsi="Arial" w:cs="Arial"/>
        </w:rPr>
      </w:pPr>
      <w:r w:rsidRPr="00A82163">
        <w:rPr>
          <w:rFonts w:ascii="Arial" w:hAnsi="Arial" w:cs="Arial"/>
        </w:rPr>
        <w:t>(5</w:t>
      </w:r>
      <w:r w:rsidRPr="009B7983">
        <w:rPr>
          <w:rFonts w:ascii="Arial" w:hAnsi="Arial" w:cs="Arial"/>
        </w:rPr>
        <w:t>) The Executive of the Association shall consist of the President, Secretary</w:t>
      </w:r>
      <w:r w:rsidR="00161BB3">
        <w:rPr>
          <w:rFonts w:ascii="Arial" w:hAnsi="Arial" w:cs="Arial"/>
        </w:rPr>
        <w:t xml:space="preserve">, </w:t>
      </w:r>
      <w:r w:rsidRPr="009B7983">
        <w:rPr>
          <w:rFonts w:ascii="Arial" w:hAnsi="Arial" w:cs="Arial"/>
        </w:rPr>
        <w:t>Treasurer</w:t>
      </w:r>
      <w:r w:rsidR="00161BB3">
        <w:rPr>
          <w:rFonts w:ascii="Arial" w:hAnsi="Arial" w:cs="Arial"/>
        </w:rPr>
        <w:t xml:space="preserve"> and Vice President (if a Vice president is elected at the annual general meeting)</w:t>
      </w:r>
      <w:r w:rsidR="00165A65" w:rsidRPr="009B7983">
        <w:rPr>
          <w:rFonts w:ascii="Arial" w:hAnsi="Arial" w:cs="Arial"/>
        </w:rPr>
        <w:t xml:space="preserve">. When the </w:t>
      </w:r>
      <w:r w:rsidR="003E74CD" w:rsidRPr="009B7983">
        <w:rPr>
          <w:rFonts w:ascii="Arial" w:hAnsi="Arial" w:cs="Arial"/>
        </w:rPr>
        <w:t>Secretary and Treasu</w:t>
      </w:r>
      <w:r w:rsidR="000C5400" w:rsidRPr="009B7983">
        <w:rPr>
          <w:rFonts w:ascii="Arial" w:hAnsi="Arial" w:cs="Arial"/>
        </w:rPr>
        <w:t>r</w:t>
      </w:r>
      <w:r w:rsidR="003E74CD" w:rsidRPr="009B7983">
        <w:rPr>
          <w:rFonts w:ascii="Arial" w:hAnsi="Arial" w:cs="Arial"/>
        </w:rPr>
        <w:t>er role is combined</w:t>
      </w:r>
      <w:r w:rsidR="00161BB3">
        <w:rPr>
          <w:rFonts w:ascii="Arial" w:hAnsi="Arial" w:cs="Arial"/>
        </w:rPr>
        <w:t xml:space="preserve"> and if there is no Vice President</w:t>
      </w:r>
      <w:r w:rsidR="000C5400" w:rsidRPr="009B7983">
        <w:rPr>
          <w:rFonts w:ascii="Arial" w:hAnsi="Arial" w:cs="Arial"/>
        </w:rPr>
        <w:t xml:space="preserve">, </w:t>
      </w:r>
      <w:r w:rsidRPr="009B7983">
        <w:rPr>
          <w:rFonts w:ascii="Arial" w:hAnsi="Arial" w:cs="Arial"/>
        </w:rPr>
        <w:t>one other member of the Management Committee</w:t>
      </w:r>
      <w:r w:rsidR="000C5400" w:rsidRPr="009B7983">
        <w:rPr>
          <w:rFonts w:ascii="Arial" w:hAnsi="Arial" w:cs="Arial"/>
        </w:rPr>
        <w:t xml:space="preserve"> will make up the Executive</w:t>
      </w:r>
      <w:r w:rsidRPr="009B7983">
        <w:rPr>
          <w:rFonts w:ascii="Arial" w:hAnsi="Arial" w:cs="Arial"/>
        </w:rPr>
        <w:t xml:space="preserve">. The Executive shall have the power to make decisions </w:t>
      </w:r>
      <w:r w:rsidR="000C5400" w:rsidRPr="009B7983">
        <w:rPr>
          <w:rFonts w:ascii="Arial" w:hAnsi="Arial" w:cs="Arial"/>
        </w:rPr>
        <w:t>that</w:t>
      </w:r>
      <w:r w:rsidRPr="009B7983">
        <w:rPr>
          <w:rFonts w:ascii="Arial" w:hAnsi="Arial" w:cs="Arial"/>
        </w:rPr>
        <w:t xml:space="preserve"> affect the Association between Management Committee meetings. Any such decisions made shall be discussed at the next Management Committee</w:t>
      </w:r>
      <w:r w:rsidR="00F558AA" w:rsidRPr="009B7983">
        <w:rPr>
          <w:rFonts w:ascii="Arial" w:hAnsi="Arial" w:cs="Arial"/>
        </w:rPr>
        <w:t>, and s</w:t>
      </w:r>
      <w:r w:rsidRPr="009B7983">
        <w:rPr>
          <w:rFonts w:ascii="Arial" w:hAnsi="Arial" w:cs="Arial"/>
        </w:rPr>
        <w:t>uch decisions may or may not be ratified by such Management Committee Meeting.</w:t>
      </w:r>
    </w:p>
    <w:p w14:paraId="3BFA75F8" w14:textId="77777777" w:rsidR="00214AAF" w:rsidRPr="00A82163" w:rsidRDefault="00214AAF" w:rsidP="008A6F99">
      <w:pPr>
        <w:autoSpaceDE w:val="0"/>
        <w:autoSpaceDN w:val="0"/>
        <w:adjustRightInd w:val="0"/>
        <w:rPr>
          <w:rFonts w:ascii="Arial" w:hAnsi="Arial" w:cs="Arial"/>
        </w:rPr>
      </w:pPr>
    </w:p>
    <w:p w14:paraId="3BFA75F9" w14:textId="5062A7D6" w:rsidR="00F94AFE"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F94AFE" w:rsidRPr="00A82163">
        <w:rPr>
          <w:rFonts w:ascii="Arial" w:hAnsi="Arial" w:cs="Arial"/>
          <w:b/>
          <w:bCs/>
        </w:rPr>
        <w:t>Meetings of management committee</w:t>
      </w:r>
    </w:p>
    <w:p w14:paraId="3BFA75FA"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1) Subject to this rule, the management committee may meet and</w:t>
      </w:r>
      <w:r w:rsidR="006E179D" w:rsidRPr="00A82163">
        <w:rPr>
          <w:rFonts w:ascii="Arial" w:hAnsi="Arial" w:cs="Arial"/>
        </w:rPr>
        <w:t xml:space="preserve"> </w:t>
      </w:r>
      <w:r w:rsidRPr="00A82163">
        <w:rPr>
          <w:rFonts w:ascii="Arial" w:hAnsi="Arial" w:cs="Arial"/>
        </w:rPr>
        <w:t>conduct its proceedings as it considers appropriate.</w:t>
      </w:r>
    </w:p>
    <w:p w14:paraId="3BFA75FB" w14:textId="330A8C38"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 xml:space="preserve">(2) The management committee must meet at least </w:t>
      </w:r>
      <w:r w:rsidR="00BB08DA">
        <w:rPr>
          <w:rFonts w:ascii="Arial" w:hAnsi="Arial" w:cs="Arial"/>
        </w:rPr>
        <w:t>six</w:t>
      </w:r>
      <w:r w:rsidR="00BF6F74" w:rsidRPr="00A82163">
        <w:rPr>
          <w:rFonts w:ascii="Arial" w:hAnsi="Arial" w:cs="Arial"/>
        </w:rPr>
        <w:t xml:space="preserve"> times per year</w:t>
      </w:r>
      <w:r w:rsidRPr="00A82163">
        <w:rPr>
          <w:rFonts w:ascii="Arial" w:hAnsi="Arial" w:cs="Arial"/>
        </w:rPr>
        <w:t xml:space="preserve"> to exercise its functions.</w:t>
      </w:r>
    </w:p>
    <w:p w14:paraId="3BFA75FC"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3) The management committee must decide how a meeting is to</w:t>
      </w:r>
      <w:r w:rsidR="006E179D" w:rsidRPr="00A82163">
        <w:rPr>
          <w:rFonts w:ascii="Arial" w:hAnsi="Arial" w:cs="Arial"/>
        </w:rPr>
        <w:t xml:space="preserve"> </w:t>
      </w:r>
      <w:r w:rsidRPr="00A82163">
        <w:rPr>
          <w:rFonts w:ascii="Arial" w:hAnsi="Arial" w:cs="Arial"/>
        </w:rPr>
        <w:t>be called.</w:t>
      </w:r>
    </w:p>
    <w:p w14:paraId="3BFA75FD"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4) Notice of a meeting is to be given in the way decided by the</w:t>
      </w:r>
      <w:r w:rsidR="006E179D" w:rsidRPr="00A82163">
        <w:rPr>
          <w:rFonts w:ascii="Arial" w:hAnsi="Arial" w:cs="Arial"/>
        </w:rPr>
        <w:t xml:space="preserve"> </w:t>
      </w:r>
      <w:r w:rsidRPr="00A82163">
        <w:rPr>
          <w:rFonts w:ascii="Arial" w:hAnsi="Arial" w:cs="Arial"/>
        </w:rPr>
        <w:t>management committee.</w:t>
      </w:r>
    </w:p>
    <w:p w14:paraId="3BFA75FE" w14:textId="09DE095D"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 xml:space="preserve">(5) The management committee may hold </w:t>
      </w:r>
      <w:r w:rsidR="00252DFB" w:rsidRPr="00A82163">
        <w:rPr>
          <w:rFonts w:ascii="Arial" w:hAnsi="Arial" w:cs="Arial"/>
        </w:rPr>
        <w:t>meetings or</w:t>
      </w:r>
      <w:r w:rsidRPr="00A82163">
        <w:rPr>
          <w:rFonts w:ascii="Arial" w:hAnsi="Arial" w:cs="Arial"/>
        </w:rPr>
        <w:t xml:space="preserve"> permit a</w:t>
      </w:r>
      <w:r w:rsidR="006E179D" w:rsidRPr="00A82163">
        <w:rPr>
          <w:rFonts w:ascii="Arial" w:hAnsi="Arial" w:cs="Arial"/>
        </w:rPr>
        <w:t xml:space="preserve"> </w:t>
      </w:r>
      <w:r w:rsidRPr="00A82163">
        <w:rPr>
          <w:rFonts w:ascii="Arial" w:hAnsi="Arial" w:cs="Arial"/>
        </w:rPr>
        <w:t>committee member to take part in its meetings by using any</w:t>
      </w:r>
      <w:r w:rsidR="006E179D" w:rsidRPr="00A82163">
        <w:rPr>
          <w:rFonts w:ascii="Arial" w:hAnsi="Arial" w:cs="Arial"/>
        </w:rPr>
        <w:t xml:space="preserve"> </w:t>
      </w:r>
      <w:r w:rsidRPr="00A82163">
        <w:rPr>
          <w:rFonts w:ascii="Arial" w:hAnsi="Arial" w:cs="Arial"/>
        </w:rPr>
        <w:t>technology that reasonably allows the member to hear and</w:t>
      </w:r>
      <w:r w:rsidR="006E179D" w:rsidRPr="00A82163">
        <w:rPr>
          <w:rFonts w:ascii="Arial" w:hAnsi="Arial" w:cs="Arial"/>
        </w:rPr>
        <w:t xml:space="preserve"> </w:t>
      </w:r>
      <w:r w:rsidRPr="00A82163">
        <w:rPr>
          <w:rFonts w:ascii="Arial" w:hAnsi="Arial" w:cs="Arial"/>
        </w:rPr>
        <w:t>take part in discussions as they happen.</w:t>
      </w:r>
    </w:p>
    <w:p w14:paraId="3BFA75FF"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6) A committee member who participates in the meeting as</w:t>
      </w:r>
      <w:r w:rsidR="006E179D" w:rsidRPr="00A82163">
        <w:rPr>
          <w:rFonts w:ascii="Arial" w:hAnsi="Arial" w:cs="Arial"/>
        </w:rPr>
        <w:t xml:space="preserve"> </w:t>
      </w:r>
      <w:r w:rsidRPr="00A82163">
        <w:rPr>
          <w:rFonts w:ascii="Arial" w:hAnsi="Arial" w:cs="Arial"/>
        </w:rPr>
        <w:t>mentioned in subrule (5) is taken to be present at the meeting.</w:t>
      </w:r>
    </w:p>
    <w:p w14:paraId="3BFA7600"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7) A question arising at a committee meeting is to be decided by</w:t>
      </w:r>
      <w:r w:rsidR="006E179D" w:rsidRPr="00A82163">
        <w:rPr>
          <w:rFonts w:ascii="Arial" w:hAnsi="Arial" w:cs="Arial"/>
        </w:rPr>
        <w:t xml:space="preserve"> </w:t>
      </w:r>
      <w:r w:rsidRPr="00A82163">
        <w:rPr>
          <w:rFonts w:ascii="Arial" w:hAnsi="Arial" w:cs="Arial"/>
        </w:rPr>
        <w:t>a majority vote of members of the committee present at the</w:t>
      </w:r>
      <w:r w:rsidR="006E179D" w:rsidRPr="00A82163">
        <w:rPr>
          <w:rFonts w:ascii="Arial" w:hAnsi="Arial" w:cs="Arial"/>
        </w:rPr>
        <w:t xml:space="preserve"> </w:t>
      </w:r>
      <w:r w:rsidRPr="00A82163">
        <w:rPr>
          <w:rFonts w:ascii="Arial" w:hAnsi="Arial" w:cs="Arial"/>
        </w:rPr>
        <w:t>meeting and, if the votes are equal, the question is decided in</w:t>
      </w:r>
      <w:r w:rsidR="006E179D" w:rsidRPr="00A82163">
        <w:rPr>
          <w:rFonts w:ascii="Arial" w:hAnsi="Arial" w:cs="Arial"/>
        </w:rPr>
        <w:t xml:space="preserve"> </w:t>
      </w:r>
      <w:r w:rsidRPr="00A82163">
        <w:rPr>
          <w:rFonts w:ascii="Arial" w:hAnsi="Arial" w:cs="Arial"/>
        </w:rPr>
        <w:t>the negative.</w:t>
      </w:r>
    </w:p>
    <w:p w14:paraId="3BFA7601" w14:textId="5FD0C5AF"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8) A member of the management committee must not vote on a</w:t>
      </w:r>
      <w:r w:rsidR="006E179D" w:rsidRPr="00A82163">
        <w:rPr>
          <w:rFonts w:ascii="Arial" w:hAnsi="Arial" w:cs="Arial"/>
        </w:rPr>
        <w:t xml:space="preserve"> </w:t>
      </w:r>
      <w:r w:rsidRPr="00A82163">
        <w:rPr>
          <w:rFonts w:ascii="Arial" w:hAnsi="Arial" w:cs="Arial"/>
        </w:rPr>
        <w:t>question about a contract or proposed contract with the</w:t>
      </w:r>
      <w:r w:rsidR="006E179D" w:rsidRPr="00A82163">
        <w:rPr>
          <w:rFonts w:ascii="Arial" w:hAnsi="Arial" w:cs="Arial"/>
        </w:rPr>
        <w:t xml:space="preserve"> </w:t>
      </w:r>
      <w:r w:rsidRPr="00A82163">
        <w:rPr>
          <w:rFonts w:ascii="Arial" w:hAnsi="Arial" w:cs="Arial"/>
        </w:rPr>
        <w:t>association if the member has an interest in the contract or</w:t>
      </w:r>
      <w:r w:rsidR="006E179D" w:rsidRPr="00A82163">
        <w:rPr>
          <w:rFonts w:ascii="Arial" w:hAnsi="Arial" w:cs="Arial"/>
        </w:rPr>
        <w:t xml:space="preserve"> </w:t>
      </w:r>
      <w:r w:rsidRPr="00A82163">
        <w:rPr>
          <w:rFonts w:ascii="Arial" w:hAnsi="Arial" w:cs="Arial"/>
        </w:rPr>
        <w:t>proposed contract and, if the member does vote, the members</w:t>
      </w:r>
      <w:r w:rsidR="00501223">
        <w:rPr>
          <w:rFonts w:ascii="Arial" w:hAnsi="Arial" w:cs="Arial"/>
        </w:rPr>
        <w:t>’</w:t>
      </w:r>
      <w:r w:rsidR="006E179D" w:rsidRPr="00A82163">
        <w:rPr>
          <w:rFonts w:ascii="Arial" w:hAnsi="Arial" w:cs="Arial"/>
        </w:rPr>
        <w:t xml:space="preserve"> </w:t>
      </w:r>
      <w:r w:rsidRPr="00A82163">
        <w:rPr>
          <w:rFonts w:ascii="Arial" w:hAnsi="Arial" w:cs="Arial"/>
        </w:rPr>
        <w:t>vote must not be counted.</w:t>
      </w:r>
    </w:p>
    <w:p w14:paraId="3BFA7602"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9) The president is to preside as chairperson at a management</w:t>
      </w:r>
      <w:r w:rsidR="006E179D" w:rsidRPr="00A82163">
        <w:rPr>
          <w:rFonts w:ascii="Arial" w:hAnsi="Arial" w:cs="Arial"/>
        </w:rPr>
        <w:t xml:space="preserve"> </w:t>
      </w:r>
      <w:r w:rsidRPr="00A82163">
        <w:rPr>
          <w:rFonts w:ascii="Arial" w:hAnsi="Arial" w:cs="Arial"/>
        </w:rPr>
        <w:t>committee meeting.</w:t>
      </w:r>
    </w:p>
    <w:p w14:paraId="3BFA7603"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10) If there is no president or if the president is not present within</w:t>
      </w:r>
      <w:r w:rsidR="006E179D" w:rsidRPr="00A82163">
        <w:rPr>
          <w:rFonts w:ascii="Arial" w:hAnsi="Arial" w:cs="Arial"/>
        </w:rPr>
        <w:t xml:space="preserve"> </w:t>
      </w:r>
      <w:r w:rsidRPr="00A82163">
        <w:rPr>
          <w:rFonts w:ascii="Arial" w:hAnsi="Arial" w:cs="Arial"/>
        </w:rPr>
        <w:t>10 minutes after the time fixed for a management committee</w:t>
      </w:r>
      <w:r w:rsidR="006E179D" w:rsidRPr="00A82163">
        <w:rPr>
          <w:rFonts w:ascii="Arial" w:hAnsi="Arial" w:cs="Arial"/>
        </w:rPr>
        <w:t xml:space="preserve"> </w:t>
      </w:r>
      <w:r w:rsidRPr="00A82163">
        <w:rPr>
          <w:rFonts w:ascii="Arial" w:hAnsi="Arial" w:cs="Arial"/>
        </w:rPr>
        <w:t>meeting, the members may choose 1 of their number to</w:t>
      </w:r>
      <w:r w:rsidR="006E179D" w:rsidRPr="00A82163">
        <w:rPr>
          <w:rFonts w:ascii="Arial" w:hAnsi="Arial" w:cs="Arial"/>
        </w:rPr>
        <w:t xml:space="preserve"> </w:t>
      </w:r>
      <w:r w:rsidRPr="00A82163">
        <w:rPr>
          <w:rFonts w:ascii="Arial" w:hAnsi="Arial" w:cs="Arial"/>
        </w:rPr>
        <w:t>preside as chairperson at the meeting.</w:t>
      </w:r>
    </w:p>
    <w:p w14:paraId="3BFA7604" w14:textId="77777777" w:rsidR="00BE12D5" w:rsidRPr="00A82163" w:rsidRDefault="00BE12D5" w:rsidP="008A6F99">
      <w:pPr>
        <w:autoSpaceDE w:val="0"/>
        <w:autoSpaceDN w:val="0"/>
        <w:adjustRightInd w:val="0"/>
        <w:rPr>
          <w:rFonts w:ascii="Arial" w:hAnsi="Arial" w:cs="Arial"/>
        </w:rPr>
      </w:pPr>
    </w:p>
    <w:p w14:paraId="3BFA7605" w14:textId="228D68D3" w:rsidR="00F94AFE"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F94AFE" w:rsidRPr="00A82163">
        <w:rPr>
          <w:rFonts w:ascii="Arial" w:hAnsi="Arial" w:cs="Arial"/>
          <w:b/>
          <w:bCs/>
        </w:rPr>
        <w:t>Quorum for, and adjournment of, management</w:t>
      </w:r>
      <w:r w:rsidR="006E179D" w:rsidRPr="00A82163">
        <w:rPr>
          <w:rFonts w:ascii="Arial" w:hAnsi="Arial" w:cs="Arial"/>
          <w:b/>
          <w:bCs/>
        </w:rPr>
        <w:t xml:space="preserve"> </w:t>
      </w:r>
      <w:r w:rsidR="00F94AFE" w:rsidRPr="00A82163">
        <w:rPr>
          <w:rFonts w:ascii="Arial" w:hAnsi="Arial" w:cs="Arial"/>
          <w:b/>
          <w:bCs/>
        </w:rPr>
        <w:t>committee meeting</w:t>
      </w:r>
    </w:p>
    <w:p w14:paraId="3BFA7606"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1) At a management committee meeting, more than 50% of the</w:t>
      </w:r>
      <w:r w:rsidR="006E179D" w:rsidRPr="00A82163">
        <w:rPr>
          <w:rFonts w:ascii="Arial" w:hAnsi="Arial" w:cs="Arial"/>
        </w:rPr>
        <w:t xml:space="preserve"> </w:t>
      </w:r>
      <w:r w:rsidRPr="00A82163">
        <w:rPr>
          <w:rFonts w:ascii="Arial" w:hAnsi="Arial" w:cs="Arial"/>
        </w:rPr>
        <w:t>members elected to the committee as at the close of the last</w:t>
      </w:r>
      <w:r w:rsidR="006E179D" w:rsidRPr="00A82163">
        <w:rPr>
          <w:rFonts w:ascii="Arial" w:hAnsi="Arial" w:cs="Arial"/>
        </w:rPr>
        <w:t xml:space="preserve"> </w:t>
      </w:r>
      <w:r w:rsidRPr="00A82163">
        <w:rPr>
          <w:rFonts w:ascii="Arial" w:hAnsi="Arial" w:cs="Arial"/>
        </w:rPr>
        <w:t>general meeting of the members form a quorum.</w:t>
      </w:r>
    </w:p>
    <w:p w14:paraId="3BFA7607"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2) If there is no quorum within 30 minutes after the time fixed</w:t>
      </w:r>
      <w:r w:rsidR="006E179D" w:rsidRPr="00A82163">
        <w:rPr>
          <w:rFonts w:ascii="Arial" w:hAnsi="Arial" w:cs="Arial"/>
        </w:rPr>
        <w:t xml:space="preserve"> </w:t>
      </w:r>
      <w:r w:rsidRPr="00A82163">
        <w:rPr>
          <w:rFonts w:ascii="Arial" w:hAnsi="Arial" w:cs="Arial"/>
        </w:rPr>
        <w:t>for a management committee meeting called on the request of</w:t>
      </w:r>
      <w:r w:rsidR="006E179D" w:rsidRPr="00A82163">
        <w:rPr>
          <w:rFonts w:ascii="Arial" w:hAnsi="Arial" w:cs="Arial"/>
        </w:rPr>
        <w:t xml:space="preserve"> </w:t>
      </w:r>
      <w:r w:rsidRPr="00A82163">
        <w:rPr>
          <w:rFonts w:ascii="Arial" w:hAnsi="Arial" w:cs="Arial"/>
        </w:rPr>
        <w:t>members of the committee, the meeting lapses.</w:t>
      </w:r>
    </w:p>
    <w:p w14:paraId="3BFA7608"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3) If there is no quorum within 30 minutes after the time fixed</w:t>
      </w:r>
      <w:r w:rsidR="006E179D" w:rsidRPr="00A82163">
        <w:rPr>
          <w:rFonts w:ascii="Arial" w:hAnsi="Arial" w:cs="Arial"/>
        </w:rPr>
        <w:t xml:space="preserve"> </w:t>
      </w:r>
      <w:r w:rsidRPr="00A82163">
        <w:rPr>
          <w:rFonts w:ascii="Arial" w:hAnsi="Arial" w:cs="Arial"/>
        </w:rPr>
        <w:t>for a management committee meeting called other than on the</w:t>
      </w:r>
      <w:r w:rsidR="006E179D" w:rsidRPr="00A82163">
        <w:rPr>
          <w:rFonts w:ascii="Arial" w:hAnsi="Arial" w:cs="Arial"/>
        </w:rPr>
        <w:t xml:space="preserve"> </w:t>
      </w:r>
      <w:r w:rsidRPr="00A82163">
        <w:rPr>
          <w:rFonts w:ascii="Arial" w:hAnsi="Arial" w:cs="Arial"/>
        </w:rPr>
        <w:t>request of the members of the committee—</w:t>
      </w:r>
    </w:p>
    <w:p w14:paraId="3BFA7609" w14:textId="1CE3315E" w:rsidR="00F94AFE" w:rsidRPr="00A82163" w:rsidRDefault="00F94AFE" w:rsidP="008A6F99">
      <w:pPr>
        <w:autoSpaceDE w:val="0"/>
        <w:autoSpaceDN w:val="0"/>
        <w:adjustRightInd w:val="0"/>
        <w:ind w:left="360"/>
        <w:rPr>
          <w:rFonts w:ascii="Arial" w:hAnsi="Arial" w:cs="Arial"/>
        </w:rPr>
      </w:pPr>
      <w:r w:rsidRPr="00A82163">
        <w:rPr>
          <w:rFonts w:ascii="Arial" w:hAnsi="Arial" w:cs="Arial"/>
        </w:rPr>
        <w:lastRenderedPageBreak/>
        <w:t xml:space="preserve">(a) the meeting is to be adjourned for at least </w:t>
      </w:r>
      <w:r w:rsidR="00325469">
        <w:rPr>
          <w:rFonts w:ascii="Arial" w:hAnsi="Arial" w:cs="Arial"/>
        </w:rPr>
        <w:t>one</w:t>
      </w:r>
      <w:r w:rsidRPr="00A82163">
        <w:rPr>
          <w:rFonts w:ascii="Arial" w:hAnsi="Arial" w:cs="Arial"/>
        </w:rPr>
        <w:t xml:space="preserve"> day; and</w:t>
      </w:r>
    </w:p>
    <w:p w14:paraId="3BFA760A" w14:textId="77777777" w:rsidR="00F94AFE" w:rsidRPr="00A82163" w:rsidRDefault="00F94AFE" w:rsidP="008A6F99">
      <w:pPr>
        <w:autoSpaceDE w:val="0"/>
        <w:autoSpaceDN w:val="0"/>
        <w:adjustRightInd w:val="0"/>
        <w:ind w:left="709" w:hanging="349"/>
        <w:rPr>
          <w:rFonts w:ascii="Arial" w:hAnsi="Arial" w:cs="Arial"/>
        </w:rPr>
      </w:pPr>
      <w:r w:rsidRPr="00A82163">
        <w:rPr>
          <w:rFonts w:ascii="Arial" w:hAnsi="Arial" w:cs="Arial"/>
        </w:rPr>
        <w:t>(b) the members of the management committee who are</w:t>
      </w:r>
      <w:r w:rsidR="006E179D" w:rsidRPr="00A82163">
        <w:rPr>
          <w:rFonts w:ascii="Arial" w:hAnsi="Arial" w:cs="Arial"/>
        </w:rPr>
        <w:t xml:space="preserve"> </w:t>
      </w:r>
      <w:r w:rsidRPr="00A82163">
        <w:rPr>
          <w:rFonts w:ascii="Arial" w:hAnsi="Arial" w:cs="Arial"/>
        </w:rPr>
        <w:t>present are to decide the day, time and place of the</w:t>
      </w:r>
      <w:r w:rsidR="006E179D" w:rsidRPr="00A82163">
        <w:rPr>
          <w:rFonts w:ascii="Arial" w:hAnsi="Arial" w:cs="Arial"/>
        </w:rPr>
        <w:t xml:space="preserve"> </w:t>
      </w:r>
      <w:r w:rsidRPr="00A82163">
        <w:rPr>
          <w:rFonts w:ascii="Arial" w:hAnsi="Arial" w:cs="Arial"/>
        </w:rPr>
        <w:t>adjourned meeting.</w:t>
      </w:r>
    </w:p>
    <w:p w14:paraId="3BFA760B"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4) If, at an adjourned meeting mentioned in subrule (3), there is</w:t>
      </w:r>
      <w:r w:rsidR="006E179D" w:rsidRPr="00A82163">
        <w:rPr>
          <w:rFonts w:ascii="Arial" w:hAnsi="Arial" w:cs="Arial"/>
        </w:rPr>
        <w:t xml:space="preserve"> </w:t>
      </w:r>
      <w:r w:rsidRPr="00A82163">
        <w:rPr>
          <w:rFonts w:ascii="Arial" w:hAnsi="Arial" w:cs="Arial"/>
        </w:rPr>
        <w:t>no quorum within 30 minutes after the time fixed for the</w:t>
      </w:r>
      <w:r w:rsidR="006E179D" w:rsidRPr="00A82163">
        <w:rPr>
          <w:rFonts w:ascii="Arial" w:hAnsi="Arial" w:cs="Arial"/>
        </w:rPr>
        <w:t xml:space="preserve"> </w:t>
      </w:r>
      <w:r w:rsidRPr="00A82163">
        <w:rPr>
          <w:rFonts w:ascii="Arial" w:hAnsi="Arial" w:cs="Arial"/>
        </w:rPr>
        <w:t>meeting, the meeting lapses.</w:t>
      </w:r>
    </w:p>
    <w:p w14:paraId="5BAB3B12" w14:textId="44C2259E" w:rsidR="008E473D" w:rsidRDefault="008E473D" w:rsidP="009B7983">
      <w:pPr>
        <w:rPr>
          <w:rFonts w:ascii="Arial" w:hAnsi="Arial" w:cs="Arial"/>
          <w:b/>
          <w:bCs/>
        </w:rPr>
      </w:pPr>
    </w:p>
    <w:p w14:paraId="3BFA760D" w14:textId="44D5DDD0" w:rsidR="00F94AFE"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F94AFE" w:rsidRPr="00A82163">
        <w:rPr>
          <w:rFonts w:ascii="Arial" w:hAnsi="Arial" w:cs="Arial"/>
          <w:b/>
          <w:bCs/>
        </w:rPr>
        <w:t>Special meeting of management committee</w:t>
      </w:r>
    </w:p>
    <w:p w14:paraId="3BFA760E" w14:textId="4670EE85"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1) If the secretary receives a written request signed by at least</w:t>
      </w:r>
      <w:r w:rsidR="006E179D" w:rsidRPr="00A82163">
        <w:rPr>
          <w:rFonts w:ascii="Arial" w:hAnsi="Arial" w:cs="Arial"/>
        </w:rPr>
        <w:t xml:space="preserve"> </w:t>
      </w:r>
      <w:r w:rsidRPr="00A82163">
        <w:rPr>
          <w:rFonts w:ascii="Arial" w:hAnsi="Arial" w:cs="Arial"/>
        </w:rPr>
        <w:t>33% of the m</w:t>
      </w:r>
      <w:r w:rsidR="002557F5">
        <w:rPr>
          <w:rFonts w:ascii="Arial" w:hAnsi="Arial" w:cs="Arial"/>
        </w:rPr>
        <w:t>anagement committee members</w:t>
      </w:r>
      <w:r w:rsidRPr="00A82163">
        <w:rPr>
          <w:rFonts w:ascii="Arial" w:hAnsi="Arial" w:cs="Arial"/>
        </w:rPr>
        <w:t>, the</w:t>
      </w:r>
      <w:r w:rsidR="006E179D" w:rsidRPr="00A82163">
        <w:rPr>
          <w:rFonts w:ascii="Arial" w:hAnsi="Arial" w:cs="Arial"/>
        </w:rPr>
        <w:t xml:space="preserve"> </w:t>
      </w:r>
      <w:r w:rsidRPr="00A82163">
        <w:rPr>
          <w:rFonts w:ascii="Arial" w:hAnsi="Arial" w:cs="Arial"/>
        </w:rPr>
        <w:t>secretary must call a special meeting of the committee by</w:t>
      </w:r>
      <w:r w:rsidR="006E179D" w:rsidRPr="00A82163">
        <w:rPr>
          <w:rFonts w:ascii="Arial" w:hAnsi="Arial" w:cs="Arial"/>
        </w:rPr>
        <w:t xml:space="preserve"> </w:t>
      </w:r>
      <w:r w:rsidRPr="00A82163">
        <w:rPr>
          <w:rFonts w:ascii="Arial" w:hAnsi="Arial" w:cs="Arial"/>
        </w:rPr>
        <w:t>giving each member of the committee notice of the meeting</w:t>
      </w:r>
      <w:r w:rsidR="006E179D" w:rsidRPr="00A82163">
        <w:rPr>
          <w:rFonts w:ascii="Arial" w:hAnsi="Arial" w:cs="Arial"/>
        </w:rPr>
        <w:t xml:space="preserve"> </w:t>
      </w:r>
      <w:r w:rsidRPr="00A82163">
        <w:rPr>
          <w:rFonts w:ascii="Arial" w:hAnsi="Arial" w:cs="Arial"/>
        </w:rPr>
        <w:t>within 14 days after the secretary receives the request.</w:t>
      </w:r>
    </w:p>
    <w:p w14:paraId="3BFA760F" w14:textId="77777777" w:rsidR="00F94AFE" w:rsidRPr="00A82163" w:rsidRDefault="00F94AFE" w:rsidP="008A6F99">
      <w:pPr>
        <w:autoSpaceDE w:val="0"/>
        <w:autoSpaceDN w:val="0"/>
        <w:adjustRightInd w:val="0"/>
        <w:ind w:left="426" w:hanging="426"/>
        <w:rPr>
          <w:rFonts w:ascii="Arial" w:hAnsi="Arial" w:cs="Arial"/>
        </w:rPr>
      </w:pPr>
      <w:r w:rsidRPr="00A82163">
        <w:rPr>
          <w:rFonts w:ascii="Arial" w:hAnsi="Arial" w:cs="Arial"/>
        </w:rPr>
        <w:t>(2) If the secretary is unable or unwilling to call the special</w:t>
      </w:r>
      <w:r w:rsidR="006E179D" w:rsidRPr="00A82163">
        <w:rPr>
          <w:rFonts w:ascii="Arial" w:hAnsi="Arial" w:cs="Arial"/>
        </w:rPr>
        <w:t xml:space="preserve"> </w:t>
      </w:r>
      <w:r w:rsidRPr="00A82163">
        <w:rPr>
          <w:rFonts w:ascii="Arial" w:hAnsi="Arial" w:cs="Arial"/>
        </w:rPr>
        <w:t>meeting, the president must call the meeting.</w:t>
      </w:r>
    </w:p>
    <w:p w14:paraId="3BFA7610" w14:textId="77777777" w:rsidR="00F94AFE" w:rsidRPr="00A82163" w:rsidRDefault="00F94AFE" w:rsidP="008A6F99">
      <w:pPr>
        <w:autoSpaceDE w:val="0"/>
        <w:autoSpaceDN w:val="0"/>
        <w:adjustRightInd w:val="0"/>
        <w:rPr>
          <w:rFonts w:ascii="Arial" w:hAnsi="Arial" w:cs="Arial"/>
        </w:rPr>
      </w:pPr>
      <w:r w:rsidRPr="00A82163">
        <w:rPr>
          <w:rFonts w:ascii="Arial" w:hAnsi="Arial" w:cs="Arial"/>
        </w:rPr>
        <w:t>(3) A request for a special meeting must state—</w:t>
      </w:r>
    </w:p>
    <w:p w14:paraId="3BFA7611" w14:textId="77777777" w:rsidR="00F94AFE" w:rsidRPr="00A82163" w:rsidRDefault="00F94AFE" w:rsidP="008A6F99">
      <w:pPr>
        <w:autoSpaceDE w:val="0"/>
        <w:autoSpaceDN w:val="0"/>
        <w:adjustRightInd w:val="0"/>
        <w:ind w:left="360"/>
        <w:rPr>
          <w:rFonts w:ascii="Arial" w:hAnsi="Arial" w:cs="Arial"/>
        </w:rPr>
      </w:pPr>
      <w:r w:rsidRPr="00A82163">
        <w:rPr>
          <w:rFonts w:ascii="Arial" w:hAnsi="Arial" w:cs="Arial"/>
        </w:rPr>
        <w:t>(a) why the special meeting is called; and</w:t>
      </w:r>
    </w:p>
    <w:p w14:paraId="3BFA7612" w14:textId="77777777" w:rsidR="00F94AFE" w:rsidRPr="00A82163" w:rsidRDefault="00F94AFE" w:rsidP="008A6F99">
      <w:pPr>
        <w:autoSpaceDE w:val="0"/>
        <w:autoSpaceDN w:val="0"/>
        <w:adjustRightInd w:val="0"/>
        <w:ind w:left="360"/>
        <w:rPr>
          <w:rFonts w:ascii="Arial" w:hAnsi="Arial" w:cs="Arial"/>
        </w:rPr>
      </w:pPr>
      <w:r w:rsidRPr="00A82163">
        <w:rPr>
          <w:rFonts w:ascii="Arial" w:hAnsi="Arial" w:cs="Arial"/>
        </w:rPr>
        <w:t>(b) the business to be conducted at the meeting.</w:t>
      </w:r>
    </w:p>
    <w:p w14:paraId="3BFA7613" w14:textId="77777777" w:rsidR="00E13C83" w:rsidRPr="00A82163" w:rsidRDefault="00E13C83" w:rsidP="008A6F99">
      <w:pPr>
        <w:autoSpaceDE w:val="0"/>
        <w:autoSpaceDN w:val="0"/>
        <w:adjustRightInd w:val="0"/>
        <w:rPr>
          <w:rFonts w:ascii="Arial" w:hAnsi="Arial" w:cs="Arial"/>
        </w:rPr>
      </w:pPr>
      <w:r w:rsidRPr="00A82163">
        <w:rPr>
          <w:rFonts w:ascii="Arial" w:hAnsi="Arial" w:cs="Arial"/>
        </w:rPr>
        <w:t>(4) A notice of a special meeting must state—</w:t>
      </w:r>
    </w:p>
    <w:p w14:paraId="3BFA7614" w14:textId="77777777" w:rsidR="00E13C83" w:rsidRPr="00A82163" w:rsidRDefault="00E13C83" w:rsidP="008A6F99">
      <w:pPr>
        <w:autoSpaceDE w:val="0"/>
        <w:autoSpaceDN w:val="0"/>
        <w:adjustRightInd w:val="0"/>
        <w:ind w:left="360"/>
        <w:rPr>
          <w:rFonts w:ascii="Arial" w:hAnsi="Arial" w:cs="Arial"/>
        </w:rPr>
      </w:pPr>
      <w:r w:rsidRPr="00A82163">
        <w:rPr>
          <w:rFonts w:ascii="Arial" w:hAnsi="Arial" w:cs="Arial"/>
        </w:rPr>
        <w:t>(a) the day, time and place of the meeting; and</w:t>
      </w:r>
    </w:p>
    <w:p w14:paraId="3BFA7615" w14:textId="77777777" w:rsidR="00E13C83" w:rsidRPr="00A82163" w:rsidRDefault="00E13C83" w:rsidP="008A6F99">
      <w:pPr>
        <w:autoSpaceDE w:val="0"/>
        <w:autoSpaceDN w:val="0"/>
        <w:adjustRightInd w:val="0"/>
        <w:ind w:left="360"/>
        <w:rPr>
          <w:rFonts w:ascii="Arial" w:hAnsi="Arial" w:cs="Arial"/>
        </w:rPr>
      </w:pPr>
      <w:r w:rsidRPr="00A82163">
        <w:rPr>
          <w:rFonts w:ascii="Arial" w:hAnsi="Arial" w:cs="Arial"/>
        </w:rPr>
        <w:t>(b) the business to be conducted at the meeting.</w:t>
      </w:r>
    </w:p>
    <w:p w14:paraId="3BFA7616" w14:textId="77777777"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5) A special meeting of the management committee must be held</w:t>
      </w:r>
      <w:r w:rsidR="006E179D" w:rsidRPr="00A82163">
        <w:rPr>
          <w:rFonts w:ascii="Arial" w:hAnsi="Arial" w:cs="Arial"/>
        </w:rPr>
        <w:t xml:space="preserve"> </w:t>
      </w:r>
      <w:r w:rsidRPr="00A82163">
        <w:rPr>
          <w:rFonts w:ascii="Arial" w:hAnsi="Arial" w:cs="Arial"/>
        </w:rPr>
        <w:t>within 14 days after notice of the meeting is given to the</w:t>
      </w:r>
      <w:r w:rsidR="006E179D" w:rsidRPr="00A82163">
        <w:rPr>
          <w:rFonts w:ascii="Arial" w:hAnsi="Arial" w:cs="Arial"/>
        </w:rPr>
        <w:t xml:space="preserve"> </w:t>
      </w:r>
      <w:r w:rsidRPr="00A82163">
        <w:rPr>
          <w:rFonts w:ascii="Arial" w:hAnsi="Arial" w:cs="Arial"/>
        </w:rPr>
        <w:t>members of the management committee.</w:t>
      </w:r>
    </w:p>
    <w:p w14:paraId="3BFA7617" w14:textId="77777777" w:rsidR="00BE12D5" w:rsidRPr="00A82163" w:rsidRDefault="00BE12D5" w:rsidP="008A6F99">
      <w:pPr>
        <w:autoSpaceDE w:val="0"/>
        <w:autoSpaceDN w:val="0"/>
        <w:adjustRightInd w:val="0"/>
        <w:rPr>
          <w:rFonts w:ascii="Arial" w:hAnsi="Arial" w:cs="Arial"/>
        </w:rPr>
      </w:pPr>
    </w:p>
    <w:p w14:paraId="3BFA7618" w14:textId="63FB2396" w:rsidR="00E13C83"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E13C83" w:rsidRPr="00A82163">
        <w:rPr>
          <w:rFonts w:ascii="Arial" w:hAnsi="Arial" w:cs="Arial"/>
          <w:b/>
          <w:bCs/>
        </w:rPr>
        <w:t>Minutes of management committee meetings</w:t>
      </w:r>
    </w:p>
    <w:p w14:paraId="3BFA7619" w14:textId="5BBBA5D7" w:rsidR="00E13C83" w:rsidRPr="0063074C" w:rsidRDefault="00E13C83" w:rsidP="008A6F99">
      <w:pPr>
        <w:autoSpaceDE w:val="0"/>
        <w:autoSpaceDN w:val="0"/>
        <w:adjustRightInd w:val="0"/>
        <w:ind w:left="426" w:hanging="426"/>
        <w:rPr>
          <w:rFonts w:ascii="Arial" w:hAnsi="Arial" w:cs="Arial"/>
        </w:rPr>
      </w:pPr>
      <w:r w:rsidRPr="00A82163">
        <w:rPr>
          <w:rFonts w:ascii="Arial" w:hAnsi="Arial" w:cs="Arial"/>
        </w:rPr>
        <w:t xml:space="preserve">(1) </w:t>
      </w:r>
      <w:r w:rsidRPr="0063074C">
        <w:rPr>
          <w:rFonts w:ascii="Arial" w:hAnsi="Arial" w:cs="Arial"/>
        </w:rPr>
        <w:t xml:space="preserve">The secretary must ensure </w:t>
      </w:r>
      <w:r w:rsidR="005A2699" w:rsidRPr="0063074C">
        <w:rPr>
          <w:rFonts w:ascii="Arial" w:hAnsi="Arial" w:cs="Arial"/>
        </w:rPr>
        <w:t>complete</w:t>
      </w:r>
      <w:r w:rsidRPr="0063074C">
        <w:rPr>
          <w:rFonts w:ascii="Arial" w:hAnsi="Arial" w:cs="Arial"/>
        </w:rPr>
        <w:t xml:space="preserve"> and accurate minutes of all</w:t>
      </w:r>
      <w:r w:rsidR="006E179D" w:rsidRPr="0063074C">
        <w:rPr>
          <w:rFonts w:ascii="Arial" w:hAnsi="Arial" w:cs="Arial"/>
        </w:rPr>
        <w:t xml:space="preserve"> </w:t>
      </w:r>
      <w:r w:rsidRPr="0063074C">
        <w:rPr>
          <w:rFonts w:ascii="Arial" w:hAnsi="Arial" w:cs="Arial"/>
        </w:rPr>
        <w:t>questions, matters, resolutions and other proceedings of each</w:t>
      </w:r>
      <w:r w:rsidR="006E179D" w:rsidRPr="0063074C">
        <w:rPr>
          <w:rFonts w:ascii="Arial" w:hAnsi="Arial" w:cs="Arial"/>
        </w:rPr>
        <w:t xml:space="preserve"> </w:t>
      </w:r>
      <w:r w:rsidRPr="0063074C">
        <w:rPr>
          <w:rFonts w:ascii="Arial" w:hAnsi="Arial" w:cs="Arial"/>
        </w:rPr>
        <w:t>management committee meeting are entered in a minute book.</w:t>
      </w:r>
    </w:p>
    <w:p w14:paraId="3BFA761A" w14:textId="77777777" w:rsidR="00E13C83" w:rsidRPr="00A82163" w:rsidRDefault="00E13C83" w:rsidP="008A6F99">
      <w:pPr>
        <w:autoSpaceDE w:val="0"/>
        <w:autoSpaceDN w:val="0"/>
        <w:adjustRightInd w:val="0"/>
        <w:ind w:left="426" w:hanging="426"/>
        <w:rPr>
          <w:rFonts w:ascii="Arial" w:hAnsi="Arial" w:cs="Arial"/>
        </w:rPr>
      </w:pPr>
      <w:r w:rsidRPr="0063074C">
        <w:rPr>
          <w:rFonts w:ascii="Arial" w:hAnsi="Arial" w:cs="Arial"/>
        </w:rPr>
        <w:t>(2) To ensure the accuracy of the minutes, the minutes of each</w:t>
      </w:r>
      <w:r w:rsidR="006E179D" w:rsidRPr="0063074C">
        <w:rPr>
          <w:rFonts w:ascii="Arial" w:hAnsi="Arial" w:cs="Arial"/>
        </w:rPr>
        <w:t xml:space="preserve"> </w:t>
      </w:r>
      <w:r w:rsidRPr="0063074C">
        <w:rPr>
          <w:rFonts w:ascii="Arial" w:hAnsi="Arial" w:cs="Arial"/>
        </w:rPr>
        <w:t>management committee meeting must be signed by the</w:t>
      </w:r>
      <w:r w:rsidR="006E179D" w:rsidRPr="0063074C">
        <w:rPr>
          <w:rFonts w:ascii="Arial" w:hAnsi="Arial" w:cs="Arial"/>
        </w:rPr>
        <w:t xml:space="preserve"> </w:t>
      </w:r>
      <w:r w:rsidRPr="0063074C">
        <w:rPr>
          <w:rFonts w:ascii="Arial" w:hAnsi="Arial" w:cs="Arial"/>
        </w:rPr>
        <w:t>chairperson of the meeting, or the chairperson of the next</w:t>
      </w:r>
      <w:r w:rsidR="006E179D" w:rsidRPr="0063074C">
        <w:rPr>
          <w:rFonts w:ascii="Arial" w:hAnsi="Arial" w:cs="Arial"/>
        </w:rPr>
        <w:t xml:space="preserve"> </w:t>
      </w:r>
      <w:r w:rsidRPr="0063074C">
        <w:rPr>
          <w:rFonts w:ascii="Arial" w:hAnsi="Arial" w:cs="Arial"/>
        </w:rPr>
        <w:t>management committee meeting, verifying their accuracy.</w:t>
      </w:r>
    </w:p>
    <w:p w14:paraId="3BFA761B" w14:textId="77777777" w:rsidR="00BE12D5" w:rsidRPr="00A82163" w:rsidRDefault="00BE12D5" w:rsidP="008A6F99">
      <w:pPr>
        <w:autoSpaceDE w:val="0"/>
        <w:autoSpaceDN w:val="0"/>
        <w:adjustRightInd w:val="0"/>
        <w:rPr>
          <w:rFonts w:ascii="Arial" w:hAnsi="Arial" w:cs="Arial"/>
        </w:rPr>
      </w:pPr>
    </w:p>
    <w:p w14:paraId="3BFA761C" w14:textId="4562FFF2" w:rsidR="00E13C83" w:rsidRPr="00A82163" w:rsidRDefault="006042CD"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E13C83" w:rsidRPr="00A82163">
        <w:rPr>
          <w:rFonts w:ascii="Arial" w:hAnsi="Arial" w:cs="Arial"/>
          <w:b/>
          <w:bCs/>
        </w:rPr>
        <w:t>Appointment of subcommittees</w:t>
      </w:r>
    </w:p>
    <w:p w14:paraId="3BFA761D" w14:textId="49C81EEF"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1) The management committee may appoint a subcommittee</w:t>
      </w:r>
      <w:r w:rsidR="006E179D" w:rsidRPr="00A82163">
        <w:rPr>
          <w:rFonts w:ascii="Arial" w:hAnsi="Arial" w:cs="Arial"/>
        </w:rPr>
        <w:t xml:space="preserve"> </w:t>
      </w:r>
      <w:r w:rsidRPr="00A82163">
        <w:rPr>
          <w:rFonts w:ascii="Arial" w:hAnsi="Arial" w:cs="Arial"/>
        </w:rPr>
        <w:t>consisting of members of the association considered</w:t>
      </w:r>
      <w:r w:rsidR="006E179D" w:rsidRPr="00A82163">
        <w:rPr>
          <w:rFonts w:ascii="Arial" w:hAnsi="Arial" w:cs="Arial"/>
        </w:rPr>
        <w:t xml:space="preserve"> </w:t>
      </w:r>
      <w:r w:rsidRPr="00A82163">
        <w:rPr>
          <w:rFonts w:ascii="Arial" w:hAnsi="Arial" w:cs="Arial"/>
        </w:rPr>
        <w:t>appropriate by the committee to help with the conduct of the</w:t>
      </w:r>
      <w:r w:rsidR="006E179D" w:rsidRPr="00A82163">
        <w:rPr>
          <w:rFonts w:ascii="Arial" w:hAnsi="Arial" w:cs="Arial"/>
        </w:rPr>
        <w:t xml:space="preserve"> </w:t>
      </w:r>
      <w:r w:rsidRPr="00A82163">
        <w:rPr>
          <w:rFonts w:ascii="Arial" w:hAnsi="Arial" w:cs="Arial"/>
        </w:rPr>
        <w:t>association</w:t>
      </w:r>
      <w:r w:rsidR="00A357FA">
        <w:rPr>
          <w:rFonts w:ascii="Arial" w:hAnsi="Arial" w:cs="Arial"/>
        </w:rPr>
        <w:t>’</w:t>
      </w:r>
      <w:r w:rsidRPr="00A82163">
        <w:rPr>
          <w:rFonts w:ascii="Arial" w:hAnsi="Arial" w:cs="Arial"/>
        </w:rPr>
        <w:t>s operations.</w:t>
      </w:r>
    </w:p>
    <w:p w14:paraId="3BFA761E" w14:textId="77777777"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2) A member of the subcommittee who is not a member of the</w:t>
      </w:r>
      <w:r w:rsidR="006E179D" w:rsidRPr="00A82163">
        <w:rPr>
          <w:rFonts w:ascii="Arial" w:hAnsi="Arial" w:cs="Arial"/>
        </w:rPr>
        <w:t xml:space="preserve"> </w:t>
      </w:r>
      <w:r w:rsidRPr="00A82163">
        <w:rPr>
          <w:rFonts w:ascii="Arial" w:hAnsi="Arial" w:cs="Arial"/>
        </w:rPr>
        <w:t>management committee is not entitled to vote at a</w:t>
      </w:r>
      <w:r w:rsidR="006E179D" w:rsidRPr="00A82163">
        <w:rPr>
          <w:rFonts w:ascii="Arial" w:hAnsi="Arial" w:cs="Arial"/>
        </w:rPr>
        <w:t xml:space="preserve"> </w:t>
      </w:r>
      <w:r w:rsidRPr="00A82163">
        <w:rPr>
          <w:rFonts w:ascii="Arial" w:hAnsi="Arial" w:cs="Arial"/>
        </w:rPr>
        <w:t>management committee meeting.</w:t>
      </w:r>
    </w:p>
    <w:p w14:paraId="3BFA761F" w14:textId="77777777"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3) A subcommittee may elect a chairperson of its meetings.</w:t>
      </w:r>
    </w:p>
    <w:p w14:paraId="3BFA7620" w14:textId="77777777"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4) If a chairperson is not elected, or if the chairperson is not</w:t>
      </w:r>
      <w:r w:rsidR="006E179D" w:rsidRPr="00A82163">
        <w:rPr>
          <w:rFonts w:ascii="Arial" w:hAnsi="Arial" w:cs="Arial"/>
        </w:rPr>
        <w:t xml:space="preserve"> </w:t>
      </w:r>
      <w:r w:rsidRPr="00A82163">
        <w:rPr>
          <w:rFonts w:ascii="Arial" w:hAnsi="Arial" w:cs="Arial"/>
        </w:rPr>
        <w:t>present within 10 minutes after the time fixed for a meeting,</w:t>
      </w:r>
      <w:r w:rsidR="006E179D" w:rsidRPr="00A82163">
        <w:rPr>
          <w:rFonts w:ascii="Arial" w:hAnsi="Arial" w:cs="Arial"/>
        </w:rPr>
        <w:t xml:space="preserve"> </w:t>
      </w:r>
      <w:r w:rsidRPr="00A82163">
        <w:rPr>
          <w:rFonts w:ascii="Arial" w:hAnsi="Arial" w:cs="Arial"/>
        </w:rPr>
        <w:t>the members present may choose 1 of their number to be</w:t>
      </w:r>
      <w:r w:rsidR="006E179D" w:rsidRPr="00A82163">
        <w:rPr>
          <w:rFonts w:ascii="Arial" w:hAnsi="Arial" w:cs="Arial"/>
        </w:rPr>
        <w:t xml:space="preserve"> </w:t>
      </w:r>
      <w:r w:rsidRPr="00A82163">
        <w:rPr>
          <w:rFonts w:ascii="Arial" w:hAnsi="Arial" w:cs="Arial"/>
        </w:rPr>
        <w:t>chairperson of the meeting.</w:t>
      </w:r>
    </w:p>
    <w:p w14:paraId="3BFA7621" w14:textId="77777777"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5) A subcommittee may meet and adjourn as it considers</w:t>
      </w:r>
      <w:r w:rsidR="006E179D" w:rsidRPr="00A82163">
        <w:rPr>
          <w:rFonts w:ascii="Arial" w:hAnsi="Arial" w:cs="Arial"/>
        </w:rPr>
        <w:t xml:space="preserve"> </w:t>
      </w:r>
      <w:r w:rsidRPr="00A82163">
        <w:rPr>
          <w:rFonts w:ascii="Arial" w:hAnsi="Arial" w:cs="Arial"/>
        </w:rPr>
        <w:t>appropriate.</w:t>
      </w:r>
    </w:p>
    <w:p w14:paraId="3BFA7622" w14:textId="77777777"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6) A question arising at a subcommittee meeting is to be decided</w:t>
      </w:r>
      <w:r w:rsidR="006E179D" w:rsidRPr="00A82163">
        <w:rPr>
          <w:rFonts w:ascii="Arial" w:hAnsi="Arial" w:cs="Arial"/>
        </w:rPr>
        <w:t xml:space="preserve"> </w:t>
      </w:r>
      <w:r w:rsidRPr="00A82163">
        <w:rPr>
          <w:rFonts w:ascii="Arial" w:hAnsi="Arial" w:cs="Arial"/>
        </w:rPr>
        <w:t>by a majority vote of the members present at the meeting and,</w:t>
      </w:r>
      <w:r w:rsidR="006E179D" w:rsidRPr="00A82163">
        <w:rPr>
          <w:rFonts w:ascii="Arial" w:hAnsi="Arial" w:cs="Arial"/>
        </w:rPr>
        <w:t xml:space="preserve"> </w:t>
      </w:r>
      <w:r w:rsidRPr="00A82163">
        <w:rPr>
          <w:rFonts w:ascii="Arial" w:hAnsi="Arial" w:cs="Arial"/>
        </w:rPr>
        <w:t>if the votes are equal, the question is decided in the negative.</w:t>
      </w:r>
    </w:p>
    <w:p w14:paraId="3BFA7623" w14:textId="77777777" w:rsidR="00364B34" w:rsidRPr="00A82163" w:rsidRDefault="00364B34" w:rsidP="008A6F99">
      <w:pPr>
        <w:rPr>
          <w:rFonts w:ascii="Arial" w:hAnsi="Arial" w:cs="Arial"/>
        </w:rPr>
      </w:pPr>
    </w:p>
    <w:p w14:paraId="3BFA7624" w14:textId="4CF7E083" w:rsidR="00E13C83" w:rsidRPr="00A82163" w:rsidRDefault="008230A4"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E13C83" w:rsidRPr="00A82163">
        <w:rPr>
          <w:rFonts w:ascii="Arial" w:hAnsi="Arial" w:cs="Arial"/>
          <w:b/>
          <w:bCs/>
        </w:rPr>
        <w:t>Acts not affected by defects or disqualifications</w:t>
      </w:r>
    </w:p>
    <w:p w14:paraId="3BFA7625" w14:textId="77777777" w:rsidR="00E13C83" w:rsidRPr="008E24C9" w:rsidRDefault="00E13C83" w:rsidP="008A6F99">
      <w:pPr>
        <w:autoSpaceDE w:val="0"/>
        <w:autoSpaceDN w:val="0"/>
        <w:adjustRightInd w:val="0"/>
        <w:ind w:left="426" w:hanging="426"/>
        <w:rPr>
          <w:rFonts w:ascii="Arial" w:hAnsi="Arial" w:cs="Arial"/>
        </w:rPr>
      </w:pPr>
      <w:r w:rsidRPr="00A82163">
        <w:rPr>
          <w:rFonts w:ascii="Arial" w:hAnsi="Arial" w:cs="Arial"/>
          <w:color w:val="000000"/>
        </w:rPr>
        <w:t xml:space="preserve">(1) An act performed by the management </w:t>
      </w:r>
      <w:r w:rsidRPr="00A82163">
        <w:rPr>
          <w:rFonts w:ascii="Arial" w:hAnsi="Arial" w:cs="Arial"/>
        </w:rPr>
        <w:t>committee</w:t>
      </w:r>
      <w:r w:rsidR="004912BD" w:rsidRPr="008E24C9">
        <w:rPr>
          <w:rFonts w:ascii="Arial" w:hAnsi="Arial" w:cs="Arial"/>
        </w:rPr>
        <w:t>,</w:t>
      </w:r>
      <w:r w:rsidR="006E179D" w:rsidRPr="008E24C9">
        <w:rPr>
          <w:rFonts w:ascii="Arial" w:hAnsi="Arial" w:cs="Arial"/>
        </w:rPr>
        <w:t xml:space="preserve"> </w:t>
      </w:r>
      <w:r w:rsidRPr="00A82163">
        <w:rPr>
          <w:rFonts w:ascii="Arial" w:hAnsi="Arial" w:cs="Arial"/>
        </w:rPr>
        <w:t>a subcommittee</w:t>
      </w:r>
      <w:r w:rsidRPr="008E24C9">
        <w:rPr>
          <w:rFonts w:ascii="Arial" w:hAnsi="Arial" w:cs="Arial"/>
        </w:rPr>
        <w:t xml:space="preserve"> </w:t>
      </w:r>
      <w:r w:rsidRPr="00A82163">
        <w:rPr>
          <w:rFonts w:ascii="Arial" w:hAnsi="Arial" w:cs="Arial"/>
        </w:rPr>
        <w:t xml:space="preserve">or </w:t>
      </w:r>
      <w:r w:rsidR="004912BD" w:rsidRPr="00A82163">
        <w:rPr>
          <w:rFonts w:ascii="Arial" w:hAnsi="Arial" w:cs="Arial"/>
        </w:rPr>
        <w:t>a</w:t>
      </w:r>
      <w:r w:rsidRPr="00A82163">
        <w:rPr>
          <w:rFonts w:ascii="Arial" w:hAnsi="Arial" w:cs="Arial"/>
        </w:rPr>
        <w:t xml:space="preserve"> person acting as</w:t>
      </w:r>
      <w:r w:rsidRPr="008E24C9">
        <w:rPr>
          <w:rFonts w:ascii="Arial" w:hAnsi="Arial" w:cs="Arial"/>
        </w:rPr>
        <w:t xml:space="preserve"> a</w:t>
      </w:r>
      <w:r w:rsidR="006E179D" w:rsidRPr="008E24C9">
        <w:rPr>
          <w:rFonts w:ascii="Arial" w:hAnsi="Arial" w:cs="Arial"/>
        </w:rPr>
        <w:t xml:space="preserve"> </w:t>
      </w:r>
      <w:r w:rsidRPr="008E24C9">
        <w:rPr>
          <w:rFonts w:ascii="Arial" w:hAnsi="Arial" w:cs="Arial"/>
        </w:rPr>
        <w:t>member of the management committee is</w:t>
      </w:r>
      <w:r w:rsidR="006E179D" w:rsidRPr="008E24C9">
        <w:rPr>
          <w:rFonts w:ascii="Arial" w:hAnsi="Arial" w:cs="Arial"/>
        </w:rPr>
        <w:t xml:space="preserve"> </w:t>
      </w:r>
      <w:r w:rsidRPr="008E24C9">
        <w:rPr>
          <w:rFonts w:ascii="Arial" w:hAnsi="Arial" w:cs="Arial"/>
        </w:rPr>
        <w:t>taken to have been validly performed.</w:t>
      </w:r>
    </w:p>
    <w:p w14:paraId="3BFA7626" w14:textId="77777777" w:rsidR="00E13C83" w:rsidRPr="00A82163" w:rsidRDefault="00E13C83" w:rsidP="008A6F99">
      <w:pPr>
        <w:autoSpaceDE w:val="0"/>
        <w:autoSpaceDN w:val="0"/>
        <w:adjustRightInd w:val="0"/>
        <w:rPr>
          <w:rFonts w:ascii="Arial" w:hAnsi="Arial" w:cs="Arial"/>
          <w:color w:val="000000"/>
        </w:rPr>
      </w:pPr>
      <w:r w:rsidRPr="00A82163">
        <w:rPr>
          <w:rFonts w:ascii="Arial" w:hAnsi="Arial" w:cs="Arial"/>
          <w:color w:val="000000"/>
        </w:rPr>
        <w:lastRenderedPageBreak/>
        <w:t>(2) Subrule (1) applies even if the act was performed when—</w:t>
      </w:r>
    </w:p>
    <w:p w14:paraId="3BFA7627" w14:textId="77777777" w:rsidR="00E13C83" w:rsidRPr="00A82163" w:rsidRDefault="00E13C83" w:rsidP="008A6F99">
      <w:pPr>
        <w:autoSpaceDE w:val="0"/>
        <w:autoSpaceDN w:val="0"/>
        <w:adjustRightInd w:val="0"/>
        <w:ind w:left="709" w:hanging="349"/>
        <w:rPr>
          <w:rFonts w:ascii="Arial" w:hAnsi="Arial" w:cs="Arial"/>
          <w:color w:val="000000"/>
        </w:rPr>
      </w:pPr>
      <w:r w:rsidRPr="00A82163">
        <w:rPr>
          <w:rFonts w:ascii="Arial" w:hAnsi="Arial" w:cs="Arial"/>
          <w:color w:val="000000"/>
        </w:rPr>
        <w:t>(a) there was a defect in the appointment of a member of</w:t>
      </w:r>
      <w:r w:rsidR="006E179D" w:rsidRPr="00A82163">
        <w:rPr>
          <w:rFonts w:ascii="Arial" w:hAnsi="Arial" w:cs="Arial"/>
          <w:color w:val="000000"/>
        </w:rPr>
        <w:t xml:space="preserve"> </w:t>
      </w:r>
      <w:r w:rsidRPr="00A82163">
        <w:rPr>
          <w:rFonts w:ascii="Arial" w:hAnsi="Arial" w:cs="Arial"/>
          <w:color w:val="000000"/>
        </w:rPr>
        <w:t xml:space="preserve">the management </w:t>
      </w:r>
      <w:r w:rsidRPr="00A82163">
        <w:rPr>
          <w:rFonts w:ascii="Arial" w:hAnsi="Arial" w:cs="Arial"/>
        </w:rPr>
        <w:t>committee, subcommittee</w:t>
      </w:r>
      <w:r w:rsidR="006E179D" w:rsidRPr="00A82163">
        <w:rPr>
          <w:rFonts w:ascii="Arial" w:hAnsi="Arial" w:cs="Arial"/>
        </w:rPr>
        <w:t xml:space="preserve"> </w:t>
      </w:r>
      <w:r w:rsidR="004912BD" w:rsidRPr="00A82163">
        <w:rPr>
          <w:rFonts w:ascii="Arial" w:hAnsi="Arial" w:cs="Arial"/>
        </w:rPr>
        <w:t>or person</w:t>
      </w:r>
      <w:r w:rsidRPr="00A82163">
        <w:rPr>
          <w:rFonts w:ascii="Arial" w:hAnsi="Arial" w:cs="Arial"/>
        </w:rPr>
        <w:t xml:space="preserve"> acting as a member of the</w:t>
      </w:r>
      <w:r w:rsidR="006E179D" w:rsidRPr="00A82163">
        <w:rPr>
          <w:rFonts w:ascii="Arial" w:hAnsi="Arial" w:cs="Arial"/>
        </w:rPr>
        <w:t xml:space="preserve"> </w:t>
      </w:r>
      <w:r w:rsidRPr="00A82163">
        <w:rPr>
          <w:rFonts w:ascii="Arial" w:hAnsi="Arial" w:cs="Arial"/>
        </w:rPr>
        <w:t>management committee</w:t>
      </w:r>
      <w:r w:rsidRPr="00A82163">
        <w:rPr>
          <w:rFonts w:ascii="Arial" w:hAnsi="Arial" w:cs="Arial"/>
          <w:color w:val="000000"/>
        </w:rPr>
        <w:t>; or</w:t>
      </w:r>
    </w:p>
    <w:p w14:paraId="3BFA7628" w14:textId="77777777" w:rsidR="00E13C83" w:rsidRPr="00A82163" w:rsidRDefault="00E13C83" w:rsidP="008A6F99">
      <w:pPr>
        <w:autoSpaceDE w:val="0"/>
        <w:autoSpaceDN w:val="0"/>
        <w:adjustRightInd w:val="0"/>
        <w:ind w:left="709" w:hanging="349"/>
        <w:rPr>
          <w:rFonts w:ascii="Arial" w:hAnsi="Arial" w:cs="Arial"/>
        </w:rPr>
      </w:pPr>
      <w:r w:rsidRPr="00A82163">
        <w:rPr>
          <w:rFonts w:ascii="Arial" w:hAnsi="Arial" w:cs="Arial"/>
          <w:color w:val="000000"/>
        </w:rPr>
        <w:t xml:space="preserve">(b) a </w:t>
      </w:r>
      <w:r w:rsidRPr="00A82163">
        <w:rPr>
          <w:rFonts w:ascii="Arial" w:hAnsi="Arial" w:cs="Arial"/>
        </w:rPr>
        <w:t>management committee member, subcommittee</w:t>
      </w:r>
      <w:r w:rsidR="006E179D" w:rsidRPr="00A82163">
        <w:rPr>
          <w:rFonts w:ascii="Arial" w:hAnsi="Arial" w:cs="Arial"/>
        </w:rPr>
        <w:t xml:space="preserve"> </w:t>
      </w:r>
      <w:r w:rsidRPr="00A82163">
        <w:rPr>
          <w:rFonts w:ascii="Arial" w:hAnsi="Arial" w:cs="Arial"/>
        </w:rPr>
        <w:t>member or person acting as a member of the</w:t>
      </w:r>
      <w:r w:rsidR="006E179D" w:rsidRPr="00A82163">
        <w:rPr>
          <w:rFonts w:ascii="Arial" w:hAnsi="Arial" w:cs="Arial"/>
        </w:rPr>
        <w:t xml:space="preserve"> </w:t>
      </w:r>
      <w:r w:rsidRPr="00A82163">
        <w:rPr>
          <w:rFonts w:ascii="Arial" w:hAnsi="Arial" w:cs="Arial"/>
        </w:rPr>
        <w:t>management committee was</w:t>
      </w:r>
      <w:r w:rsidR="006E179D" w:rsidRPr="00A82163">
        <w:rPr>
          <w:rFonts w:ascii="Arial" w:hAnsi="Arial" w:cs="Arial"/>
        </w:rPr>
        <w:t xml:space="preserve"> </w:t>
      </w:r>
      <w:r w:rsidRPr="00A82163">
        <w:rPr>
          <w:rFonts w:ascii="Arial" w:hAnsi="Arial" w:cs="Arial"/>
        </w:rPr>
        <w:t>disqualified from being a member.</w:t>
      </w:r>
    </w:p>
    <w:p w14:paraId="3BFA7629" w14:textId="77777777" w:rsidR="00E13C83" w:rsidRPr="00A82163" w:rsidRDefault="00E13C83" w:rsidP="008A6F99">
      <w:pPr>
        <w:rPr>
          <w:rFonts w:ascii="Arial" w:hAnsi="Arial" w:cs="Arial"/>
        </w:rPr>
      </w:pPr>
    </w:p>
    <w:p w14:paraId="3BFA762A" w14:textId="07E52A35" w:rsidR="00E13C83" w:rsidRPr="00A82163" w:rsidRDefault="008230A4"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E13C83" w:rsidRPr="00A82163">
        <w:rPr>
          <w:rFonts w:ascii="Arial" w:hAnsi="Arial" w:cs="Arial"/>
          <w:b/>
          <w:bCs/>
        </w:rPr>
        <w:t>Resolutions of management committee without</w:t>
      </w:r>
      <w:r w:rsidR="006E179D" w:rsidRPr="00A82163">
        <w:rPr>
          <w:rFonts w:ascii="Arial" w:hAnsi="Arial" w:cs="Arial"/>
          <w:b/>
          <w:bCs/>
        </w:rPr>
        <w:t xml:space="preserve"> </w:t>
      </w:r>
      <w:r w:rsidR="00E13C83" w:rsidRPr="00A82163">
        <w:rPr>
          <w:rFonts w:ascii="Arial" w:hAnsi="Arial" w:cs="Arial"/>
          <w:b/>
          <w:bCs/>
        </w:rPr>
        <w:t>meeting</w:t>
      </w:r>
    </w:p>
    <w:p w14:paraId="3BFA762B" w14:textId="77777777"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1) A written resolution signed by each member of the</w:t>
      </w:r>
      <w:r w:rsidR="006E179D" w:rsidRPr="00A82163">
        <w:rPr>
          <w:rFonts w:ascii="Arial" w:hAnsi="Arial" w:cs="Arial"/>
        </w:rPr>
        <w:t xml:space="preserve"> </w:t>
      </w:r>
      <w:r w:rsidRPr="00A82163">
        <w:rPr>
          <w:rFonts w:ascii="Arial" w:hAnsi="Arial" w:cs="Arial"/>
        </w:rPr>
        <w:t>management committee is as valid and effectual as if it had</w:t>
      </w:r>
      <w:r w:rsidR="006E179D" w:rsidRPr="00A82163">
        <w:rPr>
          <w:rFonts w:ascii="Arial" w:hAnsi="Arial" w:cs="Arial"/>
        </w:rPr>
        <w:t xml:space="preserve"> </w:t>
      </w:r>
      <w:r w:rsidRPr="00A82163">
        <w:rPr>
          <w:rFonts w:ascii="Arial" w:hAnsi="Arial" w:cs="Arial"/>
        </w:rPr>
        <w:t>been passed at a committee meeting that was properly called</w:t>
      </w:r>
      <w:r w:rsidR="006E179D" w:rsidRPr="00A82163">
        <w:rPr>
          <w:rFonts w:ascii="Arial" w:hAnsi="Arial" w:cs="Arial"/>
        </w:rPr>
        <w:t xml:space="preserve"> </w:t>
      </w:r>
      <w:r w:rsidRPr="00A82163">
        <w:rPr>
          <w:rFonts w:ascii="Arial" w:hAnsi="Arial" w:cs="Arial"/>
        </w:rPr>
        <w:t>and held.</w:t>
      </w:r>
    </w:p>
    <w:p w14:paraId="3BFA762C" w14:textId="678BE0C6" w:rsidR="00E13C83" w:rsidRPr="00A82163" w:rsidRDefault="00E13C83" w:rsidP="008A6F99">
      <w:pPr>
        <w:autoSpaceDE w:val="0"/>
        <w:autoSpaceDN w:val="0"/>
        <w:adjustRightInd w:val="0"/>
        <w:ind w:left="426" w:hanging="426"/>
        <w:rPr>
          <w:rFonts w:ascii="Arial" w:hAnsi="Arial" w:cs="Arial"/>
        </w:rPr>
      </w:pPr>
      <w:r w:rsidRPr="00A82163">
        <w:rPr>
          <w:rFonts w:ascii="Arial" w:hAnsi="Arial" w:cs="Arial"/>
        </w:rPr>
        <w:t>(2) A resolution mentioned in subrule (1) may consist of several</w:t>
      </w:r>
      <w:r w:rsidR="006E179D" w:rsidRPr="00A82163">
        <w:rPr>
          <w:rFonts w:ascii="Arial" w:hAnsi="Arial" w:cs="Arial"/>
        </w:rPr>
        <w:t xml:space="preserve"> </w:t>
      </w:r>
      <w:r w:rsidRPr="00A82163">
        <w:rPr>
          <w:rFonts w:ascii="Arial" w:hAnsi="Arial" w:cs="Arial"/>
        </w:rPr>
        <w:t xml:space="preserve">documents in like form, each signed by </w:t>
      </w:r>
      <w:r w:rsidR="00FD4AE7">
        <w:rPr>
          <w:rFonts w:ascii="Arial" w:hAnsi="Arial" w:cs="Arial"/>
        </w:rPr>
        <w:t>one</w:t>
      </w:r>
      <w:r w:rsidRPr="00A82163">
        <w:rPr>
          <w:rFonts w:ascii="Arial" w:hAnsi="Arial" w:cs="Arial"/>
        </w:rPr>
        <w:t xml:space="preserve"> or more members of</w:t>
      </w:r>
      <w:r w:rsidR="006E179D" w:rsidRPr="00A82163">
        <w:rPr>
          <w:rFonts w:ascii="Arial" w:hAnsi="Arial" w:cs="Arial"/>
        </w:rPr>
        <w:t xml:space="preserve"> </w:t>
      </w:r>
      <w:r w:rsidRPr="00A82163">
        <w:rPr>
          <w:rFonts w:ascii="Arial" w:hAnsi="Arial" w:cs="Arial"/>
        </w:rPr>
        <w:t>the committee.</w:t>
      </w:r>
    </w:p>
    <w:p w14:paraId="3BFA762D" w14:textId="77777777" w:rsidR="00BE12D5" w:rsidRPr="00A82163" w:rsidRDefault="00BE12D5" w:rsidP="008A6F99">
      <w:pPr>
        <w:autoSpaceDE w:val="0"/>
        <w:autoSpaceDN w:val="0"/>
        <w:adjustRightInd w:val="0"/>
        <w:rPr>
          <w:rFonts w:ascii="Arial" w:hAnsi="Arial" w:cs="Arial"/>
        </w:rPr>
      </w:pPr>
    </w:p>
    <w:p w14:paraId="3BFA762E" w14:textId="1C6BBF2C" w:rsidR="00E13C83" w:rsidRPr="00A82163" w:rsidRDefault="008230A4"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D90EE7" w:rsidRPr="00A82163">
        <w:rPr>
          <w:rFonts w:ascii="Arial" w:hAnsi="Arial" w:cs="Arial"/>
          <w:b/>
          <w:bCs/>
        </w:rPr>
        <w:t>A</w:t>
      </w:r>
      <w:r w:rsidR="00E13C83" w:rsidRPr="00A82163">
        <w:rPr>
          <w:rFonts w:ascii="Arial" w:hAnsi="Arial" w:cs="Arial"/>
          <w:b/>
          <w:bCs/>
        </w:rPr>
        <w:t>nnual general meetings</w:t>
      </w:r>
    </w:p>
    <w:p w14:paraId="3BFA762F" w14:textId="726528A2" w:rsidR="00E13C83" w:rsidRPr="00A82163" w:rsidRDefault="00037761" w:rsidP="008A6F99">
      <w:pPr>
        <w:autoSpaceDE w:val="0"/>
        <w:autoSpaceDN w:val="0"/>
        <w:adjustRightInd w:val="0"/>
        <w:rPr>
          <w:rFonts w:ascii="Arial" w:hAnsi="Arial" w:cs="Arial"/>
        </w:rPr>
      </w:pPr>
      <w:r w:rsidRPr="00A82163">
        <w:rPr>
          <w:rFonts w:ascii="Arial" w:hAnsi="Arial" w:cs="Arial"/>
        </w:rPr>
        <w:t xml:space="preserve">(1) </w:t>
      </w:r>
      <w:r w:rsidR="00E13C83" w:rsidRPr="00A82163">
        <w:rPr>
          <w:rFonts w:ascii="Arial" w:hAnsi="Arial" w:cs="Arial"/>
        </w:rPr>
        <w:t>Each annual general meeting must be held—</w:t>
      </w:r>
    </w:p>
    <w:p w14:paraId="3BFA7630" w14:textId="77777777" w:rsidR="00E13C83" w:rsidRPr="00A82163" w:rsidRDefault="00E13C83" w:rsidP="008A6F99">
      <w:pPr>
        <w:autoSpaceDE w:val="0"/>
        <w:autoSpaceDN w:val="0"/>
        <w:adjustRightInd w:val="0"/>
        <w:ind w:left="360"/>
        <w:rPr>
          <w:rFonts w:ascii="Arial" w:hAnsi="Arial" w:cs="Arial"/>
        </w:rPr>
      </w:pPr>
      <w:r w:rsidRPr="00A82163">
        <w:rPr>
          <w:rFonts w:ascii="Arial" w:hAnsi="Arial" w:cs="Arial"/>
        </w:rPr>
        <w:t>(a) at least once each year; and</w:t>
      </w:r>
    </w:p>
    <w:p w14:paraId="75DB3A83" w14:textId="7E518476" w:rsidR="00037761" w:rsidRPr="00A82163" w:rsidRDefault="00E13C83" w:rsidP="008A6F99">
      <w:pPr>
        <w:autoSpaceDE w:val="0"/>
        <w:autoSpaceDN w:val="0"/>
        <w:adjustRightInd w:val="0"/>
        <w:ind w:left="709" w:hanging="349"/>
        <w:rPr>
          <w:rFonts w:ascii="Arial" w:hAnsi="Arial" w:cs="Arial"/>
        </w:rPr>
      </w:pPr>
      <w:r w:rsidRPr="00A82163">
        <w:rPr>
          <w:rFonts w:ascii="Arial" w:hAnsi="Arial" w:cs="Arial"/>
        </w:rPr>
        <w:t xml:space="preserve">(b) within </w:t>
      </w:r>
      <w:r w:rsidR="00544A26">
        <w:rPr>
          <w:rFonts w:ascii="Arial" w:hAnsi="Arial" w:cs="Arial"/>
        </w:rPr>
        <w:t>six</w:t>
      </w:r>
      <w:r w:rsidRPr="00A82163">
        <w:rPr>
          <w:rFonts w:ascii="Arial" w:hAnsi="Arial" w:cs="Arial"/>
        </w:rPr>
        <w:t xml:space="preserve"> months after the end date of the association</w:t>
      </w:r>
      <w:r w:rsidR="000F38FE">
        <w:rPr>
          <w:rFonts w:ascii="Arial" w:hAnsi="Arial" w:cs="Arial"/>
        </w:rPr>
        <w:t>’</w:t>
      </w:r>
      <w:r w:rsidRPr="00A82163">
        <w:rPr>
          <w:rFonts w:ascii="Arial" w:hAnsi="Arial" w:cs="Arial"/>
        </w:rPr>
        <w:t>s</w:t>
      </w:r>
      <w:r w:rsidR="006E179D" w:rsidRPr="00A82163">
        <w:rPr>
          <w:rFonts w:ascii="Arial" w:hAnsi="Arial" w:cs="Arial"/>
        </w:rPr>
        <w:t xml:space="preserve"> </w:t>
      </w:r>
      <w:r w:rsidRPr="00A82163">
        <w:rPr>
          <w:rFonts w:ascii="Arial" w:hAnsi="Arial" w:cs="Arial"/>
        </w:rPr>
        <w:t>reportable financial year</w:t>
      </w:r>
      <w:r w:rsidR="00037761" w:rsidRPr="00A82163">
        <w:rPr>
          <w:rFonts w:ascii="Arial" w:hAnsi="Arial" w:cs="Arial"/>
        </w:rPr>
        <w:t>.</w:t>
      </w:r>
    </w:p>
    <w:p w14:paraId="68029621" w14:textId="77777777" w:rsidR="003C03DD" w:rsidRPr="00A82163" w:rsidRDefault="003C03DD" w:rsidP="008A6F99">
      <w:pPr>
        <w:autoSpaceDE w:val="0"/>
        <w:autoSpaceDN w:val="0"/>
        <w:adjustRightInd w:val="0"/>
        <w:ind w:left="426" w:hanging="426"/>
        <w:rPr>
          <w:rFonts w:ascii="Arial" w:hAnsi="Arial" w:cs="Arial"/>
        </w:rPr>
      </w:pPr>
      <w:r w:rsidRPr="00A82163">
        <w:rPr>
          <w:rFonts w:ascii="Arial" w:hAnsi="Arial" w:cs="Arial"/>
        </w:rPr>
        <w:t xml:space="preserve">(2) The secretary must give at least </w:t>
      </w:r>
      <w:r>
        <w:rPr>
          <w:rFonts w:ascii="Arial" w:hAnsi="Arial" w:cs="Arial"/>
        </w:rPr>
        <w:t>28</w:t>
      </w:r>
      <w:r w:rsidRPr="00A82163">
        <w:rPr>
          <w:rFonts w:ascii="Arial" w:hAnsi="Arial" w:cs="Arial"/>
        </w:rPr>
        <w:t xml:space="preserve"> days’ notice of the meeting to each member of the association.</w:t>
      </w:r>
    </w:p>
    <w:p w14:paraId="3BFA7632" w14:textId="77777777" w:rsidR="00BE12D5" w:rsidRPr="00A82163" w:rsidRDefault="00BE12D5" w:rsidP="008A6F99">
      <w:pPr>
        <w:autoSpaceDE w:val="0"/>
        <w:autoSpaceDN w:val="0"/>
        <w:adjustRightInd w:val="0"/>
        <w:rPr>
          <w:rFonts w:ascii="Arial" w:hAnsi="Arial" w:cs="Arial"/>
        </w:rPr>
      </w:pPr>
    </w:p>
    <w:p w14:paraId="3BFA7633" w14:textId="4680DE49" w:rsidR="00D728DF" w:rsidRPr="00A82163" w:rsidRDefault="00590150"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Business to be conducted at annual general meeting</w:t>
      </w:r>
      <w:r w:rsidR="006E179D" w:rsidRPr="00A82163">
        <w:rPr>
          <w:rFonts w:ascii="Arial" w:hAnsi="Arial" w:cs="Arial"/>
          <w:b/>
          <w:bCs/>
        </w:rPr>
        <w:t xml:space="preserve"> </w:t>
      </w:r>
    </w:p>
    <w:p w14:paraId="3BFA7634" w14:textId="77777777" w:rsidR="00590150" w:rsidRPr="00A82163" w:rsidRDefault="00D728DF" w:rsidP="008A6F99">
      <w:pPr>
        <w:autoSpaceDE w:val="0"/>
        <w:autoSpaceDN w:val="0"/>
        <w:adjustRightInd w:val="0"/>
        <w:ind w:left="426" w:hanging="426"/>
        <w:rPr>
          <w:rFonts w:ascii="Arial" w:hAnsi="Arial" w:cs="Arial"/>
        </w:rPr>
      </w:pPr>
      <w:r w:rsidRPr="00A82163">
        <w:rPr>
          <w:rFonts w:ascii="Arial" w:hAnsi="Arial" w:cs="Arial"/>
        </w:rPr>
        <w:t xml:space="preserve"> </w:t>
      </w:r>
      <w:r w:rsidR="00590150" w:rsidRPr="00A82163">
        <w:rPr>
          <w:rFonts w:ascii="Arial" w:hAnsi="Arial" w:cs="Arial"/>
        </w:rPr>
        <w:t>(</w:t>
      </w:r>
      <w:r w:rsidRPr="00A82163">
        <w:rPr>
          <w:rFonts w:ascii="Arial" w:hAnsi="Arial" w:cs="Arial"/>
        </w:rPr>
        <w:t>1</w:t>
      </w:r>
      <w:r w:rsidR="00590150" w:rsidRPr="00A82163">
        <w:rPr>
          <w:rFonts w:ascii="Arial" w:hAnsi="Arial" w:cs="Arial"/>
        </w:rPr>
        <w:t>) The following business must be conducted at each annual</w:t>
      </w:r>
      <w:r w:rsidR="006E179D" w:rsidRPr="00A82163">
        <w:rPr>
          <w:rFonts w:ascii="Arial" w:hAnsi="Arial" w:cs="Arial"/>
        </w:rPr>
        <w:t xml:space="preserve"> </w:t>
      </w:r>
      <w:r w:rsidR="00590150" w:rsidRPr="00A82163">
        <w:rPr>
          <w:rFonts w:ascii="Arial" w:hAnsi="Arial" w:cs="Arial"/>
        </w:rPr>
        <w:t>general meeting of the association—</w:t>
      </w:r>
    </w:p>
    <w:p w14:paraId="3BFA7635" w14:textId="59BB6041" w:rsidR="00590150" w:rsidRPr="00A82163" w:rsidRDefault="00590150" w:rsidP="008A6F99">
      <w:pPr>
        <w:autoSpaceDE w:val="0"/>
        <w:autoSpaceDN w:val="0"/>
        <w:adjustRightInd w:val="0"/>
        <w:ind w:left="709" w:hanging="349"/>
        <w:rPr>
          <w:rFonts w:ascii="Arial" w:hAnsi="Arial" w:cs="Arial"/>
        </w:rPr>
      </w:pPr>
      <w:r w:rsidRPr="00A82163">
        <w:rPr>
          <w:rFonts w:ascii="Arial" w:hAnsi="Arial" w:cs="Arial"/>
        </w:rPr>
        <w:t>(a) receiving the association</w:t>
      </w:r>
      <w:r w:rsidR="000F38FE">
        <w:rPr>
          <w:rFonts w:ascii="Arial" w:hAnsi="Arial" w:cs="Arial"/>
        </w:rPr>
        <w:t>’</w:t>
      </w:r>
      <w:r w:rsidRPr="00A82163">
        <w:rPr>
          <w:rFonts w:ascii="Arial" w:hAnsi="Arial" w:cs="Arial"/>
        </w:rPr>
        <w:t>s financial statement and audit</w:t>
      </w:r>
      <w:r w:rsidR="006E179D" w:rsidRPr="00A82163">
        <w:rPr>
          <w:rFonts w:ascii="Arial" w:hAnsi="Arial" w:cs="Arial"/>
        </w:rPr>
        <w:t xml:space="preserve"> </w:t>
      </w:r>
      <w:r w:rsidRPr="00A82163">
        <w:rPr>
          <w:rFonts w:ascii="Arial" w:hAnsi="Arial" w:cs="Arial"/>
        </w:rPr>
        <w:t xml:space="preserve">report for the last reportable financial </w:t>
      </w:r>
      <w:proofErr w:type="gramStart"/>
      <w:r w:rsidRPr="00A82163">
        <w:rPr>
          <w:rFonts w:ascii="Arial" w:hAnsi="Arial" w:cs="Arial"/>
        </w:rPr>
        <w:t>year;</w:t>
      </w:r>
      <w:proofErr w:type="gramEnd"/>
    </w:p>
    <w:p w14:paraId="3BFA7636" w14:textId="77777777" w:rsidR="00590150" w:rsidRPr="00A82163" w:rsidRDefault="00590150" w:rsidP="008A6F99">
      <w:pPr>
        <w:autoSpaceDE w:val="0"/>
        <w:autoSpaceDN w:val="0"/>
        <w:adjustRightInd w:val="0"/>
        <w:ind w:left="709" w:hanging="349"/>
        <w:rPr>
          <w:rFonts w:ascii="Arial" w:hAnsi="Arial" w:cs="Arial"/>
        </w:rPr>
      </w:pPr>
      <w:r w:rsidRPr="00A82163">
        <w:rPr>
          <w:rFonts w:ascii="Arial" w:hAnsi="Arial" w:cs="Arial"/>
        </w:rPr>
        <w:t>(b) presenting the financial statement and audit report to the</w:t>
      </w:r>
      <w:r w:rsidR="006E179D" w:rsidRPr="00A82163">
        <w:rPr>
          <w:rFonts w:ascii="Arial" w:hAnsi="Arial" w:cs="Arial"/>
        </w:rPr>
        <w:t xml:space="preserve"> </w:t>
      </w:r>
      <w:r w:rsidRPr="00A82163">
        <w:rPr>
          <w:rFonts w:ascii="Arial" w:hAnsi="Arial" w:cs="Arial"/>
        </w:rPr>
        <w:t xml:space="preserve">meeting for </w:t>
      </w:r>
      <w:proofErr w:type="gramStart"/>
      <w:r w:rsidRPr="00A82163">
        <w:rPr>
          <w:rFonts w:ascii="Arial" w:hAnsi="Arial" w:cs="Arial"/>
        </w:rPr>
        <w:t>adoption;</w:t>
      </w:r>
      <w:proofErr w:type="gramEnd"/>
    </w:p>
    <w:p w14:paraId="3BFA7637" w14:textId="77777777" w:rsidR="00590150" w:rsidRPr="00A82163" w:rsidRDefault="00590150" w:rsidP="008A6F99">
      <w:pPr>
        <w:autoSpaceDE w:val="0"/>
        <w:autoSpaceDN w:val="0"/>
        <w:adjustRightInd w:val="0"/>
        <w:ind w:left="709" w:hanging="349"/>
        <w:rPr>
          <w:rFonts w:ascii="Arial" w:hAnsi="Arial" w:cs="Arial"/>
        </w:rPr>
      </w:pPr>
      <w:r w:rsidRPr="00A82163">
        <w:rPr>
          <w:rFonts w:ascii="Arial" w:hAnsi="Arial" w:cs="Arial"/>
        </w:rPr>
        <w:t xml:space="preserve">(c) electing members of the management </w:t>
      </w:r>
      <w:proofErr w:type="gramStart"/>
      <w:r w:rsidRPr="00A82163">
        <w:rPr>
          <w:rFonts w:ascii="Arial" w:hAnsi="Arial" w:cs="Arial"/>
        </w:rPr>
        <w:t>committee;</w:t>
      </w:r>
      <w:proofErr w:type="gramEnd"/>
    </w:p>
    <w:p w14:paraId="3BFA7639" w14:textId="6729E7E7" w:rsidR="00590150" w:rsidRPr="00A82163" w:rsidRDefault="00590150" w:rsidP="008A6F99">
      <w:pPr>
        <w:autoSpaceDE w:val="0"/>
        <w:autoSpaceDN w:val="0"/>
        <w:adjustRightInd w:val="0"/>
        <w:ind w:left="360"/>
        <w:rPr>
          <w:rFonts w:ascii="Arial" w:hAnsi="Arial" w:cs="Arial"/>
        </w:rPr>
      </w:pPr>
      <w:r w:rsidRPr="00A82163">
        <w:rPr>
          <w:rFonts w:ascii="Arial" w:hAnsi="Arial" w:cs="Arial"/>
        </w:rPr>
        <w:t>(d) appointing an</w:t>
      </w:r>
      <w:r w:rsidR="006E179D" w:rsidRPr="00A82163">
        <w:rPr>
          <w:rFonts w:ascii="Arial" w:hAnsi="Arial" w:cs="Arial"/>
        </w:rPr>
        <w:t xml:space="preserve"> </w:t>
      </w:r>
      <w:r w:rsidRPr="00A82163">
        <w:rPr>
          <w:rFonts w:ascii="Arial" w:hAnsi="Arial" w:cs="Arial"/>
        </w:rPr>
        <w:t>auditor or an accountant for the present financial year</w:t>
      </w:r>
      <w:r w:rsidR="009578C1">
        <w:rPr>
          <w:rFonts w:ascii="Arial" w:hAnsi="Arial" w:cs="Arial"/>
        </w:rPr>
        <w:t>.</w:t>
      </w:r>
    </w:p>
    <w:p w14:paraId="3BFA763A" w14:textId="77777777" w:rsidR="00BE12D5" w:rsidRPr="00A82163" w:rsidRDefault="00BE12D5" w:rsidP="008A6F99">
      <w:pPr>
        <w:autoSpaceDE w:val="0"/>
        <w:autoSpaceDN w:val="0"/>
        <w:adjustRightInd w:val="0"/>
        <w:rPr>
          <w:rFonts w:ascii="Arial" w:hAnsi="Arial" w:cs="Arial"/>
        </w:rPr>
      </w:pPr>
    </w:p>
    <w:p w14:paraId="3BFA763B" w14:textId="5E200F13" w:rsidR="005E61F6" w:rsidRPr="00A82163" w:rsidRDefault="008230A4"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5E61F6" w:rsidRPr="00A82163">
        <w:rPr>
          <w:rFonts w:ascii="Arial" w:hAnsi="Arial" w:cs="Arial"/>
          <w:b/>
          <w:bCs/>
        </w:rPr>
        <w:t>Notice of general meeting</w:t>
      </w:r>
    </w:p>
    <w:p w14:paraId="3BFA763C" w14:textId="77777777" w:rsidR="005E61F6" w:rsidRPr="00A82163" w:rsidRDefault="005E61F6" w:rsidP="008A6F99">
      <w:pPr>
        <w:autoSpaceDE w:val="0"/>
        <w:autoSpaceDN w:val="0"/>
        <w:adjustRightInd w:val="0"/>
        <w:rPr>
          <w:rFonts w:ascii="Arial" w:hAnsi="Arial" w:cs="Arial"/>
        </w:rPr>
      </w:pPr>
      <w:r w:rsidRPr="00A82163">
        <w:rPr>
          <w:rFonts w:ascii="Arial" w:hAnsi="Arial" w:cs="Arial"/>
        </w:rPr>
        <w:t>(1) The secretary may call a general meeting of the association.</w:t>
      </w:r>
    </w:p>
    <w:p w14:paraId="3BFA763D" w14:textId="6ADDC649"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 xml:space="preserve">(2) The secretary must give at least </w:t>
      </w:r>
      <w:r w:rsidR="008D21FE">
        <w:rPr>
          <w:rFonts w:ascii="Arial" w:hAnsi="Arial" w:cs="Arial"/>
        </w:rPr>
        <w:t>28</w:t>
      </w:r>
      <w:r w:rsidRPr="00A82163">
        <w:rPr>
          <w:rFonts w:ascii="Arial" w:hAnsi="Arial" w:cs="Arial"/>
        </w:rPr>
        <w:t xml:space="preserve"> </w:t>
      </w:r>
      <w:r w:rsidR="00252DFB" w:rsidRPr="00A82163">
        <w:rPr>
          <w:rFonts w:ascii="Arial" w:hAnsi="Arial" w:cs="Arial"/>
        </w:rPr>
        <w:t>days’ notice</w:t>
      </w:r>
      <w:r w:rsidRPr="00A82163">
        <w:rPr>
          <w:rFonts w:ascii="Arial" w:hAnsi="Arial" w:cs="Arial"/>
        </w:rPr>
        <w:t xml:space="preserve"> of the meeting</w:t>
      </w:r>
      <w:r w:rsidR="006E179D" w:rsidRPr="00A82163">
        <w:rPr>
          <w:rFonts w:ascii="Arial" w:hAnsi="Arial" w:cs="Arial"/>
        </w:rPr>
        <w:t xml:space="preserve"> </w:t>
      </w:r>
      <w:r w:rsidRPr="00A82163">
        <w:rPr>
          <w:rFonts w:ascii="Arial" w:hAnsi="Arial" w:cs="Arial"/>
        </w:rPr>
        <w:t>to each member of the association.</w:t>
      </w:r>
    </w:p>
    <w:p w14:paraId="3BFA763E"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3) If the secretary is unable or unwilling to call the meeting, the</w:t>
      </w:r>
      <w:r w:rsidR="006E179D" w:rsidRPr="00A82163">
        <w:rPr>
          <w:rFonts w:ascii="Arial" w:hAnsi="Arial" w:cs="Arial"/>
        </w:rPr>
        <w:t xml:space="preserve"> </w:t>
      </w:r>
      <w:r w:rsidRPr="00A82163">
        <w:rPr>
          <w:rFonts w:ascii="Arial" w:hAnsi="Arial" w:cs="Arial"/>
        </w:rPr>
        <w:t>president must call the meeting.</w:t>
      </w:r>
    </w:p>
    <w:p w14:paraId="3BFA763F"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4) The management committee may decide the way in which the</w:t>
      </w:r>
      <w:r w:rsidR="006E179D" w:rsidRPr="00A82163">
        <w:rPr>
          <w:rFonts w:ascii="Arial" w:hAnsi="Arial" w:cs="Arial"/>
        </w:rPr>
        <w:t xml:space="preserve"> </w:t>
      </w:r>
      <w:r w:rsidRPr="00A82163">
        <w:rPr>
          <w:rFonts w:ascii="Arial" w:hAnsi="Arial" w:cs="Arial"/>
        </w:rPr>
        <w:t>notice must be given.</w:t>
      </w:r>
    </w:p>
    <w:p w14:paraId="3BFA7640"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5) However, notice of the following meetings must be given in</w:t>
      </w:r>
      <w:r w:rsidR="006E179D" w:rsidRPr="00A82163">
        <w:rPr>
          <w:rFonts w:ascii="Arial" w:hAnsi="Arial" w:cs="Arial"/>
        </w:rPr>
        <w:t xml:space="preserve"> </w:t>
      </w:r>
      <w:r w:rsidRPr="00A82163">
        <w:rPr>
          <w:rFonts w:ascii="Arial" w:hAnsi="Arial" w:cs="Arial"/>
        </w:rPr>
        <w:t>writing—</w:t>
      </w:r>
    </w:p>
    <w:p w14:paraId="3BFA7641" w14:textId="0F7AD790" w:rsidR="005E61F6" w:rsidRPr="00A82163" w:rsidRDefault="005E61F6" w:rsidP="008A6F99">
      <w:pPr>
        <w:autoSpaceDE w:val="0"/>
        <w:autoSpaceDN w:val="0"/>
        <w:adjustRightInd w:val="0"/>
        <w:ind w:left="709" w:hanging="349"/>
        <w:rPr>
          <w:rFonts w:ascii="Arial" w:hAnsi="Arial" w:cs="Arial"/>
        </w:rPr>
      </w:pPr>
      <w:r w:rsidRPr="00A82163">
        <w:rPr>
          <w:rFonts w:ascii="Arial" w:hAnsi="Arial" w:cs="Arial"/>
        </w:rPr>
        <w:t>(a) a meeting called to hear and decide the appeal of a</w:t>
      </w:r>
      <w:r w:rsidR="006E179D" w:rsidRPr="00A82163">
        <w:rPr>
          <w:rFonts w:ascii="Arial" w:hAnsi="Arial" w:cs="Arial"/>
        </w:rPr>
        <w:t xml:space="preserve"> </w:t>
      </w:r>
      <w:r w:rsidRPr="00A82163">
        <w:rPr>
          <w:rFonts w:ascii="Arial" w:hAnsi="Arial" w:cs="Arial"/>
        </w:rPr>
        <w:t>person against the management committee</w:t>
      </w:r>
      <w:r w:rsidR="000F38FE">
        <w:rPr>
          <w:rFonts w:ascii="Arial" w:hAnsi="Arial" w:cs="Arial"/>
        </w:rPr>
        <w:t>’</w:t>
      </w:r>
      <w:r w:rsidRPr="00A82163">
        <w:rPr>
          <w:rFonts w:ascii="Arial" w:hAnsi="Arial" w:cs="Arial"/>
        </w:rPr>
        <w:t>s decision—</w:t>
      </w:r>
    </w:p>
    <w:p w14:paraId="3BFA7642" w14:textId="4D487D36" w:rsidR="005E61F6" w:rsidRPr="00A82163" w:rsidRDefault="005E61F6" w:rsidP="008A6F99">
      <w:pPr>
        <w:autoSpaceDE w:val="0"/>
        <w:autoSpaceDN w:val="0"/>
        <w:adjustRightInd w:val="0"/>
        <w:ind w:left="720"/>
        <w:rPr>
          <w:rFonts w:ascii="Arial" w:hAnsi="Arial" w:cs="Arial"/>
        </w:rPr>
      </w:pPr>
      <w:r w:rsidRPr="00A82163">
        <w:rPr>
          <w:rFonts w:ascii="Arial" w:hAnsi="Arial" w:cs="Arial"/>
        </w:rPr>
        <w:t>(</w:t>
      </w:r>
      <w:proofErr w:type="spellStart"/>
      <w:r w:rsidRPr="00A82163">
        <w:rPr>
          <w:rFonts w:ascii="Arial" w:hAnsi="Arial" w:cs="Arial"/>
        </w:rPr>
        <w:t>i</w:t>
      </w:r>
      <w:proofErr w:type="spellEnd"/>
      <w:r w:rsidRPr="00A82163">
        <w:rPr>
          <w:rFonts w:ascii="Arial" w:hAnsi="Arial" w:cs="Arial"/>
        </w:rPr>
        <w:t>) to reject the person</w:t>
      </w:r>
      <w:r w:rsidR="000F38FE">
        <w:rPr>
          <w:rFonts w:ascii="Arial" w:hAnsi="Arial" w:cs="Arial"/>
        </w:rPr>
        <w:t>’</w:t>
      </w:r>
      <w:r w:rsidRPr="00A82163">
        <w:rPr>
          <w:rFonts w:ascii="Arial" w:hAnsi="Arial" w:cs="Arial"/>
        </w:rPr>
        <w:t>s application for membership</w:t>
      </w:r>
      <w:r w:rsidR="006E179D" w:rsidRPr="00A82163">
        <w:rPr>
          <w:rFonts w:ascii="Arial" w:hAnsi="Arial" w:cs="Arial"/>
        </w:rPr>
        <w:t xml:space="preserve"> </w:t>
      </w:r>
      <w:r w:rsidRPr="00A82163">
        <w:rPr>
          <w:rFonts w:ascii="Arial" w:hAnsi="Arial" w:cs="Arial"/>
        </w:rPr>
        <w:t>of the association; or</w:t>
      </w:r>
    </w:p>
    <w:p w14:paraId="3BFA7643" w14:textId="0331867D" w:rsidR="005E61F6" w:rsidRPr="00A82163" w:rsidRDefault="005E61F6" w:rsidP="008A6F99">
      <w:pPr>
        <w:autoSpaceDE w:val="0"/>
        <w:autoSpaceDN w:val="0"/>
        <w:adjustRightInd w:val="0"/>
        <w:ind w:left="720"/>
        <w:rPr>
          <w:rFonts w:ascii="Arial" w:hAnsi="Arial" w:cs="Arial"/>
        </w:rPr>
      </w:pPr>
      <w:r w:rsidRPr="00A82163">
        <w:rPr>
          <w:rFonts w:ascii="Arial" w:hAnsi="Arial" w:cs="Arial"/>
        </w:rPr>
        <w:t>(ii) to terminate the person</w:t>
      </w:r>
      <w:r w:rsidR="000F38FE">
        <w:rPr>
          <w:rFonts w:ascii="Arial" w:hAnsi="Arial" w:cs="Arial"/>
        </w:rPr>
        <w:t>’</w:t>
      </w:r>
      <w:r w:rsidRPr="00A82163">
        <w:rPr>
          <w:rFonts w:ascii="Arial" w:hAnsi="Arial" w:cs="Arial"/>
        </w:rPr>
        <w:t>s membership of the</w:t>
      </w:r>
      <w:r w:rsidR="006E179D" w:rsidRPr="00A82163">
        <w:rPr>
          <w:rFonts w:ascii="Arial" w:hAnsi="Arial" w:cs="Arial"/>
        </w:rPr>
        <w:t xml:space="preserve"> </w:t>
      </w:r>
      <w:proofErr w:type="gramStart"/>
      <w:r w:rsidRPr="00A82163">
        <w:rPr>
          <w:rFonts w:ascii="Arial" w:hAnsi="Arial" w:cs="Arial"/>
        </w:rPr>
        <w:t>association;</w:t>
      </w:r>
      <w:proofErr w:type="gramEnd"/>
    </w:p>
    <w:p w14:paraId="3BFA7644" w14:textId="77777777" w:rsidR="005E61F6" w:rsidRPr="00A82163" w:rsidRDefault="005E61F6" w:rsidP="008A6F99">
      <w:pPr>
        <w:autoSpaceDE w:val="0"/>
        <w:autoSpaceDN w:val="0"/>
        <w:adjustRightInd w:val="0"/>
        <w:ind w:left="709" w:hanging="349"/>
        <w:rPr>
          <w:rFonts w:ascii="Arial" w:hAnsi="Arial" w:cs="Arial"/>
        </w:rPr>
      </w:pPr>
      <w:r w:rsidRPr="00A82163">
        <w:rPr>
          <w:rFonts w:ascii="Arial" w:hAnsi="Arial" w:cs="Arial"/>
        </w:rPr>
        <w:t>(b) a meeting called to hear and decide a proposed special</w:t>
      </w:r>
      <w:r w:rsidR="006E179D" w:rsidRPr="00A82163">
        <w:rPr>
          <w:rFonts w:ascii="Arial" w:hAnsi="Arial" w:cs="Arial"/>
        </w:rPr>
        <w:t xml:space="preserve"> </w:t>
      </w:r>
      <w:r w:rsidRPr="00A82163">
        <w:rPr>
          <w:rFonts w:ascii="Arial" w:hAnsi="Arial" w:cs="Arial"/>
        </w:rPr>
        <w:t>resolution of the association.</w:t>
      </w:r>
    </w:p>
    <w:p w14:paraId="3BFA7645"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6) A notice of a general meeting must state the business to be</w:t>
      </w:r>
      <w:r w:rsidR="006E179D" w:rsidRPr="00A82163">
        <w:rPr>
          <w:rFonts w:ascii="Arial" w:hAnsi="Arial" w:cs="Arial"/>
        </w:rPr>
        <w:t xml:space="preserve"> </w:t>
      </w:r>
      <w:r w:rsidRPr="00A82163">
        <w:rPr>
          <w:rFonts w:ascii="Arial" w:hAnsi="Arial" w:cs="Arial"/>
        </w:rPr>
        <w:t>conducted at the meeting.</w:t>
      </w:r>
    </w:p>
    <w:p w14:paraId="3BFA7646" w14:textId="77777777" w:rsidR="00BE12D5" w:rsidRPr="00A82163" w:rsidRDefault="00BE12D5" w:rsidP="008A6F99">
      <w:pPr>
        <w:autoSpaceDE w:val="0"/>
        <w:autoSpaceDN w:val="0"/>
        <w:adjustRightInd w:val="0"/>
        <w:rPr>
          <w:rFonts w:ascii="Arial" w:hAnsi="Arial" w:cs="Arial"/>
        </w:rPr>
      </w:pPr>
    </w:p>
    <w:p w14:paraId="3BFA7647" w14:textId="6AB2471C" w:rsidR="005E61F6" w:rsidRPr="00A82163" w:rsidRDefault="008230A4"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lastRenderedPageBreak/>
        <w:t xml:space="preserve"> </w:t>
      </w:r>
      <w:r w:rsidR="005E61F6" w:rsidRPr="00A82163">
        <w:rPr>
          <w:rFonts w:ascii="Arial" w:hAnsi="Arial" w:cs="Arial"/>
          <w:b/>
          <w:bCs/>
        </w:rPr>
        <w:t>Quorum for, and adjournment of, general meeting</w:t>
      </w:r>
    </w:p>
    <w:p w14:paraId="3BFA7648" w14:textId="2D44F08D"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1) The quorum for a general meeting is at least the number of</w:t>
      </w:r>
      <w:r w:rsidR="006E179D" w:rsidRPr="00A82163">
        <w:rPr>
          <w:rFonts w:ascii="Arial" w:hAnsi="Arial" w:cs="Arial"/>
        </w:rPr>
        <w:t xml:space="preserve"> </w:t>
      </w:r>
      <w:r w:rsidRPr="00A82163">
        <w:rPr>
          <w:rFonts w:ascii="Arial" w:hAnsi="Arial" w:cs="Arial"/>
        </w:rPr>
        <w:t>members elected or appointed to the management committee</w:t>
      </w:r>
      <w:r w:rsidR="006E179D" w:rsidRPr="00A82163">
        <w:rPr>
          <w:rFonts w:ascii="Arial" w:hAnsi="Arial" w:cs="Arial"/>
        </w:rPr>
        <w:t xml:space="preserve"> </w:t>
      </w:r>
      <w:r w:rsidRPr="00A82163">
        <w:rPr>
          <w:rFonts w:ascii="Arial" w:hAnsi="Arial" w:cs="Arial"/>
        </w:rPr>
        <w:t>at the close of the association</w:t>
      </w:r>
      <w:r w:rsidR="000F38FE">
        <w:rPr>
          <w:rFonts w:ascii="Arial" w:hAnsi="Arial" w:cs="Arial"/>
        </w:rPr>
        <w:t>’</w:t>
      </w:r>
      <w:r w:rsidRPr="00A82163">
        <w:rPr>
          <w:rFonts w:ascii="Arial" w:hAnsi="Arial" w:cs="Arial"/>
        </w:rPr>
        <w:t>s last general meeting plus 1.</w:t>
      </w:r>
    </w:p>
    <w:p w14:paraId="3BFA7649"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2) However, if all members of the association are members of the</w:t>
      </w:r>
      <w:r w:rsidR="006E179D" w:rsidRPr="00A82163">
        <w:rPr>
          <w:rFonts w:ascii="Arial" w:hAnsi="Arial" w:cs="Arial"/>
        </w:rPr>
        <w:t xml:space="preserve"> </w:t>
      </w:r>
      <w:r w:rsidRPr="00A82163">
        <w:rPr>
          <w:rFonts w:ascii="Arial" w:hAnsi="Arial" w:cs="Arial"/>
        </w:rPr>
        <w:t>management committee, the quorum is the total number of</w:t>
      </w:r>
      <w:r w:rsidR="006E179D" w:rsidRPr="00A82163">
        <w:rPr>
          <w:rFonts w:ascii="Arial" w:hAnsi="Arial" w:cs="Arial"/>
        </w:rPr>
        <w:t xml:space="preserve"> </w:t>
      </w:r>
      <w:r w:rsidRPr="00A82163">
        <w:rPr>
          <w:rFonts w:ascii="Arial" w:hAnsi="Arial" w:cs="Arial"/>
        </w:rPr>
        <w:t>members less 1.</w:t>
      </w:r>
    </w:p>
    <w:p w14:paraId="3BFA764A"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3) No business may be conducted at a general meeting unless</w:t>
      </w:r>
      <w:r w:rsidR="006E179D" w:rsidRPr="00A82163">
        <w:rPr>
          <w:rFonts w:ascii="Arial" w:hAnsi="Arial" w:cs="Arial"/>
        </w:rPr>
        <w:t xml:space="preserve"> </w:t>
      </w:r>
      <w:r w:rsidRPr="00A82163">
        <w:rPr>
          <w:rFonts w:ascii="Arial" w:hAnsi="Arial" w:cs="Arial"/>
        </w:rPr>
        <w:t>there is a quorum of members when the meeting proceeds to</w:t>
      </w:r>
      <w:r w:rsidR="006E179D" w:rsidRPr="00A82163">
        <w:rPr>
          <w:rFonts w:ascii="Arial" w:hAnsi="Arial" w:cs="Arial"/>
        </w:rPr>
        <w:t xml:space="preserve"> </w:t>
      </w:r>
      <w:r w:rsidRPr="00A82163">
        <w:rPr>
          <w:rFonts w:ascii="Arial" w:hAnsi="Arial" w:cs="Arial"/>
        </w:rPr>
        <w:t>business.</w:t>
      </w:r>
    </w:p>
    <w:p w14:paraId="3BFA764B"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4) If there is no quorum within 30 minutes after the time fixed</w:t>
      </w:r>
      <w:r w:rsidR="006E179D" w:rsidRPr="00A82163">
        <w:rPr>
          <w:rFonts w:ascii="Arial" w:hAnsi="Arial" w:cs="Arial"/>
        </w:rPr>
        <w:t xml:space="preserve"> </w:t>
      </w:r>
      <w:r w:rsidRPr="00A82163">
        <w:rPr>
          <w:rFonts w:ascii="Arial" w:hAnsi="Arial" w:cs="Arial"/>
        </w:rPr>
        <w:t>for a general meeting called on the request of members of the</w:t>
      </w:r>
      <w:r w:rsidR="006E179D" w:rsidRPr="00A82163">
        <w:rPr>
          <w:rFonts w:ascii="Arial" w:hAnsi="Arial" w:cs="Arial"/>
        </w:rPr>
        <w:t xml:space="preserve"> </w:t>
      </w:r>
      <w:r w:rsidRPr="00A82163">
        <w:rPr>
          <w:rFonts w:ascii="Arial" w:hAnsi="Arial" w:cs="Arial"/>
        </w:rPr>
        <w:t>management committee or the association, the meeting lapses.</w:t>
      </w:r>
    </w:p>
    <w:p w14:paraId="3BFA764C"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5) If there is no quorum within 30 minutes after the time fixed</w:t>
      </w:r>
      <w:r w:rsidR="006E179D" w:rsidRPr="00A82163">
        <w:rPr>
          <w:rFonts w:ascii="Arial" w:hAnsi="Arial" w:cs="Arial"/>
        </w:rPr>
        <w:t xml:space="preserve"> </w:t>
      </w:r>
      <w:r w:rsidRPr="00A82163">
        <w:rPr>
          <w:rFonts w:ascii="Arial" w:hAnsi="Arial" w:cs="Arial"/>
        </w:rPr>
        <w:t>for a general meeting called other than on the request of</w:t>
      </w:r>
      <w:r w:rsidR="006E179D" w:rsidRPr="00A82163">
        <w:rPr>
          <w:rFonts w:ascii="Arial" w:hAnsi="Arial" w:cs="Arial"/>
        </w:rPr>
        <w:t xml:space="preserve"> </w:t>
      </w:r>
      <w:r w:rsidRPr="00A82163">
        <w:rPr>
          <w:rFonts w:ascii="Arial" w:hAnsi="Arial" w:cs="Arial"/>
        </w:rPr>
        <w:t>members of the management committee or the association—</w:t>
      </w:r>
    </w:p>
    <w:p w14:paraId="3BFA764D" w14:textId="254A0DF2" w:rsidR="005E61F6" w:rsidRPr="00A82163" w:rsidRDefault="005E61F6" w:rsidP="008A6F99">
      <w:pPr>
        <w:autoSpaceDE w:val="0"/>
        <w:autoSpaceDN w:val="0"/>
        <w:adjustRightInd w:val="0"/>
        <w:ind w:left="360"/>
        <w:rPr>
          <w:rFonts w:ascii="Arial" w:hAnsi="Arial" w:cs="Arial"/>
        </w:rPr>
      </w:pPr>
      <w:r w:rsidRPr="00A82163">
        <w:rPr>
          <w:rFonts w:ascii="Arial" w:hAnsi="Arial" w:cs="Arial"/>
        </w:rPr>
        <w:t xml:space="preserve">(a) the meeting is to be adjourned for at least </w:t>
      </w:r>
      <w:r w:rsidR="00425585">
        <w:rPr>
          <w:rFonts w:ascii="Arial" w:hAnsi="Arial" w:cs="Arial"/>
        </w:rPr>
        <w:t>seven</w:t>
      </w:r>
      <w:r w:rsidRPr="00A82163">
        <w:rPr>
          <w:rFonts w:ascii="Arial" w:hAnsi="Arial" w:cs="Arial"/>
        </w:rPr>
        <w:t xml:space="preserve"> days; and</w:t>
      </w:r>
    </w:p>
    <w:p w14:paraId="3BFA764E" w14:textId="77777777" w:rsidR="005E61F6" w:rsidRPr="00A82163" w:rsidRDefault="005E61F6" w:rsidP="008A6F99">
      <w:pPr>
        <w:autoSpaceDE w:val="0"/>
        <w:autoSpaceDN w:val="0"/>
        <w:adjustRightInd w:val="0"/>
        <w:ind w:left="709" w:hanging="283"/>
        <w:rPr>
          <w:rFonts w:ascii="Arial" w:hAnsi="Arial" w:cs="Arial"/>
        </w:rPr>
      </w:pPr>
      <w:r w:rsidRPr="00A82163">
        <w:rPr>
          <w:rFonts w:ascii="Arial" w:hAnsi="Arial" w:cs="Arial"/>
        </w:rPr>
        <w:t>(b) the management committee is to decide the day, time</w:t>
      </w:r>
      <w:r w:rsidR="006E179D" w:rsidRPr="00A82163">
        <w:rPr>
          <w:rFonts w:ascii="Arial" w:hAnsi="Arial" w:cs="Arial"/>
        </w:rPr>
        <w:t xml:space="preserve"> </w:t>
      </w:r>
      <w:r w:rsidRPr="00A82163">
        <w:rPr>
          <w:rFonts w:ascii="Arial" w:hAnsi="Arial" w:cs="Arial"/>
        </w:rPr>
        <w:t>and place of the adjourned meeting.</w:t>
      </w:r>
    </w:p>
    <w:p w14:paraId="3BFA764F" w14:textId="2505BF3A"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6) The chairperson may, with the consent of any meeting at</w:t>
      </w:r>
      <w:r w:rsidR="006E179D" w:rsidRPr="00A82163">
        <w:rPr>
          <w:rFonts w:ascii="Arial" w:hAnsi="Arial" w:cs="Arial"/>
        </w:rPr>
        <w:t xml:space="preserve"> </w:t>
      </w:r>
      <w:r w:rsidRPr="00A82163">
        <w:rPr>
          <w:rFonts w:ascii="Arial" w:hAnsi="Arial" w:cs="Arial"/>
        </w:rPr>
        <w:t>which there is a quorum, and must</w:t>
      </w:r>
      <w:r w:rsidR="00425585">
        <w:rPr>
          <w:rFonts w:ascii="Arial" w:hAnsi="Arial" w:cs="Arial"/>
        </w:rPr>
        <w:t>,</w:t>
      </w:r>
      <w:r w:rsidRPr="00A82163">
        <w:rPr>
          <w:rFonts w:ascii="Arial" w:hAnsi="Arial" w:cs="Arial"/>
        </w:rPr>
        <w:t xml:space="preserve"> if directed by the meeting,</w:t>
      </w:r>
      <w:r w:rsidR="006E179D" w:rsidRPr="00A82163">
        <w:rPr>
          <w:rFonts w:ascii="Arial" w:hAnsi="Arial" w:cs="Arial"/>
        </w:rPr>
        <w:t xml:space="preserve"> </w:t>
      </w:r>
      <w:r w:rsidRPr="00A82163">
        <w:rPr>
          <w:rFonts w:ascii="Arial" w:hAnsi="Arial" w:cs="Arial"/>
        </w:rPr>
        <w:t>adjourn the meeting from time to time and from place to</w:t>
      </w:r>
      <w:r w:rsidR="006E179D" w:rsidRPr="00A82163">
        <w:rPr>
          <w:rFonts w:ascii="Arial" w:hAnsi="Arial" w:cs="Arial"/>
        </w:rPr>
        <w:t xml:space="preserve"> </w:t>
      </w:r>
      <w:r w:rsidRPr="00A82163">
        <w:rPr>
          <w:rFonts w:ascii="Arial" w:hAnsi="Arial" w:cs="Arial"/>
        </w:rPr>
        <w:t>place.</w:t>
      </w:r>
    </w:p>
    <w:p w14:paraId="3BFA7650"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7) If a meeting is adjourned under subrule (6), only the business</w:t>
      </w:r>
      <w:r w:rsidR="006E179D" w:rsidRPr="00A82163">
        <w:rPr>
          <w:rFonts w:ascii="Arial" w:hAnsi="Arial" w:cs="Arial"/>
        </w:rPr>
        <w:t xml:space="preserve"> </w:t>
      </w:r>
      <w:r w:rsidRPr="00A82163">
        <w:rPr>
          <w:rFonts w:ascii="Arial" w:hAnsi="Arial" w:cs="Arial"/>
        </w:rPr>
        <w:t>left unfinished at the meeting from which the adjournment</w:t>
      </w:r>
      <w:r w:rsidR="006E179D" w:rsidRPr="00A82163">
        <w:rPr>
          <w:rFonts w:ascii="Arial" w:hAnsi="Arial" w:cs="Arial"/>
        </w:rPr>
        <w:t xml:space="preserve"> </w:t>
      </w:r>
      <w:r w:rsidRPr="00A82163">
        <w:rPr>
          <w:rFonts w:ascii="Arial" w:hAnsi="Arial" w:cs="Arial"/>
        </w:rPr>
        <w:t>took place may be conducted at the adjourned meeting.</w:t>
      </w:r>
    </w:p>
    <w:p w14:paraId="3BFA7651" w14:textId="77777777" w:rsidR="005E61F6" w:rsidRPr="00A82163" w:rsidRDefault="005E61F6" w:rsidP="008A6F99">
      <w:pPr>
        <w:autoSpaceDE w:val="0"/>
        <w:autoSpaceDN w:val="0"/>
        <w:adjustRightInd w:val="0"/>
        <w:ind w:left="426" w:hanging="426"/>
        <w:rPr>
          <w:rFonts w:ascii="Arial" w:hAnsi="Arial" w:cs="Arial"/>
        </w:rPr>
      </w:pPr>
      <w:r w:rsidRPr="00A82163">
        <w:rPr>
          <w:rFonts w:ascii="Arial" w:hAnsi="Arial" w:cs="Arial"/>
        </w:rPr>
        <w:t>(8) The secretary is not required to give the members notice of an</w:t>
      </w:r>
      <w:r w:rsidR="006E179D" w:rsidRPr="00A82163">
        <w:rPr>
          <w:rFonts w:ascii="Arial" w:hAnsi="Arial" w:cs="Arial"/>
        </w:rPr>
        <w:t xml:space="preserve"> </w:t>
      </w:r>
      <w:r w:rsidRPr="00A82163">
        <w:rPr>
          <w:rFonts w:ascii="Arial" w:hAnsi="Arial" w:cs="Arial"/>
        </w:rPr>
        <w:t>adjournment or of the business to be conducted at an</w:t>
      </w:r>
      <w:r w:rsidR="006E179D" w:rsidRPr="00A82163">
        <w:rPr>
          <w:rFonts w:ascii="Arial" w:hAnsi="Arial" w:cs="Arial"/>
        </w:rPr>
        <w:t xml:space="preserve"> </w:t>
      </w:r>
      <w:r w:rsidRPr="00A82163">
        <w:rPr>
          <w:rFonts w:ascii="Arial" w:hAnsi="Arial" w:cs="Arial"/>
        </w:rPr>
        <w:t>adjourned meeting unless a meeting is adjourned for at least</w:t>
      </w:r>
      <w:r w:rsidR="006E179D" w:rsidRPr="00A82163">
        <w:rPr>
          <w:rFonts w:ascii="Arial" w:hAnsi="Arial" w:cs="Arial"/>
        </w:rPr>
        <w:t xml:space="preserve"> </w:t>
      </w:r>
      <w:r w:rsidRPr="00A82163">
        <w:rPr>
          <w:rFonts w:ascii="Arial" w:hAnsi="Arial" w:cs="Arial"/>
        </w:rPr>
        <w:t>30 days.</w:t>
      </w:r>
    </w:p>
    <w:p w14:paraId="3BFA7652" w14:textId="77777777" w:rsidR="0093150E" w:rsidRPr="00A82163" w:rsidRDefault="0093150E" w:rsidP="008A6F99">
      <w:pPr>
        <w:autoSpaceDE w:val="0"/>
        <w:autoSpaceDN w:val="0"/>
        <w:adjustRightInd w:val="0"/>
        <w:ind w:left="426" w:hanging="426"/>
        <w:rPr>
          <w:rFonts w:ascii="Arial" w:hAnsi="Arial" w:cs="Arial"/>
        </w:rPr>
      </w:pPr>
      <w:r w:rsidRPr="00A82163">
        <w:rPr>
          <w:rFonts w:ascii="Arial" w:hAnsi="Arial" w:cs="Arial"/>
        </w:rPr>
        <w:t>(9) If a meeting is adjourned for at least 30 days, notice of the</w:t>
      </w:r>
      <w:r w:rsidR="006E179D" w:rsidRPr="00A82163">
        <w:rPr>
          <w:rFonts w:ascii="Arial" w:hAnsi="Arial" w:cs="Arial"/>
        </w:rPr>
        <w:t xml:space="preserve"> </w:t>
      </w:r>
      <w:r w:rsidRPr="00A82163">
        <w:rPr>
          <w:rFonts w:ascii="Arial" w:hAnsi="Arial" w:cs="Arial"/>
        </w:rPr>
        <w:t>adjourned meeting must be given in the same way notice is</w:t>
      </w:r>
      <w:r w:rsidR="006E179D" w:rsidRPr="00A82163">
        <w:rPr>
          <w:rFonts w:ascii="Arial" w:hAnsi="Arial" w:cs="Arial"/>
        </w:rPr>
        <w:t xml:space="preserve"> </w:t>
      </w:r>
      <w:r w:rsidRPr="00A82163">
        <w:rPr>
          <w:rFonts w:ascii="Arial" w:hAnsi="Arial" w:cs="Arial"/>
        </w:rPr>
        <w:t>given for an original meeting.</w:t>
      </w:r>
    </w:p>
    <w:p w14:paraId="3BFA7653" w14:textId="77777777" w:rsidR="00BE12D5" w:rsidRPr="00A82163" w:rsidRDefault="00BE12D5" w:rsidP="008A6F99">
      <w:pPr>
        <w:autoSpaceDE w:val="0"/>
        <w:autoSpaceDN w:val="0"/>
        <w:adjustRightInd w:val="0"/>
        <w:rPr>
          <w:rFonts w:ascii="Arial" w:hAnsi="Arial" w:cs="Arial"/>
        </w:rPr>
      </w:pPr>
    </w:p>
    <w:p w14:paraId="3BFA7654" w14:textId="17F88795" w:rsidR="0093150E" w:rsidRPr="00A82163" w:rsidRDefault="008230A4"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93150E" w:rsidRPr="00A82163">
        <w:rPr>
          <w:rFonts w:ascii="Arial" w:hAnsi="Arial" w:cs="Arial"/>
          <w:b/>
          <w:bCs/>
        </w:rPr>
        <w:t>Procedure at general meeting</w:t>
      </w:r>
    </w:p>
    <w:p w14:paraId="3BFA7655" w14:textId="77777777" w:rsidR="0093150E" w:rsidRPr="00A82163" w:rsidRDefault="0093150E" w:rsidP="008A6F99">
      <w:pPr>
        <w:autoSpaceDE w:val="0"/>
        <w:autoSpaceDN w:val="0"/>
        <w:adjustRightInd w:val="0"/>
        <w:ind w:left="426" w:hanging="426"/>
        <w:rPr>
          <w:rFonts w:ascii="Arial" w:hAnsi="Arial" w:cs="Arial"/>
        </w:rPr>
      </w:pPr>
      <w:r w:rsidRPr="00A82163">
        <w:rPr>
          <w:rFonts w:ascii="Arial" w:hAnsi="Arial" w:cs="Arial"/>
        </w:rPr>
        <w:t>(1) A member may take part and vote in a general meeting in</w:t>
      </w:r>
      <w:r w:rsidR="006E179D" w:rsidRPr="00A82163">
        <w:rPr>
          <w:rFonts w:ascii="Arial" w:hAnsi="Arial" w:cs="Arial"/>
        </w:rPr>
        <w:t xml:space="preserve"> </w:t>
      </w:r>
      <w:r w:rsidRPr="00A82163">
        <w:rPr>
          <w:rFonts w:ascii="Arial" w:hAnsi="Arial" w:cs="Arial"/>
        </w:rPr>
        <w:t>person, by proxy, by attorney or by using any technology that</w:t>
      </w:r>
      <w:r w:rsidR="006E179D" w:rsidRPr="00A82163">
        <w:rPr>
          <w:rFonts w:ascii="Arial" w:hAnsi="Arial" w:cs="Arial"/>
        </w:rPr>
        <w:t xml:space="preserve"> </w:t>
      </w:r>
      <w:r w:rsidRPr="00A82163">
        <w:rPr>
          <w:rFonts w:ascii="Arial" w:hAnsi="Arial" w:cs="Arial"/>
        </w:rPr>
        <w:t>reasonably allows the member to hear and take part in</w:t>
      </w:r>
      <w:r w:rsidR="006E179D" w:rsidRPr="00A82163">
        <w:rPr>
          <w:rFonts w:ascii="Arial" w:hAnsi="Arial" w:cs="Arial"/>
        </w:rPr>
        <w:t xml:space="preserve"> </w:t>
      </w:r>
      <w:r w:rsidRPr="00A82163">
        <w:rPr>
          <w:rFonts w:ascii="Arial" w:hAnsi="Arial" w:cs="Arial"/>
        </w:rPr>
        <w:t>discussions as they happen.</w:t>
      </w:r>
    </w:p>
    <w:p w14:paraId="3BFA7656" w14:textId="77777777" w:rsidR="0093150E" w:rsidRPr="00A82163" w:rsidRDefault="0093150E" w:rsidP="008A6F99">
      <w:pPr>
        <w:autoSpaceDE w:val="0"/>
        <w:autoSpaceDN w:val="0"/>
        <w:adjustRightInd w:val="0"/>
        <w:ind w:left="426" w:hanging="426"/>
        <w:rPr>
          <w:rFonts w:ascii="Arial" w:hAnsi="Arial" w:cs="Arial"/>
        </w:rPr>
      </w:pPr>
      <w:r w:rsidRPr="00A82163">
        <w:rPr>
          <w:rFonts w:ascii="Arial" w:hAnsi="Arial" w:cs="Arial"/>
        </w:rPr>
        <w:t>(2) A member who participates in a meeting as mentioned in</w:t>
      </w:r>
      <w:r w:rsidR="006E179D" w:rsidRPr="00A82163">
        <w:rPr>
          <w:rFonts w:ascii="Arial" w:hAnsi="Arial" w:cs="Arial"/>
        </w:rPr>
        <w:t xml:space="preserve"> </w:t>
      </w:r>
      <w:r w:rsidRPr="00A82163">
        <w:rPr>
          <w:rFonts w:ascii="Arial" w:hAnsi="Arial" w:cs="Arial"/>
        </w:rPr>
        <w:t>subrule (1) is taken to be present at the meeting.</w:t>
      </w:r>
    </w:p>
    <w:p w14:paraId="3BFA7657" w14:textId="77777777" w:rsidR="0093150E" w:rsidRPr="00A82163" w:rsidRDefault="0093150E" w:rsidP="008A6F99">
      <w:pPr>
        <w:autoSpaceDE w:val="0"/>
        <w:autoSpaceDN w:val="0"/>
        <w:adjustRightInd w:val="0"/>
        <w:rPr>
          <w:rFonts w:ascii="Arial" w:hAnsi="Arial" w:cs="Arial"/>
        </w:rPr>
      </w:pPr>
      <w:r w:rsidRPr="00A82163">
        <w:rPr>
          <w:rFonts w:ascii="Arial" w:hAnsi="Arial" w:cs="Arial"/>
        </w:rPr>
        <w:t>(3) At each general meeting—</w:t>
      </w:r>
    </w:p>
    <w:p w14:paraId="3BFA7658" w14:textId="77777777" w:rsidR="0093150E" w:rsidRPr="00A82163" w:rsidRDefault="0093150E" w:rsidP="008A6F99">
      <w:pPr>
        <w:autoSpaceDE w:val="0"/>
        <w:autoSpaceDN w:val="0"/>
        <w:adjustRightInd w:val="0"/>
        <w:ind w:left="360"/>
        <w:rPr>
          <w:rFonts w:ascii="Arial" w:hAnsi="Arial" w:cs="Arial"/>
        </w:rPr>
      </w:pPr>
      <w:r w:rsidRPr="00A82163">
        <w:rPr>
          <w:rFonts w:ascii="Arial" w:hAnsi="Arial" w:cs="Arial"/>
        </w:rPr>
        <w:t>(a) the president is to preside as chairperson; and</w:t>
      </w:r>
    </w:p>
    <w:p w14:paraId="3BFA7659" w14:textId="77777777" w:rsidR="0093150E" w:rsidRPr="00A82163" w:rsidRDefault="0093150E" w:rsidP="008A6F99">
      <w:pPr>
        <w:autoSpaceDE w:val="0"/>
        <w:autoSpaceDN w:val="0"/>
        <w:adjustRightInd w:val="0"/>
        <w:ind w:left="709" w:hanging="349"/>
        <w:rPr>
          <w:rFonts w:ascii="Arial" w:hAnsi="Arial" w:cs="Arial"/>
        </w:rPr>
      </w:pPr>
      <w:r w:rsidRPr="00A82163">
        <w:rPr>
          <w:rFonts w:ascii="Arial" w:hAnsi="Arial" w:cs="Arial"/>
        </w:rPr>
        <w:t>(b) if there is no president or if the president is not present</w:t>
      </w:r>
      <w:r w:rsidR="006E179D" w:rsidRPr="00A82163">
        <w:rPr>
          <w:rFonts w:ascii="Arial" w:hAnsi="Arial" w:cs="Arial"/>
        </w:rPr>
        <w:t xml:space="preserve"> </w:t>
      </w:r>
      <w:r w:rsidRPr="00A82163">
        <w:rPr>
          <w:rFonts w:ascii="Arial" w:hAnsi="Arial" w:cs="Arial"/>
        </w:rPr>
        <w:t>within 15 minutes after the time fixed for the meeting or</w:t>
      </w:r>
      <w:r w:rsidR="006E179D" w:rsidRPr="00A82163">
        <w:rPr>
          <w:rFonts w:ascii="Arial" w:hAnsi="Arial" w:cs="Arial"/>
        </w:rPr>
        <w:t xml:space="preserve"> </w:t>
      </w:r>
      <w:r w:rsidRPr="00A82163">
        <w:rPr>
          <w:rFonts w:ascii="Arial" w:hAnsi="Arial" w:cs="Arial"/>
        </w:rPr>
        <w:t>is unwilling to act, the members present must elect 1 of</w:t>
      </w:r>
      <w:r w:rsidR="006E179D" w:rsidRPr="00A82163">
        <w:rPr>
          <w:rFonts w:ascii="Arial" w:hAnsi="Arial" w:cs="Arial"/>
        </w:rPr>
        <w:t xml:space="preserve"> </w:t>
      </w:r>
      <w:r w:rsidRPr="00A82163">
        <w:rPr>
          <w:rFonts w:ascii="Arial" w:hAnsi="Arial" w:cs="Arial"/>
        </w:rPr>
        <w:t>their number to be chairperson of the meeting; and</w:t>
      </w:r>
    </w:p>
    <w:p w14:paraId="3BFA765A" w14:textId="77777777" w:rsidR="00E81111" w:rsidRPr="00A82163" w:rsidRDefault="0093150E" w:rsidP="008A6F99">
      <w:pPr>
        <w:autoSpaceDE w:val="0"/>
        <w:autoSpaceDN w:val="0"/>
        <w:adjustRightInd w:val="0"/>
        <w:ind w:left="709" w:hanging="349"/>
        <w:rPr>
          <w:rFonts w:ascii="Arial" w:hAnsi="Arial" w:cs="Arial"/>
        </w:rPr>
      </w:pPr>
      <w:r w:rsidRPr="00A82163">
        <w:rPr>
          <w:rFonts w:ascii="Arial" w:hAnsi="Arial" w:cs="Arial"/>
        </w:rPr>
        <w:t>(c) the chairperson must conduct the meeting in a proper</w:t>
      </w:r>
      <w:r w:rsidR="006E179D" w:rsidRPr="00A82163">
        <w:rPr>
          <w:rFonts w:ascii="Arial" w:hAnsi="Arial" w:cs="Arial"/>
        </w:rPr>
        <w:t xml:space="preserve"> </w:t>
      </w:r>
      <w:r w:rsidRPr="00A82163">
        <w:rPr>
          <w:rFonts w:ascii="Arial" w:hAnsi="Arial" w:cs="Arial"/>
        </w:rPr>
        <w:t>and orderly way.</w:t>
      </w:r>
    </w:p>
    <w:p w14:paraId="3BFA765B" w14:textId="77777777" w:rsidR="004A724C" w:rsidRPr="00A82163" w:rsidRDefault="004A724C" w:rsidP="008A6F99">
      <w:pPr>
        <w:autoSpaceDE w:val="0"/>
        <w:autoSpaceDN w:val="0"/>
        <w:adjustRightInd w:val="0"/>
        <w:rPr>
          <w:rFonts w:ascii="Arial" w:hAnsi="Arial" w:cs="Arial"/>
          <w:b/>
          <w:bCs/>
        </w:rPr>
      </w:pPr>
    </w:p>
    <w:p w14:paraId="3BFA765C" w14:textId="5FAC6A33" w:rsidR="0093150E" w:rsidRPr="00A82163" w:rsidRDefault="008230A4" w:rsidP="008A6F99">
      <w:pPr>
        <w:pStyle w:val="ListParagraph"/>
        <w:numPr>
          <w:ilvl w:val="0"/>
          <w:numId w:val="3"/>
        </w:numPr>
        <w:autoSpaceDE w:val="0"/>
        <w:autoSpaceDN w:val="0"/>
        <w:adjustRightInd w:val="0"/>
        <w:rPr>
          <w:rFonts w:ascii="Arial" w:hAnsi="Arial" w:cs="Arial"/>
        </w:rPr>
      </w:pPr>
      <w:r w:rsidRPr="00A82163">
        <w:rPr>
          <w:rFonts w:ascii="Arial" w:hAnsi="Arial" w:cs="Arial"/>
          <w:b/>
          <w:bCs/>
        </w:rPr>
        <w:t xml:space="preserve"> </w:t>
      </w:r>
      <w:r w:rsidR="0093150E" w:rsidRPr="00A82163">
        <w:rPr>
          <w:rFonts w:ascii="Arial" w:hAnsi="Arial" w:cs="Arial"/>
          <w:b/>
          <w:bCs/>
        </w:rPr>
        <w:t>Voting at general meeting</w:t>
      </w:r>
    </w:p>
    <w:p w14:paraId="3BFA765D" w14:textId="77777777" w:rsidR="0093150E" w:rsidRPr="00A82163" w:rsidRDefault="0093150E" w:rsidP="008A6F99">
      <w:pPr>
        <w:autoSpaceDE w:val="0"/>
        <w:autoSpaceDN w:val="0"/>
        <w:adjustRightInd w:val="0"/>
        <w:ind w:left="426" w:hanging="426"/>
        <w:rPr>
          <w:rFonts w:ascii="Arial" w:hAnsi="Arial" w:cs="Arial"/>
        </w:rPr>
      </w:pPr>
      <w:r w:rsidRPr="00A82163">
        <w:rPr>
          <w:rFonts w:ascii="Arial" w:hAnsi="Arial" w:cs="Arial"/>
        </w:rPr>
        <w:t>(1) At a general meeting, each question, matter or resolution,</w:t>
      </w:r>
      <w:r w:rsidR="006E179D" w:rsidRPr="00A82163">
        <w:rPr>
          <w:rFonts w:ascii="Arial" w:hAnsi="Arial" w:cs="Arial"/>
        </w:rPr>
        <w:t xml:space="preserve"> </w:t>
      </w:r>
      <w:r w:rsidRPr="00A82163">
        <w:rPr>
          <w:rFonts w:ascii="Arial" w:hAnsi="Arial" w:cs="Arial"/>
        </w:rPr>
        <w:t>other than a special resolution, must be decided by a majority</w:t>
      </w:r>
      <w:r w:rsidR="006E179D" w:rsidRPr="00A82163">
        <w:rPr>
          <w:rFonts w:ascii="Arial" w:hAnsi="Arial" w:cs="Arial"/>
        </w:rPr>
        <w:t xml:space="preserve"> </w:t>
      </w:r>
      <w:r w:rsidRPr="00A82163">
        <w:rPr>
          <w:rFonts w:ascii="Arial" w:hAnsi="Arial" w:cs="Arial"/>
        </w:rPr>
        <w:t>of votes of the members present.</w:t>
      </w:r>
    </w:p>
    <w:p w14:paraId="3BFA765E" w14:textId="77777777" w:rsidR="0093150E" w:rsidRPr="00A82163" w:rsidRDefault="0093150E" w:rsidP="008A6F99">
      <w:pPr>
        <w:autoSpaceDE w:val="0"/>
        <w:autoSpaceDN w:val="0"/>
        <w:adjustRightInd w:val="0"/>
        <w:ind w:left="426" w:hanging="426"/>
        <w:rPr>
          <w:rFonts w:ascii="Arial" w:hAnsi="Arial" w:cs="Arial"/>
        </w:rPr>
      </w:pPr>
      <w:r w:rsidRPr="00A82163">
        <w:rPr>
          <w:rFonts w:ascii="Arial" w:hAnsi="Arial" w:cs="Arial"/>
        </w:rPr>
        <w:t>(2) Each member present and eligible to vote is entitled to 1 vote</w:t>
      </w:r>
      <w:r w:rsidR="006E179D" w:rsidRPr="00A82163">
        <w:rPr>
          <w:rFonts w:ascii="Arial" w:hAnsi="Arial" w:cs="Arial"/>
        </w:rPr>
        <w:t xml:space="preserve"> </w:t>
      </w:r>
      <w:r w:rsidRPr="00A82163">
        <w:rPr>
          <w:rFonts w:ascii="Arial" w:hAnsi="Arial" w:cs="Arial"/>
        </w:rPr>
        <w:t>only and, if the votes are equal, the chairperson has a casting</w:t>
      </w:r>
      <w:r w:rsidR="006E179D" w:rsidRPr="00A82163">
        <w:rPr>
          <w:rFonts w:ascii="Arial" w:hAnsi="Arial" w:cs="Arial"/>
        </w:rPr>
        <w:t xml:space="preserve"> </w:t>
      </w:r>
      <w:r w:rsidRPr="00A82163">
        <w:rPr>
          <w:rFonts w:ascii="Arial" w:hAnsi="Arial" w:cs="Arial"/>
        </w:rPr>
        <w:t>vote as well as a primary vote.</w:t>
      </w:r>
    </w:p>
    <w:p w14:paraId="3BFA765F" w14:textId="01DA37E9" w:rsidR="0093150E" w:rsidRPr="00A82163" w:rsidRDefault="0093150E" w:rsidP="008A6F99">
      <w:pPr>
        <w:autoSpaceDE w:val="0"/>
        <w:autoSpaceDN w:val="0"/>
        <w:adjustRightInd w:val="0"/>
        <w:ind w:left="426" w:hanging="426"/>
        <w:rPr>
          <w:rFonts w:ascii="Arial" w:hAnsi="Arial" w:cs="Arial"/>
        </w:rPr>
      </w:pPr>
      <w:r w:rsidRPr="00A82163">
        <w:rPr>
          <w:rFonts w:ascii="Arial" w:hAnsi="Arial" w:cs="Arial"/>
        </w:rPr>
        <w:t>(3) A member is not entitled to vote at a general meeting if the</w:t>
      </w:r>
      <w:r w:rsidR="006E179D" w:rsidRPr="00A82163">
        <w:rPr>
          <w:rFonts w:ascii="Arial" w:hAnsi="Arial" w:cs="Arial"/>
        </w:rPr>
        <w:t xml:space="preserve"> </w:t>
      </w:r>
      <w:r w:rsidRPr="00A82163">
        <w:rPr>
          <w:rFonts w:ascii="Arial" w:hAnsi="Arial" w:cs="Arial"/>
        </w:rPr>
        <w:t>member</w:t>
      </w:r>
      <w:r w:rsidR="000F38FE">
        <w:rPr>
          <w:rFonts w:ascii="Arial" w:hAnsi="Arial" w:cs="Arial"/>
        </w:rPr>
        <w:t>’</w:t>
      </w:r>
      <w:r w:rsidRPr="00A82163">
        <w:rPr>
          <w:rFonts w:ascii="Arial" w:hAnsi="Arial" w:cs="Arial"/>
        </w:rPr>
        <w:t>s annual subscription is in arrears at the date of the</w:t>
      </w:r>
      <w:r w:rsidR="006E179D" w:rsidRPr="00A82163">
        <w:rPr>
          <w:rFonts w:ascii="Arial" w:hAnsi="Arial" w:cs="Arial"/>
        </w:rPr>
        <w:t xml:space="preserve"> </w:t>
      </w:r>
      <w:r w:rsidRPr="00A82163">
        <w:rPr>
          <w:rFonts w:ascii="Arial" w:hAnsi="Arial" w:cs="Arial"/>
        </w:rPr>
        <w:t>meeting.</w:t>
      </w:r>
    </w:p>
    <w:p w14:paraId="3BFA7660" w14:textId="77777777" w:rsidR="0093150E" w:rsidRPr="00A82163" w:rsidRDefault="0093150E" w:rsidP="008A6F99">
      <w:pPr>
        <w:autoSpaceDE w:val="0"/>
        <w:autoSpaceDN w:val="0"/>
        <w:adjustRightInd w:val="0"/>
        <w:ind w:left="426" w:hanging="426"/>
        <w:rPr>
          <w:rFonts w:ascii="Arial" w:hAnsi="Arial" w:cs="Arial"/>
        </w:rPr>
      </w:pPr>
      <w:r w:rsidRPr="00A82163">
        <w:rPr>
          <w:rFonts w:ascii="Arial" w:hAnsi="Arial" w:cs="Arial"/>
        </w:rPr>
        <w:t>(4) The method of voting is to be decided by the management</w:t>
      </w:r>
      <w:r w:rsidR="006E179D" w:rsidRPr="00A82163">
        <w:rPr>
          <w:rFonts w:ascii="Arial" w:hAnsi="Arial" w:cs="Arial"/>
        </w:rPr>
        <w:t xml:space="preserve"> </w:t>
      </w:r>
      <w:r w:rsidRPr="00A82163">
        <w:rPr>
          <w:rFonts w:ascii="Arial" w:hAnsi="Arial" w:cs="Arial"/>
        </w:rPr>
        <w:t>committee.</w:t>
      </w:r>
    </w:p>
    <w:p w14:paraId="3BFA7661" w14:textId="77777777" w:rsidR="0093150E" w:rsidRPr="00A82163" w:rsidRDefault="0093150E" w:rsidP="008A6F99">
      <w:pPr>
        <w:autoSpaceDE w:val="0"/>
        <w:autoSpaceDN w:val="0"/>
        <w:adjustRightInd w:val="0"/>
        <w:ind w:left="426" w:hanging="426"/>
        <w:rPr>
          <w:rFonts w:ascii="Arial" w:hAnsi="Arial" w:cs="Arial"/>
        </w:rPr>
      </w:pPr>
      <w:r w:rsidRPr="00A82163">
        <w:rPr>
          <w:rFonts w:ascii="Arial" w:hAnsi="Arial" w:cs="Arial"/>
        </w:rPr>
        <w:lastRenderedPageBreak/>
        <w:t>(5) However, if at least 20% of the members present demand a</w:t>
      </w:r>
      <w:r w:rsidR="006E179D" w:rsidRPr="00A82163">
        <w:rPr>
          <w:rFonts w:ascii="Arial" w:hAnsi="Arial" w:cs="Arial"/>
        </w:rPr>
        <w:t xml:space="preserve"> </w:t>
      </w:r>
      <w:r w:rsidRPr="00A82163">
        <w:rPr>
          <w:rFonts w:ascii="Arial" w:hAnsi="Arial" w:cs="Arial"/>
        </w:rPr>
        <w:t>secret ballot, voting must be by secret ballot.</w:t>
      </w:r>
    </w:p>
    <w:p w14:paraId="3BFA7662" w14:textId="23417351"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 xml:space="preserve">(6) If a secret ballot is held, the chairperson must appoint </w:t>
      </w:r>
      <w:r w:rsidR="008527E3">
        <w:rPr>
          <w:rFonts w:ascii="Arial" w:hAnsi="Arial" w:cs="Arial"/>
        </w:rPr>
        <w:t>two</w:t>
      </w:r>
      <w:r w:rsidR="006E179D" w:rsidRPr="00A82163">
        <w:rPr>
          <w:rFonts w:ascii="Arial" w:hAnsi="Arial" w:cs="Arial"/>
        </w:rPr>
        <w:t xml:space="preserve"> </w:t>
      </w:r>
      <w:r w:rsidRPr="00A82163">
        <w:rPr>
          <w:rFonts w:ascii="Arial" w:hAnsi="Arial" w:cs="Arial"/>
        </w:rPr>
        <w:t>members to conduct the secret ballot in the way the</w:t>
      </w:r>
      <w:r w:rsidR="006E179D" w:rsidRPr="00A82163">
        <w:rPr>
          <w:rFonts w:ascii="Arial" w:hAnsi="Arial" w:cs="Arial"/>
        </w:rPr>
        <w:t xml:space="preserve"> </w:t>
      </w:r>
      <w:r w:rsidRPr="00A82163">
        <w:rPr>
          <w:rFonts w:ascii="Arial" w:hAnsi="Arial" w:cs="Arial"/>
        </w:rPr>
        <w:t>chairperson decides.</w:t>
      </w:r>
    </w:p>
    <w:p w14:paraId="3BFA7663"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7) The result of a secret ballot as declared by the chairperson is</w:t>
      </w:r>
      <w:r w:rsidR="006E179D" w:rsidRPr="00A82163">
        <w:rPr>
          <w:rFonts w:ascii="Arial" w:hAnsi="Arial" w:cs="Arial"/>
        </w:rPr>
        <w:t xml:space="preserve"> </w:t>
      </w:r>
      <w:r w:rsidRPr="00A82163">
        <w:rPr>
          <w:rFonts w:ascii="Arial" w:hAnsi="Arial" w:cs="Arial"/>
        </w:rPr>
        <w:t>taken to be a resolution of the meeting at which the ballot was</w:t>
      </w:r>
      <w:r w:rsidR="006E179D" w:rsidRPr="00A82163">
        <w:rPr>
          <w:rFonts w:ascii="Arial" w:hAnsi="Arial" w:cs="Arial"/>
        </w:rPr>
        <w:t xml:space="preserve"> </w:t>
      </w:r>
      <w:r w:rsidRPr="00A82163">
        <w:rPr>
          <w:rFonts w:ascii="Arial" w:hAnsi="Arial" w:cs="Arial"/>
        </w:rPr>
        <w:t>held.</w:t>
      </w:r>
    </w:p>
    <w:p w14:paraId="3BFA7664" w14:textId="77777777" w:rsidR="00BE12D5" w:rsidRPr="00A82163" w:rsidRDefault="00BE12D5" w:rsidP="008A6F99">
      <w:pPr>
        <w:autoSpaceDE w:val="0"/>
        <w:autoSpaceDN w:val="0"/>
        <w:adjustRightInd w:val="0"/>
        <w:rPr>
          <w:rFonts w:ascii="Arial" w:hAnsi="Arial" w:cs="Arial"/>
        </w:rPr>
      </w:pPr>
    </w:p>
    <w:p w14:paraId="3BFA7665" w14:textId="20F1AD30" w:rsidR="000D3E77" w:rsidRPr="00A82163" w:rsidRDefault="008230A4" w:rsidP="009578C1">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0D3E77" w:rsidRPr="00A82163">
        <w:rPr>
          <w:rFonts w:ascii="Arial" w:hAnsi="Arial" w:cs="Arial"/>
          <w:b/>
          <w:bCs/>
        </w:rPr>
        <w:t>Special general meeting</w:t>
      </w:r>
    </w:p>
    <w:p w14:paraId="3BFA7666"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1) The secretary must call a special general meeting by giving</w:t>
      </w:r>
      <w:r w:rsidR="006E179D" w:rsidRPr="00A82163">
        <w:rPr>
          <w:rFonts w:ascii="Arial" w:hAnsi="Arial" w:cs="Arial"/>
        </w:rPr>
        <w:t xml:space="preserve"> </w:t>
      </w:r>
      <w:r w:rsidRPr="00A82163">
        <w:rPr>
          <w:rFonts w:ascii="Arial" w:hAnsi="Arial" w:cs="Arial"/>
        </w:rPr>
        <w:t>each member of the association notice of the meeting within</w:t>
      </w:r>
      <w:r w:rsidR="006E179D" w:rsidRPr="00A82163">
        <w:rPr>
          <w:rFonts w:ascii="Arial" w:hAnsi="Arial" w:cs="Arial"/>
        </w:rPr>
        <w:t xml:space="preserve"> </w:t>
      </w:r>
      <w:r w:rsidRPr="00A82163">
        <w:rPr>
          <w:rFonts w:ascii="Arial" w:hAnsi="Arial" w:cs="Arial"/>
        </w:rPr>
        <w:t>14 days after—</w:t>
      </w:r>
    </w:p>
    <w:p w14:paraId="3BFA7667" w14:textId="77777777" w:rsidR="000D3E77" w:rsidRPr="00A82163" w:rsidRDefault="000D3E77" w:rsidP="008A6F99">
      <w:pPr>
        <w:autoSpaceDE w:val="0"/>
        <w:autoSpaceDN w:val="0"/>
        <w:adjustRightInd w:val="0"/>
        <w:ind w:left="360"/>
        <w:rPr>
          <w:rFonts w:ascii="Arial" w:hAnsi="Arial" w:cs="Arial"/>
        </w:rPr>
      </w:pPr>
      <w:r w:rsidRPr="00A82163">
        <w:rPr>
          <w:rFonts w:ascii="Arial" w:hAnsi="Arial" w:cs="Arial"/>
        </w:rPr>
        <w:t>(a) being directed to call the meeting by the management</w:t>
      </w:r>
      <w:r w:rsidR="006E179D" w:rsidRPr="00A82163">
        <w:rPr>
          <w:rFonts w:ascii="Arial" w:hAnsi="Arial" w:cs="Arial"/>
        </w:rPr>
        <w:t xml:space="preserve"> </w:t>
      </w:r>
      <w:r w:rsidRPr="00A82163">
        <w:rPr>
          <w:rFonts w:ascii="Arial" w:hAnsi="Arial" w:cs="Arial"/>
        </w:rPr>
        <w:t>committee; or</w:t>
      </w:r>
    </w:p>
    <w:p w14:paraId="3BFA7668" w14:textId="77777777" w:rsidR="000D3E77" w:rsidRPr="00A82163" w:rsidRDefault="000D3E77" w:rsidP="008A6F99">
      <w:pPr>
        <w:autoSpaceDE w:val="0"/>
        <w:autoSpaceDN w:val="0"/>
        <w:adjustRightInd w:val="0"/>
        <w:ind w:left="360"/>
        <w:rPr>
          <w:rFonts w:ascii="Arial" w:hAnsi="Arial" w:cs="Arial"/>
        </w:rPr>
      </w:pPr>
      <w:r w:rsidRPr="00A82163">
        <w:rPr>
          <w:rFonts w:ascii="Arial" w:hAnsi="Arial" w:cs="Arial"/>
        </w:rPr>
        <w:t>(b) being given a written request signed by—</w:t>
      </w:r>
    </w:p>
    <w:p w14:paraId="3BFA7669" w14:textId="77777777" w:rsidR="000D3E77" w:rsidRPr="00A82163" w:rsidRDefault="000D3E77" w:rsidP="008A6F99">
      <w:pPr>
        <w:autoSpaceDE w:val="0"/>
        <w:autoSpaceDN w:val="0"/>
        <w:adjustRightInd w:val="0"/>
        <w:ind w:left="720"/>
        <w:rPr>
          <w:rFonts w:ascii="Arial" w:hAnsi="Arial" w:cs="Arial"/>
        </w:rPr>
      </w:pPr>
      <w:r w:rsidRPr="00A82163">
        <w:rPr>
          <w:rFonts w:ascii="Arial" w:hAnsi="Arial" w:cs="Arial"/>
        </w:rPr>
        <w:t>(</w:t>
      </w:r>
      <w:proofErr w:type="spellStart"/>
      <w:r w:rsidRPr="00A82163">
        <w:rPr>
          <w:rFonts w:ascii="Arial" w:hAnsi="Arial" w:cs="Arial"/>
        </w:rPr>
        <w:t>i</w:t>
      </w:r>
      <w:proofErr w:type="spellEnd"/>
      <w:r w:rsidRPr="00A82163">
        <w:rPr>
          <w:rFonts w:ascii="Arial" w:hAnsi="Arial" w:cs="Arial"/>
        </w:rPr>
        <w:t>) at least 33% of the number of members of the</w:t>
      </w:r>
      <w:r w:rsidR="006E179D" w:rsidRPr="00A82163">
        <w:rPr>
          <w:rFonts w:ascii="Arial" w:hAnsi="Arial" w:cs="Arial"/>
        </w:rPr>
        <w:t xml:space="preserve"> </w:t>
      </w:r>
      <w:r w:rsidRPr="00A82163">
        <w:rPr>
          <w:rFonts w:ascii="Arial" w:hAnsi="Arial" w:cs="Arial"/>
        </w:rPr>
        <w:t>management committee when the request is</w:t>
      </w:r>
      <w:r w:rsidR="006E179D" w:rsidRPr="00A82163">
        <w:rPr>
          <w:rFonts w:ascii="Arial" w:hAnsi="Arial" w:cs="Arial"/>
        </w:rPr>
        <w:t xml:space="preserve"> </w:t>
      </w:r>
      <w:r w:rsidRPr="00A82163">
        <w:rPr>
          <w:rFonts w:ascii="Arial" w:hAnsi="Arial" w:cs="Arial"/>
        </w:rPr>
        <w:t>signed; or</w:t>
      </w:r>
    </w:p>
    <w:p w14:paraId="3BFA766A" w14:textId="77777777" w:rsidR="000D3E77" w:rsidRPr="00A82163" w:rsidRDefault="000D3E77" w:rsidP="008A6F99">
      <w:pPr>
        <w:autoSpaceDE w:val="0"/>
        <w:autoSpaceDN w:val="0"/>
        <w:adjustRightInd w:val="0"/>
        <w:ind w:left="720"/>
        <w:rPr>
          <w:rFonts w:ascii="Arial" w:hAnsi="Arial" w:cs="Arial"/>
        </w:rPr>
      </w:pPr>
      <w:r w:rsidRPr="00A82163">
        <w:rPr>
          <w:rFonts w:ascii="Arial" w:hAnsi="Arial" w:cs="Arial"/>
        </w:rPr>
        <w:t>(ii) at least the number of ordinary members of the</w:t>
      </w:r>
      <w:r w:rsidR="006E179D" w:rsidRPr="00A82163">
        <w:rPr>
          <w:rFonts w:ascii="Arial" w:hAnsi="Arial" w:cs="Arial"/>
        </w:rPr>
        <w:t xml:space="preserve"> </w:t>
      </w:r>
      <w:r w:rsidRPr="00A82163">
        <w:rPr>
          <w:rFonts w:ascii="Arial" w:hAnsi="Arial" w:cs="Arial"/>
        </w:rPr>
        <w:t>association equal to double the number of</w:t>
      </w:r>
      <w:r w:rsidR="006E179D" w:rsidRPr="00A82163">
        <w:rPr>
          <w:rFonts w:ascii="Arial" w:hAnsi="Arial" w:cs="Arial"/>
        </w:rPr>
        <w:t xml:space="preserve"> </w:t>
      </w:r>
      <w:r w:rsidRPr="00A82163">
        <w:rPr>
          <w:rFonts w:ascii="Arial" w:hAnsi="Arial" w:cs="Arial"/>
        </w:rPr>
        <w:t>members of the association on the management</w:t>
      </w:r>
      <w:r w:rsidR="006E179D" w:rsidRPr="00A82163">
        <w:rPr>
          <w:rFonts w:ascii="Arial" w:hAnsi="Arial" w:cs="Arial"/>
        </w:rPr>
        <w:t xml:space="preserve"> </w:t>
      </w:r>
      <w:r w:rsidRPr="00A82163">
        <w:rPr>
          <w:rFonts w:ascii="Arial" w:hAnsi="Arial" w:cs="Arial"/>
        </w:rPr>
        <w:t>committee when the request is signed plus 1; or</w:t>
      </w:r>
    </w:p>
    <w:p w14:paraId="3BFA766B" w14:textId="77777777" w:rsidR="000D3E77" w:rsidRPr="00A82163" w:rsidRDefault="000D3E77" w:rsidP="008A6F99">
      <w:pPr>
        <w:autoSpaceDE w:val="0"/>
        <w:autoSpaceDN w:val="0"/>
        <w:adjustRightInd w:val="0"/>
        <w:ind w:left="709" w:hanging="349"/>
        <w:rPr>
          <w:rFonts w:ascii="Arial" w:hAnsi="Arial" w:cs="Arial"/>
        </w:rPr>
      </w:pPr>
      <w:r w:rsidRPr="00A82163">
        <w:rPr>
          <w:rFonts w:ascii="Arial" w:hAnsi="Arial" w:cs="Arial"/>
        </w:rPr>
        <w:t>(c) being given a written notice of an intention to appeal</w:t>
      </w:r>
      <w:r w:rsidR="006E179D" w:rsidRPr="00A82163">
        <w:rPr>
          <w:rFonts w:ascii="Arial" w:hAnsi="Arial" w:cs="Arial"/>
        </w:rPr>
        <w:t xml:space="preserve"> </w:t>
      </w:r>
      <w:r w:rsidRPr="00A82163">
        <w:rPr>
          <w:rFonts w:ascii="Arial" w:hAnsi="Arial" w:cs="Arial"/>
        </w:rPr>
        <w:t>against the decision of the management committee—</w:t>
      </w:r>
    </w:p>
    <w:p w14:paraId="3BFA766C" w14:textId="77777777" w:rsidR="000D3E77" w:rsidRPr="00A82163" w:rsidRDefault="000D3E77" w:rsidP="008A6F99">
      <w:pPr>
        <w:autoSpaceDE w:val="0"/>
        <w:autoSpaceDN w:val="0"/>
        <w:adjustRightInd w:val="0"/>
        <w:ind w:left="720"/>
        <w:rPr>
          <w:rFonts w:ascii="Arial" w:hAnsi="Arial" w:cs="Arial"/>
        </w:rPr>
      </w:pPr>
      <w:r w:rsidRPr="00A82163">
        <w:rPr>
          <w:rFonts w:ascii="Arial" w:hAnsi="Arial" w:cs="Arial"/>
        </w:rPr>
        <w:t>(</w:t>
      </w:r>
      <w:proofErr w:type="spellStart"/>
      <w:r w:rsidRPr="00A82163">
        <w:rPr>
          <w:rFonts w:ascii="Arial" w:hAnsi="Arial" w:cs="Arial"/>
        </w:rPr>
        <w:t>i</w:t>
      </w:r>
      <w:proofErr w:type="spellEnd"/>
      <w:r w:rsidRPr="00A82163">
        <w:rPr>
          <w:rFonts w:ascii="Arial" w:hAnsi="Arial" w:cs="Arial"/>
        </w:rPr>
        <w:t>) to reject an application for membership; or</w:t>
      </w:r>
    </w:p>
    <w:p w14:paraId="3BFA766D" w14:textId="25BC20B0" w:rsidR="000D3E77" w:rsidRPr="00A82163" w:rsidRDefault="000D3E77" w:rsidP="008A6F99">
      <w:pPr>
        <w:autoSpaceDE w:val="0"/>
        <w:autoSpaceDN w:val="0"/>
        <w:adjustRightInd w:val="0"/>
        <w:ind w:left="720"/>
        <w:rPr>
          <w:rFonts w:ascii="Arial" w:hAnsi="Arial" w:cs="Arial"/>
        </w:rPr>
      </w:pPr>
      <w:r w:rsidRPr="00A82163">
        <w:rPr>
          <w:rFonts w:ascii="Arial" w:hAnsi="Arial" w:cs="Arial"/>
        </w:rPr>
        <w:t>(ii) to terminate a person</w:t>
      </w:r>
      <w:r w:rsidR="000F38FE">
        <w:rPr>
          <w:rFonts w:ascii="Arial" w:hAnsi="Arial" w:cs="Arial"/>
        </w:rPr>
        <w:t>’</w:t>
      </w:r>
      <w:r w:rsidRPr="00A82163">
        <w:rPr>
          <w:rFonts w:ascii="Arial" w:hAnsi="Arial" w:cs="Arial"/>
        </w:rPr>
        <w:t>s membership.</w:t>
      </w:r>
    </w:p>
    <w:p w14:paraId="3BFA766E" w14:textId="77777777" w:rsidR="000D3E77" w:rsidRPr="00A82163" w:rsidRDefault="000D3E77" w:rsidP="008A6F99">
      <w:pPr>
        <w:autoSpaceDE w:val="0"/>
        <w:autoSpaceDN w:val="0"/>
        <w:adjustRightInd w:val="0"/>
        <w:rPr>
          <w:rFonts w:ascii="Arial" w:hAnsi="Arial" w:cs="Arial"/>
        </w:rPr>
      </w:pPr>
      <w:r w:rsidRPr="00A82163">
        <w:rPr>
          <w:rFonts w:ascii="Arial" w:hAnsi="Arial" w:cs="Arial"/>
        </w:rPr>
        <w:t>(2) A request mentioned in subrule (1)(b) must state—</w:t>
      </w:r>
    </w:p>
    <w:p w14:paraId="3BFA766F" w14:textId="77777777" w:rsidR="000D3E77" w:rsidRPr="00A82163" w:rsidRDefault="000D3E77" w:rsidP="008A6F99">
      <w:pPr>
        <w:autoSpaceDE w:val="0"/>
        <w:autoSpaceDN w:val="0"/>
        <w:adjustRightInd w:val="0"/>
        <w:ind w:left="360"/>
        <w:rPr>
          <w:rFonts w:ascii="Arial" w:hAnsi="Arial" w:cs="Arial"/>
        </w:rPr>
      </w:pPr>
      <w:r w:rsidRPr="00A82163">
        <w:rPr>
          <w:rFonts w:ascii="Arial" w:hAnsi="Arial" w:cs="Arial"/>
        </w:rPr>
        <w:t>(a) why the special general meeting is being called; and</w:t>
      </w:r>
    </w:p>
    <w:p w14:paraId="3BFA7670" w14:textId="77777777" w:rsidR="000D3E77" w:rsidRPr="00A82163" w:rsidRDefault="000D3E77" w:rsidP="008A6F99">
      <w:pPr>
        <w:autoSpaceDE w:val="0"/>
        <w:autoSpaceDN w:val="0"/>
        <w:adjustRightInd w:val="0"/>
        <w:ind w:left="360"/>
        <w:rPr>
          <w:rFonts w:ascii="Arial" w:hAnsi="Arial" w:cs="Arial"/>
        </w:rPr>
      </w:pPr>
      <w:r w:rsidRPr="00A82163">
        <w:rPr>
          <w:rFonts w:ascii="Arial" w:hAnsi="Arial" w:cs="Arial"/>
        </w:rPr>
        <w:t>(b) the business to be conducted at the meeting.</w:t>
      </w:r>
    </w:p>
    <w:p w14:paraId="3BFA7671" w14:textId="5876B28D" w:rsidR="000D3E77" w:rsidRPr="00A82163" w:rsidRDefault="000D3E77" w:rsidP="008A6F99">
      <w:pPr>
        <w:autoSpaceDE w:val="0"/>
        <w:autoSpaceDN w:val="0"/>
        <w:adjustRightInd w:val="0"/>
        <w:rPr>
          <w:rFonts w:ascii="Arial" w:hAnsi="Arial" w:cs="Arial"/>
        </w:rPr>
      </w:pPr>
      <w:r w:rsidRPr="00A82163">
        <w:rPr>
          <w:rFonts w:ascii="Arial" w:hAnsi="Arial" w:cs="Arial"/>
        </w:rPr>
        <w:t xml:space="preserve">(3) A special general meeting must be held within </w:t>
      </w:r>
      <w:r w:rsidR="008527E3">
        <w:rPr>
          <w:rFonts w:ascii="Arial" w:hAnsi="Arial" w:cs="Arial"/>
        </w:rPr>
        <w:t>three</w:t>
      </w:r>
      <w:r w:rsidRPr="00A82163">
        <w:rPr>
          <w:rFonts w:ascii="Arial" w:hAnsi="Arial" w:cs="Arial"/>
        </w:rPr>
        <w:t xml:space="preserve"> months after</w:t>
      </w:r>
      <w:r w:rsidR="006E179D" w:rsidRPr="00A82163">
        <w:rPr>
          <w:rFonts w:ascii="Arial" w:hAnsi="Arial" w:cs="Arial"/>
        </w:rPr>
        <w:t xml:space="preserve"> </w:t>
      </w:r>
      <w:r w:rsidRPr="00A82163">
        <w:rPr>
          <w:rFonts w:ascii="Arial" w:hAnsi="Arial" w:cs="Arial"/>
        </w:rPr>
        <w:t>the secretary—</w:t>
      </w:r>
    </w:p>
    <w:p w14:paraId="3BFA7672" w14:textId="77777777" w:rsidR="000D3E77" w:rsidRPr="00A82163" w:rsidRDefault="000D3E77" w:rsidP="008A6F99">
      <w:pPr>
        <w:autoSpaceDE w:val="0"/>
        <w:autoSpaceDN w:val="0"/>
        <w:adjustRightInd w:val="0"/>
        <w:ind w:left="360"/>
        <w:rPr>
          <w:rFonts w:ascii="Arial" w:hAnsi="Arial" w:cs="Arial"/>
        </w:rPr>
      </w:pPr>
      <w:r w:rsidRPr="00A82163">
        <w:rPr>
          <w:rFonts w:ascii="Arial" w:hAnsi="Arial" w:cs="Arial"/>
        </w:rPr>
        <w:t>(a) is directed to call the meeting by the management</w:t>
      </w:r>
      <w:r w:rsidR="006E179D" w:rsidRPr="00A82163">
        <w:rPr>
          <w:rFonts w:ascii="Arial" w:hAnsi="Arial" w:cs="Arial"/>
        </w:rPr>
        <w:t xml:space="preserve"> </w:t>
      </w:r>
      <w:r w:rsidRPr="00A82163">
        <w:rPr>
          <w:rFonts w:ascii="Arial" w:hAnsi="Arial" w:cs="Arial"/>
        </w:rPr>
        <w:t>committee; or</w:t>
      </w:r>
    </w:p>
    <w:p w14:paraId="3BFA7673" w14:textId="77777777" w:rsidR="000D3E77" w:rsidRPr="00A82163" w:rsidRDefault="000D3E77" w:rsidP="008A6F99">
      <w:pPr>
        <w:autoSpaceDE w:val="0"/>
        <w:autoSpaceDN w:val="0"/>
        <w:adjustRightInd w:val="0"/>
        <w:ind w:left="360"/>
        <w:rPr>
          <w:rFonts w:ascii="Arial" w:hAnsi="Arial" w:cs="Arial"/>
        </w:rPr>
      </w:pPr>
      <w:r w:rsidRPr="00A82163">
        <w:rPr>
          <w:rFonts w:ascii="Arial" w:hAnsi="Arial" w:cs="Arial"/>
        </w:rPr>
        <w:t>(b) is given the written request mentioned in subrule (1)(b);</w:t>
      </w:r>
      <w:r w:rsidR="006E179D" w:rsidRPr="00A82163">
        <w:rPr>
          <w:rFonts w:ascii="Arial" w:hAnsi="Arial" w:cs="Arial"/>
        </w:rPr>
        <w:t xml:space="preserve"> </w:t>
      </w:r>
      <w:r w:rsidRPr="00A82163">
        <w:rPr>
          <w:rFonts w:ascii="Arial" w:hAnsi="Arial" w:cs="Arial"/>
        </w:rPr>
        <w:t>or</w:t>
      </w:r>
    </w:p>
    <w:p w14:paraId="3BFA7674" w14:textId="77777777" w:rsidR="000D3E77" w:rsidRPr="00A82163" w:rsidRDefault="000D3E77" w:rsidP="008A6F99">
      <w:pPr>
        <w:autoSpaceDE w:val="0"/>
        <w:autoSpaceDN w:val="0"/>
        <w:adjustRightInd w:val="0"/>
        <w:ind w:left="360"/>
        <w:rPr>
          <w:rFonts w:ascii="Arial" w:hAnsi="Arial" w:cs="Arial"/>
        </w:rPr>
      </w:pPr>
      <w:r w:rsidRPr="00A82163">
        <w:rPr>
          <w:rFonts w:ascii="Arial" w:hAnsi="Arial" w:cs="Arial"/>
        </w:rPr>
        <w:t>(c) is given the written notice of an intention to appeal</w:t>
      </w:r>
      <w:r w:rsidR="006E179D" w:rsidRPr="00A82163">
        <w:rPr>
          <w:rFonts w:ascii="Arial" w:hAnsi="Arial" w:cs="Arial"/>
        </w:rPr>
        <w:t xml:space="preserve"> </w:t>
      </w:r>
      <w:r w:rsidRPr="00A82163">
        <w:rPr>
          <w:rFonts w:ascii="Arial" w:hAnsi="Arial" w:cs="Arial"/>
        </w:rPr>
        <w:t>mentioned in subrule (1)(c).</w:t>
      </w:r>
    </w:p>
    <w:p w14:paraId="3BFA7675"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4) If the secretary is unable or unwilling to call the special</w:t>
      </w:r>
      <w:r w:rsidR="006E179D" w:rsidRPr="00A82163">
        <w:rPr>
          <w:rFonts w:ascii="Arial" w:hAnsi="Arial" w:cs="Arial"/>
        </w:rPr>
        <w:t xml:space="preserve"> </w:t>
      </w:r>
      <w:r w:rsidRPr="00A82163">
        <w:rPr>
          <w:rFonts w:ascii="Arial" w:hAnsi="Arial" w:cs="Arial"/>
        </w:rPr>
        <w:t>meeting, the president must call the meeting.</w:t>
      </w:r>
    </w:p>
    <w:p w14:paraId="3BFA7676" w14:textId="77777777" w:rsidR="00BE12D5" w:rsidRPr="00A82163" w:rsidRDefault="00BE12D5" w:rsidP="008A6F99">
      <w:pPr>
        <w:autoSpaceDE w:val="0"/>
        <w:autoSpaceDN w:val="0"/>
        <w:adjustRightInd w:val="0"/>
        <w:rPr>
          <w:rFonts w:ascii="Arial" w:hAnsi="Arial" w:cs="Arial"/>
        </w:rPr>
      </w:pPr>
    </w:p>
    <w:p w14:paraId="3BFA7677" w14:textId="0227A36A" w:rsidR="000D3E77" w:rsidRPr="00A82163" w:rsidRDefault="008230A4"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w:t>
      </w:r>
      <w:r w:rsidR="000D3E77" w:rsidRPr="00A82163">
        <w:rPr>
          <w:rFonts w:ascii="Arial" w:hAnsi="Arial" w:cs="Arial"/>
          <w:b/>
          <w:bCs/>
        </w:rPr>
        <w:t>Proxies</w:t>
      </w:r>
    </w:p>
    <w:p w14:paraId="3BFA7678"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1) An instrument appointing a proxy must be in writing and be in</w:t>
      </w:r>
      <w:r w:rsidR="006E179D" w:rsidRPr="00A82163">
        <w:rPr>
          <w:rFonts w:ascii="Arial" w:hAnsi="Arial" w:cs="Arial"/>
        </w:rPr>
        <w:t xml:space="preserve"> </w:t>
      </w:r>
      <w:r w:rsidRPr="00A82163">
        <w:rPr>
          <w:rFonts w:ascii="Arial" w:hAnsi="Arial" w:cs="Arial"/>
        </w:rPr>
        <w:t>the following or similar form—</w:t>
      </w:r>
    </w:p>
    <w:p w14:paraId="3BFA7679" w14:textId="77777777" w:rsidR="000D3E77" w:rsidRPr="00A82163" w:rsidRDefault="000D3E77" w:rsidP="008A6F99">
      <w:pPr>
        <w:autoSpaceDE w:val="0"/>
        <w:autoSpaceDN w:val="0"/>
        <w:adjustRightInd w:val="0"/>
        <w:ind w:left="1440"/>
        <w:rPr>
          <w:rFonts w:ascii="Arial" w:hAnsi="Arial" w:cs="Arial"/>
        </w:rPr>
      </w:pPr>
      <w:r w:rsidRPr="00A82163">
        <w:rPr>
          <w:rFonts w:ascii="Arial" w:hAnsi="Arial" w:cs="Arial"/>
        </w:rPr>
        <w:t>[</w:t>
      </w:r>
      <w:r w:rsidRPr="00A82163">
        <w:rPr>
          <w:rFonts w:ascii="Arial" w:hAnsi="Arial" w:cs="Arial"/>
          <w:i/>
          <w:iCs/>
        </w:rPr>
        <w:t>Name of association</w:t>
      </w:r>
      <w:r w:rsidRPr="00A82163">
        <w:rPr>
          <w:rFonts w:ascii="Arial" w:hAnsi="Arial" w:cs="Arial"/>
        </w:rPr>
        <w:t>]:</w:t>
      </w:r>
    </w:p>
    <w:p w14:paraId="3BFA767A" w14:textId="77777777" w:rsidR="000D3E77" w:rsidRPr="00A82163" w:rsidRDefault="000D3E77" w:rsidP="008A6F99">
      <w:pPr>
        <w:autoSpaceDE w:val="0"/>
        <w:autoSpaceDN w:val="0"/>
        <w:adjustRightInd w:val="0"/>
        <w:ind w:left="1440"/>
        <w:rPr>
          <w:rFonts w:ascii="Arial" w:hAnsi="Arial" w:cs="Arial"/>
        </w:rPr>
      </w:pPr>
      <w:r w:rsidRPr="00A82163">
        <w:rPr>
          <w:rFonts w:ascii="Arial" w:hAnsi="Arial" w:cs="Arial"/>
        </w:rPr>
        <w:t>I,</w:t>
      </w:r>
      <w:r w:rsidR="008642B2" w:rsidRPr="00A82163">
        <w:rPr>
          <w:rFonts w:ascii="Arial" w:hAnsi="Arial" w:cs="Arial"/>
        </w:rPr>
        <w:t xml:space="preserve"> </w:t>
      </w:r>
      <w:proofErr w:type="gramStart"/>
      <w:r w:rsidRPr="00A82163">
        <w:rPr>
          <w:rFonts w:ascii="Arial" w:hAnsi="Arial" w:cs="Arial"/>
        </w:rPr>
        <w:t>of</w:t>
      </w:r>
      <w:r w:rsidR="008642B2" w:rsidRPr="00A82163">
        <w:rPr>
          <w:rFonts w:ascii="Arial" w:hAnsi="Arial" w:cs="Arial"/>
        </w:rPr>
        <w:t xml:space="preserve"> </w:t>
      </w:r>
      <w:r w:rsidRPr="00A82163">
        <w:rPr>
          <w:rFonts w:ascii="Arial" w:hAnsi="Arial" w:cs="Arial"/>
        </w:rPr>
        <w:t>,</w:t>
      </w:r>
      <w:proofErr w:type="gramEnd"/>
      <w:r w:rsidR="008642B2" w:rsidRPr="00A82163">
        <w:rPr>
          <w:rFonts w:ascii="Arial" w:hAnsi="Arial" w:cs="Arial"/>
        </w:rPr>
        <w:t> being</w:t>
      </w:r>
      <w:r w:rsidR="008642B2" w:rsidRPr="00A82163">
        <w:rPr>
          <w:rFonts w:ascii="Arial" w:hAnsi="Arial" w:cs="Arial"/>
        </w:rPr>
        <w:br/>
      </w:r>
      <w:r w:rsidRPr="00A82163">
        <w:rPr>
          <w:rFonts w:ascii="Arial" w:hAnsi="Arial" w:cs="Arial"/>
        </w:rPr>
        <w:t>a member of the association, appoint</w:t>
      </w:r>
      <w:r w:rsidR="008642B2" w:rsidRPr="00A82163">
        <w:rPr>
          <w:rFonts w:ascii="Arial" w:hAnsi="Arial" w:cs="Arial"/>
        </w:rPr>
        <w:tab/>
      </w:r>
      <w:r w:rsidR="008642B2" w:rsidRPr="00A82163">
        <w:rPr>
          <w:rFonts w:ascii="Arial" w:hAnsi="Arial" w:cs="Arial"/>
        </w:rPr>
        <w:br/>
        <w:t xml:space="preserve">  </w:t>
      </w:r>
      <w:r w:rsidRPr="00A82163">
        <w:rPr>
          <w:rFonts w:ascii="Arial" w:hAnsi="Arial" w:cs="Arial"/>
        </w:rPr>
        <w:t>of</w:t>
      </w:r>
      <w:r w:rsidR="008642B2" w:rsidRPr="00A82163">
        <w:rPr>
          <w:rFonts w:ascii="Arial" w:hAnsi="Arial" w:cs="Arial"/>
        </w:rPr>
        <w:t xml:space="preserve">  </w:t>
      </w:r>
      <w:r w:rsidR="008642B2" w:rsidRPr="00A82163">
        <w:rPr>
          <w:rFonts w:ascii="Arial" w:hAnsi="Arial" w:cs="Arial"/>
        </w:rPr>
        <w:br/>
      </w:r>
      <w:r w:rsidRPr="00A82163">
        <w:rPr>
          <w:rFonts w:ascii="Arial" w:hAnsi="Arial" w:cs="Arial"/>
        </w:rPr>
        <w:t>as my proxy to vote for me on my behalf at the (annual) general</w:t>
      </w:r>
      <w:r w:rsidR="006E179D" w:rsidRPr="00A82163">
        <w:rPr>
          <w:rFonts w:ascii="Arial" w:hAnsi="Arial" w:cs="Arial"/>
        </w:rPr>
        <w:t xml:space="preserve"> </w:t>
      </w:r>
      <w:r w:rsidRPr="00A82163">
        <w:rPr>
          <w:rFonts w:ascii="Arial" w:hAnsi="Arial" w:cs="Arial"/>
        </w:rPr>
        <w:t>meeting of the association, to be held on the</w:t>
      </w:r>
      <w:r w:rsidR="008642B2" w:rsidRPr="00A82163">
        <w:rPr>
          <w:rFonts w:ascii="Arial" w:hAnsi="Arial" w:cs="Arial"/>
        </w:rPr>
        <w:t xml:space="preserve">    </w:t>
      </w:r>
      <w:r w:rsidR="008316F7" w:rsidRPr="00A82163">
        <w:rPr>
          <w:rFonts w:ascii="Arial" w:hAnsi="Arial" w:cs="Arial"/>
        </w:rPr>
        <w:t>d</w:t>
      </w:r>
      <w:r w:rsidRPr="00A82163">
        <w:rPr>
          <w:rFonts w:ascii="Arial" w:hAnsi="Arial" w:cs="Arial"/>
        </w:rPr>
        <w:t>ay of</w:t>
      </w:r>
      <w:r w:rsidR="008642B2" w:rsidRPr="00A82163">
        <w:rPr>
          <w:rFonts w:ascii="Arial" w:hAnsi="Arial" w:cs="Arial"/>
        </w:rPr>
        <w:br/>
        <w:t xml:space="preserve">                                </w:t>
      </w:r>
      <w:r w:rsidRPr="00A82163">
        <w:rPr>
          <w:rFonts w:ascii="Arial" w:hAnsi="Arial" w:cs="Arial"/>
        </w:rPr>
        <w:t>20</w:t>
      </w:r>
      <w:r w:rsidR="008316F7" w:rsidRPr="00A82163">
        <w:rPr>
          <w:rFonts w:ascii="Arial" w:hAnsi="Arial" w:cs="Arial"/>
        </w:rPr>
        <w:t xml:space="preserve"> </w:t>
      </w:r>
      <w:r w:rsidR="006E179D" w:rsidRPr="00A82163">
        <w:rPr>
          <w:rFonts w:ascii="Arial" w:hAnsi="Arial" w:cs="Arial"/>
        </w:rPr>
        <w:t xml:space="preserve">   </w:t>
      </w:r>
      <w:r w:rsidR="008642B2" w:rsidRPr="00A82163">
        <w:rPr>
          <w:rFonts w:ascii="Arial" w:hAnsi="Arial" w:cs="Arial"/>
        </w:rPr>
        <w:t> </w:t>
      </w:r>
      <w:r w:rsidR="008642B2" w:rsidRPr="00A82163">
        <w:rPr>
          <w:rFonts w:ascii="Arial" w:hAnsi="Arial" w:cs="Arial"/>
        </w:rPr>
        <w:br/>
      </w:r>
      <w:r w:rsidRPr="00A82163">
        <w:rPr>
          <w:rFonts w:ascii="Arial" w:hAnsi="Arial" w:cs="Arial"/>
        </w:rPr>
        <w:t>and at any adjournment of the meeting.</w:t>
      </w:r>
    </w:p>
    <w:p w14:paraId="3BFA767B" w14:textId="77777777" w:rsidR="008316F7" w:rsidRPr="00A82163" w:rsidRDefault="000D3E77" w:rsidP="008A6F99">
      <w:pPr>
        <w:autoSpaceDE w:val="0"/>
        <w:autoSpaceDN w:val="0"/>
        <w:adjustRightInd w:val="0"/>
        <w:ind w:left="1440"/>
        <w:rPr>
          <w:rFonts w:ascii="Arial" w:hAnsi="Arial" w:cs="Arial"/>
        </w:rPr>
      </w:pPr>
      <w:r w:rsidRPr="00A82163">
        <w:rPr>
          <w:rFonts w:ascii="Arial" w:hAnsi="Arial" w:cs="Arial"/>
        </w:rPr>
        <w:t>Signed this</w:t>
      </w:r>
      <w:r w:rsidR="008642B2" w:rsidRPr="00A82163">
        <w:rPr>
          <w:rFonts w:ascii="Arial" w:hAnsi="Arial" w:cs="Arial"/>
        </w:rPr>
        <w:t xml:space="preserve">                    </w:t>
      </w:r>
      <w:r w:rsidRPr="00A82163">
        <w:rPr>
          <w:rFonts w:ascii="Arial" w:hAnsi="Arial" w:cs="Arial"/>
        </w:rPr>
        <w:t>day of</w:t>
      </w:r>
      <w:r w:rsidR="008642B2" w:rsidRPr="00A82163">
        <w:rPr>
          <w:rFonts w:ascii="Arial" w:hAnsi="Arial" w:cs="Arial"/>
        </w:rPr>
        <w:t xml:space="preserve">   </w:t>
      </w:r>
      <w:r w:rsidR="008316F7" w:rsidRPr="00A82163">
        <w:rPr>
          <w:rFonts w:ascii="Arial" w:hAnsi="Arial" w:cs="Arial"/>
        </w:rPr>
        <w:t xml:space="preserve">                 </w:t>
      </w:r>
      <w:r w:rsidR="008642B2" w:rsidRPr="00A82163">
        <w:rPr>
          <w:rFonts w:ascii="Arial" w:hAnsi="Arial" w:cs="Arial"/>
        </w:rPr>
        <w:t xml:space="preserve">                 </w:t>
      </w:r>
      <w:r w:rsidRPr="00A82163">
        <w:rPr>
          <w:rFonts w:ascii="Arial" w:hAnsi="Arial" w:cs="Arial"/>
        </w:rPr>
        <w:t>20</w:t>
      </w:r>
      <w:r w:rsidR="008642B2" w:rsidRPr="00A82163">
        <w:rPr>
          <w:rFonts w:ascii="Arial" w:hAnsi="Arial" w:cs="Arial"/>
        </w:rPr>
        <w:t xml:space="preserve">  </w:t>
      </w:r>
      <w:r w:rsidR="008316F7" w:rsidRPr="00A82163">
        <w:rPr>
          <w:rFonts w:ascii="Arial" w:hAnsi="Arial" w:cs="Arial"/>
        </w:rPr>
        <w:t xml:space="preserve">    </w:t>
      </w:r>
      <w:proofErr w:type="gramStart"/>
      <w:r w:rsidR="008316F7" w:rsidRPr="00A82163">
        <w:rPr>
          <w:rFonts w:ascii="Arial" w:hAnsi="Arial" w:cs="Arial"/>
        </w:rPr>
        <w:t xml:space="preserve">  </w:t>
      </w:r>
      <w:r w:rsidRPr="00A82163">
        <w:rPr>
          <w:rFonts w:ascii="Arial" w:hAnsi="Arial" w:cs="Arial"/>
        </w:rPr>
        <w:t>.</w:t>
      </w:r>
      <w:proofErr w:type="gramEnd"/>
    </w:p>
    <w:p w14:paraId="3BFA767C" w14:textId="77777777" w:rsidR="000D3E77" w:rsidRPr="00A82163" w:rsidRDefault="000D3E77" w:rsidP="008A6F99">
      <w:pPr>
        <w:autoSpaceDE w:val="0"/>
        <w:autoSpaceDN w:val="0"/>
        <w:adjustRightInd w:val="0"/>
        <w:ind w:left="1440"/>
        <w:rPr>
          <w:rFonts w:ascii="Arial" w:hAnsi="Arial" w:cs="Arial"/>
        </w:rPr>
      </w:pPr>
      <w:r w:rsidRPr="00A82163">
        <w:rPr>
          <w:rFonts w:ascii="Arial" w:hAnsi="Arial" w:cs="Arial"/>
        </w:rPr>
        <w:t>Signature</w:t>
      </w:r>
    </w:p>
    <w:p w14:paraId="3BFA767D" w14:textId="77777777" w:rsidR="000D3E77" w:rsidRPr="00A82163" w:rsidRDefault="000D3E77" w:rsidP="008A6F99">
      <w:pPr>
        <w:autoSpaceDE w:val="0"/>
        <w:autoSpaceDN w:val="0"/>
        <w:adjustRightInd w:val="0"/>
        <w:rPr>
          <w:rFonts w:ascii="Arial" w:hAnsi="Arial" w:cs="Arial"/>
        </w:rPr>
      </w:pPr>
      <w:r w:rsidRPr="00A82163">
        <w:rPr>
          <w:rFonts w:ascii="Arial" w:hAnsi="Arial" w:cs="Arial"/>
        </w:rPr>
        <w:t>(2) The instrument appointing a proxy must—</w:t>
      </w:r>
    </w:p>
    <w:p w14:paraId="3BFA767E" w14:textId="2ADA2B25" w:rsidR="000D3E77" w:rsidRPr="00A82163" w:rsidRDefault="000D3E77" w:rsidP="008A6F99">
      <w:pPr>
        <w:autoSpaceDE w:val="0"/>
        <w:autoSpaceDN w:val="0"/>
        <w:adjustRightInd w:val="0"/>
        <w:ind w:left="709" w:hanging="349"/>
        <w:rPr>
          <w:rFonts w:ascii="Arial" w:hAnsi="Arial" w:cs="Arial"/>
        </w:rPr>
      </w:pPr>
      <w:r w:rsidRPr="00A82163">
        <w:rPr>
          <w:rFonts w:ascii="Arial" w:hAnsi="Arial" w:cs="Arial"/>
        </w:rPr>
        <w:t>(a) if the appointor is an individual—be signed by the</w:t>
      </w:r>
      <w:r w:rsidR="006E179D" w:rsidRPr="00A82163">
        <w:rPr>
          <w:rFonts w:ascii="Arial" w:hAnsi="Arial" w:cs="Arial"/>
        </w:rPr>
        <w:t xml:space="preserve"> </w:t>
      </w:r>
      <w:r w:rsidRPr="00A82163">
        <w:rPr>
          <w:rFonts w:ascii="Arial" w:hAnsi="Arial" w:cs="Arial"/>
        </w:rPr>
        <w:t>appointor or the appointor</w:t>
      </w:r>
      <w:r w:rsidR="000F38FE">
        <w:rPr>
          <w:rFonts w:ascii="Arial" w:hAnsi="Arial" w:cs="Arial"/>
        </w:rPr>
        <w:t>’</w:t>
      </w:r>
      <w:r w:rsidRPr="00A82163">
        <w:rPr>
          <w:rFonts w:ascii="Arial" w:hAnsi="Arial" w:cs="Arial"/>
        </w:rPr>
        <w:t>s attorney properly</w:t>
      </w:r>
      <w:r w:rsidR="006E179D" w:rsidRPr="00A82163">
        <w:rPr>
          <w:rFonts w:ascii="Arial" w:hAnsi="Arial" w:cs="Arial"/>
        </w:rPr>
        <w:t xml:space="preserve"> </w:t>
      </w:r>
      <w:r w:rsidRPr="00A82163">
        <w:rPr>
          <w:rFonts w:ascii="Arial" w:hAnsi="Arial" w:cs="Arial"/>
        </w:rPr>
        <w:t>authorised in writing; or</w:t>
      </w:r>
    </w:p>
    <w:p w14:paraId="3BFA767F" w14:textId="77777777" w:rsidR="000D3E77" w:rsidRPr="00A82163" w:rsidRDefault="000D3E77" w:rsidP="008A6F99">
      <w:pPr>
        <w:autoSpaceDE w:val="0"/>
        <w:autoSpaceDN w:val="0"/>
        <w:adjustRightInd w:val="0"/>
        <w:ind w:left="360"/>
        <w:rPr>
          <w:rFonts w:ascii="Arial" w:hAnsi="Arial" w:cs="Arial"/>
        </w:rPr>
      </w:pPr>
      <w:r w:rsidRPr="00A82163">
        <w:rPr>
          <w:rFonts w:ascii="Arial" w:hAnsi="Arial" w:cs="Arial"/>
        </w:rPr>
        <w:t>(b) if the appointor is a corporation—</w:t>
      </w:r>
    </w:p>
    <w:p w14:paraId="3BFA7680" w14:textId="77777777" w:rsidR="000D3E77" w:rsidRPr="00A82163" w:rsidRDefault="000D3E77" w:rsidP="008A6F99">
      <w:pPr>
        <w:autoSpaceDE w:val="0"/>
        <w:autoSpaceDN w:val="0"/>
        <w:adjustRightInd w:val="0"/>
        <w:ind w:left="720"/>
        <w:rPr>
          <w:rFonts w:ascii="Arial" w:hAnsi="Arial" w:cs="Arial"/>
        </w:rPr>
      </w:pPr>
      <w:r w:rsidRPr="00A82163">
        <w:rPr>
          <w:rFonts w:ascii="Arial" w:hAnsi="Arial" w:cs="Arial"/>
        </w:rPr>
        <w:t>(</w:t>
      </w:r>
      <w:proofErr w:type="spellStart"/>
      <w:r w:rsidRPr="00A82163">
        <w:rPr>
          <w:rFonts w:ascii="Arial" w:hAnsi="Arial" w:cs="Arial"/>
        </w:rPr>
        <w:t>i</w:t>
      </w:r>
      <w:proofErr w:type="spellEnd"/>
      <w:r w:rsidRPr="00A82163">
        <w:rPr>
          <w:rFonts w:ascii="Arial" w:hAnsi="Arial" w:cs="Arial"/>
        </w:rPr>
        <w:t>) be under seal; or</w:t>
      </w:r>
    </w:p>
    <w:p w14:paraId="3BFA7681" w14:textId="77777777" w:rsidR="000D3E77" w:rsidRPr="00A82163" w:rsidRDefault="000D3E77" w:rsidP="008A6F99">
      <w:pPr>
        <w:autoSpaceDE w:val="0"/>
        <w:autoSpaceDN w:val="0"/>
        <w:adjustRightInd w:val="0"/>
        <w:ind w:left="720"/>
        <w:rPr>
          <w:rFonts w:ascii="Arial" w:hAnsi="Arial" w:cs="Arial"/>
        </w:rPr>
      </w:pPr>
      <w:r w:rsidRPr="00A82163">
        <w:rPr>
          <w:rFonts w:ascii="Arial" w:hAnsi="Arial" w:cs="Arial"/>
        </w:rPr>
        <w:t>(ii) be signed by a properly authorised officer or</w:t>
      </w:r>
      <w:r w:rsidR="006E179D" w:rsidRPr="00A82163">
        <w:rPr>
          <w:rFonts w:ascii="Arial" w:hAnsi="Arial" w:cs="Arial"/>
        </w:rPr>
        <w:t xml:space="preserve"> </w:t>
      </w:r>
      <w:r w:rsidRPr="00A82163">
        <w:rPr>
          <w:rFonts w:ascii="Arial" w:hAnsi="Arial" w:cs="Arial"/>
        </w:rPr>
        <w:t>attorney of the corporation.</w:t>
      </w:r>
    </w:p>
    <w:p w14:paraId="3BFA7682" w14:textId="77777777" w:rsidR="000D3E77" w:rsidRPr="00A82163" w:rsidRDefault="000D3E77" w:rsidP="008A6F99">
      <w:pPr>
        <w:autoSpaceDE w:val="0"/>
        <w:autoSpaceDN w:val="0"/>
        <w:adjustRightInd w:val="0"/>
        <w:rPr>
          <w:rFonts w:ascii="Arial" w:hAnsi="Arial" w:cs="Arial"/>
        </w:rPr>
      </w:pPr>
      <w:r w:rsidRPr="00A82163">
        <w:rPr>
          <w:rFonts w:ascii="Arial" w:hAnsi="Arial" w:cs="Arial"/>
        </w:rPr>
        <w:lastRenderedPageBreak/>
        <w:t>(3) A proxy may be a member of the association or another</w:t>
      </w:r>
      <w:r w:rsidR="006E179D" w:rsidRPr="00A82163">
        <w:rPr>
          <w:rFonts w:ascii="Arial" w:hAnsi="Arial" w:cs="Arial"/>
        </w:rPr>
        <w:t xml:space="preserve"> </w:t>
      </w:r>
      <w:r w:rsidRPr="00A82163">
        <w:rPr>
          <w:rFonts w:ascii="Arial" w:hAnsi="Arial" w:cs="Arial"/>
        </w:rPr>
        <w:t>person.</w:t>
      </w:r>
    </w:p>
    <w:p w14:paraId="3BFA7683"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4) The instrument appointing a proxy is taken to confer authority</w:t>
      </w:r>
      <w:r w:rsidR="006E179D" w:rsidRPr="00A82163">
        <w:rPr>
          <w:rFonts w:ascii="Arial" w:hAnsi="Arial" w:cs="Arial"/>
        </w:rPr>
        <w:t xml:space="preserve"> </w:t>
      </w:r>
      <w:r w:rsidRPr="00A82163">
        <w:rPr>
          <w:rFonts w:ascii="Arial" w:hAnsi="Arial" w:cs="Arial"/>
        </w:rPr>
        <w:t>to demand or join in demanding a secret ballot.</w:t>
      </w:r>
    </w:p>
    <w:p w14:paraId="3BFA7684"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5) Each instrument appointing a proxy must be given to the</w:t>
      </w:r>
      <w:r w:rsidR="006E179D" w:rsidRPr="00A82163">
        <w:rPr>
          <w:rFonts w:ascii="Arial" w:hAnsi="Arial" w:cs="Arial"/>
        </w:rPr>
        <w:t xml:space="preserve"> </w:t>
      </w:r>
      <w:r w:rsidRPr="00A82163">
        <w:rPr>
          <w:rFonts w:ascii="Arial" w:hAnsi="Arial" w:cs="Arial"/>
        </w:rPr>
        <w:t xml:space="preserve">secretary before the start of the meeting or adjourned </w:t>
      </w:r>
      <w:proofErr w:type="gramStart"/>
      <w:r w:rsidRPr="00A82163">
        <w:rPr>
          <w:rFonts w:ascii="Arial" w:hAnsi="Arial" w:cs="Arial"/>
        </w:rPr>
        <w:t>meeting</w:t>
      </w:r>
      <w:proofErr w:type="gramEnd"/>
      <w:r w:rsidR="006E179D" w:rsidRPr="00A82163">
        <w:rPr>
          <w:rFonts w:ascii="Arial" w:hAnsi="Arial" w:cs="Arial"/>
        </w:rPr>
        <w:t xml:space="preserve"> </w:t>
      </w:r>
      <w:r w:rsidRPr="00A82163">
        <w:rPr>
          <w:rFonts w:ascii="Arial" w:hAnsi="Arial" w:cs="Arial"/>
        </w:rPr>
        <w:t>at which the person named in the instrument proposes to vote.</w:t>
      </w:r>
    </w:p>
    <w:p w14:paraId="3BFA7685"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6) Unless otherwise instructed by the appointor, the proxy may</w:t>
      </w:r>
      <w:r w:rsidR="006E179D" w:rsidRPr="00A82163">
        <w:rPr>
          <w:rFonts w:ascii="Arial" w:hAnsi="Arial" w:cs="Arial"/>
        </w:rPr>
        <w:t xml:space="preserve"> </w:t>
      </w:r>
      <w:r w:rsidRPr="00A82163">
        <w:rPr>
          <w:rFonts w:ascii="Arial" w:hAnsi="Arial" w:cs="Arial"/>
        </w:rPr>
        <w:t>vote as the proxy considers appropriate.</w:t>
      </w:r>
    </w:p>
    <w:p w14:paraId="3BFA7686"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7) If a member wants a proxy to vote for or against a resolution,</w:t>
      </w:r>
      <w:r w:rsidR="006E179D" w:rsidRPr="00A82163">
        <w:rPr>
          <w:rFonts w:ascii="Arial" w:hAnsi="Arial" w:cs="Arial"/>
        </w:rPr>
        <w:t xml:space="preserve"> </w:t>
      </w:r>
      <w:r w:rsidRPr="00A82163">
        <w:rPr>
          <w:rFonts w:ascii="Arial" w:hAnsi="Arial" w:cs="Arial"/>
        </w:rPr>
        <w:t>the instrument appointing the proxy must be in the following</w:t>
      </w:r>
      <w:r w:rsidR="006E179D" w:rsidRPr="00A82163">
        <w:rPr>
          <w:rFonts w:ascii="Arial" w:hAnsi="Arial" w:cs="Arial"/>
        </w:rPr>
        <w:t xml:space="preserve"> </w:t>
      </w:r>
      <w:r w:rsidRPr="00A82163">
        <w:rPr>
          <w:rFonts w:ascii="Arial" w:hAnsi="Arial" w:cs="Arial"/>
        </w:rPr>
        <w:t>or similar form—</w:t>
      </w:r>
    </w:p>
    <w:p w14:paraId="3BFA7687" w14:textId="77777777" w:rsidR="000D3E77" w:rsidRPr="00A82163" w:rsidRDefault="000D3E77" w:rsidP="008A6F99">
      <w:pPr>
        <w:autoSpaceDE w:val="0"/>
        <w:autoSpaceDN w:val="0"/>
        <w:adjustRightInd w:val="0"/>
        <w:ind w:left="1440"/>
        <w:rPr>
          <w:rFonts w:ascii="Arial" w:hAnsi="Arial" w:cs="Arial"/>
        </w:rPr>
      </w:pPr>
      <w:r w:rsidRPr="00A82163">
        <w:rPr>
          <w:rFonts w:ascii="Arial" w:hAnsi="Arial" w:cs="Arial"/>
        </w:rPr>
        <w:t>[</w:t>
      </w:r>
      <w:r w:rsidRPr="00A82163">
        <w:rPr>
          <w:rFonts w:ascii="Arial" w:hAnsi="Arial" w:cs="Arial"/>
          <w:i/>
          <w:iCs/>
        </w:rPr>
        <w:t>Name of association</w:t>
      </w:r>
      <w:r w:rsidRPr="00A82163">
        <w:rPr>
          <w:rFonts w:ascii="Arial" w:hAnsi="Arial" w:cs="Arial"/>
        </w:rPr>
        <w:t>]:</w:t>
      </w:r>
    </w:p>
    <w:p w14:paraId="3BFA7688" w14:textId="77777777" w:rsidR="008316F7" w:rsidRPr="00A82163" w:rsidRDefault="000D3E77" w:rsidP="008A6F99">
      <w:pPr>
        <w:autoSpaceDE w:val="0"/>
        <w:autoSpaceDN w:val="0"/>
        <w:adjustRightInd w:val="0"/>
        <w:ind w:left="1440"/>
        <w:rPr>
          <w:rFonts w:ascii="Arial" w:hAnsi="Arial" w:cs="Arial"/>
        </w:rPr>
      </w:pPr>
      <w:r w:rsidRPr="00A82163">
        <w:rPr>
          <w:rFonts w:ascii="Arial" w:hAnsi="Arial" w:cs="Arial"/>
        </w:rPr>
        <w:t>I,</w:t>
      </w:r>
      <w:r w:rsidR="008316F7" w:rsidRPr="00A82163">
        <w:rPr>
          <w:rFonts w:ascii="Arial" w:hAnsi="Arial" w:cs="Arial"/>
        </w:rPr>
        <w:t xml:space="preserve"> </w:t>
      </w:r>
      <w:proofErr w:type="gramStart"/>
      <w:r w:rsidRPr="00A82163">
        <w:rPr>
          <w:rFonts w:ascii="Arial" w:hAnsi="Arial" w:cs="Arial"/>
        </w:rPr>
        <w:t>of</w:t>
      </w:r>
      <w:r w:rsidR="008316F7" w:rsidRPr="00A82163">
        <w:rPr>
          <w:rFonts w:ascii="Arial" w:hAnsi="Arial" w:cs="Arial"/>
        </w:rPr>
        <w:t xml:space="preserve"> </w:t>
      </w:r>
      <w:r w:rsidRPr="00A82163">
        <w:rPr>
          <w:rFonts w:ascii="Arial" w:hAnsi="Arial" w:cs="Arial"/>
        </w:rPr>
        <w:t>,</w:t>
      </w:r>
      <w:proofErr w:type="gramEnd"/>
      <w:r w:rsidRPr="00A82163">
        <w:rPr>
          <w:rFonts w:ascii="Arial" w:hAnsi="Arial" w:cs="Arial"/>
        </w:rPr>
        <w:t xml:space="preserve"> being</w:t>
      </w:r>
      <w:r w:rsidR="008316F7" w:rsidRPr="00A82163">
        <w:rPr>
          <w:rFonts w:ascii="Arial" w:hAnsi="Arial" w:cs="Arial"/>
        </w:rPr>
        <w:br/>
      </w:r>
      <w:r w:rsidRPr="00A82163">
        <w:rPr>
          <w:rFonts w:ascii="Arial" w:hAnsi="Arial" w:cs="Arial"/>
        </w:rPr>
        <w:t>a me</w:t>
      </w:r>
      <w:r w:rsidR="008316F7" w:rsidRPr="00A82163">
        <w:rPr>
          <w:rFonts w:ascii="Arial" w:hAnsi="Arial" w:cs="Arial"/>
        </w:rPr>
        <w:t>mber of the association, appoint</w:t>
      </w:r>
    </w:p>
    <w:p w14:paraId="3BFA7689" w14:textId="77777777" w:rsidR="000D3E77" w:rsidRPr="00A82163" w:rsidRDefault="008316F7" w:rsidP="008A6F99">
      <w:pPr>
        <w:autoSpaceDE w:val="0"/>
        <w:autoSpaceDN w:val="0"/>
        <w:adjustRightInd w:val="0"/>
        <w:ind w:left="1440"/>
        <w:rPr>
          <w:rFonts w:ascii="Arial" w:hAnsi="Arial" w:cs="Arial"/>
        </w:rPr>
      </w:pPr>
      <w:r w:rsidRPr="00A82163">
        <w:rPr>
          <w:rFonts w:ascii="Arial" w:hAnsi="Arial" w:cs="Arial"/>
        </w:rPr>
        <w:t xml:space="preserve">  </w:t>
      </w:r>
      <w:r w:rsidR="000D3E77" w:rsidRPr="00A82163">
        <w:rPr>
          <w:rFonts w:ascii="Arial" w:hAnsi="Arial" w:cs="Arial"/>
        </w:rPr>
        <w:t>of</w:t>
      </w:r>
      <w:r w:rsidR="006E179D" w:rsidRPr="00A82163">
        <w:rPr>
          <w:rFonts w:ascii="Arial" w:hAnsi="Arial" w:cs="Arial"/>
        </w:rPr>
        <w:t xml:space="preserve"> </w:t>
      </w:r>
      <w:r w:rsidRPr="00A82163">
        <w:rPr>
          <w:rFonts w:ascii="Arial" w:hAnsi="Arial" w:cs="Arial"/>
        </w:rPr>
        <w:t> </w:t>
      </w:r>
      <w:r w:rsidRPr="00A82163">
        <w:rPr>
          <w:rFonts w:ascii="Arial" w:hAnsi="Arial" w:cs="Arial"/>
        </w:rPr>
        <w:br/>
      </w:r>
      <w:r w:rsidR="000D3E77" w:rsidRPr="00A82163">
        <w:rPr>
          <w:rFonts w:ascii="Arial" w:hAnsi="Arial" w:cs="Arial"/>
        </w:rPr>
        <w:t>as my proxy to vote for me on my behalf at the (annual) general</w:t>
      </w:r>
      <w:r w:rsidR="006E179D" w:rsidRPr="00A82163">
        <w:rPr>
          <w:rFonts w:ascii="Arial" w:hAnsi="Arial" w:cs="Arial"/>
        </w:rPr>
        <w:t xml:space="preserve"> </w:t>
      </w:r>
      <w:r w:rsidR="000D3E77" w:rsidRPr="00A82163">
        <w:rPr>
          <w:rFonts w:ascii="Arial" w:hAnsi="Arial" w:cs="Arial"/>
        </w:rPr>
        <w:t>meeting of the association, to be held on the</w:t>
      </w:r>
      <w:r w:rsidRPr="00A82163">
        <w:rPr>
          <w:rFonts w:ascii="Arial" w:hAnsi="Arial" w:cs="Arial"/>
        </w:rPr>
        <w:t xml:space="preserve">   </w:t>
      </w:r>
      <w:r w:rsidR="000D3E77" w:rsidRPr="00A82163">
        <w:rPr>
          <w:rFonts w:ascii="Arial" w:hAnsi="Arial" w:cs="Arial"/>
        </w:rPr>
        <w:t xml:space="preserve"> day of</w:t>
      </w:r>
      <w:r w:rsidRPr="00A82163">
        <w:rPr>
          <w:rFonts w:ascii="Arial" w:hAnsi="Arial" w:cs="Arial"/>
        </w:rPr>
        <w:br/>
        <w:t xml:space="preserve">                                                </w:t>
      </w:r>
      <w:r w:rsidR="006E179D" w:rsidRPr="00A82163">
        <w:rPr>
          <w:rFonts w:ascii="Arial" w:hAnsi="Arial" w:cs="Arial"/>
        </w:rPr>
        <w:t xml:space="preserve"> </w:t>
      </w:r>
      <w:r w:rsidR="000D3E77" w:rsidRPr="00A82163">
        <w:rPr>
          <w:rFonts w:ascii="Arial" w:hAnsi="Arial" w:cs="Arial"/>
        </w:rPr>
        <w:t>20</w:t>
      </w:r>
      <w:r w:rsidR="006E179D" w:rsidRPr="00A82163">
        <w:rPr>
          <w:rFonts w:ascii="Arial" w:hAnsi="Arial" w:cs="Arial"/>
        </w:rPr>
        <w:t xml:space="preserve"> </w:t>
      </w:r>
      <w:r w:rsidRPr="00A82163">
        <w:rPr>
          <w:rFonts w:ascii="Arial" w:hAnsi="Arial" w:cs="Arial"/>
        </w:rPr>
        <w:t xml:space="preserve">        </w:t>
      </w:r>
      <w:r w:rsidRPr="00A82163">
        <w:rPr>
          <w:rFonts w:ascii="Arial" w:hAnsi="Arial" w:cs="Arial"/>
        </w:rPr>
        <w:br/>
      </w:r>
      <w:r w:rsidR="000D3E77" w:rsidRPr="00A82163">
        <w:rPr>
          <w:rFonts w:ascii="Arial" w:hAnsi="Arial" w:cs="Arial"/>
        </w:rPr>
        <w:t>and at any adjournment of the meeting.</w:t>
      </w:r>
    </w:p>
    <w:p w14:paraId="3BFA768A" w14:textId="77777777" w:rsidR="008316F7" w:rsidRPr="00A82163" w:rsidRDefault="008316F7" w:rsidP="008A6F99">
      <w:pPr>
        <w:autoSpaceDE w:val="0"/>
        <w:autoSpaceDN w:val="0"/>
        <w:adjustRightInd w:val="0"/>
        <w:ind w:left="1440"/>
        <w:rPr>
          <w:rFonts w:ascii="Arial" w:hAnsi="Arial" w:cs="Arial"/>
        </w:rPr>
      </w:pPr>
      <w:r w:rsidRPr="00A82163">
        <w:rPr>
          <w:rFonts w:ascii="Arial" w:hAnsi="Arial" w:cs="Arial"/>
        </w:rPr>
        <w:t xml:space="preserve">Signed this                    day of                                     20      </w:t>
      </w:r>
      <w:proofErr w:type="gramStart"/>
      <w:r w:rsidRPr="00A82163">
        <w:rPr>
          <w:rFonts w:ascii="Arial" w:hAnsi="Arial" w:cs="Arial"/>
        </w:rPr>
        <w:t xml:space="preserve">  .</w:t>
      </w:r>
      <w:proofErr w:type="gramEnd"/>
    </w:p>
    <w:p w14:paraId="3BFA768B" w14:textId="77777777" w:rsidR="000D3E77" w:rsidRPr="00A82163" w:rsidRDefault="000D3E77" w:rsidP="008A6F99">
      <w:pPr>
        <w:autoSpaceDE w:val="0"/>
        <w:autoSpaceDN w:val="0"/>
        <w:adjustRightInd w:val="0"/>
        <w:ind w:left="1440"/>
        <w:rPr>
          <w:rFonts w:ascii="Arial" w:hAnsi="Arial" w:cs="Arial"/>
        </w:rPr>
      </w:pPr>
      <w:r w:rsidRPr="00A82163">
        <w:rPr>
          <w:rFonts w:ascii="Arial" w:hAnsi="Arial" w:cs="Arial"/>
        </w:rPr>
        <w:t>Signature</w:t>
      </w:r>
    </w:p>
    <w:p w14:paraId="3BFA768C" w14:textId="77777777" w:rsidR="000D3E77" w:rsidRPr="00A82163" w:rsidRDefault="000D3E77" w:rsidP="008A6F99">
      <w:pPr>
        <w:autoSpaceDE w:val="0"/>
        <w:autoSpaceDN w:val="0"/>
        <w:adjustRightInd w:val="0"/>
        <w:ind w:left="1440"/>
        <w:rPr>
          <w:rFonts w:ascii="Arial" w:hAnsi="Arial" w:cs="Arial"/>
        </w:rPr>
      </w:pPr>
      <w:r w:rsidRPr="00A82163">
        <w:rPr>
          <w:rFonts w:ascii="Arial" w:hAnsi="Arial" w:cs="Arial"/>
        </w:rPr>
        <w:t>This form is to be used *in favour of/*against [</w:t>
      </w:r>
      <w:r w:rsidRPr="00A82163">
        <w:rPr>
          <w:rFonts w:ascii="Arial" w:hAnsi="Arial" w:cs="Arial"/>
          <w:i/>
          <w:iCs/>
        </w:rPr>
        <w:t>strike out whichever</w:t>
      </w:r>
      <w:r w:rsidR="006E179D" w:rsidRPr="00A82163">
        <w:rPr>
          <w:rFonts w:ascii="Arial" w:hAnsi="Arial" w:cs="Arial"/>
          <w:i/>
          <w:iCs/>
        </w:rPr>
        <w:t xml:space="preserve"> </w:t>
      </w:r>
      <w:r w:rsidRPr="00A82163">
        <w:rPr>
          <w:rFonts w:ascii="Arial" w:hAnsi="Arial" w:cs="Arial"/>
          <w:i/>
          <w:iCs/>
        </w:rPr>
        <w:t>is not wanted</w:t>
      </w:r>
      <w:r w:rsidRPr="00A82163">
        <w:rPr>
          <w:rFonts w:ascii="Arial" w:hAnsi="Arial" w:cs="Arial"/>
        </w:rPr>
        <w:t>] the following resolutions—</w:t>
      </w:r>
    </w:p>
    <w:p w14:paraId="3BFA768D" w14:textId="77777777" w:rsidR="000D3E77" w:rsidRPr="00A82163" w:rsidRDefault="008316F7" w:rsidP="008A6F99">
      <w:pPr>
        <w:autoSpaceDE w:val="0"/>
        <w:autoSpaceDN w:val="0"/>
        <w:adjustRightInd w:val="0"/>
        <w:ind w:left="1440"/>
        <w:rPr>
          <w:rFonts w:ascii="Arial" w:hAnsi="Arial" w:cs="Arial"/>
        </w:rPr>
      </w:pPr>
      <w:r w:rsidRPr="00A82163">
        <w:rPr>
          <w:rFonts w:ascii="Arial" w:hAnsi="Arial" w:cs="Arial"/>
        </w:rPr>
        <w:t xml:space="preserve">           </w:t>
      </w:r>
      <w:r w:rsidR="000D3E77" w:rsidRPr="00A82163">
        <w:rPr>
          <w:rFonts w:ascii="Arial" w:hAnsi="Arial" w:cs="Arial"/>
        </w:rPr>
        <w:t>[</w:t>
      </w:r>
      <w:r w:rsidR="000D3E77" w:rsidRPr="00A82163">
        <w:rPr>
          <w:rFonts w:ascii="Arial" w:hAnsi="Arial" w:cs="Arial"/>
          <w:i/>
          <w:iCs/>
        </w:rPr>
        <w:t>List relevant resolutions</w:t>
      </w:r>
      <w:r w:rsidR="000D3E77" w:rsidRPr="00A82163">
        <w:rPr>
          <w:rFonts w:ascii="Arial" w:hAnsi="Arial" w:cs="Arial"/>
        </w:rPr>
        <w:t>]</w:t>
      </w:r>
    </w:p>
    <w:p w14:paraId="3BFA768E" w14:textId="77777777" w:rsidR="00BE12D5" w:rsidRPr="00A82163" w:rsidRDefault="00BE12D5" w:rsidP="008A6F99">
      <w:pPr>
        <w:autoSpaceDE w:val="0"/>
        <w:autoSpaceDN w:val="0"/>
        <w:adjustRightInd w:val="0"/>
        <w:rPr>
          <w:rFonts w:ascii="Arial" w:hAnsi="Arial" w:cs="Arial"/>
        </w:rPr>
      </w:pPr>
    </w:p>
    <w:p w14:paraId="3BFA768F" w14:textId="7E0B587A" w:rsidR="000D3E77" w:rsidRPr="00A82163" w:rsidRDefault="000D3E77" w:rsidP="008A6F99">
      <w:pPr>
        <w:pStyle w:val="ListParagraph"/>
        <w:numPr>
          <w:ilvl w:val="0"/>
          <w:numId w:val="3"/>
        </w:numPr>
        <w:autoSpaceDE w:val="0"/>
        <w:autoSpaceDN w:val="0"/>
        <w:adjustRightInd w:val="0"/>
        <w:rPr>
          <w:rFonts w:ascii="Arial" w:hAnsi="Arial" w:cs="Arial"/>
          <w:b/>
          <w:bCs/>
        </w:rPr>
      </w:pPr>
      <w:r w:rsidRPr="00A82163">
        <w:rPr>
          <w:rFonts w:ascii="Arial" w:hAnsi="Arial" w:cs="Arial"/>
          <w:b/>
          <w:bCs/>
        </w:rPr>
        <w:t xml:space="preserve"> Minutes of general meetings</w:t>
      </w:r>
    </w:p>
    <w:p w14:paraId="3BFA7690" w14:textId="33855A4C"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 xml:space="preserve">(1) The secretary must ensure </w:t>
      </w:r>
      <w:r w:rsidR="001A37FB">
        <w:rPr>
          <w:rFonts w:ascii="Arial" w:hAnsi="Arial" w:cs="Arial"/>
        </w:rPr>
        <w:t>complete</w:t>
      </w:r>
      <w:r w:rsidRPr="00A82163">
        <w:rPr>
          <w:rFonts w:ascii="Arial" w:hAnsi="Arial" w:cs="Arial"/>
        </w:rPr>
        <w:t xml:space="preserve"> and accurate minutes of all</w:t>
      </w:r>
      <w:r w:rsidR="006E179D" w:rsidRPr="00A82163">
        <w:rPr>
          <w:rFonts w:ascii="Arial" w:hAnsi="Arial" w:cs="Arial"/>
        </w:rPr>
        <w:t xml:space="preserve"> </w:t>
      </w:r>
      <w:r w:rsidRPr="00A82163">
        <w:rPr>
          <w:rFonts w:ascii="Arial" w:hAnsi="Arial" w:cs="Arial"/>
        </w:rPr>
        <w:t>questions, matters, resolutions and other proceedings of each</w:t>
      </w:r>
      <w:r w:rsidR="006E179D" w:rsidRPr="00A82163">
        <w:rPr>
          <w:rFonts w:ascii="Arial" w:hAnsi="Arial" w:cs="Arial"/>
        </w:rPr>
        <w:t xml:space="preserve"> </w:t>
      </w:r>
      <w:r w:rsidRPr="00A82163">
        <w:rPr>
          <w:rFonts w:ascii="Arial" w:hAnsi="Arial" w:cs="Arial"/>
        </w:rPr>
        <w:t>general meeting are entered in a minute book</w:t>
      </w:r>
      <w:r w:rsidR="009578C1">
        <w:rPr>
          <w:rFonts w:ascii="Arial" w:hAnsi="Arial" w:cs="Arial"/>
        </w:rPr>
        <w:t xml:space="preserve"> or alternative electronic file that is backed up electronically</w:t>
      </w:r>
      <w:r w:rsidRPr="00A82163">
        <w:rPr>
          <w:rFonts w:ascii="Arial" w:hAnsi="Arial" w:cs="Arial"/>
        </w:rPr>
        <w:t>.</w:t>
      </w:r>
    </w:p>
    <w:p w14:paraId="3BFA7691" w14:textId="77777777" w:rsidR="000D3E77" w:rsidRPr="00A82163" w:rsidRDefault="000D3E77" w:rsidP="008A6F99">
      <w:pPr>
        <w:autoSpaceDE w:val="0"/>
        <w:autoSpaceDN w:val="0"/>
        <w:adjustRightInd w:val="0"/>
        <w:rPr>
          <w:rFonts w:ascii="Arial" w:hAnsi="Arial" w:cs="Arial"/>
        </w:rPr>
      </w:pPr>
      <w:r w:rsidRPr="00A82163">
        <w:rPr>
          <w:rFonts w:ascii="Arial" w:hAnsi="Arial" w:cs="Arial"/>
        </w:rPr>
        <w:t>(2) To ensure the accuracy of the minutes—</w:t>
      </w:r>
    </w:p>
    <w:p w14:paraId="3BFA7692" w14:textId="77777777" w:rsidR="000D3E77" w:rsidRPr="00A82163" w:rsidRDefault="000D3E77" w:rsidP="008A6F99">
      <w:pPr>
        <w:autoSpaceDE w:val="0"/>
        <w:autoSpaceDN w:val="0"/>
        <w:adjustRightInd w:val="0"/>
        <w:ind w:left="709" w:hanging="349"/>
        <w:rPr>
          <w:rFonts w:ascii="Arial" w:hAnsi="Arial" w:cs="Arial"/>
        </w:rPr>
      </w:pPr>
      <w:r w:rsidRPr="00A82163">
        <w:rPr>
          <w:rFonts w:ascii="Arial" w:hAnsi="Arial" w:cs="Arial"/>
        </w:rPr>
        <w:t>(a) the minutes of each general meeting must be signed by</w:t>
      </w:r>
      <w:r w:rsidR="006E179D" w:rsidRPr="00A82163">
        <w:rPr>
          <w:rFonts w:ascii="Arial" w:hAnsi="Arial" w:cs="Arial"/>
        </w:rPr>
        <w:t xml:space="preserve"> </w:t>
      </w:r>
      <w:r w:rsidRPr="00A82163">
        <w:rPr>
          <w:rFonts w:ascii="Arial" w:hAnsi="Arial" w:cs="Arial"/>
        </w:rPr>
        <w:t>the chairperson of the meeting, or the chairperson of the</w:t>
      </w:r>
      <w:r w:rsidR="006E179D" w:rsidRPr="00A82163">
        <w:rPr>
          <w:rFonts w:ascii="Arial" w:hAnsi="Arial" w:cs="Arial"/>
        </w:rPr>
        <w:t xml:space="preserve"> </w:t>
      </w:r>
      <w:r w:rsidRPr="00A82163">
        <w:rPr>
          <w:rFonts w:ascii="Arial" w:hAnsi="Arial" w:cs="Arial"/>
        </w:rPr>
        <w:t>next general meeting, verifying their accuracy; and</w:t>
      </w:r>
    </w:p>
    <w:p w14:paraId="3BFA7693" w14:textId="77777777" w:rsidR="000D3E77" w:rsidRPr="00A82163" w:rsidRDefault="000D3E77" w:rsidP="008A6F99">
      <w:pPr>
        <w:autoSpaceDE w:val="0"/>
        <w:autoSpaceDN w:val="0"/>
        <w:adjustRightInd w:val="0"/>
        <w:ind w:left="709" w:hanging="349"/>
        <w:rPr>
          <w:rFonts w:ascii="Arial" w:hAnsi="Arial" w:cs="Arial"/>
        </w:rPr>
      </w:pPr>
      <w:r w:rsidRPr="00A82163">
        <w:rPr>
          <w:rFonts w:ascii="Arial" w:hAnsi="Arial" w:cs="Arial"/>
        </w:rPr>
        <w:t>(b) the minutes of each annual general meeting must be</w:t>
      </w:r>
      <w:r w:rsidR="006E179D" w:rsidRPr="00A82163">
        <w:rPr>
          <w:rFonts w:ascii="Arial" w:hAnsi="Arial" w:cs="Arial"/>
        </w:rPr>
        <w:t xml:space="preserve"> </w:t>
      </w:r>
      <w:r w:rsidRPr="00A82163">
        <w:rPr>
          <w:rFonts w:ascii="Arial" w:hAnsi="Arial" w:cs="Arial"/>
        </w:rPr>
        <w:t>signed by the chairperson of the meeting, or the</w:t>
      </w:r>
      <w:r w:rsidR="006E179D" w:rsidRPr="00A82163">
        <w:rPr>
          <w:rFonts w:ascii="Arial" w:hAnsi="Arial" w:cs="Arial"/>
        </w:rPr>
        <w:t xml:space="preserve"> </w:t>
      </w:r>
      <w:r w:rsidRPr="00A82163">
        <w:rPr>
          <w:rFonts w:ascii="Arial" w:hAnsi="Arial" w:cs="Arial"/>
        </w:rPr>
        <w:t>chairperson of the next meeting of the association that is</w:t>
      </w:r>
      <w:r w:rsidR="006E179D" w:rsidRPr="00A82163">
        <w:rPr>
          <w:rFonts w:ascii="Arial" w:hAnsi="Arial" w:cs="Arial"/>
        </w:rPr>
        <w:t xml:space="preserve"> </w:t>
      </w:r>
      <w:r w:rsidRPr="00A82163">
        <w:rPr>
          <w:rFonts w:ascii="Arial" w:hAnsi="Arial" w:cs="Arial"/>
        </w:rPr>
        <w:t>a general meeting or annual general meeting, verifying</w:t>
      </w:r>
      <w:r w:rsidR="006E179D" w:rsidRPr="00A82163">
        <w:rPr>
          <w:rFonts w:ascii="Arial" w:hAnsi="Arial" w:cs="Arial"/>
        </w:rPr>
        <w:t xml:space="preserve"> </w:t>
      </w:r>
      <w:r w:rsidRPr="00A82163">
        <w:rPr>
          <w:rFonts w:ascii="Arial" w:hAnsi="Arial" w:cs="Arial"/>
        </w:rPr>
        <w:t>their accuracy.</w:t>
      </w:r>
    </w:p>
    <w:p w14:paraId="3BFA7694" w14:textId="77777777" w:rsidR="000D3E77" w:rsidRPr="00A82163" w:rsidRDefault="000D3E77" w:rsidP="008A6F99">
      <w:pPr>
        <w:autoSpaceDE w:val="0"/>
        <w:autoSpaceDN w:val="0"/>
        <w:adjustRightInd w:val="0"/>
        <w:ind w:left="426" w:hanging="426"/>
        <w:rPr>
          <w:rFonts w:ascii="Arial" w:hAnsi="Arial" w:cs="Arial"/>
        </w:rPr>
      </w:pPr>
      <w:r w:rsidRPr="00A82163">
        <w:rPr>
          <w:rFonts w:ascii="Arial" w:hAnsi="Arial" w:cs="Arial"/>
        </w:rPr>
        <w:t>(3) If asked by a member of the association, the secretary must,</w:t>
      </w:r>
      <w:r w:rsidR="006E179D" w:rsidRPr="00A82163">
        <w:rPr>
          <w:rFonts w:ascii="Arial" w:hAnsi="Arial" w:cs="Arial"/>
        </w:rPr>
        <w:t xml:space="preserve"> </w:t>
      </w:r>
      <w:r w:rsidRPr="00A82163">
        <w:rPr>
          <w:rFonts w:ascii="Arial" w:hAnsi="Arial" w:cs="Arial"/>
        </w:rPr>
        <w:t>within 28 days after the request is made—</w:t>
      </w:r>
    </w:p>
    <w:p w14:paraId="3BFA7695" w14:textId="77777777" w:rsidR="00E43D67" w:rsidRPr="00A82163" w:rsidRDefault="00E43D67" w:rsidP="008A6F99">
      <w:pPr>
        <w:autoSpaceDE w:val="0"/>
        <w:autoSpaceDN w:val="0"/>
        <w:adjustRightInd w:val="0"/>
        <w:ind w:left="709" w:hanging="349"/>
        <w:rPr>
          <w:rFonts w:ascii="Arial" w:hAnsi="Arial" w:cs="Arial"/>
        </w:rPr>
      </w:pPr>
      <w:r w:rsidRPr="00A82163">
        <w:rPr>
          <w:rFonts w:ascii="Arial" w:hAnsi="Arial" w:cs="Arial"/>
        </w:rPr>
        <w:t>(a) make the minute book for a particular general meeting</w:t>
      </w:r>
      <w:r w:rsidR="006E179D" w:rsidRPr="00A82163">
        <w:rPr>
          <w:rFonts w:ascii="Arial" w:hAnsi="Arial" w:cs="Arial"/>
        </w:rPr>
        <w:t xml:space="preserve"> </w:t>
      </w:r>
      <w:r w:rsidRPr="00A82163">
        <w:rPr>
          <w:rFonts w:ascii="Arial" w:hAnsi="Arial" w:cs="Arial"/>
        </w:rPr>
        <w:t>available for inspection by the member at a mutually</w:t>
      </w:r>
      <w:r w:rsidR="006E179D" w:rsidRPr="00A82163">
        <w:rPr>
          <w:rFonts w:ascii="Arial" w:hAnsi="Arial" w:cs="Arial"/>
        </w:rPr>
        <w:t xml:space="preserve"> </w:t>
      </w:r>
      <w:r w:rsidRPr="00A82163">
        <w:rPr>
          <w:rFonts w:ascii="Arial" w:hAnsi="Arial" w:cs="Arial"/>
        </w:rPr>
        <w:t>agreed time and place; and</w:t>
      </w:r>
    </w:p>
    <w:p w14:paraId="3BFA7696" w14:textId="77777777" w:rsidR="00E43D67" w:rsidRPr="00A82163" w:rsidRDefault="00E43D67" w:rsidP="008A6F99">
      <w:pPr>
        <w:autoSpaceDE w:val="0"/>
        <w:autoSpaceDN w:val="0"/>
        <w:adjustRightInd w:val="0"/>
        <w:ind w:left="360"/>
        <w:rPr>
          <w:rFonts w:ascii="Arial" w:hAnsi="Arial" w:cs="Arial"/>
        </w:rPr>
      </w:pPr>
      <w:r w:rsidRPr="00A82163">
        <w:rPr>
          <w:rFonts w:ascii="Arial" w:hAnsi="Arial" w:cs="Arial"/>
        </w:rPr>
        <w:t>(b) give the member copies of the minutes of the meeting.</w:t>
      </w:r>
    </w:p>
    <w:p w14:paraId="3BFA7697" w14:textId="77777777" w:rsidR="00E43D67" w:rsidRPr="00A82163" w:rsidRDefault="00E43D67" w:rsidP="008A6F99">
      <w:pPr>
        <w:autoSpaceDE w:val="0"/>
        <w:autoSpaceDN w:val="0"/>
        <w:adjustRightInd w:val="0"/>
        <w:ind w:left="426" w:hanging="426"/>
        <w:rPr>
          <w:rFonts w:ascii="Arial" w:hAnsi="Arial" w:cs="Arial"/>
        </w:rPr>
      </w:pPr>
      <w:r w:rsidRPr="00A82163">
        <w:rPr>
          <w:rFonts w:ascii="Arial" w:hAnsi="Arial" w:cs="Arial"/>
        </w:rPr>
        <w:t>(4) The association may require the member to pay the reasonable</w:t>
      </w:r>
      <w:r w:rsidR="006E179D" w:rsidRPr="00A82163">
        <w:rPr>
          <w:rFonts w:ascii="Arial" w:hAnsi="Arial" w:cs="Arial"/>
        </w:rPr>
        <w:t xml:space="preserve"> </w:t>
      </w:r>
      <w:r w:rsidRPr="00A82163">
        <w:rPr>
          <w:rFonts w:ascii="Arial" w:hAnsi="Arial" w:cs="Arial"/>
        </w:rPr>
        <w:t>costs of providing copies of the minutes.</w:t>
      </w:r>
    </w:p>
    <w:p w14:paraId="3BFA7698" w14:textId="77777777" w:rsidR="00BE12D5" w:rsidRPr="00A82163" w:rsidRDefault="00BE12D5" w:rsidP="008A6F99">
      <w:pPr>
        <w:autoSpaceDE w:val="0"/>
        <w:autoSpaceDN w:val="0"/>
        <w:adjustRightInd w:val="0"/>
        <w:rPr>
          <w:rFonts w:ascii="Arial" w:hAnsi="Arial" w:cs="Arial"/>
        </w:rPr>
      </w:pPr>
    </w:p>
    <w:p w14:paraId="3BFA7699" w14:textId="6A6215E6" w:rsidR="00E43D67" w:rsidRPr="006B5735" w:rsidRDefault="00E43D67" w:rsidP="008A6F99">
      <w:pPr>
        <w:pStyle w:val="ListParagraph"/>
        <w:numPr>
          <w:ilvl w:val="0"/>
          <w:numId w:val="3"/>
        </w:numPr>
        <w:autoSpaceDE w:val="0"/>
        <w:autoSpaceDN w:val="0"/>
        <w:adjustRightInd w:val="0"/>
        <w:rPr>
          <w:rFonts w:ascii="Arial" w:hAnsi="Arial" w:cs="Arial"/>
          <w:b/>
          <w:bCs/>
        </w:rPr>
      </w:pPr>
      <w:r w:rsidRPr="006B5735">
        <w:rPr>
          <w:rFonts w:ascii="Arial" w:hAnsi="Arial" w:cs="Arial"/>
          <w:b/>
          <w:bCs/>
        </w:rPr>
        <w:t>By-laws</w:t>
      </w:r>
    </w:p>
    <w:p w14:paraId="3BFA769A" w14:textId="2E68CECB" w:rsidR="00E43D67" w:rsidRPr="00A82163" w:rsidRDefault="00E43D67" w:rsidP="008A6F99">
      <w:pPr>
        <w:autoSpaceDE w:val="0"/>
        <w:autoSpaceDN w:val="0"/>
        <w:adjustRightInd w:val="0"/>
        <w:ind w:left="426" w:hanging="426"/>
        <w:rPr>
          <w:rFonts w:ascii="Arial" w:hAnsi="Arial" w:cs="Arial"/>
        </w:rPr>
      </w:pPr>
      <w:r w:rsidRPr="00A82163">
        <w:rPr>
          <w:rFonts w:ascii="Arial" w:hAnsi="Arial" w:cs="Arial"/>
        </w:rPr>
        <w:t>(1) The management committee may make, amend or repeal</w:t>
      </w:r>
      <w:r w:rsidR="006E179D" w:rsidRPr="00A82163">
        <w:rPr>
          <w:rFonts w:ascii="Arial" w:hAnsi="Arial" w:cs="Arial"/>
        </w:rPr>
        <w:t xml:space="preserve"> </w:t>
      </w:r>
      <w:r w:rsidRPr="00A82163">
        <w:rPr>
          <w:rFonts w:ascii="Arial" w:hAnsi="Arial" w:cs="Arial"/>
        </w:rPr>
        <w:t>by-laws not inconsistent with these rules for the internal</w:t>
      </w:r>
      <w:r w:rsidR="006E179D" w:rsidRPr="00A82163">
        <w:rPr>
          <w:rFonts w:ascii="Arial" w:hAnsi="Arial" w:cs="Arial"/>
        </w:rPr>
        <w:t xml:space="preserve"> </w:t>
      </w:r>
      <w:r w:rsidRPr="00A82163">
        <w:rPr>
          <w:rFonts w:ascii="Arial" w:hAnsi="Arial" w:cs="Arial"/>
        </w:rPr>
        <w:t>management of the association.</w:t>
      </w:r>
    </w:p>
    <w:p w14:paraId="3BFA769B" w14:textId="77777777" w:rsidR="00E43D67" w:rsidRPr="00A82163" w:rsidRDefault="00E43D67" w:rsidP="008A6F99">
      <w:pPr>
        <w:autoSpaceDE w:val="0"/>
        <w:autoSpaceDN w:val="0"/>
        <w:adjustRightInd w:val="0"/>
        <w:ind w:left="426" w:hanging="426"/>
        <w:rPr>
          <w:rFonts w:ascii="Arial" w:hAnsi="Arial" w:cs="Arial"/>
        </w:rPr>
      </w:pPr>
      <w:r w:rsidRPr="00A82163">
        <w:rPr>
          <w:rFonts w:ascii="Arial" w:hAnsi="Arial" w:cs="Arial"/>
        </w:rPr>
        <w:t>(2) A by-law may be set aside by a vote of members at a general</w:t>
      </w:r>
      <w:r w:rsidR="006E179D" w:rsidRPr="00A82163">
        <w:rPr>
          <w:rFonts w:ascii="Arial" w:hAnsi="Arial" w:cs="Arial"/>
        </w:rPr>
        <w:t xml:space="preserve"> </w:t>
      </w:r>
      <w:r w:rsidRPr="00A82163">
        <w:rPr>
          <w:rFonts w:ascii="Arial" w:hAnsi="Arial" w:cs="Arial"/>
        </w:rPr>
        <w:t>meeting of the association.</w:t>
      </w:r>
    </w:p>
    <w:p w14:paraId="3BFA769C" w14:textId="77777777" w:rsidR="00BE12D5" w:rsidRPr="00A82163" w:rsidRDefault="00BE12D5" w:rsidP="008A6F99">
      <w:pPr>
        <w:autoSpaceDE w:val="0"/>
        <w:autoSpaceDN w:val="0"/>
        <w:adjustRightInd w:val="0"/>
        <w:rPr>
          <w:rFonts w:ascii="Arial" w:hAnsi="Arial" w:cs="Arial"/>
        </w:rPr>
      </w:pPr>
    </w:p>
    <w:p w14:paraId="3BFA769D" w14:textId="3012F9BF" w:rsidR="00E43D67" w:rsidRPr="006B5735" w:rsidRDefault="00E43D67" w:rsidP="00D13FCD">
      <w:pPr>
        <w:pStyle w:val="ListParagraph"/>
        <w:keepNext/>
        <w:keepLines/>
        <w:numPr>
          <w:ilvl w:val="0"/>
          <w:numId w:val="3"/>
        </w:numPr>
        <w:autoSpaceDE w:val="0"/>
        <w:autoSpaceDN w:val="0"/>
        <w:adjustRightInd w:val="0"/>
        <w:rPr>
          <w:rFonts w:ascii="Arial" w:hAnsi="Arial" w:cs="Arial"/>
          <w:b/>
          <w:bCs/>
        </w:rPr>
      </w:pPr>
      <w:r w:rsidRPr="006B5735">
        <w:rPr>
          <w:rFonts w:ascii="Arial" w:hAnsi="Arial" w:cs="Arial"/>
          <w:b/>
          <w:bCs/>
        </w:rPr>
        <w:lastRenderedPageBreak/>
        <w:t>Alteration of rules</w:t>
      </w:r>
    </w:p>
    <w:p w14:paraId="3BFA769E" w14:textId="77777777" w:rsidR="00E43D67" w:rsidRPr="00A82163" w:rsidRDefault="00E43D67" w:rsidP="00D13FCD">
      <w:pPr>
        <w:keepNext/>
        <w:keepLines/>
        <w:autoSpaceDE w:val="0"/>
        <w:autoSpaceDN w:val="0"/>
        <w:adjustRightInd w:val="0"/>
        <w:ind w:left="426" w:hanging="426"/>
        <w:rPr>
          <w:rFonts w:ascii="Arial" w:hAnsi="Arial" w:cs="Arial"/>
        </w:rPr>
      </w:pPr>
      <w:r w:rsidRPr="00A82163">
        <w:rPr>
          <w:rFonts w:ascii="Arial" w:hAnsi="Arial" w:cs="Arial"/>
        </w:rPr>
        <w:t>(1) Subject to the Act, these rules may be amended, repealed or</w:t>
      </w:r>
      <w:r w:rsidR="006E179D" w:rsidRPr="00A82163">
        <w:rPr>
          <w:rFonts w:ascii="Arial" w:hAnsi="Arial" w:cs="Arial"/>
        </w:rPr>
        <w:t xml:space="preserve"> </w:t>
      </w:r>
      <w:r w:rsidRPr="00A82163">
        <w:rPr>
          <w:rFonts w:ascii="Arial" w:hAnsi="Arial" w:cs="Arial"/>
        </w:rPr>
        <w:t>added to by a special resolution carried at a general meeting.</w:t>
      </w:r>
    </w:p>
    <w:p w14:paraId="3BFA769F" w14:textId="05D20DF4" w:rsidR="00E43D67" w:rsidRPr="00A82163" w:rsidRDefault="00E43D67" w:rsidP="008A6F99">
      <w:pPr>
        <w:autoSpaceDE w:val="0"/>
        <w:autoSpaceDN w:val="0"/>
        <w:adjustRightInd w:val="0"/>
        <w:ind w:left="426" w:hanging="426"/>
        <w:rPr>
          <w:rFonts w:ascii="Arial" w:hAnsi="Arial" w:cs="Arial"/>
        </w:rPr>
      </w:pPr>
      <w:r w:rsidRPr="00A82163">
        <w:rPr>
          <w:rFonts w:ascii="Arial" w:hAnsi="Arial" w:cs="Arial"/>
        </w:rPr>
        <w:t>(2) However</w:t>
      </w:r>
      <w:r w:rsidR="006B5735">
        <w:rPr>
          <w:rFonts w:ascii="Arial" w:hAnsi="Arial" w:cs="Arial"/>
        </w:rPr>
        <w:t>,</w:t>
      </w:r>
      <w:r w:rsidRPr="00A82163">
        <w:rPr>
          <w:rFonts w:ascii="Arial" w:hAnsi="Arial" w:cs="Arial"/>
        </w:rPr>
        <w:t xml:space="preserve"> an amendment, repeal or addition is valid only if it</w:t>
      </w:r>
      <w:r w:rsidR="006E179D" w:rsidRPr="00A82163">
        <w:rPr>
          <w:rFonts w:ascii="Arial" w:hAnsi="Arial" w:cs="Arial"/>
        </w:rPr>
        <w:t xml:space="preserve"> </w:t>
      </w:r>
      <w:r w:rsidRPr="00A82163">
        <w:rPr>
          <w:rFonts w:ascii="Arial" w:hAnsi="Arial" w:cs="Arial"/>
        </w:rPr>
        <w:t>is registered by the chief executive.</w:t>
      </w:r>
    </w:p>
    <w:p w14:paraId="3BFA76A0" w14:textId="77777777" w:rsidR="00BE12D5" w:rsidRPr="00A82163" w:rsidRDefault="00BE12D5" w:rsidP="008A6F99">
      <w:pPr>
        <w:autoSpaceDE w:val="0"/>
        <w:autoSpaceDN w:val="0"/>
        <w:adjustRightInd w:val="0"/>
        <w:rPr>
          <w:rFonts w:ascii="Arial" w:hAnsi="Arial" w:cs="Arial"/>
        </w:rPr>
      </w:pPr>
    </w:p>
    <w:p w14:paraId="3BFA76A1" w14:textId="48FE7377" w:rsidR="00E43D67" w:rsidRPr="009B7983" w:rsidRDefault="00E43D67" w:rsidP="009578C1">
      <w:pPr>
        <w:pStyle w:val="ListParagraph"/>
        <w:numPr>
          <w:ilvl w:val="0"/>
          <w:numId w:val="3"/>
        </w:numPr>
        <w:autoSpaceDE w:val="0"/>
        <w:autoSpaceDN w:val="0"/>
        <w:adjustRightInd w:val="0"/>
        <w:rPr>
          <w:rFonts w:ascii="Arial" w:hAnsi="Arial" w:cs="Arial"/>
          <w:b/>
          <w:bCs/>
        </w:rPr>
      </w:pPr>
      <w:r w:rsidRPr="009B7983">
        <w:rPr>
          <w:rFonts w:ascii="Arial" w:hAnsi="Arial" w:cs="Arial"/>
          <w:b/>
          <w:bCs/>
        </w:rPr>
        <w:t>Common seal</w:t>
      </w:r>
    </w:p>
    <w:p w14:paraId="3BFA76A2" w14:textId="77777777" w:rsidR="00E43D67" w:rsidRPr="009B7983" w:rsidRDefault="00E43D67" w:rsidP="008A6F99">
      <w:pPr>
        <w:autoSpaceDE w:val="0"/>
        <w:autoSpaceDN w:val="0"/>
        <w:adjustRightInd w:val="0"/>
        <w:rPr>
          <w:rFonts w:ascii="Arial" w:hAnsi="Arial" w:cs="Arial"/>
        </w:rPr>
      </w:pPr>
      <w:r w:rsidRPr="009B7983">
        <w:rPr>
          <w:rFonts w:ascii="Arial" w:hAnsi="Arial" w:cs="Arial"/>
        </w:rPr>
        <w:t>(1) The management committee must ensure the association has a</w:t>
      </w:r>
      <w:r w:rsidR="006E179D" w:rsidRPr="009B7983">
        <w:rPr>
          <w:rFonts w:ascii="Arial" w:hAnsi="Arial" w:cs="Arial"/>
        </w:rPr>
        <w:t xml:space="preserve"> </w:t>
      </w:r>
      <w:r w:rsidRPr="009B7983">
        <w:rPr>
          <w:rFonts w:ascii="Arial" w:hAnsi="Arial" w:cs="Arial"/>
        </w:rPr>
        <w:t>common seal.</w:t>
      </w:r>
    </w:p>
    <w:p w14:paraId="3BFA76A3" w14:textId="77777777" w:rsidR="00E43D67" w:rsidRPr="009B7983" w:rsidRDefault="00E43D67" w:rsidP="008A6F99">
      <w:pPr>
        <w:autoSpaceDE w:val="0"/>
        <w:autoSpaceDN w:val="0"/>
        <w:adjustRightInd w:val="0"/>
        <w:rPr>
          <w:rFonts w:ascii="Arial" w:hAnsi="Arial" w:cs="Arial"/>
        </w:rPr>
      </w:pPr>
      <w:r w:rsidRPr="009B7983">
        <w:rPr>
          <w:rFonts w:ascii="Arial" w:hAnsi="Arial" w:cs="Arial"/>
        </w:rPr>
        <w:t>(2) The common seal must be—</w:t>
      </w:r>
    </w:p>
    <w:p w14:paraId="3BFA76A4" w14:textId="77777777" w:rsidR="00E43D67" w:rsidRPr="009B7983" w:rsidRDefault="00E43D67" w:rsidP="008A6F99">
      <w:pPr>
        <w:autoSpaceDE w:val="0"/>
        <w:autoSpaceDN w:val="0"/>
        <w:adjustRightInd w:val="0"/>
        <w:ind w:firstLine="426"/>
        <w:rPr>
          <w:rFonts w:ascii="Arial" w:hAnsi="Arial" w:cs="Arial"/>
        </w:rPr>
      </w:pPr>
      <w:r w:rsidRPr="009B7983">
        <w:rPr>
          <w:rFonts w:ascii="Arial" w:hAnsi="Arial" w:cs="Arial"/>
        </w:rPr>
        <w:t>(a) kept securely by the management committee; and</w:t>
      </w:r>
    </w:p>
    <w:p w14:paraId="3BFA76A5" w14:textId="77777777" w:rsidR="00E43D67" w:rsidRPr="00A82163" w:rsidRDefault="00E43D67" w:rsidP="008A6F99">
      <w:pPr>
        <w:autoSpaceDE w:val="0"/>
        <w:autoSpaceDN w:val="0"/>
        <w:adjustRightInd w:val="0"/>
        <w:ind w:firstLine="426"/>
        <w:rPr>
          <w:rFonts w:ascii="Arial" w:hAnsi="Arial" w:cs="Arial"/>
        </w:rPr>
      </w:pPr>
      <w:r w:rsidRPr="009B7983">
        <w:rPr>
          <w:rFonts w:ascii="Arial" w:hAnsi="Arial" w:cs="Arial"/>
        </w:rPr>
        <w:t>(b) used only under the authority of the management</w:t>
      </w:r>
      <w:r w:rsidR="006E179D" w:rsidRPr="00A82163">
        <w:rPr>
          <w:rFonts w:ascii="Arial" w:hAnsi="Arial" w:cs="Arial"/>
        </w:rPr>
        <w:t xml:space="preserve"> </w:t>
      </w:r>
      <w:r w:rsidRPr="00A82163">
        <w:rPr>
          <w:rFonts w:ascii="Arial" w:hAnsi="Arial" w:cs="Arial"/>
        </w:rPr>
        <w:t>committee.</w:t>
      </w:r>
    </w:p>
    <w:p w14:paraId="3BFA76A6" w14:textId="77777777" w:rsidR="00E43D67" w:rsidRPr="00A82163" w:rsidRDefault="00E43D67" w:rsidP="008A6F99">
      <w:pPr>
        <w:autoSpaceDE w:val="0"/>
        <w:autoSpaceDN w:val="0"/>
        <w:adjustRightInd w:val="0"/>
        <w:ind w:left="426" w:hanging="426"/>
        <w:rPr>
          <w:rFonts w:ascii="Arial" w:hAnsi="Arial" w:cs="Arial"/>
        </w:rPr>
      </w:pPr>
      <w:r w:rsidRPr="00A82163">
        <w:rPr>
          <w:rFonts w:ascii="Arial" w:hAnsi="Arial" w:cs="Arial"/>
        </w:rPr>
        <w:t>(3) Each instrument to which the seal is attached must be signed</w:t>
      </w:r>
      <w:r w:rsidR="006E179D" w:rsidRPr="00A82163">
        <w:rPr>
          <w:rFonts w:ascii="Arial" w:hAnsi="Arial" w:cs="Arial"/>
        </w:rPr>
        <w:t xml:space="preserve"> </w:t>
      </w:r>
      <w:r w:rsidRPr="00A82163">
        <w:rPr>
          <w:rFonts w:ascii="Arial" w:hAnsi="Arial" w:cs="Arial"/>
        </w:rPr>
        <w:t>by a member of the management committee and</w:t>
      </w:r>
      <w:r w:rsidR="006E179D" w:rsidRPr="00A82163">
        <w:rPr>
          <w:rFonts w:ascii="Arial" w:hAnsi="Arial" w:cs="Arial"/>
        </w:rPr>
        <w:t xml:space="preserve"> </w:t>
      </w:r>
      <w:r w:rsidRPr="00A82163">
        <w:rPr>
          <w:rFonts w:ascii="Arial" w:hAnsi="Arial" w:cs="Arial"/>
        </w:rPr>
        <w:t>countersigned by—</w:t>
      </w:r>
    </w:p>
    <w:p w14:paraId="3BFA76A7" w14:textId="77777777" w:rsidR="00E43D67" w:rsidRPr="00A82163" w:rsidRDefault="00E43D67" w:rsidP="008A6F99">
      <w:pPr>
        <w:autoSpaceDE w:val="0"/>
        <w:autoSpaceDN w:val="0"/>
        <w:adjustRightInd w:val="0"/>
        <w:ind w:left="360"/>
        <w:rPr>
          <w:rFonts w:ascii="Arial" w:hAnsi="Arial" w:cs="Arial"/>
        </w:rPr>
      </w:pPr>
      <w:r w:rsidRPr="00A82163">
        <w:rPr>
          <w:rFonts w:ascii="Arial" w:hAnsi="Arial" w:cs="Arial"/>
        </w:rPr>
        <w:t>(a) the secretary; or</w:t>
      </w:r>
    </w:p>
    <w:p w14:paraId="3BFA76A8" w14:textId="77777777" w:rsidR="00E43D67" w:rsidRPr="00A82163" w:rsidRDefault="00E43D67" w:rsidP="008A6F99">
      <w:pPr>
        <w:autoSpaceDE w:val="0"/>
        <w:autoSpaceDN w:val="0"/>
        <w:adjustRightInd w:val="0"/>
        <w:ind w:left="360"/>
        <w:rPr>
          <w:rFonts w:ascii="Arial" w:hAnsi="Arial" w:cs="Arial"/>
        </w:rPr>
      </w:pPr>
      <w:r w:rsidRPr="00A82163">
        <w:rPr>
          <w:rFonts w:ascii="Arial" w:hAnsi="Arial" w:cs="Arial"/>
        </w:rPr>
        <w:t>(b) another member of the management committee; or</w:t>
      </w:r>
    </w:p>
    <w:p w14:paraId="3BFA76A9" w14:textId="77777777" w:rsidR="00E43D67" w:rsidRPr="00A82163" w:rsidRDefault="00E43D67" w:rsidP="008A6F99">
      <w:pPr>
        <w:autoSpaceDE w:val="0"/>
        <w:autoSpaceDN w:val="0"/>
        <w:adjustRightInd w:val="0"/>
        <w:ind w:left="360"/>
        <w:rPr>
          <w:rFonts w:ascii="Arial" w:hAnsi="Arial" w:cs="Arial"/>
        </w:rPr>
      </w:pPr>
      <w:r w:rsidRPr="00A82163">
        <w:rPr>
          <w:rFonts w:ascii="Arial" w:hAnsi="Arial" w:cs="Arial"/>
        </w:rPr>
        <w:t>(c) someone authorised by the management committee.</w:t>
      </w:r>
    </w:p>
    <w:p w14:paraId="3BFA76AA" w14:textId="77777777" w:rsidR="00BE12D5" w:rsidRPr="00A82163" w:rsidRDefault="00BE12D5" w:rsidP="00D13FCD">
      <w:pPr>
        <w:autoSpaceDE w:val="0"/>
        <w:autoSpaceDN w:val="0"/>
        <w:adjustRightInd w:val="0"/>
        <w:rPr>
          <w:rFonts w:ascii="Arial" w:hAnsi="Arial" w:cs="Arial"/>
        </w:rPr>
      </w:pPr>
    </w:p>
    <w:p w14:paraId="3BFA76AB" w14:textId="08BAE038" w:rsidR="00E43D67" w:rsidRPr="007845BC" w:rsidRDefault="00E43D67" w:rsidP="00D13FCD">
      <w:pPr>
        <w:pStyle w:val="ListParagraph"/>
        <w:numPr>
          <w:ilvl w:val="0"/>
          <w:numId w:val="3"/>
        </w:numPr>
        <w:autoSpaceDE w:val="0"/>
        <w:autoSpaceDN w:val="0"/>
        <w:adjustRightInd w:val="0"/>
        <w:rPr>
          <w:rFonts w:ascii="Arial" w:hAnsi="Arial" w:cs="Arial"/>
          <w:b/>
          <w:bCs/>
        </w:rPr>
      </w:pPr>
      <w:r w:rsidRPr="007845BC">
        <w:rPr>
          <w:rFonts w:ascii="Arial" w:hAnsi="Arial" w:cs="Arial"/>
          <w:b/>
          <w:bCs/>
        </w:rPr>
        <w:t>Funds and accounts</w:t>
      </w:r>
    </w:p>
    <w:p w14:paraId="3BFA76AC" w14:textId="77777777" w:rsidR="00E43D67" w:rsidRPr="00A82163" w:rsidRDefault="00E43D67" w:rsidP="00D13FCD">
      <w:pPr>
        <w:autoSpaceDE w:val="0"/>
        <w:autoSpaceDN w:val="0"/>
        <w:adjustRightInd w:val="0"/>
        <w:ind w:left="426" w:hanging="426"/>
        <w:rPr>
          <w:rFonts w:ascii="Arial" w:hAnsi="Arial" w:cs="Arial"/>
        </w:rPr>
      </w:pPr>
      <w:r w:rsidRPr="00A82163">
        <w:rPr>
          <w:rFonts w:ascii="Arial" w:hAnsi="Arial" w:cs="Arial"/>
        </w:rPr>
        <w:t>(1) The funds of the association must be kept in an account in the</w:t>
      </w:r>
      <w:r w:rsidR="006E179D" w:rsidRPr="00A82163">
        <w:rPr>
          <w:rFonts w:ascii="Arial" w:hAnsi="Arial" w:cs="Arial"/>
        </w:rPr>
        <w:t xml:space="preserve"> </w:t>
      </w:r>
      <w:r w:rsidRPr="00A82163">
        <w:rPr>
          <w:rFonts w:ascii="Arial" w:hAnsi="Arial" w:cs="Arial"/>
        </w:rPr>
        <w:t>name of the association in a financial institution decided by</w:t>
      </w:r>
      <w:r w:rsidR="006E179D" w:rsidRPr="00A82163">
        <w:rPr>
          <w:rFonts w:ascii="Arial" w:hAnsi="Arial" w:cs="Arial"/>
        </w:rPr>
        <w:t xml:space="preserve"> </w:t>
      </w:r>
      <w:r w:rsidRPr="00A82163">
        <w:rPr>
          <w:rFonts w:ascii="Arial" w:hAnsi="Arial" w:cs="Arial"/>
        </w:rPr>
        <w:t>the management committee.</w:t>
      </w:r>
    </w:p>
    <w:p w14:paraId="3BFA76AD" w14:textId="77777777" w:rsidR="00E43D67" w:rsidRPr="00A82163" w:rsidRDefault="00E43D67" w:rsidP="00D13FCD">
      <w:pPr>
        <w:autoSpaceDE w:val="0"/>
        <w:autoSpaceDN w:val="0"/>
        <w:adjustRightInd w:val="0"/>
        <w:ind w:left="426" w:hanging="426"/>
        <w:rPr>
          <w:rFonts w:ascii="Arial" w:hAnsi="Arial" w:cs="Arial"/>
        </w:rPr>
      </w:pPr>
      <w:r w:rsidRPr="00A82163">
        <w:rPr>
          <w:rFonts w:ascii="Arial" w:hAnsi="Arial" w:cs="Arial"/>
        </w:rPr>
        <w:t>(2) Records and accounts must be kept in the English language</w:t>
      </w:r>
      <w:r w:rsidR="006E179D" w:rsidRPr="00A82163">
        <w:rPr>
          <w:rFonts w:ascii="Arial" w:hAnsi="Arial" w:cs="Arial"/>
        </w:rPr>
        <w:t xml:space="preserve"> </w:t>
      </w:r>
      <w:r w:rsidRPr="00A82163">
        <w:rPr>
          <w:rFonts w:ascii="Arial" w:hAnsi="Arial" w:cs="Arial"/>
        </w:rPr>
        <w:t>showing full and accurate particulars of the financial affairs of</w:t>
      </w:r>
      <w:r w:rsidR="006E179D" w:rsidRPr="00A82163">
        <w:rPr>
          <w:rFonts w:ascii="Arial" w:hAnsi="Arial" w:cs="Arial"/>
        </w:rPr>
        <w:t xml:space="preserve"> </w:t>
      </w:r>
      <w:r w:rsidRPr="00A82163">
        <w:rPr>
          <w:rFonts w:ascii="Arial" w:hAnsi="Arial" w:cs="Arial"/>
        </w:rPr>
        <w:t>the association.</w:t>
      </w:r>
    </w:p>
    <w:p w14:paraId="3BFA76AE" w14:textId="77777777" w:rsidR="00E43D67" w:rsidRPr="00A82163" w:rsidRDefault="00E43D67" w:rsidP="00D13FCD">
      <w:pPr>
        <w:autoSpaceDE w:val="0"/>
        <w:autoSpaceDN w:val="0"/>
        <w:adjustRightInd w:val="0"/>
        <w:ind w:left="426" w:hanging="426"/>
        <w:rPr>
          <w:rFonts w:ascii="Arial" w:hAnsi="Arial" w:cs="Arial"/>
        </w:rPr>
      </w:pPr>
      <w:r w:rsidRPr="00A82163">
        <w:rPr>
          <w:rFonts w:ascii="Arial" w:hAnsi="Arial" w:cs="Arial"/>
        </w:rPr>
        <w:t>(3) All amounts must be deposited in the financial institution</w:t>
      </w:r>
      <w:r w:rsidR="006E179D" w:rsidRPr="00A82163">
        <w:rPr>
          <w:rFonts w:ascii="Arial" w:hAnsi="Arial" w:cs="Arial"/>
        </w:rPr>
        <w:t xml:space="preserve"> </w:t>
      </w:r>
      <w:r w:rsidRPr="00A82163">
        <w:rPr>
          <w:rFonts w:ascii="Arial" w:hAnsi="Arial" w:cs="Arial"/>
        </w:rPr>
        <w:t>account as soon as practicable after receipt.</w:t>
      </w:r>
    </w:p>
    <w:p w14:paraId="3BFA76AF" w14:textId="4B397097" w:rsidR="00E43D67" w:rsidRPr="00A82163" w:rsidRDefault="00E43D67" w:rsidP="00D13FCD">
      <w:pPr>
        <w:autoSpaceDE w:val="0"/>
        <w:autoSpaceDN w:val="0"/>
        <w:adjustRightInd w:val="0"/>
        <w:ind w:left="426" w:hanging="426"/>
        <w:rPr>
          <w:rFonts w:ascii="Arial" w:hAnsi="Arial" w:cs="Arial"/>
        </w:rPr>
      </w:pPr>
      <w:r w:rsidRPr="00A82163">
        <w:rPr>
          <w:rFonts w:ascii="Arial" w:hAnsi="Arial" w:cs="Arial"/>
        </w:rPr>
        <w:t xml:space="preserve">(4) A payment by the association of $100 or more must be </w:t>
      </w:r>
      <w:r w:rsidRPr="009B7983">
        <w:rPr>
          <w:rFonts w:ascii="Arial" w:hAnsi="Arial" w:cs="Arial"/>
        </w:rPr>
        <w:t>made</w:t>
      </w:r>
      <w:r w:rsidR="006E179D" w:rsidRPr="009B7983">
        <w:rPr>
          <w:rFonts w:ascii="Arial" w:hAnsi="Arial" w:cs="Arial"/>
        </w:rPr>
        <w:t xml:space="preserve"> </w:t>
      </w:r>
      <w:r w:rsidRPr="009B7983">
        <w:rPr>
          <w:rFonts w:ascii="Arial" w:hAnsi="Arial" w:cs="Arial"/>
        </w:rPr>
        <w:t>by electronic funds transfer.</w:t>
      </w:r>
    </w:p>
    <w:p w14:paraId="3BFA76B0" w14:textId="3C231C2C" w:rsidR="00E43D67" w:rsidRPr="00A82163" w:rsidRDefault="00E43D67" w:rsidP="00D13FCD">
      <w:pPr>
        <w:autoSpaceDE w:val="0"/>
        <w:autoSpaceDN w:val="0"/>
        <w:adjustRightInd w:val="0"/>
        <w:ind w:left="426" w:hanging="426"/>
        <w:rPr>
          <w:rFonts w:ascii="Arial" w:hAnsi="Arial" w:cs="Arial"/>
        </w:rPr>
      </w:pPr>
      <w:r w:rsidRPr="00A82163">
        <w:rPr>
          <w:rFonts w:ascii="Arial" w:hAnsi="Arial" w:cs="Arial"/>
        </w:rPr>
        <w:t xml:space="preserve">(5) If a payment of $100 or more is made by </w:t>
      </w:r>
      <w:r w:rsidR="009B7983">
        <w:rPr>
          <w:rFonts w:ascii="Arial" w:hAnsi="Arial" w:cs="Arial"/>
        </w:rPr>
        <w:t>electronic funds transfer</w:t>
      </w:r>
      <w:r w:rsidRPr="00A82163">
        <w:rPr>
          <w:rFonts w:ascii="Arial" w:hAnsi="Arial" w:cs="Arial"/>
        </w:rPr>
        <w:t xml:space="preserve">, the </w:t>
      </w:r>
      <w:r w:rsidR="009B7983">
        <w:rPr>
          <w:rFonts w:ascii="Arial" w:hAnsi="Arial" w:cs="Arial"/>
        </w:rPr>
        <w:t>electronic funds transfer</w:t>
      </w:r>
      <w:r w:rsidR="009B7983" w:rsidRPr="00A82163">
        <w:rPr>
          <w:rFonts w:ascii="Arial" w:hAnsi="Arial" w:cs="Arial"/>
        </w:rPr>
        <w:t xml:space="preserve"> </w:t>
      </w:r>
      <w:r w:rsidRPr="00A82163">
        <w:rPr>
          <w:rFonts w:ascii="Arial" w:hAnsi="Arial" w:cs="Arial"/>
        </w:rPr>
        <w:t xml:space="preserve">must be </w:t>
      </w:r>
      <w:r w:rsidR="009B7983">
        <w:rPr>
          <w:rFonts w:ascii="Arial" w:hAnsi="Arial" w:cs="Arial"/>
        </w:rPr>
        <w:t>approved</w:t>
      </w:r>
      <w:r w:rsidR="009B7983" w:rsidRPr="00A82163">
        <w:rPr>
          <w:rFonts w:ascii="Arial" w:hAnsi="Arial" w:cs="Arial"/>
        </w:rPr>
        <w:t xml:space="preserve"> </w:t>
      </w:r>
      <w:r w:rsidRPr="00A82163">
        <w:rPr>
          <w:rFonts w:ascii="Arial" w:hAnsi="Arial" w:cs="Arial"/>
        </w:rPr>
        <w:t>by any 2 of the following—</w:t>
      </w:r>
    </w:p>
    <w:p w14:paraId="3BFA76B1" w14:textId="77777777" w:rsidR="00E43D67" w:rsidRPr="00A82163" w:rsidRDefault="00E43D67" w:rsidP="00D13FCD">
      <w:pPr>
        <w:autoSpaceDE w:val="0"/>
        <w:autoSpaceDN w:val="0"/>
        <w:adjustRightInd w:val="0"/>
        <w:ind w:left="360"/>
        <w:rPr>
          <w:rFonts w:ascii="Arial" w:hAnsi="Arial" w:cs="Arial"/>
        </w:rPr>
      </w:pPr>
      <w:r w:rsidRPr="00A82163">
        <w:rPr>
          <w:rFonts w:ascii="Arial" w:hAnsi="Arial" w:cs="Arial"/>
        </w:rPr>
        <w:t xml:space="preserve">(a) the </w:t>
      </w:r>
      <w:proofErr w:type="gramStart"/>
      <w:r w:rsidRPr="00A82163">
        <w:rPr>
          <w:rFonts w:ascii="Arial" w:hAnsi="Arial" w:cs="Arial"/>
        </w:rPr>
        <w:t>president;</w:t>
      </w:r>
      <w:proofErr w:type="gramEnd"/>
    </w:p>
    <w:p w14:paraId="3BFA76B2" w14:textId="6854649D" w:rsidR="00E43D67" w:rsidRPr="00A82163" w:rsidRDefault="00E43D67" w:rsidP="00D13FCD">
      <w:pPr>
        <w:autoSpaceDE w:val="0"/>
        <w:autoSpaceDN w:val="0"/>
        <w:adjustRightInd w:val="0"/>
        <w:ind w:left="709" w:hanging="349"/>
        <w:rPr>
          <w:rFonts w:ascii="Arial" w:hAnsi="Arial" w:cs="Arial"/>
        </w:rPr>
      </w:pPr>
      <w:r w:rsidRPr="00A82163">
        <w:rPr>
          <w:rFonts w:ascii="Arial" w:hAnsi="Arial" w:cs="Arial"/>
        </w:rPr>
        <w:t>(b)</w:t>
      </w:r>
      <w:r w:rsidRPr="00A82163">
        <w:rPr>
          <w:rFonts w:ascii="Arial" w:hAnsi="Arial" w:cs="Arial"/>
          <w:b/>
          <w:bCs/>
        </w:rPr>
        <w:t xml:space="preserve"> </w:t>
      </w:r>
      <w:r w:rsidRPr="00711817">
        <w:rPr>
          <w:rFonts w:ascii="Arial" w:hAnsi="Arial" w:cs="Arial"/>
        </w:rPr>
        <w:t>the secretary</w:t>
      </w:r>
      <w:r w:rsidR="004279E8" w:rsidRPr="00711817">
        <w:rPr>
          <w:rFonts w:ascii="Arial" w:hAnsi="Arial" w:cs="Arial"/>
        </w:rPr>
        <w:t>/treasurer</w:t>
      </w:r>
      <w:r w:rsidR="009235CA" w:rsidRPr="00711817">
        <w:rPr>
          <w:rFonts w:ascii="Arial" w:hAnsi="Arial" w:cs="Arial"/>
        </w:rPr>
        <w:t xml:space="preserve"> or </w:t>
      </w:r>
      <w:proofErr w:type="gramStart"/>
      <w:r w:rsidR="009235CA" w:rsidRPr="00711817">
        <w:rPr>
          <w:rFonts w:ascii="Arial" w:hAnsi="Arial" w:cs="Arial"/>
        </w:rPr>
        <w:t>treasurer</w:t>
      </w:r>
      <w:r w:rsidRPr="00711817">
        <w:rPr>
          <w:rFonts w:ascii="Arial" w:hAnsi="Arial" w:cs="Arial"/>
        </w:rPr>
        <w:t>;</w:t>
      </w:r>
      <w:proofErr w:type="gramEnd"/>
    </w:p>
    <w:p w14:paraId="3BFA76B3" w14:textId="20FA3785" w:rsidR="00E43D67" w:rsidRPr="00A82163" w:rsidRDefault="00E43D67" w:rsidP="00D13FCD">
      <w:pPr>
        <w:autoSpaceDE w:val="0"/>
        <w:autoSpaceDN w:val="0"/>
        <w:adjustRightInd w:val="0"/>
        <w:ind w:left="709" w:hanging="349"/>
        <w:rPr>
          <w:rFonts w:ascii="Arial" w:hAnsi="Arial" w:cs="Arial"/>
        </w:rPr>
      </w:pPr>
      <w:r w:rsidRPr="00A82163">
        <w:rPr>
          <w:rFonts w:ascii="Arial" w:hAnsi="Arial" w:cs="Arial"/>
        </w:rPr>
        <w:t>(</w:t>
      </w:r>
      <w:r w:rsidR="004279E8" w:rsidRPr="00A82163">
        <w:rPr>
          <w:rFonts w:ascii="Arial" w:hAnsi="Arial" w:cs="Arial"/>
        </w:rPr>
        <w:t>c</w:t>
      </w:r>
      <w:r w:rsidRPr="00A82163">
        <w:rPr>
          <w:rFonts w:ascii="Arial" w:hAnsi="Arial" w:cs="Arial"/>
        </w:rPr>
        <w:t xml:space="preserve">) any 1 of </w:t>
      </w:r>
      <w:r w:rsidR="004279E8" w:rsidRPr="00A82163">
        <w:rPr>
          <w:rFonts w:ascii="Arial" w:hAnsi="Arial" w:cs="Arial"/>
        </w:rPr>
        <w:t>2</w:t>
      </w:r>
      <w:r w:rsidRPr="00A82163">
        <w:rPr>
          <w:rFonts w:ascii="Arial" w:hAnsi="Arial" w:cs="Arial"/>
        </w:rPr>
        <w:t xml:space="preserve"> other members of the association who have</w:t>
      </w:r>
      <w:r w:rsidR="006E179D" w:rsidRPr="00A82163">
        <w:rPr>
          <w:rFonts w:ascii="Arial" w:hAnsi="Arial" w:cs="Arial"/>
        </w:rPr>
        <w:t xml:space="preserve"> </w:t>
      </w:r>
      <w:r w:rsidRPr="00A82163">
        <w:rPr>
          <w:rFonts w:ascii="Arial" w:hAnsi="Arial" w:cs="Arial"/>
        </w:rPr>
        <w:t xml:space="preserve">been authorised by the management committee to </w:t>
      </w:r>
      <w:r w:rsidR="00A1223C">
        <w:rPr>
          <w:rFonts w:ascii="Arial" w:hAnsi="Arial" w:cs="Arial"/>
        </w:rPr>
        <w:t>approve</w:t>
      </w:r>
      <w:r w:rsidR="00A1223C" w:rsidRPr="00A82163">
        <w:rPr>
          <w:rFonts w:ascii="Arial" w:hAnsi="Arial" w:cs="Arial"/>
        </w:rPr>
        <w:t xml:space="preserve"> </w:t>
      </w:r>
      <w:r w:rsidR="00A1223C">
        <w:rPr>
          <w:rFonts w:ascii="Arial" w:hAnsi="Arial" w:cs="Arial"/>
        </w:rPr>
        <w:t>electronic funds transfers</w:t>
      </w:r>
      <w:r w:rsidR="00A1223C" w:rsidRPr="00A82163">
        <w:rPr>
          <w:rFonts w:ascii="Arial" w:hAnsi="Arial" w:cs="Arial"/>
        </w:rPr>
        <w:t xml:space="preserve"> </w:t>
      </w:r>
      <w:r w:rsidRPr="00A82163">
        <w:rPr>
          <w:rFonts w:ascii="Arial" w:hAnsi="Arial" w:cs="Arial"/>
        </w:rPr>
        <w:t>issued by the association.</w:t>
      </w:r>
    </w:p>
    <w:p w14:paraId="3BFA76B4" w14:textId="78436F29" w:rsidR="00E43D67" w:rsidRPr="00711817" w:rsidRDefault="00E43D67" w:rsidP="00D13FCD">
      <w:pPr>
        <w:autoSpaceDE w:val="0"/>
        <w:autoSpaceDN w:val="0"/>
        <w:adjustRightInd w:val="0"/>
        <w:ind w:left="426" w:hanging="426"/>
        <w:rPr>
          <w:rFonts w:ascii="Arial" w:hAnsi="Arial" w:cs="Arial"/>
        </w:rPr>
      </w:pPr>
      <w:r w:rsidRPr="00A82163">
        <w:rPr>
          <w:rFonts w:ascii="Arial" w:hAnsi="Arial" w:cs="Arial"/>
        </w:rPr>
        <w:t xml:space="preserve">(6) However, 1 of the persons who </w:t>
      </w:r>
      <w:r w:rsidR="009B7983">
        <w:rPr>
          <w:rFonts w:ascii="Arial" w:hAnsi="Arial" w:cs="Arial"/>
        </w:rPr>
        <w:t>approves</w:t>
      </w:r>
      <w:r w:rsidR="009B7983" w:rsidRPr="00A82163">
        <w:rPr>
          <w:rFonts w:ascii="Arial" w:hAnsi="Arial" w:cs="Arial"/>
        </w:rPr>
        <w:t xml:space="preserve"> </w:t>
      </w:r>
      <w:r w:rsidRPr="00A82163">
        <w:rPr>
          <w:rFonts w:ascii="Arial" w:hAnsi="Arial" w:cs="Arial"/>
        </w:rPr>
        <w:t xml:space="preserve">the </w:t>
      </w:r>
      <w:r w:rsidR="009B7983">
        <w:rPr>
          <w:rFonts w:ascii="Arial" w:hAnsi="Arial" w:cs="Arial"/>
        </w:rPr>
        <w:t>electronic funds transfer</w:t>
      </w:r>
      <w:r w:rsidR="009B7983" w:rsidRPr="00A82163">
        <w:rPr>
          <w:rFonts w:ascii="Arial" w:hAnsi="Arial" w:cs="Arial"/>
        </w:rPr>
        <w:t xml:space="preserve"> </w:t>
      </w:r>
      <w:r w:rsidRPr="00A82163">
        <w:rPr>
          <w:rFonts w:ascii="Arial" w:hAnsi="Arial" w:cs="Arial"/>
        </w:rPr>
        <w:t>must be the</w:t>
      </w:r>
      <w:r w:rsidR="006E179D" w:rsidRPr="00A82163">
        <w:rPr>
          <w:rFonts w:ascii="Arial" w:hAnsi="Arial" w:cs="Arial"/>
        </w:rPr>
        <w:t xml:space="preserve"> </w:t>
      </w:r>
      <w:r w:rsidRPr="00A82163">
        <w:rPr>
          <w:rFonts w:ascii="Arial" w:hAnsi="Arial" w:cs="Arial"/>
        </w:rPr>
        <w:t>president,</w:t>
      </w:r>
      <w:r w:rsidR="004279E8" w:rsidRPr="00A82163">
        <w:rPr>
          <w:rFonts w:ascii="Arial" w:hAnsi="Arial" w:cs="Arial"/>
        </w:rPr>
        <w:t xml:space="preserve"> </w:t>
      </w:r>
      <w:r w:rsidR="004279E8" w:rsidRPr="00711817">
        <w:rPr>
          <w:rFonts w:ascii="Arial" w:hAnsi="Arial" w:cs="Arial"/>
        </w:rPr>
        <w:t xml:space="preserve">or </w:t>
      </w:r>
      <w:r w:rsidRPr="00711817">
        <w:rPr>
          <w:rFonts w:ascii="Arial" w:hAnsi="Arial" w:cs="Arial"/>
        </w:rPr>
        <w:t xml:space="preserve">the </w:t>
      </w:r>
      <w:r w:rsidR="0005552B" w:rsidRPr="00711817">
        <w:rPr>
          <w:rFonts w:ascii="Arial" w:hAnsi="Arial" w:cs="Arial"/>
        </w:rPr>
        <w:t xml:space="preserve">treasurer or the </w:t>
      </w:r>
      <w:r w:rsidRPr="00711817">
        <w:rPr>
          <w:rFonts w:ascii="Arial" w:hAnsi="Arial" w:cs="Arial"/>
        </w:rPr>
        <w:t>secretary</w:t>
      </w:r>
      <w:r w:rsidR="004279E8" w:rsidRPr="00711817">
        <w:rPr>
          <w:rFonts w:ascii="Arial" w:hAnsi="Arial" w:cs="Arial"/>
        </w:rPr>
        <w:t>/treasurer</w:t>
      </w:r>
      <w:r w:rsidRPr="00711817">
        <w:rPr>
          <w:rFonts w:ascii="Arial" w:hAnsi="Arial" w:cs="Arial"/>
        </w:rPr>
        <w:t>.</w:t>
      </w:r>
    </w:p>
    <w:p w14:paraId="3BFA76B5" w14:textId="7984C555" w:rsidR="00E43D67" w:rsidRPr="00A82163" w:rsidRDefault="00E43D67" w:rsidP="00D13FCD">
      <w:pPr>
        <w:autoSpaceDE w:val="0"/>
        <w:autoSpaceDN w:val="0"/>
        <w:adjustRightInd w:val="0"/>
        <w:ind w:left="426" w:hanging="426"/>
        <w:rPr>
          <w:rFonts w:ascii="Arial" w:hAnsi="Arial" w:cs="Arial"/>
        </w:rPr>
      </w:pPr>
      <w:r w:rsidRPr="00A82163">
        <w:rPr>
          <w:rFonts w:ascii="Arial" w:hAnsi="Arial" w:cs="Arial"/>
        </w:rPr>
        <w:t xml:space="preserve">(7) </w:t>
      </w:r>
      <w:r w:rsidR="009B7983" w:rsidRPr="00D13FCD">
        <w:rPr>
          <w:rFonts w:ascii="Arial" w:hAnsi="Arial" w:cs="Arial"/>
          <w:i/>
          <w:iCs/>
        </w:rPr>
        <w:t>Removed 2024</w:t>
      </w:r>
    </w:p>
    <w:p w14:paraId="3BFA76B7" w14:textId="479394E3" w:rsidR="00E43D67" w:rsidRPr="00A82163" w:rsidRDefault="00E43D67" w:rsidP="00D13FCD">
      <w:pPr>
        <w:autoSpaceDE w:val="0"/>
        <w:autoSpaceDN w:val="0"/>
        <w:adjustRightInd w:val="0"/>
        <w:ind w:left="426" w:hanging="426"/>
        <w:rPr>
          <w:rFonts w:ascii="Arial" w:hAnsi="Arial" w:cs="Arial"/>
        </w:rPr>
      </w:pPr>
      <w:r w:rsidRPr="00A82163">
        <w:rPr>
          <w:rFonts w:ascii="Arial" w:hAnsi="Arial" w:cs="Arial"/>
        </w:rPr>
        <w:t>(</w:t>
      </w:r>
      <w:r w:rsidR="00966031">
        <w:rPr>
          <w:rFonts w:ascii="Arial" w:hAnsi="Arial" w:cs="Arial"/>
        </w:rPr>
        <w:t>8</w:t>
      </w:r>
      <w:r w:rsidRPr="00A82163">
        <w:rPr>
          <w:rFonts w:ascii="Arial" w:hAnsi="Arial" w:cs="Arial"/>
        </w:rPr>
        <w:t>) All expenditure must be approved or ratified at a management</w:t>
      </w:r>
      <w:r w:rsidR="006E179D" w:rsidRPr="00A82163">
        <w:rPr>
          <w:rFonts w:ascii="Arial" w:hAnsi="Arial" w:cs="Arial"/>
        </w:rPr>
        <w:t xml:space="preserve"> </w:t>
      </w:r>
      <w:r w:rsidRPr="00A82163">
        <w:rPr>
          <w:rFonts w:ascii="Arial" w:hAnsi="Arial" w:cs="Arial"/>
        </w:rPr>
        <w:t>committee meeting.</w:t>
      </w:r>
    </w:p>
    <w:p w14:paraId="3BFA76B8" w14:textId="77777777" w:rsidR="00BE12D5" w:rsidRPr="00A82163" w:rsidRDefault="00BE12D5" w:rsidP="008A6F99">
      <w:pPr>
        <w:autoSpaceDE w:val="0"/>
        <w:autoSpaceDN w:val="0"/>
        <w:adjustRightInd w:val="0"/>
        <w:rPr>
          <w:rFonts w:ascii="Arial" w:hAnsi="Arial" w:cs="Arial"/>
        </w:rPr>
      </w:pPr>
    </w:p>
    <w:p w14:paraId="3BFA76B9" w14:textId="3DE28665" w:rsidR="004952C6" w:rsidRPr="00C2655B" w:rsidRDefault="004952C6" w:rsidP="008A6F99">
      <w:pPr>
        <w:pStyle w:val="ListParagraph"/>
        <w:numPr>
          <w:ilvl w:val="0"/>
          <w:numId w:val="3"/>
        </w:numPr>
        <w:autoSpaceDE w:val="0"/>
        <w:autoSpaceDN w:val="0"/>
        <w:adjustRightInd w:val="0"/>
        <w:rPr>
          <w:rFonts w:ascii="Arial" w:hAnsi="Arial" w:cs="Arial"/>
          <w:b/>
          <w:bCs/>
        </w:rPr>
      </w:pPr>
      <w:r w:rsidRPr="00C2655B">
        <w:rPr>
          <w:rFonts w:ascii="Arial" w:hAnsi="Arial" w:cs="Arial"/>
          <w:b/>
          <w:bCs/>
        </w:rPr>
        <w:t>General financial matters</w:t>
      </w:r>
    </w:p>
    <w:p w14:paraId="3BFA76BA" w14:textId="77777777" w:rsidR="004952C6" w:rsidRPr="00A82163" w:rsidRDefault="004952C6" w:rsidP="008A6F99">
      <w:pPr>
        <w:autoSpaceDE w:val="0"/>
        <w:autoSpaceDN w:val="0"/>
        <w:adjustRightInd w:val="0"/>
        <w:ind w:left="426" w:hanging="426"/>
        <w:rPr>
          <w:rFonts w:ascii="Arial" w:hAnsi="Arial" w:cs="Arial"/>
        </w:rPr>
      </w:pPr>
      <w:r w:rsidRPr="00A82163">
        <w:rPr>
          <w:rFonts w:ascii="Arial" w:hAnsi="Arial" w:cs="Arial"/>
        </w:rPr>
        <w:t>(1) On behalf of the management committee, the treasurer must,</w:t>
      </w:r>
      <w:r w:rsidR="006E179D" w:rsidRPr="00A82163">
        <w:rPr>
          <w:rFonts w:ascii="Arial" w:hAnsi="Arial" w:cs="Arial"/>
        </w:rPr>
        <w:t xml:space="preserve"> </w:t>
      </w:r>
      <w:r w:rsidRPr="00A82163">
        <w:rPr>
          <w:rFonts w:ascii="Arial" w:hAnsi="Arial" w:cs="Arial"/>
        </w:rPr>
        <w:t>as soon as practicable after the end date of each financial year,</w:t>
      </w:r>
      <w:r w:rsidR="006E179D" w:rsidRPr="00A82163">
        <w:rPr>
          <w:rFonts w:ascii="Arial" w:hAnsi="Arial" w:cs="Arial"/>
        </w:rPr>
        <w:t xml:space="preserve"> </w:t>
      </w:r>
      <w:r w:rsidRPr="00A82163">
        <w:rPr>
          <w:rFonts w:ascii="Arial" w:hAnsi="Arial" w:cs="Arial"/>
        </w:rPr>
        <w:t>ensure a financial statement for its last reportable financial</w:t>
      </w:r>
      <w:r w:rsidR="006E179D" w:rsidRPr="00A82163">
        <w:rPr>
          <w:rFonts w:ascii="Arial" w:hAnsi="Arial" w:cs="Arial"/>
        </w:rPr>
        <w:t xml:space="preserve"> </w:t>
      </w:r>
      <w:r w:rsidRPr="00A82163">
        <w:rPr>
          <w:rFonts w:ascii="Arial" w:hAnsi="Arial" w:cs="Arial"/>
        </w:rPr>
        <w:t>year is prepared.</w:t>
      </w:r>
    </w:p>
    <w:p w14:paraId="3BFA76BB" w14:textId="09BE4E9D" w:rsidR="004952C6" w:rsidRPr="00A82163" w:rsidRDefault="004952C6" w:rsidP="008A6F99">
      <w:pPr>
        <w:autoSpaceDE w:val="0"/>
        <w:autoSpaceDN w:val="0"/>
        <w:adjustRightInd w:val="0"/>
        <w:ind w:left="426" w:hanging="426"/>
        <w:rPr>
          <w:rFonts w:ascii="Arial" w:hAnsi="Arial" w:cs="Arial"/>
        </w:rPr>
      </w:pPr>
      <w:r w:rsidRPr="00A82163">
        <w:rPr>
          <w:rFonts w:ascii="Arial" w:hAnsi="Arial" w:cs="Arial"/>
        </w:rPr>
        <w:t>(2) The income and property of the association must be used</w:t>
      </w:r>
      <w:r w:rsidR="006E179D" w:rsidRPr="00A82163">
        <w:rPr>
          <w:rFonts w:ascii="Arial" w:hAnsi="Arial" w:cs="Arial"/>
        </w:rPr>
        <w:t xml:space="preserve"> </w:t>
      </w:r>
      <w:r w:rsidRPr="00A82163">
        <w:rPr>
          <w:rFonts w:ascii="Arial" w:hAnsi="Arial" w:cs="Arial"/>
        </w:rPr>
        <w:t>solely in promoting the association</w:t>
      </w:r>
      <w:r w:rsidR="000F38FE">
        <w:rPr>
          <w:rFonts w:ascii="Arial" w:hAnsi="Arial" w:cs="Arial"/>
        </w:rPr>
        <w:t>’</w:t>
      </w:r>
      <w:r w:rsidRPr="00A82163">
        <w:rPr>
          <w:rFonts w:ascii="Arial" w:hAnsi="Arial" w:cs="Arial"/>
        </w:rPr>
        <w:t>s objects and exercising</w:t>
      </w:r>
      <w:r w:rsidR="006E179D" w:rsidRPr="00A82163">
        <w:rPr>
          <w:rFonts w:ascii="Arial" w:hAnsi="Arial" w:cs="Arial"/>
        </w:rPr>
        <w:t xml:space="preserve"> </w:t>
      </w:r>
      <w:r w:rsidRPr="00A82163">
        <w:rPr>
          <w:rFonts w:ascii="Arial" w:hAnsi="Arial" w:cs="Arial"/>
        </w:rPr>
        <w:t>the association</w:t>
      </w:r>
      <w:r w:rsidR="000F38FE">
        <w:rPr>
          <w:rFonts w:ascii="Arial" w:hAnsi="Arial" w:cs="Arial"/>
        </w:rPr>
        <w:t>’</w:t>
      </w:r>
      <w:r w:rsidRPr="00A82163">
        <w:rPr>
          <w:rFonts w:ascii="Arial" w:hAnsi="Arial" w:cs="Arial"/>
        </w:rPr>
        <w:t>s powers.</w:t>
      </w:r>
    </w:p>
    <w:p w14:paraId="3BFA76BC" w14:textId="77777777" w:rsidR="00BE12D5" w:rsidRPr="00A82163" w:rsidRDefault="00BE12D5" w:rsidP="008A6F99">
      <w:pPr>
        <w:autoSpaceDE w:val="0"/>
        <w:autoSpaceDN w:val="0"/>
        <w:adjustRightInd w:val="0"/>
        <w:rPr>
          <w:rFonts w:ascii="Arial" w:hAnsi="Arial" w:cs="Arial"/>
        </w:rPr>
      </w:pPr>
    </w:p>
    <w:p w14:paraId="3BFA76BD" w14:textId="3F782537" w:rsidR="004952C6" w:rsidRPr="00C2655B" w:rsidRDefault="004952C6" w:rsidP="008A6F99">
      <w:pPr>
        <w:pStyle w:val="ListParagraph"/>
        <w:numPr>
          <w:ilvl w:val="0"/>
          <w:numId w:val="3"/>
        </w:numPr>
        <w:autoSpaceDE w:val="0"/>
        <w:autoSpaceDN w:val="0"/>
        <w:adjustRightInd w:val="0"/>
        <w:rPr>
          <w:rFonts w:ascii="Arial" w:hAnsi="Arial" w:cs="Arial"/>
          <w:b/>
          <w:bCs/>
        </w:rPr>
      </w:pPr>
      <w:r w:rsidRPr="00C2655B">
        <w:rPr>
          <w:rFonts w:ascii="Arial" w:hAnsi="Arial" w:cs="Arial"/>
          <w:b/>
          <w:bCs/>
        </w:rPr>
        <w:t>Documents</w:t>
      </w:r>
    </w:p>
    <w:p w14:paraId="3BFA76BE" w14:textId="77777777" w:rsidR="004952C6" w:rsidRPr="00A82163" w:rsidRDefault="004952C6" w:rsidP="008A6F99">
      <w:pPr>
        <w:autoSpaceDE w:val="0"/>
        <w:autoSpaceDN w:val="0"/>
        <w:adjustRightInd w:val="0"/>
        <w:rPr>
          <w:rFonts w:ascii="Arial" w:hAnsi="Arial" w:cs="Arial"/>
        </w:rPr>
      </w:pPr>
      <w:r w:rsidRPr="00A82163">
        <w:rPr>
          <w:rFonts w:ascii="Arial" w:hAnsi="Arial" w:cs="Arial"/>
        </w:rPr>
        <w:t>The management committee must ensure the safe custody of</w:t>
      </w:r>
      <w:r w:rsidR="006E179D" w:rsidRPr="00A82163">
        <w:rPr>
          <w:rFonts w:ascii="Arial" w:hAnsi="Arial" w:cs="Arial"/>
        </w:rPr>
        <w:t xml:space="preserve"> </w:t>
      </w:r>
      <w:r w:rsidRPr="00A82163">
        <w:rPr>
          <w:rFonts w:ascii="Arial" w:hAnsi="Arial" w:cs="Arial"/>
        </w:rPr>
        <w:t>books, documents, instruments of title and securities of the</w:t>
      </w:r>
      <w:r w:rsidR="006E179D" w:rsidRPr="00A82163">
        <w:rPr>
          <w:rFonts w:ascii="Arial" w:hAnsi="Arial" w:cs="Arial"/>
        </w:rPr>
        <w:t xml:space="preserve"> </w:t>
      </w:r>
      <w:r w:rsidRPr="00A82163">
        <w:rPr>
          <w:rFonts w:ascii="Arial" w:hAnsi="Arial" w:cs="Arial"/>
        </w:rPr>
        <w:t>association.</w:t>
      </w:r>
    </w:p>
    <w:p w14:paraId="3BFA76BF" w14:textId="77777777" w:rsidR="00BE12D5" w:rsidRPr="00A82163" w:rsidRDefault="00BE12D5" w:rsidP="008A6F99">
      <w:pPr>
        <w:autoSpaceDE w:val="0"/>
        <w:autoSpaceDN w:val="0"/>
        <w:adjustRightInd w:val="0"/>
        <w:rPr>
          <w:rFonts w:ascii="Arial" w:hAnsi="Arial" w:cs="Arial"/>
        </w:rPr>
      </w:pPr>
    </w:p>
    <w:p w14:paraId="3BFA76C0" w14:textId="1180493B" w:rsidR="004952C6" w:rsidRPr="00C664E6" w:rsidRDefault="004952C6" w:rsidP="00D13FCD">
      <w:pPr>
        <w:pStyle w:val="ListParagraph"/>
        <w:keepNext/>
        <w:keepLines/>
        <w:numPr>
          <w:ilvl w:val="0"/>
          <w:numId w:val="3"/>
        </w:numPr>
        <w:autoSpaceDE w:val="0"/>
        <w:autoSpaceDN w:val="0"/>
        <w:adjustRightInd w:val="0"/>
        <w:rPr>
          <w:rFonts w:ascii="Arial" w:hAnsi="Arial" w:cs="Arial"/>
          <w:b/>
          <w:bCs/>
        </w:rPr>
      </w:pPr>
      <w:r w:rsidRPr="00C664E6">
        <w:rPr>
          <w:rFonts w:ascii="Arial" w:hAnsi="Arial" w:cs="Arial"/>
          <w:b/>
          <w:bCs/>
        </w:rPr>
        <w:lastRenderedPageBreak/>
        <w:t>Financial year</w:t>
      </w:r>
    </w:p>
    <w:p w14:paraId="3BFA76C1" w14:textId="09614C75" w:rsidR="004952C6" w:rsidRPr="00A82163" w:rsidRDefault="004952C6" w:rsidP="00D13FCD">
      <w:pPr>
        <w:keepNext/>
        <w:keepLines/>
        <w:autoSpaceDE w:val="0"/>
        <w:autoSpaceDN w:val="0"/>
        <w:adjustRightInd w:val="0"/>
        <w:rPr>
          <w:rFonts w:ascii="Arial" w:hAnsi="Arial" w:cs="Arial"/>
        </w:rPr>
      </w:pPr>
      <w:r w:rsidRPr="00A82163">
        <w:rPr>
          <w:rFonts w:ascii="Arial" w:hAnsi="Arial" w:cs="Arial"/>
        </w:rPr>
        <w:t>The end date of the association</w:t>
      </w:r>
      <w:r w:rsidR="000F38FE">
        <w:rPr>
          <w:rFonts w:ascii="Arial" w:hAnsi="Arial" w:cs="Arial"/>
        </w:rPr>
        <w:t>’</w:t>
      </w:r>
      <w:r w:rsidRPr="00A82163">
        <w:rPr>
          <w:rFonts w:ascii="Arial" w:hAnsi="Arial" w:cs="Arial"/>
        </w:rPr>
        <w:t xml:space="preserve">s financial year is </w:t>
      </w:r>
      <w:r w:rsidR="004279E8" w:rsidRPr="00A82163">
        <w:rPr>
          <w:rFonts w:ascii="Arial" w:hAnsi="Arial" w:cs="Arial"/>
        </w:rPr>
        <w:t>30</w:t>
      </w:r>
      <w:r w:rsidR="004279E8" w:rsidRPr="00A82163">
        <w:rPr>
          <w:rFonts w:ascii="Arial" w:hAnsi="Arial" w:cs="Arial"/>
          <w:vertAlign w:val="superscript"/>
        </w:rPr>
        <w:t>th</w:t>
      </w:r>
      <w:r w:rsidR="004279E8" w:rsidRPr="00A82163">
        <w:rPr>
          <w:rFonts w:ascii="Arial" w:hAnsi="Arial" w:cs="Arial"/>
        </w:rPr>
        <w:t xml:space="preserve"> </w:t>
      </w:r>
      <w:r w:rsidR="00C664E6">
        <w:rPr>
          <w:rFonts w:ascii="Arial" w:hAnsi="Arial" w:cs="Arial"/>
        </w:rPr>
        <w:t>June</w:t>
      </w:r>
      <w:r w:rsidRPr="00A82163">
        <w:rPr>
          <w:rFonts w:ascii="Arial" w:hAnsi="Arial" w:cs="Arial"/>
        </w:rPr>
        <w:t xml:space="preserve"> in each year.</w:t>
      </w:r>
    </w:p>
    <w:p w14:paraId="3BFA76C2" w14:textId="77777777" w:rsidR="00BE12D5" w:rsidRPr="00A82163" w:rsidRDefault="00BE12D5" w:rsidP="008A6F99">
      <w:pPr>
        <w:autoSpaceDE w:val="0"/>
        <w:autoSpaceDN w:val="0"/>
        <w:adjustRightInd w:val="0"/>
        <w:rPr>
          <w:rFonts w:ascii="Arial" w:hAnsi="Arial" w:cs="Arial"/>
        </w:rPr>
      </w:pPr>
    </w:p>
    <w:p w14:paraId="3BFA76C3" w14:textId="7B682155" w:rsidR="004952C6" w:rsidRPr="00C664E6" w:rsidRDefault="004952C6" w:rsidP="009578C1">
      <w:pPr>
        <w:pStyle w:val="ListParagraph"/>
        <w:numPr>
          <w:ilvl w:val="0"/>
          <w:numId w:val="3"/>
        </w:numPr>
        <w:autoSpaceDE w:val="0"/>
        <w:autoSpaceDN w:val="0"/>
        <w:adjustRightInd w:val="0"/>
        <w:rPr>
          <w:rFonts w:ascii="Arial" w:hAnsi="Arial" w:cs="Arial"/>
          <w:b/>
          <w:bCs/>
        </w:rPr>
      </w:pPr>
      <w:r w:rsidRPr="00C664E6">
        <w:rPr>
          <w:rFonts w:ascii="Arial" w:hAnsi="Arial" w:cs="Arial"/>
          <w:b/>
          <w:bCs/>
        </w:rPr>
        <w:t>Distribution of surplus assets to another entity</w:t>
      </w:r>
    </w:p>
    <w:p w14:paraId="3BFA76C4" w14:textId="77777777" w:rsidR="004952C6" w:rsidRPr="00A82163" w:rsidRDefault="004952C6" w:rsidP="00D13FCD">
      <w:pPr>
        <w:keepNext/>
        <w:keepLines/>
        <w:autoSpaceDE w:val="0"/>
        <w:autoSpaceDN w:val="0"/>
        <w:adjustRightInd w:val="0"/>
        <w:rPr>
          <w:rFonts w:ascii="Arial" w:hAnsi="Arial" w:cs="Arial"/>
        </w:rPr>
      </w:pPr>
      <w:r w:rsidRPr="00A82163">
        <w:rPr>
          <w:rFonts w:ascii="Arial" w:hAnsi="Arial" w:cs="Arial"/>
        </w:rPr>
        <w:t>(1) This rule applies if the association—</w:t>
      </w:r>
    </w:p>
    <w:p w14:paraId="3BFA76C5" w14:textId="77777777" w:rsidR="004952C6" w:rsidRPr="00A82163" w:rsidRDefault="004952C6" w:rsidP="00D13FCD">
      <w:pPr>
        <w:keepNext/>
        <w:keepLines/>
        <w:autoSpaceDE w:val="0"/>
        <w:autoSpaceDN w:val="0"/>
        <w:adjustRightInd w:val="0"/>
        <w:ind w:left="360"/>
        <w:rPr>
          <w:rFonts w:ascii="Arial" w:hAnsi="Arial" w:cs="Arial"/>
        </w:rPr>
      </w:pPr>
      <w:r w:rsidRPr="00A82163">
        <w:rPr>
          <w:rFonts w:ascii="Arial" w:hAnsi="Arial" w:cs="Arial"/>
        </w:rPr>
        <w:t>(a) is wound-up under part 10 of the Act; and</w:t>
      </w:r>
    </w:p>
    <w:p w14:paraId="3BFA76C6" w14:textId="77777777" w:rsidR="004952C6" w:rsidRPr="00A82163" w:rsidRDefault="004952C6" w:rsidP="00D13FCD">
      <w:pPr>
        <w:keepNext/>
        <w:keepLines/>
        <w:autoSpaceDE w:val="0"/>
        <w:autoSpaceDN w:val="0"/>
        <w:adjustRightInd w:val="0"/>
        <w:ind w:left="360"/>
        <w:rPr>
          <w:rFonts w:ascii="Arial" w:hAnsi="Arial" w:cs="Arial"/>
        </w:rPr>
      </w:pPr>
      <w:r w:rsidRPr="00A82163">
        <w:rPr>
          <w:rFonts w:ascii="Arial" w:hAnsi="Arial" w:cs="Arial"/>
        </w:rPr>
        <w:t>(b) has surplus assets.</w:t>
      </w:r>
    </w:p>
    <w:p w14:paraId="3BFA76C7" w14:textId="77777777" w:rsidR="004952C6" w:rsidRPr="00A82163" w:rsidRDefault="004952C6" w:rsidP="008A6F99">
      <w:pPr>
        <w:autoSpaceDE w:val="0"/>
        <w:autoSpaceDN w:val="0"/>
        <w:adjustRightInd w:val="0"/>
        <w:ind w:left="426" w:hanging="426"/>
        <w:rPr>
          <w:rFonts w:ascii="Arial" w:hAnsi="Arial" w:cs="Arial"/>
        </w:rPr>
      </w:pPr>
      <w:r w:rsidRPr="00A82163">
        <w:rPr>
          <w:rFonts w:ascii="Arial" w:hAnsi="Arial" w:cs="Arial"/>
        </w:rPr>
        <w:t>(2) The surplus assets must not be distributed among the</w:t>
      </w:r>
      <w:r w:rsidR="006E179D" w:rsidRPr="00A82163">
        <w:rPr>
          <w:rFonts w:ascii="Arial" w:hAnsi="Arial" w:cs="Arial"/>
        </w:rPr>
        <w:t xml:space="preserve"> </w:t>
      </w:r>
      <w:r w:rsidRPr="00A82163">
        <w:rPr>
          <w:rFonts w:ascii="Arial" w:hAnsi="Arial" w:cs="Arial"/>
        </w:rPr>
        <w:t>members of the association.</w:t>
      </w:r>
    </w:p>
    <w:p w14:paraId="3BFA76C8" w14:textId="77777777" w:rsidR="004279E8" w:rsidRPr="00A82163" w:rsidRDefault="004952C6" w:rsidP="008A6F99">
      <w:pPr>
        <w:autoSpaceDE w:val="0"/>
        <w:autoSpaceDN w:val="0"/>
        <w:adjustRightInd w:val="0"/>
        <w:ind w:left="426" w:hanging="426"/>
        <w:rPr>
          <w:rFonts w:ascii="Arial" w:hAnsi="Arial" w:cs="Arial"/>
        </w:rPr>
      </w:pPr>
      <w:r w:rsidRPr="00A82163">
        <w:rPr>
          <w:rFonts w:ascii="Arial" w:hAnsi="Arial" w:cs="Arial"/>
        </w:rPr>
        <w:t xml:space="preserve">(3) </w:t>
      </w:r>
      <w:r w:rsidR="004279E8" w:rsidRPr="00A82163">
        <w:rPr>
          <w:rFonts w:ascii="Arial" w:hAnsi="Arial" w:cs="Arial"/>
        </w:rPr>
        <w:t>If upon the winding up or dissolution of the Queensland Economics Teachers’ Association Inc. there remains, after satisfaction of all of its debts and liabilities, any property whatsoever, the same shall not be paid to or distributed among the members of the Queensland Economics Teachers’ Association Inc., but shall be given or transferred to some other institution or institutions having objects similar to the objects of the Queensland Economics Teachers’ Association Inc. and which is a fund, authority or institution approved by the Commissioner of Taxation as a fund, authority or institution referred to in paragraph 78(1) of the Income Tax Assessment Act 1936.</w:t>
      </w:r>
    </w:p>
    <w:p w14:paraId="3BFA76C9" w14:textId="77777777" w:rsidR="004952C6" w:rsidRPr="00A82163" w:rsidRDefault="004279E8" w:rsidP="008A6F99">
      <w:pPr>
        <w:autoSpaceDE w:val="0"/>
        <w:autoSpaceDN w:val="0"/>
        <w:adjustRightInd w:val="0"/>
        <w:rPr>
          <w:rFonts w:ascii="Arial" w:hAnsi="Arial" w:cs="Arial"/>
        </w:rPr>
      </w:pPr>
      <w:r w:rsidRPr="00A82163">
        <w:rPr>
          <w:rFonts w:ascii="Arial" w:hAnsi="Arial" w:cs="Arial"/>
        </w:rPr>
        <w:t xml:space="preserve"> </w:t>
      </w:r>
      <w:r w:rsidR="004952C6" w:rsidRPr="00A82163">
        <w:rPr>
          <w:rFonts w:ascii="Arial" w:hAnsi="Arial" w:cs="Arial"/>
        </w:rPr>
        <w:t>(4) In this rule—</w:t>
      </w:r>
      <w:r w:rsidR="006E179D" w:rsidRPr="00A82163">
        <w:rPr>
          <w:rFonts w:ascii="Arial" w:hAnsi="Arial" w:cs="Arial"/>
        </w:rPr>
        <w:t xml:space="preserve"> </w:t>
      </w:r>
      <w:r w:rsidR="004952C6" w:rsidRPr="00A82163">
        <w:rPr>
          <w:rFonts w:ascii="Arial" w:hAnsi="Arial" w:cs="Arial"/>
          <w:b/>
          <w:bCs/>
          <w:i/>
          <w:iCs/>
        </w:rPr>
        <w:t xml:space="preserve">surplus assets </w:t>
      </w:r>
      <w:r w:rsidR="004952C6" w:rsidRPr="00A82163">
        <w:rPr>
          <w:rFonts w:ascii="Arial" w:hAnsi="Arial" w:cs="Arial"/>
        </w:rPr>
        <w:t>see section 92(3) of the Act.</w:t>
      </w:r>
    </w:p>
    <w:p w14:paraId="3BFA76CA" w14:textId="77777777" w:rsidR="00E13C83" w:rsidRPr="00A82163" w:rsidRDefault="00E13C83" w:rsidP="00D13FCD">
      <w:pPr>
        <w:rPr>
          <w:rFonts w:ascii="Arial" w:hAnsi="Arial" w:cs="Arial"/>
        </w:rPr>
      </w:pPr>
    </w:p>
    <w:sectPr w:rsidR="00E13C83" w:rsidRPr="00A82163" w:rsidSect="00210579">
      <w:headerReference w:type="even" r:id="rId11"/>
      <w:headerReference w:type="default" r:id="rId12"/>
      <w:footerReference w:type="even" r:id="rId13"/>
      <w:footerReference w:type="default" r:id="rId14"/>
      <w:headerReference w:type="first" r:id="rId15"/>
      <w:footerReference w:type="first" r:id="rId16"/>
      <w:pgSz w:w="11909" w:h="16834" w:code="9"/>
      <w:pgMar w:top="1134" w:right="1440" w:bottom="1134" w:left="1440" w:header="1418" w:footer="56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F0E8DD" w14:textId="77777777" w:rsidR="00824558" w:rsidRDefault="00824558">
      <w:r>
        <w:separator/>
      </w:r>
    </w:p>
  </w:endnote>
  <w:endnote w:type="continuationSeparator" w:id="0">
    <w:p w14:paraId="754ECA80" w14:textId="77777777" w:rsidR="00824558" w:rsidRDefault="00824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0CABE" w14:textId="77777777" w:rsidR="009E5F46" w:rsidRDefault="009E5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A76D0" w14:textId="464E3DE3" w:rsidR="004A724C" w:rsidRPr="00C82756" w:rsidRDefault="004A724C" w:rsidP="00C82756">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5B5E2E" w14:textId="77777777" w:rsidR="009E5F46" w:rsidRDefault="009E5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6E20B5" w14:textId="77777777" w:rsidR="00824558" w:rsidRDefault="00824558">
      <w:r>
        <w:separator/>
      </w:r>
    </w:p>
  </w:footnote>
  <w:footnote w:type="continuationSeparator" w:id="0">
    <w:p w14:paraId="0A047871" w14:textId="77777777" w:rsidR="00824558" w:rsidRDefault="008245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CEF92" w14:textId="77777777" w:rsidR="009E5F46" w:rsidRDefault="009E5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A76CF" w14:textId="77777777" w:rsidR="004A724C" w:rsidRPr="00C82756" w:rsidRDefault="004A724C" w:rsidP="009E5F46">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31E1A" w14:textId="77777777" w:rsidR="009E5F46" w:rsidRDefault="009E5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41113"/>
    <w:multiLevelType w:val="hybridMultilevel"/>
    <w:tmpl w:val="C7A24920"/>
    <w:lvl w:ilvl="0" w:tplc="0C09000F">
      <w:start w:val="1"/>
      <w:numFmt w:val="decimal"/>
      <w:lvlText w:val="%1."/>
      <w:lvlJc w:val="left"/>
      <w:pPr>
        <w:ind w:left="720" w:hanging="360"/>
      </w:pPr>
      <w:rPr>
        <w:rFonts w:ascii="Times New Roman" w:hAnsi="Times New Roman" w:cs="Times New Roman"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0B18A9"/>
    <w:multiLevelType w:val="hybridMultilevel"/>
    <w:tmpl w:val="A9E89A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246E4B"/>
    <w:multiLevelType w:val="hybridMultilevel"/>
    <w:tmpl w:val="371ECB3A"/>
    <w:lvl w:ilvl="0" w:tplc="A72CD00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784CB3"/>
    <w:multiLevelType w:val="hybridMultilevel"/>
    <w:tmpl w:val="8E76ADC4"/>
    <w:lvl w:ilvl="0" w:tplc="0C090001">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Arial" w:eastAsia="Times New Roman"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CA157E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1A6FFA"/>
    <w:multiLevelType w:val="hybridMultilevel"/>
    <w:tmpl w:val="55062786"/>
    <w:lvl w:ilvl="0" w:tplc="0C09000F">
      <w:start w:val="1"/>
      <w:numFmt w:val="decimal"/>
      <w:lvlText w:val="%1."/>
      <w:lvlJc w:val="left"/>
      <w:pPr>
        <w:ind w:left="720" w:hanging="360"/>
      </w:pPr>
    </w:lvl>
    <w:lvl w:ilvl="1" w:tplc="9CE8F516">
      <w:numFmt w:val="bullet"/>
      <w:lvlText w:val="-"/>
      <w:lvlJc w:val="left"/>
      <w:pPr>
        <w:ind w:left="1440" w:hanging="360"/>
      </w:pPr>
      <w:rPr>
        <w:rFonts w:ascii="Arial" w:eastAsia="Times New Roman"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3826BAD"/>
    <w:multiLevelType w:val="hybridMultilevel"/>
    <w:tmpl w:val="142051E0"/>
    <w:lvl w:ilvl="0" w:tplc="9CE8F516">
      <w:numFmt w:val="bullet"/>
      <w:lvlText w:val="-"/>
      <w:lvlJc w:val="left"/>
      <w:pPr>
        <w:ind w:left="720" w:hanging="360"/>
      </w:pPr>
      <w:rPr>
        <w:rFonts w:ascii="Arial" w:eastAsia="Times New Roman" w:hAnsi="Arial" w:cs="Arial" w:hint="default"/>
      </w:rPr>
    </w:lvl>
    <w:lvl w:ilvl="1" w:tplc="FFFFFFFF">
      <w:numFmt w:val="bullet"/>
      <w:lvlText w:val="-"/>
      <w:lvlJc w:val="left"/>
      <w:pPr>
        <w:ind w:left="1440" w:hanging="360"/>
      </w:pPr>
      <w:rPr>
        <w:rFonts w:ascii="Arial" w:eastAsia="Times New Roman"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481C90"/>
    <w:multiLevelType w:val="hybridMultilevel"/>
    <w:tmpl w:val="F5F429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0E57B56"/>
    <w:multiLevelType w:val="hybridMultilevel"/>
    <w:tmpl w:val="764E32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66D2304"/>
    <w:multiLevelType w:val="hybridMultilevel"/>
    <w:tmpl w:val="0A6A02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57479544">
    <w:abstractNumId w:val="5"/>
  </w:num>
  <w:num w:numId="2" w16cid:durableId="487600144">
    <w:abstractNumId w:val="8"/>
  </w:num>
  <w:num w:numId="3" w16cid:durableId="306595469">
    <w:abstractNumId w:val="4"/>
  </w:num>
  <w:num w:numId="4" w16cid:durableId="131338638">
    <w:abstractNumId w:val="7"/>
  </w:num>
  <w:num w:numId="5" w16cid:durableId="1667131050">
    <w:abstractNumId w:val="3"/>
  </w:num>
  <w:num w:numId="6" w16cid:durableId="1923878374">
    <w:abstractNumId w:val="6"/>
  </w:num>
  <w:num w:numId="7" w16cid:durableId="1633243999">
    <w:abstractNumId w:val="9"/>
  </w:num>
  <w:num w:numId="8" w16cid:durableId="1813712858">
    <w:abstractNumId w:val="0"/>
  </w:num>
  <w:num w:numId="9" w16cid:durableId="1196040399">
    <w:abstractNumId w:val="1"/>
  </w:num>
  <w:num w:numId="10" w16cid:durableId="9076139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6" w:nlCheck="1" w:checkStyle="1"/>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tTAytDQ2MDCzNDFU0lEKTi0uzszPAykwrAUATGWQbSwAAAA="/>
  </w:docVars>
  <w:rsids>
    <w:rsidRoot w:val="00E44AEC"/>
    <w:rsid w:val="00000754"/>
    <w:rsid w:val="00000F9D"/>
    <w:rsid w:val="000011CC"/>
    <w:rsid w:val="00001951"/>
    <w:rsid w:val="000023AE"/>
    <w:rsid w:val="000025B9"/>
    <w:rsid w:val="00005F47"/>
    <w:rsid w:val="00013161"/>
    <w:rsid w:val="00020607"/>
    <w:rsid w:val="0002120E"/>
    <w:rsid w:val="00021253"/>
    <w:rsid w:val="00021269"/>
    <w:rsid w:val="0002221B"/>
    <w:rsid w:val="00024D7A"/>
    <w:rsid w:val="000268C7"/>
    <w:rsid w:val="00026CEE"/>
    <w:rsid w:val="00027120"/>
    <w:rsid w:val="00032627"/>
    <w:rsid w:val="00033809"/>
    <w:rsid w:val="00033BE2"/>
    <w:rsid w:val="000346EC"/>
    <w:rsid w:val="000349DD"/>
    <w:rsid w:val="00034B6E"/>
    <w:rsid w:val="00036205"/>
    <w:rsid w:val="00037761"/>
    <w:rsid w:val="0004017C"/>
    <w:rsid w:val="00040CA0"/>
    <w:rsid w:val="0004366A"/>
    <w:rsid w:val="000439BF"/>
    <w:rsid w:val="00043A52"/>
    <w:rsid w:val="0004512D"/>
    <w:rsid w:val="00045375"/>
    <w:rsid w:val="000467B0"/>
    <w:rsid w:val="00046AE3"/>
    <w:rsid w:val="000501D7"/>
    <w:rsid w:val="00050288"/>
    <w:rsid w:val="00050759"/>
    <w:rsid w:val="00055277"/>
    <w:rsid w:val="0005552B"/>
    <w:rsid w:val="00057183"/>
    <w:rsid w:val="000606F3"/>
    <w:rsid w:val="00062975"/>
    <w:rsid w:val="00063958"/>
    <w:rsid w:val="00063A2D"/>
    <w:rsid w:val="00064FEC"/>
    <w:rsid w:val="00065115"/>
    <w:rsid w:val="00065825"/>
    <w:rsid w:val="00066B6C"/>
    <w:rsid w:val="00067E5C"/>
    <w:rsid w:val="000719FE"/>
    <w:rsid w:val="00071DBC"/>
    <w:rsid w:val="00073762"/>
    <w:rsid w:val="000743E8"/>
    <w:rsid w:val="00074A1D"/>
    <w:rsid w:val="00074D5A"/>
    <w:rsid w:val="000750C6"/>
    <w:rsid w:val="00084DDE"/>
    <w:rsid w:val="00085642"/>
    <w:rsid w:val="000859E2"/>
    <w:rsid w:val="00086C17"/>
    <w:rsid w:val="00091F10"/>
    <w:rsid w:val="00095365"/>
    <w:rsid w:val="00095AA6"/>
    <w:rsid w:val="000972A7"/>
    <w:rsid w:val="00097D94"/>
    <w:rsid w:val="000A1C8E"/>
    <w:rsid w:val="000A1ED1"/>
    <w:rsid w:val="000A28C7"/>
    <w:rsid w:val="000A3BEC"/>
    <w:rsid w:val="000A3F1D"/>
    <w:rsid w:val="000A4A52"/>
    <w:rsid w:val="000A55F6"/>
    <w:rsid w:val="000A567F"/>
    <w:rsid w:val="000A6871"/>
    <w:rsid w:val="000B05F2"/>
    <w:rsid w:val="000B0896"/>
    <w:rsid w:val="000B0C81"/>
    <w:rsid w:val="000B2F22"/>
    <w:rsid w:val="000B31DD"/>
    <w:rsid w:val="000B3398"/>
    <w:rsid w:val="000B3F20"/>
    <w:rsid w:val="000B5D71"/>
    <w:rsid w:val="000B7290"/>
    <w:rsid w:val="000B7E46"/>
    <w:rsid w:val="000C18E3"/>
    <w:rsid w:val="000C1997"/>
    <w:rsid w:val="000C1D8C"/>
    <w:rsid w:val="000C5400"/>
    <w:rsid w:val="000C5BAA"/>
    <w:rsid w:val="000C635C"/>
    <w:rsid w:val="000C716A"/>
    <w:rsid w:val="000D3E77"/>
    <w:rsid w:val="000D4C9C"/>
    <w:rsid w:val="000D6E4A"/>
    <w:rsid w:val="000E0DFF"/>
    <w:rsid w:val="000E15D9"/>
    <w:rsid w:val="000E4D27"/>
    <w:rsid w:val="000E4FB7"/>
    <w:rsid w:val="000E5B7A"/>
    <w:rsid w:val="000E65AF"/>
    <w:rsid w:val="000E7C80"/>
    <w:rsid w:val="000E7C94"/>
    <w:rsid w:val="000F0D62"/>
    <w:rsid w:val="000F270C"/>
    <w:rsid w:val="000F3202"/>
    <w:rsid w:val="000F34C6"/>
    <w:rsid w:val="000F38FE"/>
    <w:rsid w:val="000F3F84"/>
    <w:rsid w:val="000F4983"/>
    <w:rsid w:val="000F4BF3"/>
    <w:rsid w:val="000F665B"/>
    <w:rsid w:val="00102A90"/>
    <w:rsid w:val="00103439"/>
    <w:rsid w:val="0010420E"/>
    <w:rsid w:val="001054A0"/>
    <w:rsid w:val="00105887"/>
    <w:rsid w:val="00106E1A"/>
    <w:rsid w:val="001102B1"/>
    <w:rsid w:val="001126E5"/>
    <w:rsid w:val="00113055"/>
    <w:rsid w:val="00113B54"/>
    <w:rsid w:val="001145B6"/>
    <w:rsid w:val="00116132"/>
    <w:rsid w:val="00116E3A"/>
    <w:rsid w:val="00120441"/>
    <w:rsid w:val="001217A1"/>
    <w:rsid w:val="001217E4"/>
    <w:rsid w:val="00122F8E"/>
    <w:rsid w:val="0012414F"/>
    <w:rsid w:val="001248B0"/>
    <w:rsid w:val="00126879"/>
    <w:rsid w:val="0012698E"/>
    <w:rsid w:val="00127390"/>
    <w:rsid w:val="00130480"/>
    <w:rsid w:val="00133516"/>
    <w:rsid w:val="0013403D"/>
    <w:rsid w:val="001367D2"/>
    <w:rsid w:val="0014042B"/>
    <w:rsid w:val="00146C5E"/>
    <w:rsid w:val="00150757"/>
    <w:rsid w:val="0015236B"/>
    <w:rsid w:val="001553B2"/>
    <w:rsid w:val="001572B3"/>
    <w:rsid w:val="001572EB"/>
    <w:rsid w:val="00157913"/>
    <w:rsid w:val="0016105F"/>
    <w:rsid w:val="001616E0"/>
    <w:rsid w:val="0016191E"/>
    <w:rsid w:val="00161AB6"/>
    <w:rsid w:val="00161BB3"/>
    <w:rsid w:val="00161DE2"/>
    <w:rsid w:val="00161DFC"/>
    <w:rsid w:val="0016333F"/>
    <w:rsid w:val="0016385A"/>
    <w:rsid w:val="001649F0"/>
    <w:rsid w:val="00164D5B"/>
    <w:rsid w:val="0016532C"/>
    <w:rsid w:val="00165A65"/>
    <w:rsid w:val="001661CB"/>
    <w:rsid w:val="00171D8C"/>
    <w:rsid w:val="0017692D"/>
    <w:rsid w:val="001770EF"/>
    <w:rsid w:val="001806A7"/>
    <w:rsid w:val="00181045"/>
    <w:rsid w:val="00182132"/>
    <w:rsid w:val="001822A3"/>
    <w:rsid w:val="00183FBC"/>
    <w:rsid w:val="001844E1"/>
    <w:rsid w:val="00184AD4"/>
    <w:rsid w:val="0018608B"/>
    <w:rsid w:val="001862F6"/>
    <w:rsid w:val="00186F76"/>
    <w:rsid w:val="001923F3"/>
    <w:rsid w:val="00194277"/>
    <w:rsid w:val="00196093"/>
    <w:rsid w:val="00196EF7"/>
    <w:rsid w:val="00197D92"/>
    <w:rsid w:val="001A0C8C"/>
    <w:rsid w:val="001A163D"/>
    <w:rsid w:val="001A25F5"/>
    <w:rsid w:val="001A37FB"/>
    <w:rsid w:val="001A4986"/>
    <w:rsid w:val="001A5B97"/>
    <w:rsid w:val="001A5DA3"/>
    <w:rsid w:val="001A60E3"/>
    <w:rsid w:val="001B0337"/>
    <w:rsid w:val="001B10D2"/>
    <w:rsid w:val="001B57B5"/>
    <w:rsid w:val="001B6773"/>
    <w:rsid w:val="001B691F"/>
    <w:rsid w:val="001C0856"/>
    <w:rsid w:val="001C0E9C"/>
    <w:rsid w:val="001C61DC"/>
    <w:rsid w:val="001D2B44"/>
    <w:rsid w:val="001D2EB6"/>
    <w:rsid w:val="001D2EF2"/>
    <w:rsid w:val="001D38C5"/>
    <w:rsid w:val="001D44B0"/>
    <w:rsid w:val="001D4A36"/>
    <w:rsid w:val="001D4D89"/>
    <w:rsid w:val="001E00F3"/>
    <w:rsid w:val="001E135F"/>
    <w:rsid w:val="001E3432"/>
    <w:rsid w:val="001E3812"/>
    <w:rsid w:val="001E382C"/>
    <w:rsid w:val="001F1E81"/>
    <w:rsid w:val="001F7759"/>
    <w:rsid w:val="001F79CC"/>
    <w:rsid w:val="002010DC"/>
    <w:rsid w:val="00203746"/>
    <w:rsid w:val="0020446A"/>
    <w:rsid w:val="002075E5"/>
    <w:rsid w:val="00210579"/>
    <w:rsid w:val="00214AAF"/>
    <w:rsid w:val="00217308"/>
    <w:rsid w:val="00217FF9"/>
    <w:rsid w:val="002206B8"/>
    <w:rsid w:val="00220ACB"/>
    <w:rsid w:val="00221621"/>
    <w:rsid w:val="00221E5E"/>
    <w:rsid w:val="0022227A"/>
    <w:rsid w:val="002227CE"/>
    <w:rsid w:val="002237AA"/>
    <w:rsid w:val="0022441A"/>
    <w:rsid w:val="002250AF"/>
    <w:rsid w:val="002308CF"/>
    <w:rsid w:val="002370C0"/>
    <w:rsid w:val="00241632"/>
    <w:rsid w:val="00241E70"/>
    <w:rsid w:val="00243587"/>
    <w:rsid w:val="00244334"/>
    <w:rsid w:val="00244A73"/>
    <w:rsid w:val="002506D5"/>
    <w:rsid w:val="00252DFB"/>
    <w:rsid w:val="00252EA1"/>
    <w:rsid w:val="00253BA5"/>
    <w:rsid w:val="00253F95"/>
    <w:rsid w:val="002557F5"/>
    <w:rsid w:val="002571F1"/>
    <w:rsid w:val="002626C3"/>
    <w:rsid w:val="002642F4"/>
    <w:rsid w:val="00264B98"/>
    <w:rsid w:val="00265166"/>
    <w:rsid w:val="00267787"/>
    <w:rsid w:val="00273836"/>
    <w:rsid w:val="0027555A"/>
    <w:rsid w:val="00275FE3"/>
    <w:rsid w:val="00277604"/>
    <w:rsid w:val="0028066D"/>
    <w:rsid w:val="002843E7"/>
    <w:rsid w:val="00284BA4"/>
    <w:rsid w:val="00284BB8"/>
    <w:rsid w:val="00291C05"/>
    <w:rsid w:val="002945CB"/>
    <w:rsid w:val="00294616"/>
    <w:rsid w:val="00295435"/>
    <w:rsid w:val="002961F5"/>
    <w:rsid w:val="002969E9"/>
    <w:rsid w:val="00296E5F"/>
    <w:rsid w:val="002A0EB6"/>
    <w:rsid w:val="002A1BFB"/>
    <w:rsid w:val="002A3098"/>
    <w:rsid w:val="002A33A5"/>
    <w:rsid w:val="002A41B7"/>
    <w:rsid w:val="002A504B"/>
    <w:rsid w:val="002A61DF"/>
    <w:rsid w:val="002A6689"/>
    <w:rsid w:val="002A6E12"/>
    <w:rsid w:val="002B05AE"/>
    <w:rsid w:val="002B0944"/>
    <w:rsid w:val="002B0D0B"/>
    <w:rsid w:val="002B26F9"/>
    <w:rsid w:val="002B2E7F"/>
    <w:rsid w:val="002B403A"/>
    <w:rsid w:val="002B47F3"/>
    <w:rsid w:val="002B7288"/>
    <w:rsid w:val="002C0ED8"/>
    <w:rsid w:val="002C64A1"/>
    <w:rsid w:val="002C6D3C"/>
    <w:rsid w:val="002C6F6F"/>
    <w:rsid w:val="002C6F93"/>
    <w:rsid w:val="002C7343"/>
    <w:rsid w:val="002C79D0"/>
    <w:rsid w:val="002D202F"/>
    <w:rsid w:val="002D47D5"/>
    <w:rsid w:val="002D56F9"/>
    <w:rsid w:val="002D62F6"/>
    <w:rsid w:val="002E2E9B"/>
    <w:rsid w:val="002E3990"/>
    <w:rsid w:val="002E39DE"/>
    <w:rsid w:val="002E5BA0"/>
    <w:rsid w:val="002E6DAD"/>
    <w:rsid w:val="002E7B70"/>
    <w:rsid w:val="002F0F17"/>
    <w:rsid w:val="002F2404"/>
    <w:rsid w:val="002F3800"/>
    <w:rsid w:val="002F53C4"/>
    <w:rsid w:val="002F62CB"/>
    <w:rsid w:val="002F64F5"/>
    <w:rsid w:val="002F66A1"/>
    <w:rsid w:val="00301B72"/>
    <w:rsid w:val="00302505"/>
    <w:rsid w:val="0030287D"/>
    <w:rsid w:val="00303738"/>
    <w:rsid w:val="0030388F"/>
    <w:rsid w:val="00304184"/>
    <w:rsid w:val="00304F64"/>
    <w:rsid w:val="00307CDF"/>
    <w:rsid w:val="00311BE5"/>
    <w:rsid w:val="0031503E"/>
    <w:rsid w:val="00315800"/>
    <w:rsid w:val="00320BB1"/>
    <w:rsid w:val="003221CE"/>
    <w:rsid w:val="003227DD"/>
    <w:rsid w:val="003233D7"/>
    <w:rsid w:val="003234F1"/>
    <w:rsid w:val="00324506"/>
    <w:rsid w:val="00325469"/>
    <w:rsid w:val="00327000"/>
    <w:rsid w:val="0032747D"/>
    <w:rsid w:val="00333D49"/>
    <w:rsid w:val="00334071"/>
    <w:rsid w:val="00336D46"/>
    <w:rsid w:val="00340F9C"/>
    <w:rsid w:val="003462C3"/>
    <w:rsid w:val="00347A80"/>
    <w:rsid w:val="003527C9"/>
    <w:rsid w:val="0035374F"/>
    <w:rsid w:val="00354F65"/>
    <w:rsid w:val="00363524"/>
    <w:rsid w:val="00364B34"/>
    <w:rsid w:val="00364BC4"/>
    <w:rsid w:val="003650EC"/>
    <w:rsid w:val="0036641E"/>
    <w:rsid w:val="00367CB1"/>
    <w:rsid w:val="00370EEA"/>
    <w:rsid w:val="00372F09"/>
    <w:rsid w:val="003744E1"/>
    <w:rsid w:val="00374E03"/>
    <w:rsid w:val="0037611D"/>
    <w:rsid w:val="003765D3"/>
    <w:rsid w:val="00376923"/>
    <w:rsid w:val="003778B5"/>
    <w:rsid w:val="00377AA0"/>
    <w:rsid w:val="00381901"/>
    <w:rsid w:val="003856D6"/>
    <w:rsid w:val="0039129F"/>
    <w:rsid w:val="003912F6"/>
    <w:rsid w:val="00391BC2"/>
    <w:rsid w:val="00397401"/>
    <w:rsid w:val="00397679"/>
    <w:rsid w:val="003A0390"/>
    <w:rsid w:val="003A35CB"/>
    <w:rsid w:val="003A3D9A"/>
    <w:rsid w:val="003A59C7"/>
    <w:rsid w:val="003A7383"/>
    <w:rsid w:val="003B3165"/>
    <w:rsid w:val="003B3881"/>
    <w:rsid w:val="003B4C54"/>
    <w:rsid w:val="003B61D3"/>
    <w:rsid w:val="003C03DD"/>
    <w:rsid w:val="003C1556"/>
    <w:rsid w:val="003C1E16"/>
    <w:rsid w:val="003C42C3"/>
    <w:rsid w:val="003C439E"/>
    <w:rsid w:val="003C4498"/>
    <w:rsid w:val="003C5951"/>
    <w:rsid w:val="003C6231"/>
    <w:rsid w:val="003C6730"/>
    <w:rsid w:val="003D09D3"/>
    <w:rsid w:val="003D277E"/>
    <w:rsid w:val="003D38F1"/>
    <w:rsid w:val="003D609F"/>
    <w:rsid w:val="003D7542"/>
    <w:rsid w:val="003D7E4F"/>
    <w:rsid w:val="003E0DA3"/>
    <w:rsid w:val="003E1184"/>
    <w:rsid w:val="003E2ADD"/>
    <w:rsid w:val="003E35F7"/>
    <w:rsid w:val="003E4579"/>
    <w:rsid w:val="003E49F7"/>
    <w:rsid w:val="003E5466"/>
    <w:rsid w:val="003E74CD"/>
    <w:rsid w:val="003F067C"/>
    <w:rsid w:val="003F6F20"/>
    <w:rsid w:val="003F7C52"/>
    <w:rsid w:val="00401365"/>
    <w:rsid w:val="00401F37"/>
    <w:rsid w:val="0040232A"/>
    <w:rsid w:val="004027F1"/>
    <w:rsid w:val="00403154"/>
    <w:rsid w:val="004048DF"/>
    <w:rsid w:val="0040553E"/>
    <w:rsid w:val="00405CEE"/>
    <w:rsid w:val="004073C6"/>
    <w:rsid w:val="00410B99"/>
    <w:rsid w:val="004117DE"/>
    <w:rsid w:val="00415508"/>
    <w:rsid w:val="00417445"/>
    <w:rsid w:val="00417EEF"/>
    <w:rsid w:val="00420C05"/>
    <w:rsid w:val="004219B7"/>
    <w:rsid w:val="00424AF9"/>
    <w:rsid w:val="00425585"/>
    <w:rsid w:val="00425EB4"/>
    <w:rsid w:val="00426A7E"/>
    <w:rsid w:val="004279E8"/>
    <w:rsid w:val="00427C50"/>
    <w:rsid w:val="0043005E"/>
    <w:rsid w:val="00430335"/>
    <w:rsid w:val="00431412"/>
    <w:rsid w:val="004334AF"/>
    <w:rsid w:val="00434CED"/>
    <w:rsid w:val="00435998"/>
    <w:rsid w:val="004373E4"/>
    <w:rsid w:val="00440531"/>
    <w:rsid w:val="00440BC6"/>
    <w:rsid w:val="0044325C"/>
    <w:rsid w:val="00444625"/>
    <w:rsid w:val="004451F5"/>
    <w:rsid w:val="00450069"/>
    <w:rsid w:val="0045015F"/>
    <w:rsid w:val="0045049A"/>
    <w:rsid w:val="00455191"/>
    <w:rsid w:val="00457027"/>
    <w:rsid w:val="00457645"/>
    <w:rsid w:val="00460EE7"/>
    <w:rsid w:val="00461A68"/>
    <w:rsid w:val="00461B88"/>
    <w:rsid w:val="00461E74"/>
    <w:rsid w:val="00461ED1"/>
    <w:rsid w:val="004669F2"/>
    <w:rsid w:val="00470DB3"/>
    <w:rsid w:val="00471B9C"/>
    <w:rsid w:val="004725F4"/>
    <w:rsid w:val="004730E9"/>
    <w:rsid w:val="0047377A"/>
    <w:rsid w:val="00473A00"/>
    <w:rsid w:val="004746DD"/>
    <w:rsid w:val="00474885"/>
    <w:rsid w:val="004772CD"/>
    <w:rsid w:val="00486012"/>
    <w:rsid w:val="00486144"/>
    <w:rsid w:val="0048645A"/>
    <w:rsid w:val="004912BD"/>
    <w:rsid w:val="00491E8A"/>
    <w:rsid w:val="00491F72"/>
    <w:rsid w:val="00494317"/>
    <w:rsid w:val="004952C6"/>
    <w:rsid w:val="004955A1"/>
    <w:rsid w:val="00497431"/>
    <w:rsid w:val="004A03FC"/>
    <w:rsid w:val="004A07CC"/>
    <w:rsid w:val="004A0B12"/>
    <w:rsid w:val="004A298C"/>
    <w:rsid w:val="004A57C2"/>
    <w:rsid w:val="004A6A51"/>
    <w:rsid w:val="004A724C"/>
    <w:rsid w:val="004B22E6"/>
    <w:rsid w:val="004B28B0"/>
    <w:rsid w:val="004B45F0"/>
    <w:rsid w:val="004B6D4C"/>
    <w:rsid w:val="004C265B"/>
    <w:rsid w:val="004C36CF"/>
    <w:rsid w:val="004C601B"/>
    <w:rsid w:val="004C6594"/>
    <w:rsid w:val="004C6A34"/>
    <w:rsid w:val="004C757A"/>
    <w:rsid w:val="004D00B8"/>
    <w:rsid w:val="004D1B8A"/>
    <w:rsid w:val="004D5E00"/>
    <w:rsid w:val="004D6C44"/>
    <w:rsid w:val="004E027A"/>
    <w:rsid w:val="004E0DF0"/>
    <w:rsid w:val="004E21DD"/>
    <w:rsid w:val="004E22B6"/>
    <w:rsid w:val="004E4CF5"/>
    <w:rsid w:val="004E7109"/>
    <w:rsid w:val="004E7CEA"/>
    <w:rsid w:val="004F01DD"/>
    <w:rsid w:val="004F12D4"/>
    <w:rsid w:val="004F18A9"/>
    <w:rsid w:val="004F4450"/>
    <w:rsid w:val="004F4677"/>
    <w:rsid w:val="004F4A93"/>
    <w:rsid w:val="004F5026"/>
    <w:rsid w:val="004F61E4"/>
    <w:rsid w:val="004F73B5"/>
    <w:rsid w:val="00501223"/>
    <w:rsid w:val="00501729"/>
    <w:rsid w:val="00502B64"/>
    <w:rsid w:val="00506F47"/>
    <w:rsid w:val="005102D4"/>
    <w:rsid w:val="0051073D"/>
    <w:rsid w:val="00510989"/>
    <w:rsid w:val="00511C23"/>
    <w:rsid w:val="0051275F"/>
    <w:rsid w:val="00512868"/>
    <w:rsid w:val="0051319F"/>
    <w:rsid w:val="0051493A"/>
    <w:rsid w:val="005153DA"/>
    <w:rsid w:val="00516031"/>
    <w:rsid w:val="00522CB3"/>
    <w:rsid w:val="00526CA0"/>
    <w:rsid w:val="0052714A"/>
    <w:rsid w:val="00531192"/>
    <w:rsid w:val="00531C1C"/>
    <w:rsid w:val="00533C27"/>
    <w:rsid w:val="0053443B"/>
    <w:rsid w:val="0053480F"/>
    <w:rsid w:val="005348A0"/>
    <w:rsid w:val="005363C6"/>
    <w:rsid w:val="00536EEB"/>
    <w:rsid w:val="00537E72"/>
    <w:rsid w:val="00540908"/>
    <w:rsid w:val="00541054"/>
    <w:rsid w:val="00543348"/>
    <w:rsid w:val="0054367F"/>
    <w:rsid w:val="00544A26"/>
    <w:rsid w:val="0054638C"/>
    <w:rsid w:val="00546595"/>
    <w:rsid w:val="0054751B"/>
    <w:rsid w:val="00550CB0"/>
    <w:rsid w:val="005513DA"/>
    <w:rsid w:val="00551644"/>
    <w:rsid w:val="00554F53"/>
    <w:rsid w:val="00557D33"/>
    <w:rsid w:val="00561924"/>
    <w:rsid w:val="005619F8"/>
    <w:rsid w:val="00562CFC"/>
    <w:rsid w:val="005635D2"/>
    <w:rsid w:val="00563C59"/>
    <w:rsid w:val="00565C6D"/>
    <w:rsid w:val="00566615"/>
    <w:rsid w:val="0056734E"/>
    <w:rsid w:val="00570C45"/>
    <w:rsid w:val="005710D8"/>
    <w:rsid w:val="00571587"/>
    <w:rsid w:val="00573308"/>
    <w:rsid w:val="00575474"/>
    <w:rsid w:val="00576B14"/>
    <w:rsid w:val="0058060F"/>
    <w:rsid w:val="005811EC"/>
    <w:rsid w:val="005825DF"/>
    <w:rsid w:val="00582901"/>
    <w:rsid w:val="0058608A"/>
    <w:rsid w:val="005863E8"/>
    <w:rsid w:val="005865BD"/>
    <w:rsid w:val="00587C8B"/>
    <w:rsid w:val="00590150"/>
    <w:rsid w:val="00591126"/>
    <w:rsid w:val="005912DF"/>
    <w:rsid w:val="00591C58"/>
    <w:rsid w:val="0059352D"/>
    <w:rsid w:val="005976CE"/>
    <w:rsid w:val="0059782F"/>
    <w:rsid w:val="005A174F"/>
    <w:rsid w:val="005A2699"/>
    <w:rsid w:val="005A2A6E"/>
    <w:rsid w:val="005A5B4F"/>
    <w:rsid w:val="005C0872"/>
    <w:rsid w:val="005C24C8"/>
    <w:rsid w:val="005C3D8E"/>
    <w:rsid w:val="005D2096"/>
    <w:rsid w:val="005D2C15"/>
    <w:rsid w:val="005D3D72"/>
    <w:rsid w:val="005D4550"/>
    <w:rsid w:val="005E5F05"/>
    <w:rsid w:val="005E61F6"/>
    <w:rsid w:val="005E62B4"/>
    <w:rsid w:val="005E6E56"/>
    <w:rsid w:val="005E737E"/>
    <w:rsid w:val="005E779D"/>
    <w:rsid w:val="005E77C3"/>
    <w:rsid w:val="005F0D1F"/>
    <w:rsid w:val="005F1EB2"/>
    <w:rsid w:val="005F2EEC"/>
    <w:rsid w:val="005F3D3E"/>
    <w:rsid w:val="005F644A"/>
    <w:rsid w:val="005F7D00"/>
    <w:rsid w:val="005F7FFB"/>
    <w:rsid w:val="00601C20"/>
    <w:rsid w:val="0060262A"/>
    <w:rsid w:val="00603E6B"/>
    <w:rsid w:val="006042CD"/>
    <w:rsid w:val="00604866"/>
    <w:rsid w:val="006056DC"/>
    <w:rsid w:val="00605E9E"/>
    <w:rsid w:val="00607E5E"/>
    <w:rsid w:val="00612632"/>
    <w:rsid w:val="00612C3A"/>
    <w:rsid w:val="006139B7"/>
    <w:rsid w:val="006139F1"/>
    <w:rsid w:val="00614746"/>
    <w:rsid w:val="00616A4D"/>
    <w:rsid w:val="006173DE"/>
    <w:rsid w:val="006226B0"/>
    <w:rsid w:val="00626B10"/>
    <w:rsid w:val="00627A80"/>
    <w:rsid w:val="00627AA2"/>
    <w:rsid w:val="00627C9A"/>
    <w:rsid w:val="00627D98"/>
    <w:rsid w:val="0063074C"/>
    <w:rsid w:val="0063087A"/>
    <w:rsid w:val="00631453"/>
    <w:rsid w:val="00632E15"/>
    <w:rsid w:val="0063430A"/>
    <w:rsid w:val="00634A77"/>
    <w:rsid w:val="0063575E"/>
    <w:rsid w:val="00636F2C"/>
    <w:rsid w:val="00637F72"/>
    <w:rsid w:val="00643EBE"/>
    <w:rsid w:val="00645E0E"/>
    <w:rsid w:val="006463A3"/>
    <w:rsid w:val="006511BF"/>
    <w:rsid w:val="006541A5"/>
    <w:rsid w:val="00654B52"/>
    <w:rsid w:val="00656842"/>
    <w:rsid w:val="006636E8"/>
    <w:rsid w:val="006673D2"/>
    <w:rsid w:val="00670AFA"/>
    <w:rsid w:val="00672FE6"/>
    <w:rsid w:val="006746EF"/>
    <w:rsid w:val="00682497"/>
    <w:rsid w:val="00682DE5"/>
    <w:rsid w:val="00683F0B"/>
    <w:rsid w:val="00684420"/>
    <w:rsid w:val="006846BC"/>
    <w:rsid w:val="00686408"/>
    <w:rsid w:val="00690C96"/>
    <w:rsid w:val="00690D64"/>
    <w:rsid w:val="006917BD"/>
    <w:rsid w:val="00694B11"/>
    <w:rsid w:val="006963DC"/>
    <w:rsid w:val="006A0BCC"/>
    <w:rsid w:val="006A1CBA"/>
    <w:rsid w:val="006A1E07"/>
    <w:rsid w:val="006A28D8"/>
    <w:rsid w:val="006A29BF"/>
    <w:rsid w:val="006A3104"/>
    <w:rsid w:val="006A32B3"/>
    <w:rsid w:val="006A37BA"/>
    <w:rsid w:val="006A6825"/>
    <w:rsid w:val="006A78EF"/>
    <w:rsid w:val="006B3660"/>
    <w:rsid w:val="006B5735"/>
    <w:rsid w:val="006B625D"/>
    <w:rsid w:val="006C38A8"/>
    <w:rsid w:val="006C4452"/>
    <w:rsid w:val="006C4ABC"/>
    <w:rsid w:val="006C5401"/>
    <w:rsid w:val="006C7A99"/>
    <w:rsid w:val="006C7DFF"/>
    <w:rsid w:val="006D178D"/>
    <w:rsid w:val="006D3AAF"/>
    <w:rsid w:val="006D78D1"/>
    <w:rsid w:val="006D7C63"/>
    <w:rsid w:val="006E021E"/>
    <w:rsid w:val="006E0944"/>
    <w:rsid w:val="006E0A4F"/>
    <w:rsid w:val="006E179D"/>
    <w:rsid w:val="006E27D7"/>
    <w:rsid w:val="006E33A5"/>
    <w:rsid w:val="006E3616"/>
    <w:rsid w:val="006E4B89"/>
    <w:rsid w:val="006E4CEF"/>
    <w:rsid w:val="006E71B2"/>
    <w:rsid w:val="006F0F9F"/>
    <w:rsid w:val="006F60AE"/>
    <w:rsid w:val="006F6C1D"/>
    <w:rsid w:val="0070041E"/>
    <w:rsid w:val="0070051A"/>
    <w:rsid w:val="00700609"/>
    <w:rsid w:val="00701FB7"/>
    <w:rsid w:val="00704A16"/>
    <w:rsid w:val="0070504F"/>
    <w:rsid w:val="00706675"/>
    <w:rsid w:val="007068FA"/>
    <w:rsid w:val="00707040"/>
    <w:rsid w:val="0071001C"/>
    <w:rsid w:val="00710B1E"/>
    <w:rsid w:val="0071176D"/>
    <w:rsid w:val="00711817"/>
    <w:rsid w:val="007127BA"/>
    <w:rsid w:val="007141B0"/>
    <w:rsid w:val="00714A19"/>
    <w:rsid w:val="00715985"/>
    <w:rsid w:val="007175F7"/>
    <w:rsid w:val="0071767F"/>
    <w:rsid w:val="007202EE"/>
    <w:rsid w:val="00720BDA"/>
    <w:rsid w:val="00720CF8"/>
    <w:rsid w:val="007218BC"/>
    <w:rsid w:val="007251D3"/>
    <w:rsid w:val="00726C19"/>
    <w:rsid w:val="0073103F"/>
    <w:rsid w:val="00734638"/>
    <w:rsid w:val="00734ABE"/>
    <w:rsid w:val="0073625A"/>
    <w:rsid w:val="007371D0"/>
    <w:rsid w:val="0074588E"/>
    <w:rsid w:val="0074707A"/>
    <w:rsid w:val="007477A8"/>
    <w:rsid w:val="00750C07"/>
    <w:rsid w:val="00752412"/>
    <w:rsid w:val="00752DC5"/>
    <w:rsid w:val="007627D0"/>
    <w:rsid w:val="00763006"/>
    <w:rsid w:val="0076531F"/>
    <w:rsid w:val="00770E2D"/>
    <w:rsid w:val="007719F7"/>
    <w:rsid w:val="00771F26"/>
    <w:rsid w:val="00773484"/>
    <w:rsid w:val="00774489"/>
    <w:rsid w:val="00777B0E"/>
    <w:rsid w:val="00777BAA"/>
    <w:rsid w:val="00780444"/>
    <w:rsid w:val="00780989"/>
    <w:rsid w:val="00780F06"/>
    <w:rsid w:val="007816DC"/>
    <w:rsid w:val="0078211F"/>
    <w:rsid w:val="0078216C"/>
    <w:rsid w:val="007843EA"/>
    <w:rsid w:val="007845BC"/>
    <w:rsid w:val="0078641E"/>
    <w:rsid w:val="00786EBA"/>
    <w:rsid w:val="007872DA"/>
    <w:rsid w:val="00790A71"/>
    <w:rsid w:val="00791623"/>
    <w:rsid w:val="00792900"/>
    <w:rsid w:val="007956E3"/>
    <w:rsid w:val="007965E2"/>
    <w:rsid w:val="00796A86"/>
    <w:rsid w:val="00797250"/>
    <w:rsid w:val="00797C86"/>
    <w:rsid w:val="007A2174"/>
    <w:rsid w:val="007A2AB2"/>
    <w:rsid w:val="007A58EF"/>
    <w:rsid w:val="007A6DFE"/>
    <w:rsid w:val="007B443B"/>
    <w:rsid w:val="007B4638"/>
    <w:rsid w:val="007B6AC2"/>
    <w:rsid w:val="007C0AEF"/>
    <w:rsid w:val="007C2103"/>
    <w:rsid w:val="007C3BD3"/>
    <w:rsid w:val="007C40C8"/>
    <w:rsid w:val="007C44F7"/>
    <w:rsid w:val="007C5D96"/>
    <w:rsid w:val="007C6492"/>
    <w:rsid w:val="007D188A"/>
    <w:rsid w:val="007D1CF3"/>
    <w:rsid w:val="007D28DE"/>
    <w:rsid w:val="007D3AC9"/>
    <w:rsid w:val="007D4941"/>
    <w:rsid w:val="007D4AB8"/>
    <w:rsid w:val="007D507A"/>
    <w:rsid w:val="007D6919"/>
    <w:rsid w:val="007D7C3F"/>
    <w:rsid w:val="007E3072"/>
    <w:rsid w:val="007E4CDA"/>
    <w:rsid w:val="007E5769"/>
    <w:rsid w:val="007F0956"/>
    <w:rsid w:val="007F1EE8"/>
    <w:rsid w:val="007F2B56"/>
    <w:rsid w:val="007F3405"/>
    <w:rsid w:val="007F4080"/>
    <w:rsid w:val="007F53A0"/>
    <w:rsid w:val="007F66EB"/>
    <w:rsid w:val="008000B4"/>
    <w:rsid w:val="00805C8F"/>
    <w:rsid w:val="008069C3"/>
    <w:rsid w:val="0081032B"/>
    <w:rsid w:val="00812896"/>
    <w:rsid w:val="008131C5"/>
    <w:rsid w:val="0081559A"/>
    <w:rsid w:val="00817DE0"/>
    <w:rsid w:val="00820997"/>
    <w:rsid w:val="00821545"/>
    <w:rsid w:val="00821F00"/>
    <w:rsid w:val="0082265E"/>
    <w:rsid w:val="0082266A"/>
    <w:rsid w:val="008230A4"/>
    <w:rsid w:val="00823D45"/>
    <w:rsid w:val="00824558"/>
    <w:rsid w:val="00824D4C"/>
    <w:rsid w:val="00825DC1"/>
    <w:rsid w:val="00826333"/>
    <w:rsid w:val="008263D0"/>
    <w:rsid w:val="00826873"/>
    <w:rsid w:val="00827282"/>
    <w:rsid w:val="00827483"/>
    <w:rsid w:val="00830B45"/>
    <w:rsid w:val="008316F7"/>
    <w:rsid w:val="00832B88"/>
    <w:rsid w:val="00833334"/>
    <w:rsid w:val="00834D06"/>
    <w:rsid w:val="00835573"/>
    <w:rsid w:val="0083762C"/>
    <w:rsid w:val="008403C3"/>
    <w:rsid w:val="0084136D"/>
    <w:rsid w:val="008428D4"/>
    <w:rsid w:val="00844C60"/>
    <w:rsid w:val="00851E33"/>
    <w:rsid w:val="008527E3"/>
    <w:rsid w:val="008532BC"/>
    <w:rsid w:val="00853C9F"/>
    <w:rsid w:val="00854371"/>
    <w:rsid w:val="0085633A"/>
    <w:rsid w:val="00856C8A"/>
    <w:rsid w:val="008611C4"/>
    <w:rsid w:val="00861F8B"/>
    <w:rsid w:val="00862269"/>
    <w:rsid w:val="008642B2"/>
    <w:rsid w:val="00864FDB"/>
    <w:rsid w:val="00870336"/>
    <w:rsid w:val="00870BB2"/>
    <w:rsid w:val="0087135D"/>
    <w:rsid w:val="0087451C"/>
    <w:rsid w:val="00874E67"/>
    <w:rsid w:val="00874E6A"/>
    <w:rsid w:val="00876F1F"/>
    <w:rsid w:val="008774D7"/>
    <w:rsid w:val="0087798D"/>
    <w:rsid w:val="00880E7F"/>
    <w:rsid w:val="00881071"/>
    <w:rsid w:val="0088374D"/>
    <w:rsid w:val="008865DF"/>
    <w:rsid w:val="0088780A"/>
    <w:rsid w:val="00887F59"/>
    <w:rsid w:val="008917B0"/>
    <w:rsid w:val="00891AAC"/>
    <w:rsid w:val="00891C48"/>
    <w:rsid w:val="0089315A"/>
    <w:rsid w:val="008937B1"/>
    <w:rsid w:val="00894C27"/>
    <w:rsid w:val="008954E0"/>
    <w:rsid w:val="00895A0D"/>
    <w:rsid w:val="00896528"/>
    <w:rsid w:val="00896E6F"/>
    <w:rsid w:val="008A36B8"/>
    <w:rsid w:val="008A3DCE"/>
    <w:rsid w:val="008A4242"/>
    <w:rsid w:val="008A4AA3"/>
    <w:rsid w:val="008A61B6"/>
    <w:rsid w:val="008A6946"/>
    <w:rsid w:val="008A6F99"/>
    <w:rsid w:val="008A780E"/>
    <w:rsid w:val="008A7BF6"/>
    <w:rsid w:val="008B14C8"/>
    <w:rsid w:val="008B1F62"/>
    <w:rsid w:val="008B31BC"/>
    <w:rsid w:val="008B40AD"/>
    <w:rsid w:val="008B49F8"/>
    <w:rsid w:val="008B5F2C"/>
    <w:rsid w:val="008B714B"/>
    <w:rsid w:val="008C01C8"/>
    <w:rsid w:val="008C2345"/>
    <w:rsid w:val="008C2EE4"/>
    <w:rsid w:val="008C41F6"/>
    <w:rsid w:val="008C42BE"/>
    <w:rsid w:val="008C514F"/>
    <w:rsid w:val="008C741E"/>
    <w:rsid w:val="008D21FE"/>
    <w:rsid w:val="008D53BF"/>
    <w:rsid w:val="008D5B90"/>
    <w:rsid w:val="008D6097"/>
    <w:rsid w:val="008D6724"/>
    <w:rsid w:val="008E1954"/>
    <w:rsid w:val="008E24C9"/>
    <w:rsid w:val="008E3339"/>
    <w:rsid w:val="008E3F90"/>
    <w:rsid w:val="008E473D"/>
    <w:rsid w:val="008E5737"/>
    <w:rsid w:val="008E62B0"/>
    <w:rsid w:val="008E6DC5"/>
    <w:rsid w:val="008E76C2"/>
    <w:rsid w:val="008E7C44"/>
    <w:rsid w:val="008F12D2"/>
    <w:rsid w:val="008F218E"/>
    <w:rsid w:val="008F2897"/>
    <w:rsid w:val="008F40CB"/>
    <w:rsid w:val="008F493A"/>
    <w:rsid w:val="008F4AFD"/>
    <w:rsid w:val="008F4B64"/>
    <w:rsid w:val="008F7285"/>
    <w:rsid w:val="008F729D"/>
    <w:rsid w:val="008F7A82"/>
    <w:rsid w:val="00900D46"/>
    <w:rsid w:val="00901C53"/>
    <w:rsid w:val="00903AE2"/>
    <w:rsid w:val="00903DCC"/>
    <w:rsid w:val="00904AF2"/>
    <w:rsid w:val="00904B84"/>
    <w:rsid w:val="00905948"/>
    <w:rsid w:val="009066FA"/>
    <w:rsid w:val="00906E19"/>
    <w:rsid w:val="009078FE"/>
    <w:rsid w:val="00912D55"/>
    <w:rsid w:val="00913BF4"/>
    <w:rsid w:val="00913F01"/>
    <w:rsid w:val="00913F46"/>
    <w:rsid w:val="0091459F"/>
    <w:rsid w:val="00921B1F"/>
    <w:rsid w:val="009223C0"/>
    <w:rsid w:val="009235CA"/>
    <w:rsid w:val="0092388C"/>
    <w:rsid w:val="009239D8"/>
    <w:rsid w:val="00924D1E"/>
    <w:rsid w:val="00926542"/>
    <w:rsid w:val="00927BCB"/>
    <w:rsid w:val="0093150E"/>
    <w:rsid w:val="00931D66"/>
    <w:rsid w:val="00931DB6"/>
    <w:rsid w:val="009324FE"/>
    <w:rsid w:val="00932A24"/>
    <w:rsid w:val="0093367F"/>
    <w:rsid w:val="00933CEB"/>
    <w:rsid w:val="00935E28"/>
    <w:rsid w:val="00936134"/>
    <w:rsid w:val="009365C8"/>
    <w:rsid w:val="009408E3"/>
    <w:rsid w:val="009409CB"/>
    <w:rsid w:val="00940E9C"/>
    <w:rsid w:val="0094193B"/>
    <w:rsid w:val="009441C7"/>
    <w:rsid w:val="0094480A"/>
    <w:rsid w:val="00944843"/>
    <w:rsid w:val="009460DE"/>
    <w:rsid w:val="009476DB"/>
    <w:rsid w:val="00950E4A"/>
    <w:rsid w:val="0095118A"/>
    <w:rsid w:val="00953020"/>
    <w:rsid w:val="009547AF"/>
    <w:rsid w:val="009549EB"/>
    <w:rsid w:val="00954E7E"/>
    <w:rsid w:val="009567B3"/>
    <w:rsid w:val="009569F3"/>
    <w:rsid w:val="009578C1"/>
    <w:rsid w:val="00960593"/>
    <w:rsid w:val="00964245"/>
    <w:rsid w:val="00966031"/>
    <w:rsid w:val="00966610"/>
    <w:rsid w:val="00966B6B"/>
    <w:rsid w:val="00970DA4"/>
    <w:rsid w:val="00970EAE"/>
    <w:rsid w:val="00971A06"/>
    <w:rsid w:val="00971D4D"/>
    <w:rsid w:val="0097286E"/>
    <w:rsid w:val="009728DC"/>
    <w:rsid w:val="00973C38"/>
    <w:rsid w:val="0097506E"/>
    <w:rsid w:val="00975363"/>
    <w:rsid w:val="009769BA"/>
    <w:rsid w:val="00977050"/>
    <w:rsid w:val="00980633"/>
    <w:rsid w:val="00981DE4"/>
    <w:rsid w:val="009849EB"/>
    <w:rsid w:val="00990004"/>
    <w:rsid w:val="0099197B"/>
    <w:rsid w:val="0099382D"/>
    <w:rsid w:val="00993EA8"/>
    <w:rsid w:val="0099591C"/>
    <w:rsid w:val="0099648F"/>
    <w:rsid w:val="009A47CA"/>
    <w:rsid w:val="009A682B"/>
    <w:rsid w:val="009A6D44"/>
    <w:rsid w:val="009B24B6"/>
    <w:rsid w:val="009B3486"/>
    <w:rsid w:val="009B39B3"/>
    <w:rsid w:val="009B5A19"/>
    <w:rsid w:val="009B6833"/>
    <w:rsid w:val="009B758C"/>
    <w:rsid w:val="009B76BE"/>
    <w:rsid w:val="009B77C9"/>
    <w:rsid w:val="009B7983"/>
    <w:rsid w:val="009B7B79"/>
    <w:rsid w:val="009C0B30"/>
    <w:rsid w:val="009C1EBD"/>
    <w:rsid w:val="009C2D5D"/>
    <w:rsid w:val="009C3410"/>
    <w:rsid w:val="009C6BCE"/>
    <w:rsid w:val="009C769C"/>
    <w:rsid w:val="009D2F2D"/>
    <w:rsid w:val="009D65F5"/>
    <w:rsid w:val="009D6AF7"/>
    <w:rsid w:val="009D74E8"/>
    <w:rsid w:val="009D77AE"/>
    <w:rsid w:val="009E0291"/>
    <w:rsid w:val="009E2ED5"/>
    <w:rsid w:val="009E40E9"/>
    <w:rsid w:val="009E42B3"/>
    <w:rsid w:val="009E4C52"/>
    <w:rsid w:val="009E5B84"/>
    <w:rsid w:val="009E5F46"/>
    <w:rsid w:val="009E6C9D"/>
    <w:rsid w:val="009F0FB8"/>
    <w:rsid w:val="009F133F"/>
    <w:rsid w:val="009F3584"/>
    <w:rsid w:val="009F35A8"/>
    <w:rsid w:val="009F4685"/>
    <w:rsid w:val="009F5C61"/>
    <w:rsid w:val="009F62E4"/>
    <w:rsid w:val="009F6570"/>
    <w:rsid w:val="009F6751"/>
    <w:rsid w:val="00A00C4E"/>
    <w:rsid w:val="00A00D9B"/>
    <w:rsid w:val="00A01B5F"/>
    <w:rsid w:val="00A024CA"/>
    <w:rsid w:val="00A02865"/>
    <w:rsid w:val="00A04451"/>
    <w:rsid w:val="00A04EFC"/>
    <w:rsid w:val="00A06133"/>
    <w:rsid w:val="00A06447"/>
    <w:rsid w:val="00A065F6"/>
    <w:rsid w:val="00A11796"/>
    <w:rsid w:val="00A12011"/>
    <w:rsid w:val="00A1223C"/>
    <w:rsid w:val="00A143AC"/>
    <w:rsid w:val="00A1493E"/>
    <w:rsid w:val="00A17F7B"/>
    <w:rsid w:val="00A20670"/>
    <w:rsid w:val="00A22BA1"/>
    <w:rsid w:val="00A24C2F"/>
    <w:rsid w:val="00A30A31"/>
    <w:rsid w:val="00A3165D"/>
    <w:rsid w:val="00A31B5C"/>
    <w:rsid w:val="00A327E7"/>
    <w:rsid w:val="00A357FA"/>
    <w:rsid w:val="00A36676"/>
    <w:rsid w:val="00A36FC5"/>
    <w:rsid w:val="00A36FEE"/>
    <w:rsid w:val="00A376C9"/>
    <w:rsid w:val="00A40205"/>
    <w:rsid w:val="00A40B1B"/>
    <w:rsid w:val="00A42064"/>
    <w:rsid w:val="00A42805"/>
    <w:rsid w:val="00A441A6"/>
    <w:rsid w:val="00A450DC"/>
    <w:rsid w:val="00A452D1"/>
    <w:rsid w:val="00A506FF"/>
    <w:rsid w:val="00A5300E"/>
    <w:rsid w:val="00A53464"/>
    <w:rsid w:val="00A55029"/>
    <w:rsid w:val="00A5520D"/>
    <w:rsid w:val="00A55384"/>
    <w:rsid w:val="00A55703"/>
    <w:rsid w:val="00A55BE3"/>
    <w:rsid w:val="00A56417"/>
    <w:rsid w:val="00A56C58"/>
    <w:rsid w:val="00A5767A"/>
    <w:rsid w:val="00A63083"/>
    <w:rsid w:val="00A63B58"/>
    <w:rsid w:val="00A645A1"/>
    <w:rsid w:val="00A66F79"/>
    <w:rsid w:val="00A708A8"/>
    <w:rsid w:val="00A75674"/>
    <w:rsid w:val="00A76C85"/>
    <w:rsid w:val="00A772CA"/>
    <w:rsid w:val="00A82163"/>
    <w:rsid w:val="00A84A78"/>
    <w:rsid w:val="00A84CB3"/>
    <w:rsid w:val="00A90A1B"/>
    <w:rsid w:val="00A91B6D"/>
    <w:rsid w:val="00A93BA9"/>
    <w:rsid w:val="00A94C4E"/>
    <w:rsid w:val="00A9533F"/>
    <w:rsid w:val="00A969C0"/>
    <w:rsid w:val="00A96D36"/>
    <w:rsid w:val="00AA24D0"/>
    <w:rsid w:val="00AA2E44"/>
    <w:rsid w:val="00AA459C"/>
    <w:rsid w:val="00AA5D57"/>
    <w:rsid w:val="00AA7117"/>
    <w:rsid w:val="00AB00B6"/>
    <w:rsid w:val="00AB1F3E"/>
    <w:rsid w:val="00AB35BC"/>
    <w:rsid w:val="00AC299C"/>
    <w:rsid w:val="00AC699A"/>
    <w:rsid w:val="00AD0BB9"/>
    <w:rsid w:val="00AD332B"/>
    <w:rsid w:val="00AD39E2"/>
    <w:rsid w:val="00AD55D8"/>
    <w:rsid w:val="00AD685D"/>
    <w:rsid w:val="00AD6CB4"/>
    <w:rsid w:val="00AD768D"/>
    <w:rsid w:val="00AD783D"/>
    <w:rsid w:val="00AE098F"/>
    <w:rsid w:val="00AE7103"/>
    <w:rsid w:val="00AE75F3"/>
    <w:rsid w:val="00AF01BB"/>
    <w:rsid w:val="00AF049C"/>
    <w:rsid w:val="00AF061A"/>
    <w:rsid w:val="00AF223B"/>
    <w:rsid w:val="00AF306D"/>
    <w:rsid w:val="00AF397A"/>
    <w:rsid w:val="00AF3AC3"/>
    <w:rsid w:val="00AF4A10"/>
    <w:rsid w:val="00AF4E42"/>
    <w:rsid w:val="00AF5FFA"/>
    <w:rsid w:val="00AF72DB"/>
    <w:rsid w:val="00B0216A"/>
    <w:rsid w:val="00B0242E"/>
    <w:rsid w:val="00B04BD7"/>
    <w:rsid w:val="00B05E1D"/>
    <w:rsid w:val="00B07741"/>
    <w:rsid w:val="00B110D2"/>
    <w:rsid w:val="00B1161A"/>
    <w:rsid w:val="00B11E23"/>
    <w:rsid w:val="00B128C7"/>
    <w:rsid w:val="00B12C84"/>
    <w:rsid w:val="00B15A38"/>
    <w:rsid w:val="00B15F0E"/>
    <w:rsid w:val="00B20E71"/>
    <w:rsid w:val="00B21B9E"/>
    <w:rsid w:val="00B22F92"/>
    <w:rsid w:val="00B238E5"/>
    <w:rsid w:val="00B24878"/>
    <w:rsid w:val="00B254DB"/>
    <w:rsid w:val="00B267B9"/>
    <w:rsid w:val="00B274DE"/>
    <w:rsid w:val="00B3108C"/>
    <w:rsid w:val="00B33F2E"/>
    <w:rsid w:val="00B35DDB"/>
    <w:rsid w:val="00B378B7"/>
    <w:rsid w:val="00B41946"/>
    <w:rsid w:val="00B44812"/>
    <w:rsid w:val="00B46855"/>
    <w:rsid w:val="00B469E0"/>
    <w:rsid w:val="00B46DEB"/>
    <w:rsid w:val="00B47560"/>
    <w:rsid w:val="00B475DE"/>
    <w:rsid w:val="00B47975"/>
    <w:rsid w:val="00B50DA4"/>
    <w:rsid w:val="00B523F8"/>
    <w:rsid w:val="00B524ED"/>
    <w:rsid w:val="00B531DC"/>
    <w:rsid w:val="00B53322"/>
    <w:rsid w:val="00B54586"/>
    <w:rsid w:val="00B54BCC"/>
    <w:rsid w:val="00B54EE7"/>
    <w:rsid w:val="00B5604C"/>
    <w:rsid w:val="00B573EA"/>
    <w:rsid w:val="00B57CD6"/>
    <w:rsid w:val="00B617BD"/>
    <w:rsid w:val="00B655D2"/>
    <w:rsid w:val="00B664E3"/>
    <w:rsid w:val="00B66637"/>
    <w:rsid w:val="00B67EDA"/>
    <w:rsid w:val="00B70375"/>
    <w:rsid w:val="00B70B3A"/>
    <w:rsid w:val="00B70FD9"/>
    <w:rsid w:val="00B72928"/>
    <w:rsid w:val="00B72BB1"/>
    <w:rsid w:val="00B75FC1"/>
    <w:rsid w:val="00B767CD"/>
    <w:rsid w:val="00B76C3B"/>
    <w:rsid w:val="00B804F7"/>
    <w:rsid w:val="00B819F3"/>
    <w:rsid w:val="00B82E5E"/>
    <w:rsid w:val="00B852C7"/>
    <w:rsid w:val="00B8568B"/>
    <w:rsid w:val="00B8607D"/>
    <w:rsid w:val="00B872E4"/>
    <w:rsid w:val="00B902FB"/>
    <w:rsid w:val="00B9030D"/>
    <w:rsid w:val="00B90780"/>
    <w:rsid w:val="00B91AF6"/>
    <w:rsid w:val="00B91D59"/>
    <w:rsid w:val="00B934B7"/>
    <w:rsid w:val="00B94547"/>
    <w:rsid w:val="00B94B85"/>
    <w:rsid w:val="00B94D2B"/>
    <w:rsid w:val="00B94FF6"/>
    <w:rsid w:val="00B9520C"/>
    <w:rsid w:val="00BA0A2A"/>
    <w:rsid w:val="00BA0F48"/>
    <w:rsid w:val="00BA1B86"/>
    <w:rsid w:val="00BA2432"/>
    <w:rsid w:val="00BA2DC1"/>
    <w:rsid w:val="00BA77B6"/>
    <w:rsid w:val="00BB08DA"/>
    <w:rsid w:val="00BB128E"/>
    <w:rsid w:val="00BB2CC3"/>
    <w:rsid w:val="00BB5919"/>
    <w:rsid w:val="00BB7387"/>
    <w:rsid w:val="00BC134B"/>
    <w:rsid w:val="00BC1EB8"/>
    <w:rsid w:val="00BC2061"/>
    <w:rsid w:val="00BC2B25"/>
    <w:rsid w:val="00BC5B6B"/>
    <w:rsid w:val="00BC62A1"/>
    <w:rsid w:val="00BC6751"/>
    <w:rsid w:val="00BC6779"/>
    <w:rsid w:val="00BC67FB"/>
    <w:rsid w:val="00BC70AF"/>
    <w:rsid w:val="00BC7A48"/>
    <w:rsid w:val="00BC7E40"/>
    <w:rsid w:val="00BD0195"/>
    <w:rsid w:val="00BD1369"/>
    <w:rsid w:val="00BD1C66"/>
    <w:rsid w:val="00BD224A"/>
    <w:rsid w:val="00BD3B1D"/>
    <w:rsid w:val="00BD46C4"/>
    <w:rsid w:val="00BE015B"/>
    <w:rsid w:val="00BE0177"/>
    <w:rsid w:val="00BE12D5"/>
    <w:rsid w:val="00BE144A"/>
    <w:rsid w:val="00BE2396"/>
    <w:rsid w:val="00BE2891"/>
    <w:rsid w:val="00BE29FF"/>
    <w:rsid w:val="00BE55FF"/>
    <w:rsid w:val="00BE61AD"/>
    <w:rsid w:val="00BE6C38"/>
    <w:rsid w:val="00BE74B8"/>
    <w:rsid w:val="00BF1321"/>
    <w:rsid w:val="00BF1EC5"/>
    <w:rsid w:val="00BF3D3A"/>
    <w:rsid w:val="00BF450E"/>
    <w:rsid w:val="00BF478A"/>
    <w:rsid w:val="00BF5CCC"/>
    <w:rsid w:val="00BF6929"/>
    <w:rsid w:val="00BF6F74"/>
    <w:rsid w:val="00BF7173"/>
    <w:rsid w:val="00BF754C"/>
    <w:rsid w:val="00BF7F2C"/>
    <w:rsid w:val="00C0252C"/>
    <w:rsid w:val="00C054A2"/>
    <w:rsid w:val="00C06C23"/>
    <w:rsid w:val="00C06D30"/>
    <w:rsid w:val="00C07416"/>
    <w:rsid w:val="00C07838"/>
    <w:rsid w:val="00C07CAD"/>
    <w:rsid w:val="00C10446"/>
    <w:rsid w:val="00C10758"/>
    <w:rsid w:val="00C1126B"/>
    <w:rsid w:val="00C11F45"/>
    <w:rsid w:val="00C15C3A"/>
    <w:rsid w:val="00C16931"/>
    <w:rsid w:val="00C2093C"/>
    <w:rsid w:val="00C20E0E"/>
    <w:rsid w:val="00C23812"/>
    <w:rsid w:val="00C244D2"/>
    <w:rsid w:val="00C255F2"/>
    <w:rsid w:val="00C2655B"/>
    <w:rsid w:val="00C267E6"/>
    <w:rsid w:val="00C30976"/>
    <w:rsid w:val="00C419D6"/>
    <w:rsid w:val="00C425AC"/>
    <w:rsid w:val="00C46037"/>
    <w:rsid w:val="00C47190"/>
    <w:rsid w:val="00C47DFA"/>
    <w:rsid w:val="00C50FCD"/>
    <w:rsid w:val="00C511A4"/>
    <w:rsid w:val="00C5263E"/>
    <w:rsid w:val="00C54053"/>
    <w:rsid w:val="00C549BA"/>
    <w:rsid w:val="00C56720"/>
    <w:rsid w:val="00C57DA5"/>
    <w:rsid w:val="00C60791"/>
    <w:rsid w:val="00C64126"/>
    <w:rsid w:val="00C64CB8"/>
    <w:rsid w:val="00C65EC5"/>
    <w:rsid w:val="00C664E6"/>
    <w:rsid w:val="00C66C00"/>
    <w:rsid w:val="00C671B6"/>
    <w:rsid w:val="00C677CE"/>
    <w:rsid w:val="00C70E63"/>
    <w:rsid w:val="00C72E25"/>
    <w:rsid w:val="00C73AF1"/>
    <w:rsid w:val="00C750DA"/>
    <w:rsid w:val="00C75655"/>
    <w:rsid w:val="00C757DD"/>
    <w:rsid w:val="00C75F0F"/>
    <w:rsid w:val="00C7779C"/>
    <w:rsid w:val="00C77AD3"/>
    <w:rsid w:val="00C8150B"/>
    <w:rsid w:val="00C81DDD"/>
    <w:rsid w:val="00C82756"/>
    <w:rsid w:val="00C84940"/>
    <w:rsid w:val="00C8600F"/>
    <w:rsid w:val="00C86BC3"/>
    <w:rsid w:val="00C87444"/>
    <w:rsid w:val="00C87758"/>
    <w:rsid w:val="00C90270"/>
    <w:rsid w:val="00C90426"/>
    <w:rsid w:val="00C92BD9"/>
    <w:rsid w:val="00C9366D"/>
    <w:rsid w:val="00C9396E"/>
    <w:rsid w:val="00C943F2"/>
    <w:rsid w:val="00C965C2"/>
    <w:rsid w:val="00C96C23"/>
    <w:rsid w:val="00C971B3"/>
    <w:rsid w:val="00CA0250"/>
    <w:rsid w:val="00CA2703"/>
    <w:rsid w:val="00CA33B0"/>
    <w:rsid w:val="00CA36BD"/>
    <w:rsid w:val="00CA63C0"/>
    <w:rsid w:val="00CA7DBE"/>
    <w:rsid w:val="00CB00A4"/>
    <w:rsid w:val="00CB0773"/>
    <w:rsid w:val="00CB34E5"/>
    <w:rsid w:val="00CB5DE5"/>
    <w:rsid w:val="00CB63AE"/>
    <w:rsid w:val="00CB7534"/>
    <w:rsid w:val="00CC69B3"/>
    <w:rsid w:val="00CC7AF0"/>
    <w:rsid w:val="00CC7D9F"/>
    <w:rsid w:val="00CD2379"/>
    <w:rsid w:val="00CD2500"/>
    <w:rsid w:val="00CD303B"/>
    <w:rsid w:val="00CD3272"/>
    <w:rsid w:val="00CD3785"/>
    <w:rsid w:val="00CD3A71"/>
    <w:rsid w:val="00CD4607"/>
    <w:rsid w:val="00CD5884"/>
    <w:rsid w:val="00CD5E72"/>
    <w:rsid w:val="00CD7BF1"/>
    <w:rsid w:val="00CE0F4F"/>
    <w:rsid w:val="00CE400E"/>
    <w:rsid w:val="00CE4851"/>
    <w:rsid w:val="00CE7DE8"/>
    <w:rsid w:val="00CF0D3C"/>
    <w:rsid w:val="00CF2D6A"/>
    <w:rsid w:val="00CF37AF"/>
    <w:rsid w:val="00CF3CA8"/>
    <w:rsid w:val="00CF3F50"/>
    <w:rsid w:val="00CF4EC4"/>
    <w:rsid w:val="00CF63DF"/>
    <w:rsid w:val="00CF7A55"/>
    <w:rsid w:val="00D002FC"/>
    <w:rsid w:val="00D004B0"/>
    <w:rsid w:val="00D03925"/>
    <w:rsid w:val="00D04A48"/>
    <w:rsid w:val="00D06F4C"/>
    <w:rsid w:val="00D102F7"/>
    <w:rsid w:val="00D1394D"/>
    <w:rsid w:val="00D13FCD"/>
    <w:rsid w:val="00D15F3D"/>
    <w:rsid w:val="00D16ECA"/>
    <w:rsid w:val="00D17B8C"/>
    <w:rsid w:val="00D17C8B"/>
    <w:rsid w:val="00D21749"/>
    <w:rsid w:val="00D30359"/>
    <w:rsid w:val="00D32D4C"/>
    <w:rsid w:val="00D34B08"/>
    <w:rsid w:val="00D42E8C"/>
    <w:rsid w:val="00D50F3E"/>
    <w:rsid w:val="00D54078"/>
    <w:rsid w:val="00D55792"/>
    <w:rsid w:val="00D575F2"/>
    <w:rsid w:val="00D61A7B"/>
    <w:rsid w:val="00D622CD"/>
    <w:rsid w:val="00D64126"/>
    <w:rsid w:val="00D663A1"/>
    <w:rsid w:val="00D71B74"/>
    <w:rsid w:val="00D728DF"/>
    <w:rsid w:val="00D72BD3"/>
    <w:rsid w:val="00D72CB3"/>
    <w:rsid w:val="00D74887"/>
    <w:rsid w:val="00D749A8"/>
    <w:rsid w:val="00D76DF0"/>
    <w:rsid w:val="00D81106"/>
    <w:rsid w:val="00D817B0"/>
    <w:rsid w:val="00D81A02"/>
    <w:rsid w:val="00D81EB3"/>
    <w:rsid w:val="00D822A8"/>
    <w:rsid w:val="00D8242C"/>
    <w:rsid w:val="00D8503C"/>
    <w:rsid w:val="00D87022"/>
    <w:rsid w:val="00D902C3"/>
    <w:rsid w:val="00D902DE"/>
    <w:rsid w:val="00D90EE7"/>
    <w:rsid w:val="00D915D9"/>
    <w:rsid w:val="00D92D64"/>
    <w:rsid w:val="00D93608"/>
    <w:rsid w:val="00D95747"/>
    <w:rsid w:val="00DA0DDB"/>
    <w:rsid w:val="00DA1A92"/>
    <w:rsid w:val="00DA1BC5"/>
    <w:rsid w:val="00DA4D25"/>
    <w:rsid w:val="00DA6DC0"/>
    <w:rsid w:val="00DA6FAA"/>
    <w:rsid w:val="00DB0471"/>
    <w:rsid w:val="00DB25F1"/>
    <w:rsid w:val="00DB28FB"/>
    <w:rsid w:val="00DB2A1E"/>
    <w:rsid w:val="00DB2ACB"/>
    <w:rsid w:val="00DB2D5E"/>
    <w:rsid w:val="00DB3D32"/>
    <w:rsid w:val="00DB45A5"/>
    <w:rsid w:val="00DB4886"/>
    <w:rsid w:val="00DB67FC"/>
    <w:rsid w:val="00DB7C14"/>
    <w:rsid w:val="00DC37FC"/>
    <w:rsid w:val="00DC45A5"/>
    <w:rsid w:val="00DC47A3"/>
    <w:rsid w:val="00DC6236"/>
    <w:rsid w:val="00DC6508"/>
    <w:rsid w:val="00DC71DD"/>
    <w:rsid w:val="00DD0BD4"/>
    <w:rsid w:val="00DD1346"/>
    <w:rsid w:val="00DD1A26"/>
    <w:rsid w:val="00DD2027"/>
    <w:rsid w:val="00DD20D6"/>
    <w:rsid w:val="00DD324E"/>
    <w:rsid w:val="00DD345A"/>
    <w:rsid w:val="00DD5915"/>
    <w:rsid w:val="00DD5BE5"/>
    <w:rsid w:val="00DD61F3"/>
    <w:rsid w:val="00DD75CD"/>
    <w:rsid w:val="00DD7646"/>
    <w:rsid w:val="00DD7A11"/>
    <w:rsid w:val="00DD7CB9"/>
    <w:rsid w:val="00DE1B6D"/>
    <w:rsid w:val="00DE1E9D"/>
    <w:rsid w:val="00DE226C"/>
    <w:rsid w:val="00DE24A9"/>
    <w:rsid w:val="00DE3037"/>
    <w:rsid w:val="00DE3CFF"/>
    <w:rsid w:val="00DE4F7E"/>
    <w:rsid w:val="00DE65F7"/>
    <w:rsid w:val="00DE66FA"/>
    <w:rsid w:val="00DE6964"/>
    <w:rsid w:val="00DF3A4C"/>
    <w:rsid w:val="00DF4D74"/>
    <w:rsid w:val="00DF54B6"/>
    <w:rsid w:val="00DF592F"/>
    <w:rsid w:val="00DF7E0A"/>
    <w:rsid w:val="00DF7EBB"/>
    <w:rsid w:val="00E00859"/>
    <w:rsid w:val="00E023AA"/>
    <w:rsid w:val="00E0364E"/>
    <w:rsid w:val="00E04DDF"/>
    <w:rsid w:val="00E05BA7"/>
    <w:rsid w:val="00E06D9F"/>
    <w:rsid w:val="00E110F3"/>
    <w:rsid w:val="00E130D5"/>
    <w:rsid w:val="00E132F9"/>
    <w:rsid w:val="00E13C83"/>
    <w:rsid w:val="00E140B2"/>
    <w:rsid w:val="00E164A6"/>
    <w:rsid w:val="00E16799"/>
    <w:rsid w:val="00E207D2"/>
    <w:rsid w:val="00E210CF"/>
    <w:rsid w:val="00E22E40"/>
    <w:rsid w:val="00E2382A"/>
    <w:rsid w:val="00E305AD"/>
    <w:rsid w:val="00E3095E"/>
    <w:rsid w:val="00E317A5"/>
    <w:rsid w:val="00E32C03"/>
    <w:rsid w:val="00E34E67"/>
    <w:rsid w:val="00E36F85"/>
    <w:rsid w:val="00E37DF9"/>
    <w:rsid w:val="00E41B79"/>
    <w:rsid w:val="00E42525"/>
    <w:rsid w:val="00E43D67"/>
    <w:rsid w:val="00E4437E"/>
    <w:rsid w:val="00E44AEC"/>
    <w:rsid w:val="00E46F75"/>
    <w:rsid w:val="00E4759B"/>
    <w:rsid w:val="00E6040C"/>
    <w:rsid w:val="00E60A42"/>
    <w:rsid w:val="00E62072"/>
    <w:rsid w:val="00E6218E"/>
    <w:rsid w:val="00E62917"/>
    <w:rsid w:val="00E641DE"/>
    <w:rsid w:val="00E64711"/>
    <w:rsid w:val="00E70F43"/>
    <w:rsid w:val="00E72070"/>
    <w:rsid w:val="00E729B8"/>
    <w:rsid w:val="00E740BA"/>
    <w:rsid w:val="00E75505"/>
    <w:rsid w:val="00E77E37"/>
    <w:rsid w:val="00E801D2"/>
    <w:rsid w:val="00E803FC"/>
    <w:rsid w:val="00E810D2"/>
    <w:rsid w:val="00E81111"/>
    <w:rsid w:val="00E82D35"/>
    <w:rsid w:val="00E850A2"/>
    <w:rsid w:val="00E87607"/>
    <w:rsid w:val="00E87660"/>
    <w:rsid w:val="00E87D39"/>
    <w:rsid w:val="00E90C0D"/>
    <w:rsid w:val="00E93321"/>
    <w:rsid w:val="00E94A2B"/>
    <w:rsid w:val="00E94D1B"/>
    <w:rsid w:val="00E9778F"/>
    <w:rsid w:val="00E97CB9"/>
    <w:rsid w:val="00EA0072"/>
    <w:rsid w:val="00EA1A4E"/>
    <w:rsid w:val="00EA2C75"/>
    <w:rsid w:val="00EA3A89"/>
    <w:rsid w:val="00EA4EEA"/>
    <w:rsid w:val="00EB010B"/>
    <w:rsid w:val="00EB0408"/>
    <w:rsid w:val="00EB069B"/>
    <w:rsid w:val="00EB10DC"/>
    <w:rsid w:val="00EB258A"/>
    <w:rsid w:val="00EB43BE"/>
    <w:rsid w:val="00EB4D55"/>
    <w:rsid w:val="00EB4E7F"/>
    <w:rsid w:val="00EB74E4"/>
    <w:rsid w:val="00EC1D66"/>
    <w:rsid w:val="00EC2BE4"/>
    <w:rsid w:val="00EC351E"/>
    <w:rsid w:val="00EC5084"/>
    <w:rsid w:val="00EC5F9D"/>
    <w:rsid w:val="00ED50BF"/>
    <w:rsid w:val="00EE0E50"/>
    <w:rsid w:val="00EE24FC"/>
    <w:rsid w:val="00EE2CAC"/>
    <w:rsid w:val="00EE3D00"/>
    <w:rsid w:val="00EE42CD"/>
    <w:rsid w:val="00EE4CB9"/>
    <w:rsid w:val="00EE7137"/>
    <w:rsid w:val="00EF13BB"/>
    <w:rsid w:val="00EF1418"/>
    <w:rsid w:val="00EF257F"/>
    <w:rsid w:val="00EF2E1A"/>
    <w:rsid w:val="00EF3195"/>
    <w:rsid w:val="00EF7516"/>
    <w:rsid w:val="00F000E0"/>
    <w:rsid w:val="00F01C40"/>
    <w:rsid w:val="00F03488"/>
    <w:rsid w:val="00F03942"/>
    <w:rsid w:val="00F122CC"/>
    <w:rsid w:val="00F167DC"/>
    <w:rsid w:val="00F17AD0"/>
    <w:rsid w:val="00F201DB"/>
    <w:rsid w:val="00F23C55"/>
    <w:rsid w:val="00F255DC"/>
    <w:rsid w:val="00F268F0"/>
    <w:rsid w:val="00F3063E"/>
    <w:rsid w:val="00F33361"/>
    <w:rsid w:val="00F33A13"/>
    <w:rsid w:val="00F359D2"/>
    <w:rsid w:val="00F35A9B"/>
    <w:rsid w:val="00F3665F"/>
    <w:rsid w:val="00F41610"/>
    <w:rsid w:val="00F447E0"/>
    <w:rsid w:val="00F448EA"/>
    <w:rsid w:val="00F4592F"/>
    <w:rsid w:val="00F46C35"/>
    <w:rsid w:val="00F47EE9"/>
    <w:rsid w:val="00F50043"/>
    <w:rsid w:val="00F53A0A"/>
    <w:rsid w:val="00F54B3C"/>
    <w:rsid w:val="00F558AA"/>
    <w:rsid w:val="00F5665B"/>
    <w:rsid w:val="00F56942"/>
    <w:rsid w:val="00F5696A"/>
    <w:rsid w:val="00F57082"/>
    <w:rsid w:val="00F6455E"/>
    <w:rsid w:val="00F659A9"/>
    <w:rsid w:val="00F65EF6"/>
    <w:rsid w:val="00F67937"/>
    <w:rsid w:val="00F67B42"/>
    <w:rsid w:val="00F70F6D"/>
    <w:rsid w:val="00F72631"/>
    <w:rsid w:val="00F72D2B"/>
    <w:rsid w:val="00F72D8B"/>
    <w:rsid w:val="00F7333F"/>
    <w:rsid w:val="00F7603E"/>
    <w:rsid w:val="00F76ADB"/>
    <w:rsid w:val="00F77006"/>
    <w:rsid w:val="00F8029F"/>
    <w:rsid w:val="00F809F0"/>
    <w:rsid w:val="00F8114C"/>
    <w:rsid w:val="00F8127C"/>
    <w:rsid w:val="00F81FC0"/>
    <w:rsid w:val="00F82DE3"/>
    <w:rsid w:val="00F86AB5"/>
    <w:rsid w:val="00F86EC0"/>
    <w:rsid w:val="00F91C3B"/>
    <w:rsid w:val="00F92885"/>
    <w:rsid w:val="00F94AFE"/>
    <w:rsid w:val="00F96445"/>
    <w:rsid w:val="00FA0BCD"/>
    <w:rsid w:val="00FA544E"/>
    <w:rsid w:val="00FA5549"/>
    <w:rsid w:val="00FA681B"/>
    <w:rsid w:val="00FA7A69"/>
    <w:rsid w:val="00FB0041"/>
    <w:rsid w:val="00FB1909"/>
    <w:rsid w:val="00FB3D3F"/>
    <w:rsid w:val="00FC32DF"/>
    <w:rsid w:val="00FC4203"/>
    <w:rsid w:val="00FC4F10"/>
    <w:rsid w:val="00FC6492"/>
    <w:rsid w:val="00FC6CFF"/>
    <w:rsid w:val="00FD1829"/>
    <w:rsid w:val="00FD1AC6"/>
    <w:rsid w:val="00FD344E"/>
    <w:rsid w:val="00FD4AE7"/>
    <w:rsid w:val="00FD5094"/>
    <w:rsid w:val="00FD66D7"/>
    <w:rsid w:val="00FE0382"/>
    <w:rsid w:val="00FE0479"/>
    <w:rsid w:val="00FE0855"/>
    <w:rsid w:val="00FE19F0"/>
    <w:rsid w:val="00FE210B"/>
    <w:rsid w:val="00FE3659"/>
    <w:rsid w:val="00FE4583"/>
    <w:rsid w:val="00FE4EED"/>
    <w:rsid w:val="00FE550F"/>
    <w:rsid w:val="00FE6608"/>
    <w:rsid w:val="00FF1E25"/>
    <w:rsid w:val="00FF2AF7"/>
    <w:rsid w:val="00FF3231"/>
    <w:rsid w:val="00FF3A2E"/>
    <w:rsid w:val="00FF4392"/>
    <w:rsid w:val="00FF4605"/>
    <w:rsid w:val="00FF4CB3"/>
    <w:rsid w:val="00FF50E9"/>
    <w:rsid w:val="00FF675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A7546"/>
  <w15:docId w15:val="{22931870-8900-4C21-9D33-689ED56B4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30976"/>
    <w:rPr>
      <w:rFonts w:ascii="Tahoma" w:hAnsi="Tahoma" w:cs="Tahoma"/>
      <w:sz w:val="16"/>
      <w:szCs w:val="16"/>
    </w:rPr>
  </w:style>
  <w:style w:type="paragraph" w:styleId="Header">
    <w:name w:val="header"/>
    <w:basedOn w:val="Normal"/>
    <w:rsid w:val="008316F7"/>
    <w:pPr>
      <w:tabs>
        <w:tab w:val="center" w:pos="4153"/>
        <w:tab w:val="right" w:pos="8306"/>
      </w:tabs>
    </w:pPr>
  </w:style>
  <w:style w:type="paragraph" w:styleId="Footer">
    <w:name w:val="footer"/>
    <w:basedOn w:val="Normal"/>
    <w:rsid w:val="008316F7"/>
    <w:pPr>
      <w:tabs>
        <w:tab w:val="center" w:pos="4153"/>
        <w:tab w:val="right" w:pos="8306"/>
      </w:tabs>
    </w:pPr>
  </w:style>
  <w:style w:type="character" w:styleId="PageNumber">
    <w:name w:val="page number"/>
    <w:basedOn w:val="DefaultParagraphFont"/>
    <w:rsid w:val="008316F7"/>
  </w:style>
  <w:style w:type="paragraph" w:styleId="ListParagraph">
    <w:name w:val="List Paragraph"/>
    <w:basedOn w:val="Normal"/>
    <w:uiPriority w:val="34"/>
    <w:qFormat/>
    <w:rsid w:val="007D4AB8"/>
    <w:pPr>
      <w:ind w:left="720"/>
      <w:contextualSpacing/>
    </w:pPr>
  </w:style>
  <w:style w:type="character" w:styleId="CommentReference">
    <w:name w:val="annotation reference"/>
    <w:basedOn w:val="DefaultParagraphFont"/>
    <w:semiHidden/>
    <w:unhideWhenUsed/>
    <w:rsid w:val="0063074C"/>
    <w:rPr>
      <w:sz w:val="16"/>
      <w:szCs w:val="16"/>
    </w:rPr>
  </w:style>
  <w:style w:type="paragraph" w:styleId="CommentText">
    <w:name w:val="annotation text"/>
    <w:basedOn w:val="Normal"/>
    <w:link w:val="CommentTextChar"/>
    <w:unhideWhenUsed/>
    <w:rsid w:val="0063074C"/>
    <w:rPr>
      <w:sz w:val="20"/>
      <w:szCs w:val="20"/>
    </w:rPr>
  </w:style>
  <w:style w:type="character" w:customStyle="1" w:styleId="CommentTextChar">
    <w:name w:val="Comment Text Char"/>
    <w:basedOn w:val="DefaultParagraphFont"/>
    <w:link w:val="CommentText"/>
    <w:rsid w:val="0063074C"/>
  </w:style>
  <w:style w:type="paragraph" w:styleId="CommentSubject">
    <w:name w:val="annotation subject"/>
    <w:basedOn w:val="CommentText"/>
    <w:next w:val="CommentText"/>
    <w:link w:val="CommentSubjectChar"/>
    <w:semiHidden/>
    <w:unhideWhenUsed/>
    <w:rsid w:val="0063074C"/>
    <w:rPr>
      <w:b/>
      <w:bCs/>
    </w:rPr>
  </w:style>
  <w:style w:type="character" w:customStyle="1" w:styleId="CommentSubjectChar">
    <w:name w:val="Comment Subject Char"/>
    <w:basedOn w:val="CommentTextChar"/>
    <w:link w:val="CommentSubject"/>
    <w:semiHidden/>
    <w:rsid w:val="0063074C"/>
    <w:rPr>
      <w:b/>
      <w:bCs/>
    </w:rPr>
  </w:style>
  <w:style w:type="character" w:styleId="Hyperlink">
    <w:name w:val="Hyperlink"/>
    <w:basedOn w:val="DefaultParagraphFont"/>
    <w:unhideWhenUsed/>
    <w:rsid w:val="00C07CAD"/>
    <w:rPr>
      <w:color w:val="0000FF" w:themeColor="hyperlink"/>
      <w:u w:val="single"/>
    </w:rPr>
  </w:style>
  <w:style w:type="character" w:styleId="UnresolvedMention">
    <w:name w:val="Unresolved Mention"/>
    <w:basedOn w:val="DefaultParagraphFont"/>
    <w:uiPriority w:val="99"/>
    <w:semiHidden/>
    <w:unhideWhenUsed/>
    <w:rsid w:val="00C07CAD"/>
    <w:rPr>
      <w:color w:val="605E5C"/>
      <w:shd w:val="clear" w:color="auto" w:fill="E1DFDD"/>
    </w:rPr>
  </w:style>
  <w:style w:type="paragraph" w:styleId="Revision">
    <w:name w:val="Revision"/>
    <w:hidden/>
    <w:uiPriority w:val="99"/>
    <w:semiHidden/>
    <w:rsid w:val="002C79D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7da452f-acec-4ee6-a60d-81a48f1bc55a" xsi:nil="true"/>
    <lcf76f155ced4ddcb4097134ff3c332f xmlns="d8105ce6-200e-4255-ac88-0406397bc26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E385D2EE1F9247B0D8A4E0E43F8363" ma:contentTypeVersion="15" ma:contentTypeDescription="Create a new document." ma:contentTypeScope="" ma:versionID="ab98efb94e6ee1c6ba59a68ee03a0eb3">
  <xsd:schema xmlns:xsd="http://www.w3.org/2001/XMLSchema" xmlns:xs="http://www.w3.org/2001/XMLSchema" xmlns:p="http://schemas.microsoft.com/office/2006/metadata/properties" xmlns:ns2="d8105ce6-200e-4255-ac88-0406397bc26d" xmlns:ns3="37da452f-acec-4ee6-a60d-81a48f1bc55a" targetNamespace="http://schemas.microsoft.com/office/2006/metadata/properties" ma:root="true" ma:fieldsID="40b29107da58a212dc4a876e1e2b81ce" ns2:_="" ns3:_="">
    <xsd:import namespace="d8105ce6-200e-4255-ac88-0406397bc26d"/>
    <xsd:import namespace="37da452f-acec-4ee6-a60d-81a48f1bc5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05ce6-200e-4255-ac88-0406397bc2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0b6d7b-2b35-4ff7-890e-e37b09a04c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a452f-acec-4ee6-a60d-81a48f1bc55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7cabce7-8fa1-4838-9ec1-e9942e269c8f}" ma:internalName="TaxCatchAll" ma:showField="CatchAllData" ma:web="37da452f-acec-4ee6-a60d-81a48f1bc5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6B3E68-25F0-46C2-ABEF-08569090E673}">
  <ds:schemaRefs>
    <ds:schemaRef ds:uri="http://schemas.openxmlformats.org/officeDocument/2006/bibliography"/>
  </ds:schemaRefs>
</ds:datastoreItem>
</file>

<file path=customXml/itemProps2.xml><?xml version="1.0" encoding="utf-8"?>
<ds:datastoreItem xmlns:ds="http://schemas.openxmlformats.org/officeDocument/2006/customXml" ds:itemID="{95C422C0-ADD2-44A4-8E66-815B07406930}">
  <ds:schemaRefs>
    <ds:schemaRef ds:uri="http://schemas.microsoft.com/office/2006/metadata/properties"/>
    <ds:schemaRef ds:uri="http://schemas.microsoft.com/office/infopath/2007/PartnerControls"/>
    <ds:schemaRef ds:uri="37da452f-acec-4ee6-a60d-81a48f1bc55a"/>
    <ds:schemaRef ds:uri="d8105ce6-200e-4255-ac88-0406397bc26d"/>
  </ds:schemaRefs>
</ds:datastoreItem>
</file>

<file path=customXml/itemProps3.xml><?xml version="1.0" encoding="utf-8"?>
<ds:datastoreItem xmlns:ds="http://schemas.openxmlformats.org/officeDocument/2006/customXml" ds:itemID="{098CE304-1520-45C4-87E8-78E2147D8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05ce6-200e-4255-ac88-0406397bc26d"/>
    <ds:schemaRef ds:uri="37da452f-acec-4ee6-a60d-81a48f1bc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CDB776-9F5E-48DC-9476-F752C6F7EF8C}">
  <ds:schemaRefs>
    <ds:schemaRef ds:uri="http://schemas.microsoft.com/sharepoint/v3/contenttype/forms"/>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6</Pages>
  <Words>6194</Words>
  <Characters>3531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Associations Incorporation: Model rules for an incorporated association</vt:lpstr>
    </vt:vector>
  </TitlesOfParts>
  <Company/>
  <LinksUpToDate>false</LinksUpToDate>
  <CharactersWithSpaces>4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Incorporation: Model rules for an incorporated association</dc:title>
  <dc:subject>Adapt or use this standard constitution for your own association. It covers membership, fees, voting rights and more.</dc:subject>
  <dc:creator>Department of Justice and Attorney-General, Queensland</dc:creator>
  <cp:keywords/>
  <dc:description/>
  <cp:lastModifiedBy>QETA Inc.</cp:lastModifiedBy>
  <cp:revision>2</cp:revision>
  <cp:lastPrinted>2007-06-15T00:28:00Z</cp:lastPrinted>
  <dcterms:created xsi:type="dcterms:W3CDTF">2025-01-13T02:45:00Z</dcterms:created>
  <dcterms:modified xsi:type="dcterms:W3CDTF">2025-01-1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385D2EE1F9247B0D8A4E0E43F8363</vt:lpwstr>
  </property>
</Properties>
</file>